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0A2A32" w14:textId="77777777" w:rsidR="00B675A9" w:rsidRPr="00BF1827" w:rsidRDefault="00B675A9" w:rsidP="00D64722">
      <w:pPr>
        <w:ind w:left="0"/>
      </w:pPr>
      <w:bookmarkStart w:id="0" w:name="_GoBack"/>
      <w:bookmarkEnd w:id="0"/>
      <w:r w:rsidRPr="00BF1827">
        <w:t>Izglītības un zinātnes ministrijas</w:t>
      </w:r>
    </w:p>
    <w:p w14:paraId="1CAEC53A" w14:textId="48731894" w:rsidR="00564C9B" w:rsidRPr="00BF1827" w:rsidRDefault="00B1447A" w:rsidP="00D64722">
      <w:pPr>
        <w:pStyle w:val="Heading1"/>
        <w:ind w:left="0"/>
        <w:rPr>
          <w:lang w:val="lv-LV"/>
        </w:rPr>
      </w:pPr>
      <w:r w:rsidRPr="00BF1827">
        <w:rPr>
          <w:lang w:val="lv-LV"/>
        </w:rPr>
        <w:t xml:space="preserve">Eiropas Savienības pētniecības, inovāciju, tehnoloģiju attīstības un demonstrācijas programmu projektu vērtēšanas </w:t>
      </w:r>
      <w:r w:rsidR="00564C9B" w:rsidRPr="00BF1827">
        <w:rPr>
          <w:lang w:val="lv-LV"/>
        </w:rPr>
        <w:t xml:space="preserve">komisijas </w:t>
      </w:r>
    </w:p>
    <w:p w14:paraId="0419A596" w14:textId="0B670AF9" w:rsidR="006C7342" w:rsidRPr="00BF1827" w:rsidRDefault="00564C9B" w:rsidP="00D64722">
      <w:pPr>
        <w:ind w:left="0"/>
        <w:rPr>
          <w:bCs/>
        </w:rPr>
      </w:pPr>
      <w:r w:rsidRPr="00BF1827">
        <w:rPr>
          <w:b/>
        </w:rPr>
        <w:t xml:space="preserve"> </w:t>
      </w:r>
      <w:r w:rsidR="00B675A9" w:rsidRPr="00BF1827">
        <w:rPr>
          <w:bCs/>
          <w:sz w:val="22"/>
          <w:szCs w:val="22"/>
        </w:rPr>
        <w:t xml:space="preserve">(izveidota ar </w:t>
      </w:r>
      <w:r w:rsidR="009711AE" w:rsidRPr="00BF1827">
        <w:rPr>
          <w:bCs/>
          <w:sz w:val="22"/>
          <w:szCs w:val="22"/>
        </w:rPr>
        <w:t>Izglītības un zinātnes ministr</w:t>
      </w:r>
      <w:r w:rsidR="00B1447A" w:rsidRPr="00BF1827">
        <w:rPr>
          <w:bCs/>
          <w:sz w:val="22"/>
          <w:szCs w:val="22"/>
        </w:rPr>
        <w:t>es</w:t>
      </w:r>
      <w:r w:rsidR="00B675A9" w:rsidRPr="00BF1827">
        <w:rPr>
          <w:bCs/>
          <w:sz w:val="22"/>
          <w:szCs w:val="22"/>
        </w:rPr>
        <w:t xml:space="preserve"> </w:t>
      </w:r>
      <w:r w:rsidR="00B1447A" w:rsidRPr="00BF1827">
        <w:rPr>
          <w:bCs/>
          <w:sz w:val="22"/>
          <w:szCs w:val="22"/>
        </w:rPr>
        <w:t xml:space="preserve">2022.gada 30.marta </w:t>
      </w:r>
      <w:r w:rsidR="00B675A9" w:rsidRPr="00BF1827">
        <w:rPr>
          <w:bCs/>
          <w:sz w:val="22"/>
          <w:szCs w:val="22"/>
        </w:rPr>
        <w:t>rīkojumu Nr.</w:t>
      </w:r>
      <w:r w:rsidR="00B1447A" w:rsidRPr="00BF1827">
        <w:rPr>
          <w:bCs/>
          <w:sz w:val="22"/>
          <w:szCs w:val="22"/>
        </w:rPr>
        <w:t xml:space="preserve"> 1-2e/22/114</w:t>
      </w:r>
      <w:r w:rsidR="00EE6B64" w:rsidRPr="00BF1827">
        <w:rPr>
          <w:bCs/>
          <w:sz w:val="22"/>
          <w:szCs w:val="22"/>
        </w:rPr>
        <w:t>)</w:t>
      </w:r>
      <w:r w:rsidR="00B675A9" w:rsidRPr="00BF1827">
        <w:rPr>
          <w:bCs/>
          <w:sz w:val="22"/>
          <w:szCs w:val="22"/>
        </w:rPr>
        <w:t xml:space="preserve"> </w:t>
      </w:r>
    </w:p>
    <w:p w14:paraId="66F219F2" w14:textId="63DD7AFD" w:rsidR="00B675A9" w:rsidRPr="00BF1827" w:rsidRDefault="004A2582" w:rsidP="00D64722">
      <w:pPr>
        <w:pStyle w:val="Heading1"/>
        <w:ind w:left="0"/>
        <w:rPr>
          <w:lang w:val="lv-LV"/>
        </w:rPr>
      </w:pPr>
      <w:r w:rsidRPr="00BF1827">
        <w:rPr>
          <w:lang w:val="lv-LV"/>
        </w:rPr>
        <w:t>sēdes</w:t>
      </w:r>
    </w:p>
    <w:p w14:paraId="70DA4A6E" w14:textId="77777777" w:rsidR="00B675A9" w:rsidRPr="00BF1827" w:rsidRDefault="00B675A9" w:rsidP="00D64722">
      <w:pPr>
        <w:pStyle w:val="Heading1"/>
        <w:ind w:left="0"/>
        <w:rPr>
          <w:lang w:val="lv-LV"/>
        </w:rPr>
      </w:pPr>
      <w:r w:rsidRPr="00BF1827">
        <w:rPr>
          <w:lang w:val="lv-LV"/>
        </w:rPr>
        <w:t>PROTOKOLS</w:t>
      </w:r>
    </w:p>
    <w:p w14:paraId="4A889902" w14:textId="5E3FD612" w:rsidR="00B675A9" w:rsidRPr="00BF1827" w:rsidRDefault="00B675A9" w:rsidP="007A31B6">
      <w:pPr>
        <w:ind w:left="0"/>
        <w:jc w:val="right"/>
      </w:pPr>
      <w:r w:rsidRPr="00BF1827">
        <w:t>Nr.</w:t>
      </w:r>
      <w:r w:rsidR="00460350" w:rsidRPr="00BF1827">
        <w:t>202</w:t>
      </w:r>
      <w:r w:rsidR="00B1447A" w:rsidRPr="00BF1827">
        <w:t>2</w:t>
      </w:r>
      <w:r w:rsidR="00460350" w:rsidRPr="00BF1827">
        <w:t>/</w:t>
      </w:r>
      <w:r w:rsidR="00B95DB8" w:rsidRPr="00BF1827">
        <w:t>4</w:t>
      </w:r>
    </w:p>
    <w:p w14:paraId="35BB446F" w14:textId="51C5C92A" w:rsidR="001E44BB" w:rsidRPr="00BF1827" w:rsidRDefault="001E44BB" w:rsidP="001E44BB">
      <w:pPr>
        <w:ind w:left="0"/>
        <w:jc w:val="left"/>
      </w:pPr>
      <w:r w:rsidRPr="00BF1827">
        <w:rPr>
          <w:b/>
        </w:rPr>
        <w:t>Sēdes norise:</w:t>
      </w:r>
      <w:r w:rsidR="0010532A" w:rsidRPr="00BF1827">
        <w:t xml:space="preserve"> 202</w:t>
      </w:r>
      <w:r w:rsidR="00B1447A" w:rsidRPr="00BF1827">
        <w:t>2</w:t>
      </w:r>
      <w:r w:rsidR="0027163E" w:rsidRPr="00BF1827">
        <w:t>.</w:t>
      </w:r>
      <w:r w:rsidR="00B012A5" w:rsidRPr="00BF1827">
        <w:t xml:space="preserve">gada </w:t>
      </w:r>
      <w:r w:rsidR="00D313F8">
        <w:t>18</w:t>
      </w:r>
      <w:r w:rsidR="00B1447A" w:rsidRPr="00BF1827">
        <w:t>.</w:t>
      </w:r>
      <w:r w:rsidR="00D313F8">
        <w:t>oktobrī</w:t>
      </w:r>
      <w:r w:rsidR="00B33F9D" w:rsidRPr="00BF1827">
        <w:t xml:space="preserve"> plkst.</w:t>
      </w:r>
      <w:r w:rsidR="009E52CB" w:rsidRPr="00BF1827">
        <w:t xml:space="preserve"> </w:t>
      </w:r>
      <w:r w:rsidR="00B33F9D" w:rsidRPr="00BF1827">
        <w:t>1</w:t>
      </w:r>
      <w:r w:rsidR="00B95DB8" w:rsidRPr="00BF1827">
        <w:t>0</w:t>
      </w:r>
      <w:r w:rsidR="009E52CB" w:rsidRPr="00BF1827">
        <w:t>.</w:t>
      </w:r>
      <w:r w:rsidR="00B33F9D" w:rsidRPr="00BF1827">
        <w:t>0</w:t>
      </w:r>
      <w:r w:rsidRPr="00BF1827">
        <w:t>0</w:t>
      </w:r>
    </w:p>
    <w:p w14:paraId="6C3D1FD4" w14:textId="342613CF" w:rsidR="001E44BB" w:rsidRPr="00BF1827" w:rsidRDefault="00B012A5" w:rsidP="001E44BB">
      <w:pPr>
        <w:ind w:left="0"/>
        <w:jc w:val="both"/>
      </w:pPr>
      <w:r w:rsidRPr="00BF1827">
        <w:t>Rīgā, ZOOM platformā</w:t>
      </w:r>
      <w:r w:rsidRPr="00BF1827">
        <w:tab/>
      </w:r>
      <w:r w:rsidR="001E44BB" w:rsidRPr="00BF1827">
        <w:t xml:space="preserve">                                                      </w:t>
      </w:r>
      <w:r w:rsidR="001E44BB" w:rsidRPr="00BF1827">
        <w:tab/>
      </w:r>
      <w:r w:rsidR="001E44BB" w:rsidRPr="00BF1827">
        <w:tab/>
      </w:r>
      <w:r w:rsidR="001E44BB" w:rsidRPr="00BF1827">
        <w:tab/>
      </w:r>
      <w:r w:rsidR="001E44BB" w:rsidRPr="00BF1827">
        <w:tab/>
      </w:r>
      <w:r w:rsidR="001E44BB" w:rsidRPr="00BF1827">
        <w:tab/>
      </w:r>
      <w:r w:rsidR="001E44BB" w:rsidRPr="00BF1827">
        <w:tab/>
      </w:r>
      <w:r w:rsidR="001E44BB" w:rsidRPr="00BF1827">
        <w:tab/>
        <w:t xml:space="preserve">               </w:t>
      </w:r>
    </w:p>
    <w:p w14:paraId="7FFAE91E" w14:textId="77777777" w:rsidR="001E44BB" w:rsidRPr="00BF1827" w:rsidRDefault="001E44BB" w:rsidP="001E44BB">
      <w:pPr>
        <w:ind w:left="0"/>
        <w:jc w:val="both"/>
      </w:pPr>
    </w:p>
    <w:p w14:paraId="47BC7B48" w14:textId="77777777" w:rsidR="00973E9A" w:rsidRPr="00BF1827" w:rsidRDefault="00973E9A" w:rsidP="00D64722">
      <w:pPr>
        <w:ind w:left="0"/>
        <w:jc w:val="both"/>
        <w:rPr>
          <w:b/>
        </w:rPr>
      </w:pPr>
      <w:r w:rsidRPr="00BF1827">
        <w:rPr>
          <w:b/>
        </w:rPr>
        <w:t>Sēdē piedalās:</w:t>
      </w:r>
    </w:p>
    <w:p w14:paraId="3BA53DFE" w14:textId="24BDB738" w:rsidR="007E28B0" w:rsidRPr="00BF1827" w:rsidRDefault="009E52CB" w:rsidP="00D64722">
      <w:pPr>
        <w:ind w:left="0"/>
        <w:jc w:val="both"/>
        <w:rPr>
          <w:u w:val="single"/>
        </w:rPr>
      </w:pPr>
      <w:r w:rsidRPr="00BF1827">
        <w:rPr>
          <w:u w:val="single"/>
        </w:rPr>
        <w:t xml:space="preserve">Eiropas Savienības pētniecības, inovāciju, tehnoloģiju attīstības un demonstrācijas programmu projektu vērtēšanas komisijas </w:t>
      </w:r>
      <w:r w:rsidR="002401E2" w:rsidRPr="00BF1827">
        <w:rPr>
          <w:u w:val="single"/>
        </w:rPr>
        <w:t xml:space="preserve">(turpmāk – </w:t>
      </w:r>
      <w:r w:rsidR="00B20D9B" w:rsidRPr="00BF1827">
        <w:rPr>
          <w:u w:val="single"/>
        </w:rPr>
        <w:t>k</w:t>
      </w:r>
      <w:r w:rsidR="00E14F9D" w:rsidRPr="00BF1827">
        <w:rPr>
          <w:u w:val="single"/>
        </w:rPr>
        <w:t>omisija</w:t>
      </w:r>
      <w:r w:rsidR="002401E2" w:rsidRPr="00BF1827">
        <w:rPr>
          <w:u w:val="single"/>
        </w:rPr>
        <w:t>)</w:t>
      </w:r>
      <w:r w:rsidR="00E14F9D" w:rsidRPr="00BF1827">
        <w:rPr>
          <w:u w:val="single"/>
        </w:rPr>
        <w:t xml:space="preserve"> priekšsēdētāj</w:t>
      </w:r>
      <w:r w:rsidR="00B22FFC" w:rsidRPr="00BF1827">
        <w:rPr>
          <w:u w:val="single"/>
        </w:rPr>
        <w:t xml:space="preserve">s </w:t>
      </w:r>
      <w:r w:rsidR="006862B6" w:rsidRPr="00BF1827">
        <w:rPr>
          <w:u w:val="single"/>
        </w:rPr>
        <w:t>un sēdes vadītāj</w:t>
      </w:r>
      <w:r w:rsidR="00E145C8" w:rsidRPr="00BF1827">
        <w:rPr>
          <w:u w:val="single"/>
        </w:rPr>
        <w:t>s</w:t>
      </w:r>
      <w:r w:rsidR="006C6933" w:rsidRPr="00BF1827">
        <w:rPr>
          <w:u w:val="single"/>
        </w:rPr>
        <w:t>:</w:t>
      </w:r>
    </w:p>
    <w:p w14:paraId="39D335AE" w14:textId="12C74419" w:rsidR="00E145C8" w:rsidRPr="00BF1827" w:rsidRDefault="00B22FFC" w:rsidP="00B22FFC">
      <w:pPr>
        <w:tabs>
          <w:tab w:val="left" w:pos="3433"/>
        </w:tabs>
        <w:ind w:left="3402" w:hanging="3402"/>
        <w:jc w:val="both"/>
      </w:pPr>
      <w:r w:rsidRPr="00BF1827">
        <w:t>Dmitrijs Stepanovs</w:t>
      </w:r>
      <w:r w:rsidR="00E14F9D" w:rsidRPr="00BF1827">
        <w:tab/>
      </w:r>
      <w:r w:rsidRPr="00BF1827">
        <w:t>Izglītības un zinātnes ministrijas valsts sekretāra vietnieks – Augstākās izglītības, zinātnes un inovāciju departamenta direktors</w:t>
      </w:r>
    </w:p>
    <w:p w14:paraId="23A7FE51" w14:textId="77777777" w:rsidR="00B22FFC" w:rsidRPr="00BF1827" w:rsidRDefault="00B22FFC" w:rsidP="00E14F9D">
      <w:pPr>
        <w:tabs>
          <w:tab w:val="left" w:pos="3433"/>
        </w:tabs>
        <w:ind w:left="0"/>
        <w:jc w:val="both"/>
      </w:pPr>
    </w:p>
    <w:p w14:paraId="01A6B898" w14:textId="54209562" w:rsidR="00E14F9D" w:rsidRPr="00BF1827" w:rsidRDefault="00B22FFC" w:rsidP="00D64722">
      <w:pPr>
        <w:ind w:left="0"/>
        <w:jc w:val="both"/>
        <w:rPr>
          <w:u w:val="single"/>
        </w:rPr>
      </w:pPr>
      <w:r w:rsidRPr="00BF1827">
        <w:rPr>
          <w:u w:val="single"/>
        </w:rPr>
        <w:t>Komisijas priekšsēdētāja vietnieks:</w:t>
      </w:r>
    </w:p>
    <w:p w14:paraId="2FF15A72" w14:textId="77777777" w:rsidR="00B22FFC" w:rsidRPr="00BF1827" w:rsidRDefault="00B22FFC" w:rsidP="00B22FFC">
      <w:pPr>
        <w:tabs>
          <w:tab w:val="left" w:pos="3433"/>
        </w:tabs>
        <w:ind w:left="0"/>
        <w:jc w:val="both"/>
      </w:pPr>
      <w:r w:rsidRPr="00BF1827">
        <w:t>Lauma Sīka</w:t>
      </w:r>
      <w:r w:rsidRPr="00BF1827">
        <w:tab/>
        <w:t>Izglītības un zinātnes ministrijas Augstākās izglītības, zinātnes un inovāciju departamenta direktora vietniece</w:t>
      </w:r>
    </w:p>
    <w:p w14:paraId="07A53911" w14:textId="77777777" w:rsidR="00B22FFC" w:rsidRPr="00BF1827" w:rsidRDefault="00B22FFC" w:rsidP="00D64722">
      <w:pPr>
        <w:ind w:left="0"/>
        <w:jc w:val="both"/>
        <w:rPr>
          <w:u w:val="single"/>
        </w:rPr>
      </w:pPr>
    </w:p>
    <w:p w14:paraId="4C15EFA3" w14:textId="56470675" w:rsidR="006862B6" w:rsidRPr="00BF1827" w:rsidRDefault="00990022" w:rsidP="007279FD">
      <w:pPr>
        <w:spacing w:after="120"/>
        <w:ind w:left="0"/>
        <w:jc w:val="both"/>
        <w:rPr>
          <w:u w:val="single"/>
        </w:rPr>
      </w:pPr>
      <w:r w:rsidRPr="00BF1827">
        <w:rPr>
          <w:u w:val="single"/>
        </w:rPr>
        <w:t>Komisijas locekļi:</w:t>
      </w:r>
    </w:p>
    <w:p w14:paraId="3EFA95D1" w14:textId="33576ECB" w:rsidR="00FD0DC1" w:rsidRDefault="00FD0DC1" w:rsidP="00FD0DC1">
      <w:pPr>
        <w:tabs>
          <w:tab w:val="left" w:pos="3433"/>
        </w:tabs>
        <w:ind w:left="3402" w:hanging="3402"/>
        <w:jc w:val="both"/>
      </w:pPr>
      <w:r w:rsidRPr="00BF1827">
        <w:t>Uldis Berķis</w:t>
      </w:r>
      <w:r w:rsidRPr="00BF1827">
        <w:tab/>
        <w:t>Izglītības un zinātnes ministrijas Augstākās izglītības, zinātnes un inovāciju departamenta RIS3 vienības vadītājs</w:t>
      </w:r>
      <w:r>
        <w:t xml:space="preserve"> (aizvietotājs komisijas locekļa J. Paidera prombūtnes laikā)</w:t>
      </w:r>
    </w:p>
    <w:p w14:paraId="46E2C6F9" w14:textId="5FD970CC" w:rsidR="00423F55" w:rsidRPr="00BF1827" w:rsidRDefault="00423F55" w:rsidP="00D17CD7">
      <w:pPr>
        <w:ind w:left="3402" w:hanging="3402"/>
        <w:jc w:val="both"/>
      </w:pPr>
      <w:r w:rsidRPr="00BF1827">
        <w:t>Mārtiņš Jansons</w:t>
      </w:r>
      <w:r w:rsidRPr="00BF1827">
        <w:tab/>
      </w:r>
      <w:r w:rsidR="00D17CD7" w:rsidRPr="00BF1827">
        <w:t xml:space="preserve">Ekonomikas ministrijas </w:t>
      </w:r>
      <w:r w:rsidR="00E74316" w:rsidRPr="00E74316">
        <w:t>Uzņēmējdarbības konkurētspējas departamenta direktora vietnieks</w:t>
      </w:r>
    </w:p>
    <w:p w14:paraId="7EAFDF23" w14:textId="37874CD6" w:rsidR="00D17CD7" w:rsidRPr="00BF1827" w:rsidRDefault="00D17CD7" w:rsidP="00D17CD7">
      <w:pPr>
        <w:tabs>
          <w:tab w:val="left" w:pos="3516"/>
        </w:tabs>
        <w:ind w:left="3402" w:hanging="3402"/>
        <w:jc w:val="both"/>
      </w:pPr>
      <w:r w:rsidRPr="00BF1827">
        <w:t>Māris Kromāns</w:t>
      </w:r>
      <w:r w:rsidRPr="00BF1827">
        <w:tab/>
        <w:t xml:space="preserve">Latvijas Investīciju un attīstības aģentūras Zinātnes </w:t>
      </w:r>
      <w:proofErr w:type="spellStart"/>
      <w:r w:rsidRPr="00BF1827">
        <w:t>komercializācijas</w:t>
      </w:r>
      <w:proofErr w:type="spellEnd"/>
      <w:r w:rsidRPr="00BF1827">
        <w:t xml:space="preserve"> nodaļas vadītājs</w:t>
      </w:r>
    </w:p>
    <w:p w14:paraId="3687B1EB" w14:textId="77777777" w:rsidR="00FD0DC1" w:rsidRPr="00BF1827" w:rsidRDefault="00FD0DC1" w:rsidP="00FD0DC1">
      <w:pPr>
        <w:ind w:left="3402" w:hanging="3402"/>
        <w:jc w:val="both"/>
      </w:pPr>
      <w:r w:rsidRPr="00BF1827">
        <w:t>Kristīne Kazerovska</w:t>
      </w:r>
      <w:r w:rsidRPr="00BF1827">
        <w:tab/>
        <w:t>Vides aizsardzības un reģionālās attīstības ministrijas Vides aizsardzības departamenta direktores vietniece</w:t>
      </w:r>
    </w:p>
    <w:p w14:paraId="4D693CC6" w14:textId="3A803AF7" w:rsidR="00D17CD7" w:rsidRDefault="002509C8" w:rsidP="00D17CD7">
      <w:pPr>
        <w:ind w:left="3402" w:hanging="3402"/>
        <w:jc w:val="both"/>
      </w:pPr>
      <w:r w:rsidRPr="00BF1827">
        <w:t>Elīna Briņķe</w:t>
      </w:r>
      <w:r w:rsidR="00D17CD7" w:rsidRPr="00BF1827">
        <w:tab/>
        <w:t xml:space="preserve">Veselības ministrijas </w:t>
      </w:r>
      <w:proofErr w:type="spellStart"/>
      <w:r w:rsidRPr="00BF1827">
        <w:t>Pārnozaru</w:t>
      </w:r>
      <w:proofErr w:type="spellEnd"/>
      <w:r w:rsidRPr="00BF1827">
        <w:t xml:space="preserve"> politikas nodaļas vecākā eksperte (aizvietotāja komisijas locek</w:t>
      </w:r>
      <w:r w:rsidR="00BF1827" w:rsidRPr="00BF1827">
        <w:t>les</w:t>
      </w:r>
      <w:r w:rsidR="00051CFE" w:rsidRPr="00BF1827">
        <w:t xml:space="preserve"> Evijas Baltiņas prombūtnes laikā)</w:t>
      </w:r>
    </w:p>
    <w:p w14:paraId="41FAEC4F" w14:textId="77777777" w:rsidR="00E40906" w:rsidRPr="00BF1827" w:rsidRDefault="00E40906" w:rsidP="00E40906">
      <w:pPr>
        <w:ind w:left="3402" w:hanging="3402"/>
        <w:jc w:val="both"/>
      </w:pPr>
      <w:r w:rsidRPr="00BF1827">
        <w:t xml:space="preserve">Elita Zondaka </w:t>
      </w:r>
      <w:r w:rsidRPr="00BF1827">
        <w:tab/>
        <w:t>Latvijas Zinātnes padomes direktora vietniece, Starptautiskās sadarbības programmu projektu departamenta direktore</w:t>
      </w:r>
    </w:p>
    <w:p w14:paraId="657D08DA" w14:textId="4D83BFE0" w:rsidR="00E14F9D" w:rsidRPr="00BF1827" w:rsidRDefault="00E14F9D" w:rsidP="002509C8">
      <w:pPr>
        <w:tabs>
          <w:tab w:val="left" w:pos="3433"/>
        </w:tabs>
        <w:ind w:left="0"/>
        <w:jc w:val="both"/>
      </w:pPr>
      <w:r w:rsidRPr="00BF1827">
        <w:tab/>
      </w:r>
    </w:p>
    <w:p w14:paraId="2534F92C" w14:textId="5D12A31B" w:rsidR="00FC1A7F" w:rsidRPr="00BF1827" w:rsidRDefault="00BF1827" w:rsidP="00D17CD7">
      <w:pPr>
        <w:tabs>
          <w:tab w:val="left" w:pos="3433"/>
        </w:tabs>
        <w:ind w:left="3402" w:hanging="3402"/>
        <w:jc w:val="both"/>
        <w:rPr>
          <w:u w:val="single"/>
        </w:rPr>
      </w:pPr>
      <w:r w:rsidRPr="00B26271">
        <w:rPr>
          <w:u w:val="single"/>
        </w:rPr>
        <w:t>Eksperts</w:t>
      </w:r>
      <w:r w:rsidR="00FC1A7F" w:rsidRPr="00B26271">
        <w:rPr>
          <w:u w:val="single"/>
        </w:rPr>
        <w:t>:</w:t>
      </w:r>
    </w:p>
    <w:p w14:paraId="1479D866" w14:textId="2605066A" w:rsidR="00132126" w:rsidRPr="00BF1827" w:rsidRDefault="00132126" w:rsidP="00132126">
      <w:pPr>
        <w:tabs>
          <w:tab w:val="left" w:pos="3433"/>
        </w:tabs>
        <w:ind w:left="3402" w:hanging="3402"/>
        <w:jc w:val="both"/>
      </w:pPr>
      <w:r>
        <w:t>Jānis Ancāns</w:t>
      </w:r>
      <w:r>
        <w:tab/>
      </w:r>
      <w:r w:rsidRPr="00132126">
        <w:t>Latvijas Zinātnes padomes Starptautiskās sadarbības programmu projektu departamenta</w:t>
      </w:r>
      <w:r>
        <w:t xml:space="preserve"> </w:t>
      </w:r>
      <w:r w:rsidRPr="00132126">
        <w:t>Nacionāl</w:t>
      </w:r>
      <w:r>
        <w:t xml:space="preserve">ā </w:t>
      </w:r>
      <w:r w:rsidRPr="00132126">
        <w:t>kontaktpunkt</w:t>
      </w:r>
      <w:r>
        <w:t>a vadītājs</w:t>
      </w:r>
    </w:p>
    <w:p w14:paraId="743A32F3" w14:textId="77777777" w:rsidR="00FC1A7F" w:rsidRPr="00BF1827" w:rsidRDefault="00FC1A7F" w:rsidP="00D17CD7">
      <w:pPr>
        <w:ind w:left="3402" w:hanging="3402"/>
        <w:jc w:val="both"/>
        <w:rPr>
          <w:b/>
        </w:rPr>
      </w:pPr>
    </w:p>
    <w:p w14:paraId="21AFC229" w14:textId="4194602B" w:rsidR="00E14F9D" w:rsidRPr="00BF1827" w:rsidRDefault="00E14F9D" w:rsidP="00D17CD7">
      <w:pPr>
        <w:ind w:left="3402" w:hanging="3402"/>
        <w:jc w:val="both"/>
        <w:rPr>
          <w:b/>
        </w:rPr>
      </w:pPr>
      <w:r w:rsidRPr="00BF1827">
        <w:rPr>
          <w:b/>
        </w:rPr>
        <w:t>Sēdē nepiedalās:</w:t>
      </w:r>
    </w:p>
    <w:p w14:paraId="3782A2CA" w14:textId="77777777" w:rsidR="00FD0DC1" w:rsidRPr="00BF1827" w:rsidRDefault="00FD0DC1" w:rsidP="00FD0DC1">
      <w:pPr>
        <w:tabs>
          <w:tab w:val="left" w:pos="3449"/>
        </w:tabs>
        <w:ind w:left="3402" w:hanging="3402"/>
        <w:jc w:val="both"/>
      </w:pPr>
      <w:r w:rsidRPr="00BF1827">
        <w:t>Jānis Paiders</w:t>
      </w:r>
      <w:r w:rsidRPr="00BF1827">
        <w:tab/>
        <w:t>Izglītības un zinātnes ministrijas Augstākās izglītības, zinātnes un inovāciju departamenta direktora vietnieks zinātnes jomā</w:t>
      </w:r>
    </w:p>
    <w:p w14:paraId="04C94467" w14:textId="266FD52B" w:rsidR="00FD0DC1" w:rsidRDefault="00FD0DC1" w:rsidP="00FD0DC1">
      <w:pPr>
        <w:tabs>
          <w:tab w:val="left" w:pos="3516"/>
        </w:tabs>
        <w:ind w:left="3402" w:hanging="3402"/>
        <w:jc w:val="both"/>
      </w:pPr>
      <w:r w:rsidRPr="00BF1827">
        <w:t>Mārtiņš Rutkis</w:t>
      </w:r>
      <w:r w:rsidRPr="00BF1827">
        <w:tab/>
        <w:t>Latvijas Zinātņu akadēmijas akadēmiķis</w:t>
      </w:r>
    </w:p>
    <w:p w14:paraId="7FC95FC3" w14:textId="2A34473A" w:rsidR="002509C8" w:rsidRPr="00BF1827" w:rsidRDefault="002509C8" w:rsidP="00E40906">
      <w:pPr>
        <w:ind w:left="3402" w:hanging="3402"/>
        <w:jc w:val="both"/>
      </w:pPr>
      <w:r w:rsidRPr="00BF1827">
        <w:t>Evija Baltiņa</w:t>
      </w:r>
      <w:r w:rsidRPr="00BF1827">
        <w:tab/>
        <w:t xml:space="preserve">Veselības ministrijas </w:t>
      </w:r>
      <w:proofErr w:type="spellStart"/>
      <w:r w:rsidRPr="00BF1827">
        <w:t>Pārnozaru</w:t>
      </w:r>
      <w:proofErr w:type="spellEnd"/>
      <w:r w:rsidRPr="00BF1827">
        <w:t xml:space="preserve"> politikas nodaļas vecākā eksperte</w:t>
      </w:r>
    </w:p>
    <w:p w14:paraId="49F39BE0" w14:textId="2332C7FA" w:rsidR="00E14F9D" w:rsidRDefault="00E14F9D" w:rsidP="00E40906">
      <w:pPr>
        <w:ind w:left="0"/>
        <w:jc w:val="both"/>
        <w:rPr>
          <w:b/>
        </w:rPr>
      </w:pPr>
    </w:p>
    <w:p w14:paraId="6E2E94C3" w14:textId="5EE2C0A4" w:rsidR="00E40906" w:rsidRDefault="00E40906" w:rsidP="00E40906">
      <w:pPr>
        <w:tabs>
          <w:tab w:val="left" w:pos="3968"/>
        </w:tabs>
        <w:ind w:left="0"/>
        <w:jc w:val="both"/>
        <w:rPr>
          <w:b/>
        </w:rPr>
      </w:pPr>
      <w:r>
        <w:rPr>
          <w:b/>
        </w:rPr>
        <w:t>Komisijas sekretāre:</w:t>
      </w:r>
    </w:p>
    <w:p w14:paraId="41BBB622" w14:textId="2071DD5E" w:rsidR="00E40906" w:rsidRPr="00E40906" w:rsidRDefault="00E40906" w:rsidP="00E40906">
      <w:pPr>
        <w:ind w:left="3402" w:hanging="3402"/>
        <w:jc w:val="both"/>
      </w:pPr>
      <w:r w:rsidRPr="00BF1827">
        <w:t>Maija Bundule</w:t>
      </w:r>
      <w:r w:rsidRPr="00BF1827">
        <w:tab/>
        <w:t>Latvijas Zinātnes padomes Starptautiskās sadarbības programmu projektu departamenta Pētniecības starptautisko programmu nodaļas vadītāja</w:t>
      </w:r>
    </w:p>
    <w:p w14:paraId="5F7A8466" w14:textId="7251DF62" w:rsidR="007E28B0" w:rsidRPr="00BF1827" w:rsidRDefault="00973E9A" w:rsidP="00D17CD7">
      <w:pPr>
        <w:ind w:left="0"/>
        <w:jc w:val="both"/>
        <w:rPr>
          <w:b/>
        </w:rPr>
      </w:pPr>
      <w:r w:rsidRPr="00BF1827">
        <w:rPr>
          <w:b/>
        </w:rPr>
        <w:t>Protokolē:</w:t>
      </w:r>
    </w:p>
    <w:p w14:paraId="7A3624F1" w14:textId="0A052D36" w:rsidR="007E28B0" w:rsidRPr="00BF1827" w:rsidRDefault="00D17CD7" w:rsidP="00D17CD7">
      <w:pPr>
        <w:ind w:left="3402" w:hanging="3402"/>
        <w:jc w:val="both"/>
      </w:pPr>
      <w:r w:rsidRPr="00BF1827">
        <w:t>Elza Zeidlere</w:t>
      </w:r>
      <w:r w:rsidR="007E28B0" w:rsidRPr="00BF1827">
        <w:tab/>
      </w:r>
      <w:r w:rsidRPr="00BF1827">
        <w:t>Latvijas Zinātnes padomes Starptautiskās sadarbības programmu projektu departamenta Pētniecības starptautisko programmu nodaļas vecākā eksperte</w:t>
      </w:r>
    </w:p>
    <w:p w14:paraId="1C495E53" w14:textId="77777777" w:rsidR="00180345" w:rsidRPr="00BF1827" w:rsidRDefault="00180345" w:rsidP="00D053EF">
      <w:pPr>
        <w:ind w:left="0"/>
        <w:jc w:val="left"/>
        <w:rPr>
          <w:u w:val="single"/>
        </w:rPr>
      </w:pPr>
    </w:p>
    <w:p w14:paraId="6AA5200B" w14:textId="3AA230BE" w:rsidR="0027163E" w:rsidRPr="00BF1827" w:rsidRDefault="00065986" w:rsidP="003126A0">
      <w:pPr>
        <w:tabs>
          <w:tab w:val="left" w:pos="3402"/>
        </w:tabs>
        <w:ind w:left="0"/>
        <w:jc w:val="both"/>
        <w:rPr>
          <w:lang w:eastAsia="lv-LV"/>
        </w:rPr>
      </w:pPr>
      <w:r w:rsidRPr="00BF1827">
        <w:rPr>
          <w:lang w:eastAsia="lv-LV"/>
        </w:rPr>
        <w:t>K</w:t>
      </w:r>
      <w:r w:rsidR="00527E05" w:rsidRPr="00BF1827">
        <w:rPr>
          <w:lang w:eastAsia="lv-LV"/>
        </w:rPr>
        <w:t xml:space="preserve">omisijas locekļi apstiprina </w:t>
      </w:r>
      <w:r w:rsidR="005800E0" w:rsidRPr="00BF1827">
        <w:rPr>
          <w:lang w:eastAsia="lv-LV"/>
        </w:rPr>
        <w:t xml:space="preserve">šādu </w:t>
      </w:r>
      <w:r w:rsidR="008532D2" w:rsidRPr="00BF1827">
        <w:rPr>
          <w:lang w:eastAsia="lv-LV"/>
        </w:rPr>
        <w:t xml:space="preserve">komisijas </w:t>
      </w:r>
      <w:r w:rsidR="005800E0" w:rsidRPr="00BF1827">
        <w:rPr>
          <w:lang w:eastAsia="lv-LV"/>
        </w:rPr>
        <w:t xml:space="preserve">sēdes </w:t>
      </w:r>
      <w:r w:rsidR="00527E05" w:rsidRPr="00BF1827">
        <w:rPr>
          <w:lang w:eastAsia="lv-LV"/>
        </w:rPr>
        <w:t>dienas kārtību:</w:t>
      </w:r>
    </w:p>
    <w:p w14:paraId="78B71554" w14:textId="39C476C4" w:rsidR="009D14C2" w:rsidRPr="009D14C2" w:rsidRDefault="009D14C2" w:rsidP="009D14C2">
      <w:pPr>
        <w:pStyle w:val="ListParagraph"/>
        <w:numPr>
          <w:ilvl w:val="0"/>
          <w:numId w:val="14"/>
        </w:numPr>
        <w:rPr>
          <w:rFonts w:ascii="Times New Roman" w:hAnsi="Times New Roman"/>
          <w:sz w:val="24"/>
          <w:szCs w:val="24"/>
          <w:lang w:val="lv-LV"/>
        </w:rPr>
      </w:pPr>
      <w:r w:rsidRPr="009D14C2">
        <w:rPr>
          <w:rFonts w:ascii="Times New Roman" w:hAnsi="Times New Roman"/>
          <w:sz w:val="24"/>
          <w:szCs w:val="24"/>
          <w:lang w:val="lv-LV"/>
        </w:rPr>
        <w:t xml:space="preserve">Pārskats </w:t>
      </w:r>
      <w:bookmarkStart w:id="1" w:name="_Hlk116975969"/>
      <w:r w:rsidRPr="009D14C2">
        <w:rPr>
          <w:rFonts w:ascii="Times New Roman" w:hAnsi="Times New Roman"/>
          <w:sz w:val="24"/>
          <w:szCs w:val="24"/>
          <w:lang w:val="lv-LV"/>
        </w:rPr>
        <w:t>par Latvijas dalībnieku sekmēm pamatprogrammas Apvārsnis Eiropa konkursos.</w:t>
      </w:r>
      <w:bookmarkEnd w:id="1"/>
    </w:p>
    <w:p w14:paraId="1B356B79" w14:textId="2D5FD032" w:rsidR="00C77EDD" w:rsidRDefault="00C77EDD" w:rsidP="00C77EDD">
      <w:pPr>
        <w:pStyle w:val="ListParagraph"/>
        <w:numPr>
          <w:ilvl w:val="0"/>
          <w:numId w:val="14"/>
        </w:numPr>
        <w:tabs>
          <w:tab w:val="left" w:pos="3402"/>
        </w:tabs>
        <w:jc w:val="both"/>
        <w:rPr>
          <w:rFonts w:ascii="Times New Roman" w:hAnsi="Times New Roman"/>
          <w:sz w:val="24"/>
          <w:szCs w:val="24"/>
          <w:lang w:val="lv-LV"/>
        </w:rPr>
      </w:pPr>
      <w:r w:rsidRPr="00BF1827">
        <w:rPr>
          <w:rFonts w:ascii="Times New Roman" w:hAnsi="Times New Roman"/>
          <w:sz w:val="24"/>
          <w:szCs w:val="24"/>
          <w:lang w:val="lv-LV"/>
        </w:rPr>
        <w:t xml:space="preserve">Par Latvijas 2022.gada dalības maksu </w:t>
      </w:r>
      <w:r w:rsidRPr="00BF1827">
        <w:rPr>
          <w:rFonts w:ascii="Times New Roman" w:hAnsi="Times New Roman"/>
          <w:i/>
          <w:iCs/>
          <w:sz w:val="24"/>
          <w:szCs w:val="24"/>
          <w:lang w:val="lv-LV"/>
        </w:rPr>
        <w:t>CLARIN ERIC</w:t>
      </w:r>
      <w:r w:rsidRPr="00BF1827">
        <w:rPr>
          <w:rFonts w:ascii="Times New Roman" w:hAnsi="Times New Roman"/>
          <w:sz w:val="24"/>
          <w:szCs w:val="24"/>
          <w:lang w:val="lv-LV"/>
        </w:rPr>
        <w:t>.</w:t>
      </w:r>
    </w:p>
    <w:p w14:paraId="4FC2D81E" w14:textId="6C3F7D0B" w:rsidR="00CF7A11" w:rsidRPr="00CF7A11" w:rsidRDefault="00CF7A11" w:rsidP="00CF7A11">
      <w:pPr>
        <w:pStyle w:val="ListParagraph"/>
        <w:numPr>
          <w:ilvl w:val="0"/>
          <w:numId w:val="14"/>
        </w:numPr>
        <w:rPr>
          <w:rFonts w:ascii="Times New Roman" w:hAnsi="Times New Roman"/>
          <w:sz w:val="24"/>
          <w:szCs w:val="24"/>
          <w:lang w:val="lv-LV"/>
        </w:rPr>
      </w:pPr>
      <w:r w:rsidRPr="00CF7A11">
        <w:rPr>
          <w:rFonts w:ascii="Times New Roman" w:hAnsi="Times New Roman"/>
          <w:sz w:val="24"/>
          <w:szCs w:val="24"/>
          <w:lang w:val="lv-LV"/>
        </w:rPr>
        <w:t xml:space="preserve">Par Latvijas 2022.gada dalības maksu </w:t>
      </w:r>
      <w:r w:rsidRPr="00CF7A11">
        <w:rPr>
          <w:rFonts w:ascii="Times New Roman" w:hAnsi="Times New Roman"/>
          <w:i/>
          <w:iCs/>
          <w:sz w:val="24"/>
          <w:szCs w:val="24"/>
          <w:lang w:val="lv-LV"/>
        </w:rPr>
        <w:t>ESS ERIC</w:t>
      </w:r>
      <w:r w:rsidRPr="00CF7A11">
        <w:rPr>
          <w:rFonts w:ascii="Times New Roman" w:hAnsi="Times New Roman"/>
          <w:sz w:val="24"/>
          <w:szCs w:val="24"/>
          <w:lang w:val="lv-LV"/>
        </w:rPr>
        <w:t>.</w:t>
      </w:r>
    </w:p>
    <w:p w14:paraId="6B68CC08" w14:textId="77777777" w:rsidR="00C77EDD" w:rsidRPr="00BF1827" w:rsidRDefault="00C77EDD" w:rsidP="00C77EDD">
      <w:pPr>
        <w:pStyle w:val="ListParagraph"/>
        <w:numPr>
          <w:ilvl w:val="0"/>
          <w:numId w:val="14"/>
        </w:numPr>
        <w:tabs>
          <w:tab w:val="left" w:pos="3402"/>
        </w:tabs>
        <w:jc w:val="both"/>
        <w:rPr>
          <w:rFonts w:ascii="Times New Roman" w:hAnsi="Times New Roman"/>
          <w:sz w:val="24"/>
          <w:szCs w:val="24"/>
          <w:lang w:val="lv-LV"/>
        </w:rPr>
      </w:pPr>
      <w:r w:rsidRPr="00BF1827">
        <w:rPr>
          <w:rFonts w:ascii="Times New Roman" w:hAnsi="Times New Roman"/>
          <w:sz w:val="24"/>
          <w:szCs w:val="24"/>
          <w:lang w:val="lv-LV"/>
        </w:rPr>
        <w:t xml:space="preserve">Par finansējuma piešķiršanu Apvārsnis Eiropa ietvaros atbalstīta pētniecības projekta </w:t>
      </w:r>
      <w:r w:rsidRPr="00BF1827">
        <w:rPr>
          <w:rFonts w:ascii="Times New Roman" w:hAnsi="Times New Roman"/>
          <w:i/>
          <w:iCs/>
          <w:sz w:val="24"/>
          <w:szCs w:val="24"/>
          <w:lang w:val="lv-LV"/>
        </w:rPr>
        <w:t>AUGMENTED CCAM</w:t>
      </w:r>
      <w:r w:rsidRPr="00BF1827">
        <w:rPr>
          <w:rFonts w:ascii="Times New Roman" w:hAnsi="Times New Roman"/>
          <w:sz w:val="24"/>
          <w:szCs w:val="24"/>
          <w:lang w:val="lv-LV"/>
        </w:rPr>
        <w:t xml:space="preserve"> īstenošanai Latvijas Mobilais Telefons SIA.</w:t>
      </w:r>
    </w:p>
    <w:p w14:paraId="2E684F43" w14:textId="2E72E3EF" w:rsidR="00C77EDD" w:rsidRPr="00BF1827" w:rsidRDefault="00C77EDD" w:rsidP="00C77EDD">
      <w:pPr>
        <w:pStyle w:val="ListParagraph"/>
        <w:numPr>
          <w:ilvl w:val="0"/>
          <w:numId w:val="14"/>
        </w:numPr>
        <w:tabs>
          <w:tab w:val="left" w:pos="3402"/>
        </w:tabs>
        <w:jc w:val="both"/>
        <w:rPr>
          <w:rFonts w:ascii="Times New Roman" w:hAnsi="Times New Roman"/>
          <w:sz w:val="24"/>
          <w:szCs w:val="24"/>
          <w:lang w:val="lv-LV"/>
        </w:rPr>
      </w:pPr>
      <w:r w:rsidRPr="00BF1827">
        <w:rPr>
          <w:rFonts w:ascii="Times New Roman" w:hAnsi="Times New Roman"/>
          <w:sz w:val="24"/>
          <w:szCs w:val="24"/>
          <w:lang w:val="lv-LV"/>
        </w:rPr>
        <w:t xml:space="preserve">Par finansējuma piešķiršanu Apvārsnis Eiropa ietvaros atbalstītas Eiropas Partnerības projekta </w:t>
      </w:r>
      <w:r w:rsidRPr="00BF1827">
        <w:rPr>
          <w:rFonts w:ascii="Times New Roman" w:hAnsi="Times New Roman"/>
          <w:i/>
          <w:iCs/>
          <w:sz w:val="24"/>
          <w:szCs w:val="24"/>
          <w:lang w:val="lv-LV"/>
        </w:rPr>
        <w:t>PARC</w:t>
      </w:r>
      <w:r w:rsidRPr="00BF1827">
        <w:rPr>
          <w:rFonts w:ascii="Times New Roman" w:hAnsi="Times New Roman"/>
          <w:sz w:val="24"/>
          <w:szCs w:val="24"/>
          <w:lang w:val="lv-LV"/>
        </w:rPr>
        <w:t xml:space="preserve"> īstenošanai Rīgas Stradiņa universitātē un Latvijas Universitātē.</w:t>
      </w:r>
    </w:p>
    <w:p w14:paraId="72B576A8" w14:textId="3ACCE4DF" w:rsidR="00C77EDD" w:rsidRDefault="00C77EDD" w:rsidP="00C77EDD">
      <w:pPr>
        <w:pStyle w:val="ListParagraph"/>
        <w:numPr>
          <w:ilvl w:val="0"/>
          <w:numId w:val="14"/>
        </w:numPr>
        <w:tabs>
          <w:tab w:val="left" w:pos="3402"/>
        </w:tabs>
        <w:jc w:val="both"/>
        <w:rPr>
          <w:rFonts w:ascii="Times New Roman" w:hAnsi="Times New Roman"/>
          <w:sz w:val="24"/>
          <w:szCs w:val="24"/>
          <w:lang w:val="lv-LV"/>
        </w:rPr>
      </w:pPr>
      <w:r w:rsidRPr="00BF1827">
        <w:rPr>
          <w:rFonts w:ascii="Times New Roman" w:hAnsi="Times New Roman"/>
          <w:sz w:val="24"/>
          <w:szCs w:val="24"/>
          <w:lang w:val="lv-LV"/>
        </w:rPr>
        <w:t xml:space="preserve">Par finansējuma piešķiršanu Eiropas inovāciju un tehnoloģiju institūta </w:t>
      </w:r>
      <w:r w:rsidR="00A37222" w:rsidRPr="00BF1827">
        <w:rPr>
          <w:rFonts w:ascii="Times New Roman" w:hAnsi="Times New Roman"/>
          <w:sz w:val="24"/>
          <w:szCs w:val="24"/>
          <w:lang w:val="lv-LV"/>
        </w:rPr>
        <w:t>(</w:t>
      </w:r>
      <w:r w:rsidR="00A37222" w:rsidRPr="00B80BDE">
        <w:rPr>
          <w:rFonts w:ascii="Times New Roman" w:hAnsi="Times New Roman"/>
          <w:i/>
          <w:iCs/>
          <w:sz w:val="24"/>
          <w:szCs w:val="24"/>
          <w:lang w:val="lv-LV"/>
        </w:rPr>
        <w:t>EIT</w:t>
      </w:r>
      <w:r w:rsidR="00A37222" w:rsidRPr="00BF1827">
        <w:rPr>
          <w:rFonts w:ascii="Times New Roman" w:hAnsi="Times New Roman"/>
          <w:sz w:val="24"/>
          <w:szCs w:val="24"/>
          <w:lang w:val="lv-LV"/>
        </w:rPr>
        <w:t xml:space="preserve">) </w:t>
      </w:r>
      <w:r w:rsidRPr="00BF1827">
        <w:rPr>
          <w:rFonts w:ascii="Times New Roman" w:hAnsi="Times New Roman"/>
          <w:sz w:val="24"/>
          <w:szCs w:val="24"/>
          <w:lang w:val="lv-LV"/>
        </w:rPr>
        <w:t xml:space="preserve">inovāciju kopienas “Izejvielas” ietvaros atbalstīta pētniecības projekta </w:t>
      </w:r>
      <w:r w:rsidRPr="00BF1827">
        <w:rPr>
          <w:rFonts w:ascii="Times New Roman" w:hAnsi="Times New Roman"/>
          <w:i/>
          <w:iCs/>
          <w:sz w:val="24"/>
          <w:szCs w:val="24"/>
          <w:lang w:val="lv-LV"/>
        </w:rPr>
        <w:t>CO2CARBON</w:t>
      </w:r>
      <w:r w:rsidRPr="00BF1827">
        <w:rPr>
          <w:rFonts w:ascii="Times New Roman" w:hAnsi="Times New Roman"/>
          <w:sz w:val="24"/>
          <w:szCs w:val="24"/>
          <w:lang w:val="lv-LV"/>
        </w:rPr>
        <w:t xml:space="preserve"> īstenošanai Rīgas Tehniskajā universitātē.</w:t>
      </w:r>
    </w:p>
    <w:p w14:paraId="6175097D" w14:textId="4899237C" w:rsidR="00CD2C89" w:rsidRPr="00CD2C89" w:rsidRDefault="00CD2C89" w:rsidP="00CD2C89">
      <w:pPr>
        <w:pStyle w:val="ListParagraph"/>
        <w:numPr>
          <w:ilvl w:val="0"/>
          <w:numId w:val="14"/>
        </w:numPr>
        <w:rPr>
          <w:rFonts w:ascii="Times New Roman" w:hAnsi="Times New Roman"/>
          <w:sz w:val="24"/>
          <w:szCs w:val="24"/>
          <w:lang w:val="lv-LV"/>
        </w:rPr>
      </w:pPr>
      <w:r w:rsidRPr="00CD2C89">
        <w:rPr>
          <w:rFonts w:ascii="Times New Roman" w:hAnsi="Times New Roman"/>
          <w:sz w:val="24"/>
          <w:szCs w:val="24"/>
          <w:lang w:val="lv-LV"/>
        </w:rPr>
        <w:t xml:space="preserve">Par papildu līdzfinansējuma </w:t>
      </w:r>
      <w:r w:rsidR="00B87A00">
        <w:rPr>
          <w:rFonts w:ascii="Times New Roman" w:hAnsi="Times New Roman"/>
          <w:sz w:val="24"/>
          <w:szCs w:val="24"/>
          <w:lang w:val="lv-LV"/>
        </w:rPr>
        <w:t xml:space="preserve">piešķiršanu </w:t>
      </w:r>
      <w:r w:rsidRPr="00CD2C89">
        <w:rPr>
          <w:rFonts w:ascii="Times New Roman" w:hAnsi="Times New Roman"/>
          <w:sz w:val="24"/>
          <w:szCs w:val="24"/>
          <w:lang w:val="lv-LV"/>
        </w:rPr>
        <w:t xml:space="preserve">Apvārsnis Eiropa Partnerības </w:t>
      </w:r>
      <w:proofErr w:type="spellStart"/>
      <w:r w:rsidRPr="00132126">
        <w:rPr>
          <w:rFonts w:ascii="Times New Roman" w:hAnsi="Times New Roman"/>
          <w:i/>
          <w:iCs/>
          <w:sz w:val="24"/>
          <w:szCs w:val="24"/>
          <w:lang w:val="lv-LV"/>
        </w:rPr>
        <w:t>Key</w:t>
      </w:r>
      <w:proofErr w:type="spellEnd"/>
      <w:r w:rsidRPr="00132126">
        <w:rPr>
          <w:rFonts w:ascii="Times New Roman" w:hAnsi="Times New Roman"/>
          <w:i/>
          <w:iCs/>
          <w:sz w:val="24"/>
          <w:szCs w:val="24"/>
          <w:lang w:val="lv-LV"/>
        </w:rPr>
        <w:t xml:space="preserve"> </w:t>
      </w:r>
      <w:proofErr w:type="spellStart"/>
      <w:r w:rsidRPr="00132126">
        <w:rPr>
          <w:rFonts w:ascii="Times New Roman" w:hAnsi="Times New Roman"/>
          <w:i/>
          <w:iCs/>
          <w:sz w:val="24"/>
          <w:szCs w:val="24"/>
          <w:lang w:val="lv-LV"/>
        </w:rPr>
        <w:t>Digital</w:t>
      </w:r>
      <w:proofErr w:type="spellEnd"/>
      <w:r w:rsidRPr="00132126">
        <w:rPr>
          <w:rFonts w:ascii="Times New Roman" w:hAnsi="Times New Roman"/>
          <w:i/>
          <w:iCs/>
          <w:sz w:val="24"/>
          <w:szCs w:val="24"/>
          <w:lang w:val="lv-LV"/>
        </w:rPr>
        <w:t xml:space="preserve"> Technologies</w:t>
      </w:r>
      <w:r w:rsidRPr="00CD2C89">
        <w:rPr>
          <w:rFonts w:ascii="Times New Roman" w:hAnsi="Times New Roman"/>
          <w:sz w:val="24"/>
          <w:szCs w:val="24"/>
          <w:lang w:val="lv-LV"/>
        </w:rPr>
        <w:t xml:space="preserve"> projekta </w:t>
      </w:r>
      <w:proofErr w:type="spellStart"/>
      <w:r w:rsidRPr="00132126">
        <w:rPr>
          <w:rFonts w:ascii="Times New Roman" w:hAnsi="Times New Roman"/>
          <w:i/>
          <w:iCs/>
          <w:sz w:val="24"/>
          <w:szCs w:val="24"/>
          <w:lang w:val="lv-LV"/>
        </w:rPr>
        <w:t>EdgeAI</w:t>
      </w:r>
      <w:proofErr w:type="spellEnd"/>
      <w:r w:rsidRPr="00132126">
        <w:rPr>
          <w:rFonts w:ascii="Times New Roman" w:hAnsi="Times New Roman"/>
          <w:i/>
          <w:iCs/>
          <w:sz w:val="24"/>
          <w:szCs w:val="24"/>
          <w:lang w:val="lv-LV"/>
        </w:rPr>
        <w:t xml:space="preserve"> </w:t>
      </w:r>
      <w:r w:rsidRPr="00CD2C89">
        <w:rPr>
          <w:rFonts w:ascii="Times New Roman" w:hAnsi="Times New Roman"/>
          <w:sz w:val="24"/>
          <w:szCs w:val="24"/>
          <w:lang w:val="lv-LV"/>
        </w:rPr>
        <w:t>īstenošanai Elektronikas un datorzinātņu institūtā.</w:t>
      </w:r>
    </w:p>
    <w:p w14:paraId="36960983" w14:textId="300208A5" w:rsidR="00C77EDD" w:rsidRPr="00BF1827" w:rsidRDefault="00C77EDD" w:rsidP="00C77EDD">
      <w:pPr>
        <w:pStyle w:val="ListParagraph"/>
        <w:numPr>
          <w:ilvl w:val="0"/>
          <w:numId w:val="14"/>
        </w:numPr>
        <w:tabs>
          <w:tab w:val="left" w:pos="3402"/>
        </w:tabs>
        <w:jc w:val="both"/>
        <w:rPr>
          <w:rFonts w:ascii="Times New Roman" w:hAnsi="Times New Roman"/>
          <w:sz w:val="24"/>
          <w:szCs w:val="24"/>
          <w:lang w:val="lv-LV"/>
        </w:rPr>
      </w:pPr>
      <w:r w:rsidRPr="00BF1827">
        <w:rPr>
          <w:rFonts w:ascii="Times New Roman" w:hAnsi="Times New Roman"/>
          <w:sz w:val="24"/>
          <w:szCs w:val="24"/>
          <w:lang w:val="lv-LV"/>
        </w:rPr>
        <w:t xml:space="preserve">Par </w:t>
      </w:r>
      <w:r w:rsidRPr="00BF1827">
        <w:rPr>
          <w:rStyle w:val="Strong"/>
          <w:rFonts w:ascii="Times New Roman" w:hAnsi="Times New Roman"/>
          <w:b w:val="0"/>
          <w:bCs w:val="0"/>
          <w:sz w:val="24"/>
          <w:szCs w:val="24"/>
          <w:lang w:val="lv-LV"/>
        </w:rPr>
        <w:t>Latvijas Zinātnes padomes</w:t>
      </w:r>
      <w:r w:rsidRPr="00BF1827">
        <w:rPr>
          <w:rFonts w:ascii="Times New Roman" w:hAnsi="Times New Roman"/>
          <w:sz w:val="24"/>
          <w:szCs w:val="24"/>
          <w:lang w:val="lv-LV"/>
        </w:rPr>
        <w:t xml:space="preserve"> dalību Eiropas Partnerības </w:t>
      </w:r>
      <w:proofErr w:type="spellStart"/>
      <w:r w:rsidRPr="00BF1827">
        <w:rPr>
          <w:rFonts w:ascii="Times New Roman" w:hAnsi="Times New Roman"/>
          <w:i/>
          <w:iCs/>
          <w:sz w:val="24"/>
          <w:szCs w:val="24"/>
          <w:lang w:val="lv-LV"/>
        </w:rPr>
        <w:t>Innovative</w:t>
      </w:r>
      <w:proofErr w:type="spellEnd"/>
      <w:r w:rsidRPr="00BF1827">
        <w:rPr>
          <w:rFonts w:ascii="Times New Roman" w:hAnsi="Times New Roman"/>
          <w:i/>
          <w:iCs/>
          <w:sz w:val="24"/>
          <w:szCs w:val="24"/>
          <w:lang w:val="lv-LV"/>
        </w:rPr>
        <w:t xml:space="preserve"> SME (</w:t>
      </w:r>
      <w:proofErr w:type="spellStart"/>
      <w:r w:rsidRPr="00BF1827">
        <w:rPr>
          <w:rFonts w:ascii="Times New Roman" w:hAnsi="Times New Roman"/>
          <w:i/>
          <w:iCs/>
          <w:sz w:val="24"/>
          <w:szCs w:val="24"/>
          <w:lang w:val="lv-LV"/>
        </w:rPr>
        <w:t>Eurostars</w:t>
      </w:r>
      <w:proofErr w:type="spellEnd"/>
      <w:r w:rsidRPr="00BF1827">
        <w:rPr>
          <w:rFonts w:ascii="Times New Roman" w:hAnsi="Times New Roman"/>
          <w:i/>
          <w:iCs/>
          <w:sz w:val="24"/>
          <w:szCs w:val="24"/>
          <w:lang w:val="lv-LV"/>
        </w:rPr>
        <w:t>)</w:t>
      </w:r>
      <w:r w:rsidRPr="00BF1827">
        <w:rPr>
          <w:rFonts w:ascii="Times New Roman" w:hAnsi="Times New Roman"/>
          <w:sz w:val="24"/>
          <w:szCs w:val="24"/>
          <w:lang w:val="lv-LV"/>
        </w:rPr>
        <w:t xml:space="preserve"> projektu konkursā.</w:t>
      </w:r>
    </w:p>
    <w:p w14:paraId="34F7B172" w14:textId="4B26BD10" w:rsidR="00C77EDD" w:rsidRPr="00BF1827" w:rsidRDefault="00C77EDD" w:rsidP="00C77EDD">
      <w:pPr>
        <w:pStyle w:val="ListParagraph"/>
        <w:numPr>
          <w:ilvl w:val="0"/>
          <w:numId w:val="14"/>
        </w:numPr>
        <w:tabs>
          <w:tab w:val="left" w:pos="3402"/>
        </w:tabs>
        <w:jc w:val="both"/>
        <w:rPr>
          <w:rFonts w:ascii="Times New Roman" w:hAnsi="Times New Roman"/>
          <w:sz w:val="24"/>
          <w:szCs w:val="24"/>
          <w:lang w:val="lv-LV"/>
        </w:rPr>
      </w:pPr>
      <w:r w:rsidRPr="00BF1827">
        <w:rPr>
          <w:rFonts w:ascii="Times New Roman" w:hAnsi="Times New Roman"/>
          <w:sz w:val="24"/>
          <w:szCs w:val="24"/>
          <w:lang w:val="lv-LV"/>
        </w:rPr>
        <w:t xml:space="preserve">Par </w:t>
      </w:r>
      <w:r w:rsidRPr="00BF1827">
        <w:rPr>
          <w:rStyle w:val="Strong"/>
          <w:rFonts w:ascii="Times New Roman" w:hAnsi="Times New Roman"/>
          <w:b w:val="0"/>
          <w:bCs w:val="0"/>
          <w:sz w:val="24"/>
          <w:szCs w:val="24"/>
          <w:lang w:val="lv-LV"/>
        </w:rPr>
        <w:t>Latvijas Zinātnes padomes</w:t>
      </w:r>
      <w:r w:rsidRPr="00BF1827">
        <w:rPr>
          <w:rFonts w:ascii="Times New Roman" w:hAnsi="Times New Roman"/>
          <w:sz w:val="24"/>
          <w:szCs w:val="24"/>
          <w:lang w:val="lv-LV"/>
        </w:rPr>
        <w:t xml:space="preserve"> dalību </w:t>
      </w:r>
      <w:r w:rsidRPr="00BF1827">
        <w:rPr>
          <w:rFonts w:ascii="Times New Roman" w:hAnsi="Times New Roman"/>
          <w:i/>
          <w:iCs/>
          <w:sz w:val="24"/>
          <w:szCs w:val="24"/>
          <w:lang w:val="lv-LV"/>
        </w:rPr>
        <w:t xml:space="preserve">EUREKA </w:t>
      </w:r>
      <w:r w:rsidRPr="00BF1827">
        <w:rPr>
          <w:rFonts w:ascii="Times New Roman" w:hAnsi="Times New Roman"/>
          <w:sz w:val="24"/>
          <w:szCs w:val="24"/>
          <w:lang w:val="lv-LV"/>
        </w:rPr>
        <w:t xml:space="preserve">Klasteru programmas klastera </w:t>
      </w:r>
      <w:proofErr w:type="spellStart"/>
      <w:r w:rsidRPr="00BF1827">
        <w:rPr>
          <w:rFonts w:ascii="Times New Roman" w:hAnsi="Times New Roman"/>
          <w:i/>
          <w:iCs/>
          <w:sz w:val="24"/>
          <w:szCs w:val="24"/>
          <w:lang w:val="lv-LV"/>
        </w:rPr>
        <w:t>Xecs</w:t>
      </w:r>
      <w:proofErr w:type="spellEnd"/>
      <w:r w:rsidRPr="00BF1827">
        <w:rPr>
          <w:rFonts w:ascii="Times New Roman" w:hAnsi="Times New Roman"/>
          <w:sz w:val="24"/>
          <w:szCs w:val="24"/>
          <w:lang w:val="lv-LV"/>
        </w:rPr>
        <w:t xml:space="preserve"> projektu konkursā. </w:t>
      </w:r>
    </w:p>
    <w:p w14:paraId="532227A3" w14:textId="41E63C97" w:rsidR="00D755B4" w:rsidRPr="00BF1827" w:rsidRDefault="00D755B4" w:rsidP="00D755B4">
      <w:pPr>
        <w:pStyle w:val="ListParagraph"/>
        <w:numPr>
          <w:ilvl w:val="0"/>
          <w:numId w:val="14"/>
        </w:numPr>
        <w:tabs>
          <w:tab w:val="left" w:pos="3402"/>
        </w:tabs>
        <w:jc w:val="both"/>
        <w:rPr>
          <w:rFonts w:ascii="Times New Roman" w:hAnsi="Times New Roman"/>
          <w:sz w:val="24"/>
          <w:szCs w:val="24"/>
          <w:lang w:val="lv-LV"/>
        </w:rPr>
      </w:pPr>
      <w:r w:rsidRPr="00BF1827">
        <w:rPr>
          <w:rFonts w:ascii="Times New Roman" w:hAnsi="Times New Roman"/>
          <w:sz w:val="24"/>
          <w:szCs w:val="24"/>
          <w:lang w:val="lv-LV"/>
        </w:rPr>
        <w:t xml:space="preserve">Par </w:t>
      </w:r>
      <w:r w:rsidRPr="00BF1827">
        <w:rPr>
          <w:rStyle w:val="Strong"/>
          <w:rFonts w:ascii="Times New Roman" w:hAnsi="Times New Roman"/>
          <w:b w:val="0"/>
          <w:bCs w:val="0"/>
          <w:sz w:val="24"/>
          <w:szCs w:val="24"/>
          <w:lang w:val="lv-LV"/>
        </w:rPr>
        <w:t>Latvijas Zinātnes padomes</w:t>
      </w:r>
      <w:r w:rsidRPr="00BF1827">
        <w:rPr>
          <w:rFonts w:ascii="Times New Roman" w:hAnsi="Times New Roman"/>
          <w:sz w:val="24"/>
          <w:szCs w:val="24"/>
          <w:lang w:val="lv-LV"/>
        </w:rPr>
        <w:t xml:space="preserve"> dalību Eiropas Partnerības </w:t>
      </w:r>
      <w:r w:rsidRPr="00BF1827">
        <w:rPr>
          <w:rFonts w:ascii="Times New Roman" w:hAnsi="Times New Roman"/>
          <w:i/>
          <w:iCs/>
          <w:sz w:val="24"/>
          <w:szCs w:val="24"/>
          <w:lang w:val="lv-LV"/>
        </w:rPr>
        <w:t xml:space="preserve">Water4All </w:t>
      </w:r>
      <w:r w:rsidRPr="00BF1827">
        <w:rPr>
          <w:rFonts w:ascii="Times New Roman" w:hAnsi="Times New Roman"/>
          <w:sz w:val="24"/>
          <w:szCs w:val="24"/>
          <w:lang w:val="lv-LV"/>
        </w:rPr>
        <w:t>projektu konkursā.</w:t>
      </w:r>
    </w:p>
    <w:p w14:paraId="282FF6F7" w14:textId="07E3FD54" w:rsidR="00D755B4" w:rsidRDefault="00D755B4" w:rsidP="00D755B4">
      <w:pPr>
        <w:pStyle w:val="ListParagraph"/>
        <w:numPr>
          <w:ilvl w:val="0"/>
          <w:numId w:val="14"/>
        </w:numPr>
        <w:tabs>
          <w:tab w:val="left" w:pos="3402"/>
        </w:tabs>
        <w:jc w:val="both"/>
        <w:rPr>
          <w:rFonts w:ascii="Times New Roman" w:hAnsi="Times New Roman"/>
          <w:sz w:val="24"/>
          <w:szCs w:val="24"/>
          <w:lang w:val="lv-LV"/>
        </w:rPr>
      </w:pPr>
      <w:r w:rsidRPr="00BF1827">
        <w:rPr>
          <w:rFonts w:ascii="Times New Roman" w:hAnsi="Times New Roman"/>
          <w:sz w:val="24"/>
          <w:szCs w:val="24"/>
          <w:lang w:val="lv-LV"/>
        </w:rPr>
        <w:t xml:space="preserve">Par </w:t>
      </w:r>
      <w:r w:rsidRPr="00BF1827">
        <w:rPr>
          <w:rStyle w:val="Strong"/>
          <w:rFonts w:ascii="Times New Roman" w:hAnsi="Times New Roman"/>
          <w:b w:val="0"/>
          <w:bCs w:val="0"/>
          <w:sz w:val="24"/>
          <w:szCs w:val="24"/>
          <w:lang w:val="lv-LV"/>
        </w:rPr>
        <w:t>Latvijas Zinātnes padomes</w:t>
      </w:r>
      <w:r w:rsidRPr="00BF1827">
        <w:rPr>
          <w:rFonts w:ascii="Times New Roman" w:hAnsi="Times New Roman"/>
          <w:sz w:val="24"/>
          <w:szCs w:val="24"/>
          <w:lang w:val="lv-LV"/>
        </w:rPr>
        <w:t xml:space="preserve"> dalību Eiropas Partnerības </w:t>
      </w:r>
      <w:r w:rsidRPr="00BF1827">
        <w:rPr>
          <w:rFonts w:ascii="Times New Roman" w:hAnsi="Times New Roman"/>
          <w:i/>
          <w:iCs/>
          <w:sz w:val="24"/>
          <w:szCs w:val="24"/>
          <w:lang w:val="lv-LV"/>
        </w:rPr>
        <w:t>DUT</w:t>
      </w:r>
      <w:r w:rsidRPr="00BF1827">
        <w:rPr>
          <w:rFonts w:ascii="Times New Roman" w:hAnsi="Times New Roman"/>
          <w:sz w:val="24"/>
          <w:szCs w:val="24"/>
          <w:lang w:val="lv-LV"/>
        </w:rPr>
        <w:t xml:space="preserve"> projektu konkursā.</w:t>
      </w:r>
    </w:p>
    <w:p w14:paraId="507A28E0" w14:textId="1CF1B0D1" w:rsidR="00CD2C89" w:rsidRPr="00CD2C89" w:rsidRDefault="00CD2C89" w:rsidP="00CD2C89">
      <w:pPr>
        <w:pStyle w:val="ListParagraph"/>
        <w:numPr>
          <w:ilvl w:val="0"/>
          <w:numId w:val="14"/>
        </w:numPr>
        <w:rPr>
          <w:rFonts w:ascii="Times New Roman" w:hAnsi="Times New Roman"/>
          <w:sz w:val="24"/>
          <w:szCs w:val="24"/>
          <w:lang w:val="lv-LV"/>
        </w:rPr>
      </w:pPr>
      <w:r w:rsidRPr="00CD2C89">
        <w:rPr>
          <w:rFonts w:ascii="Times New Roman" w:hAnsi="Times New Roman"/>
          <w:sz w:val="24"/>
          <w:szCs w:val="24"/>
          <w:lang w:val="lv-LV"/>
        </w:rPr>
        <w:lastRenderedPageBreak/>
        <w:t xml:space="preserve">Par atbalstāmo projektu skaitu </w:t>
      </w:r>
      <w:r w:rsidRPr="00CD2C89">
        <w:rPr>
          <w:rFonts w:ascii="Times New Roman" w:hAnsi="Times New Roman"/>
          <w:i/>
          <w:iCs/>
          <w:sz w:val="24"/>
          <w:szCs w:val="24"/>
          <w:lang w:val="lv-LV"/>
        </w:rPr>
        <w:t xml:space="preserve">ERA-NET </w:t>
      </w:r>
      <w:proofErr w:type="spellStart"/>
      <w:r w:rsidRPr="00CD2C89">
        <w:rPr>
          <w:rFonts w:ascii="Times New Roman" w:hAnsi="Times New Roman"/>
          <w:i/>
          <w:iCs/>
          <w:sz w:val="24"/>
          <w:szCs w:val="24"/>
          <w:lang w:val="lv-LV"/>
        </w:rPr>
        <w:t>Cofund</w:t>
      </w:r>
      <w:proofErr w:type="spellEnd"/>
      <w:r w:rsidRPr="00CD2C89">
        <w:rPr>
          <w:rFonts w:ascii="Times New Roman" w:hAnsi="Times New Roman"/>
          <w:i/>
          <w:iCs/>
          <w:sz w:val="24"/>
          <w:szCs w:val="24"/>
          <w:lang w:val="lv-LV"/>
        </w:rPr>
        <w:t xml:space="preserve"> TRANSCAN 3, NEURON </w:t>
      </w:r>
      <w:proofErr w:type="spellStart"/>
      <w:r w:rsidRPr="00CD2C89">
        <w:rPr>
          <w:rFonts w:ascii="Times New Roman" w:hAnsi="Times New Roman"/>
          <w:i/>
          <w:iCs/>
          <w:sz w:val="24"/>
          <w:szCs w:val="24"/>
          <w:lang w:val="lv-LV"/>
        </w:rPr>
        <w:t>Cofund</w:t>
      </w:r>
      <w:proofErr w:type="spellEnd"/>
      <w:r w:rsidRPr="00CD2C89">
        <w:rPr>
          <w:rFonts w:ascii="Times New Roman" w:hAnsi="Times New Roman"/>
          <w:i/>
          <w:iCs/>
          <w:sz w:val="24"/>
          <w:szCs w:val="24"/>
          <w:lang w:val="lv-LV"/>
        </w:rPr>
        <w:t xml:space="preserve"> 2,  JPND, ERA </w:t>
      </w:r>
      <w:proofErr w:type="spellStart"/>
      <w:r w:rsidRPr="00CD2C89">
        <w:rPr>
          <w:rFonts w:ascii="Times New Roman" w:hAnsi="Times New Roman"/>
          <w:i/>
          <w:iCs/>
          <w:sz w:val="24"/>
          <w:szCs w:val="24"/>
          <w:lang w:val="lv-LV"/>
        </w:rPr>
        <w:t>PerMed</w:t>
      </w:r>
      <w:proofErr w:type="spellEnd"/>
      <w:r w:rsidRPr="00CD2C89">
        <w:rPr>
          <w:rFonts w:ascii="Times New Roman" w:hAnsi="Times New Roman"/>
          <w:sz w:val="24"/>
          <w:szCs w:val="24"/>
          <w:lang w:val="lv-LV"/>
        </w:rPr>
        <w:t xml:space="preserve"> un </w:t>
      </w:r>
      <w:r w:rsidRPr="00CD2C89">
        <w:rPr>
          <w:rFonts w:ascii="Times New Roman" w:hAnsi="Times New Roman"/>
          <w:i/>
          <w:iCs/>
          <w:sz w:val="24"/>
          <w:szCs w:val="24"/>
          <w:lang w:val="lv-LV"/>
        </w:rPr>
        <w:t xml:space="preserve">JPI AMR </w:t>
      </w:r>
      <w:proofErr w:type="spellStart"/>
      <w:r w:rsidRPr="00CD2C89">
        <w:rPr>
          <w:rFonts w:ascii="Times New Roman" w:hAnsi="Times New Roman"/>
          <w:i/>
          <w:iCs/>
          <w:sz w:val="24"/>
          <w:szCs w:val="24"/>
          <w:lang w:val="lv-LV"/>
        </w:rPr>
        <w:t>Action</w:t>
      </w:r>
      <w:proofErr w:type="spellEnd"/>
      <w:r w:rsidRPr="00CD2C89">
        <w:rPr>
          <w:rFonts w:ascii="Times New Roman" w:hAnsi="Times New Roman"/>
          <w:sz w:val="24"/>
          <w:szCs w:val="24"/>
          <w:lang w:val="lv-LV"/>
        </w:rPr>
        <w:t xml:space="preserve"> 2022.gada projektu konkursos.</w:t>
      </w:r>
    </w:p>
    <w:p w14:paraId="1D5F2780" w14:textId="77777777" w:rsidR="00C77EDD" w:rsidRPr="00BF1827" w:rsidRDefault="00C77EDD" w:rsidP="00C77EDD">
      <w:pPr>
        <w:pStyle w:val="ListParagraph"/>
        <w:numPr>
          <w:ilvl w:val="0"/>
          <w:numId w:val="14"/>
        </w:numPr>
        <w:tabs>
          <w:tab w:val="left" w:pos="3402"/>
        </w:tabs>
        <w:jc w:val="both"/>
        <w:rPr>
          <w:rFonts w:ascii="Times New Roman" w:hAnsi="Times New Roman"/>
          <w:sz w:val="24"/>
          <w:szCs w:val="24"/>
          <w:lang w:val="lv-LV"/>
        </w:rPr>
      </w:pPr>
      <w:r w:rsidRPr="00BF1827">
        <w:rPr>
          <w:rFonts w:ascii="Times New Roman" w:hAnsi="Times New Roman"/>
          <w:sz w:val="24"/>
          <w:szCs w:val="24"/>
          <w:lang w:val="lv-LV"/>
        </w:rPr>
        <w:t xml:space="preserve">Par dalību </w:t>
      </w:r>
      <w:r w:rsidRPr="00BF1827">
        <w:rPr>
          <w:rFonts w:ascii="Times New Roman" w:hAnsi="Times New Roman"/>
          <w:i/>
          <w:iCs/>
          <w:sz w:val="24"/>
          <w:szCs w:val="24"/>
          <w:lang w:val="lv-LV"/>
        </w:rPr>
        <w:t>COST</w:t>
      </w:r>
      <w:r w:rsidRPr="00BF1827">
        <w:rPr>
          <w:rFonts w:ascii="Times New Roman" w:hAnsi="Times New Roman"/>
          <w:sz w:val="24"/>
          <w:szCs w:val="24"/>
          <w:lang w:val="lv-LV"/>
        </w:rPr>
        <w:t xml:space="preserve"> akcijās.</w:t>
      </w:r>
    </w:p>
    <w:p w14:paraId="4E88D3FD" w14:textId="457A0963" w:rsidR="00B92765" w:rsidRPr="00BF1827" w:rsidRDefault="00973E9A" w:rsidP="00135487">
      <w:pPr>
        <w:spacing w:after="160" w:line="259" w:lineRule="auto"/>
        <w:ind w:left="0"/>
      </w:pPr>
      <w:r w:rsidRPr="00BF1827">
        <w:rPr>
          <w:lang w:eastAsia="lv-LV"/>
        </w:rPr>
        <w:t>Sēdē izskatītie jautājumi un pieņemtie lēmumi</w:t>
      </w:r>
      <w:r w:rsidR="00B675A9" w:rsidRPr="00BF1827">
        <w:rPr>
          <w:lang w:eastAsia="lv-LV"/>
        </w:rPr>
        <w:t>:</w:t>
      </w:r>
    </w:p>
    <w:p w14:paraId="1CB58114" w14:textId="77777777" w:rsidR="008F193A" w:rsidRPr="00BF1827" w:rsidRDefault="008F193A" w:rsidP="00474084">
      <w:pPr>
        <w:pStyle w:val="ListParagraph"/>
        <w:spacing w:after="160" w:line="259" w:lineRule="auto"/>
        <w:rPr>
          <w:rStyle w:val="Strong"/>
          <w:rFonts w:ascii="Times New Roman" w:hAnsi="Times New Roman"/>
          <w:b w:val="0"/>
          <w:bCs w:val="0"/>
          <w:sz w:val="24"/>
          <w:szCs w:val="24"/>
          <w:lang w:val="lv-LV"/>
        </w:rPr>
      </w:pPr>
    </w:p>
    <w:p w14:paraId="1F792BC0" w14:textId="616F39A4" w:rsidR="00132126" w:rsidRDefault="00132126" w:rsidP="00474084">
      <w:pPr>
        <w:pStyle w:val="ListParagraph"/>
        <w:numPr>
          <w:ilvl w:val="0"/>
          <w:numId w:val="11"/>
        </w:numPr>
        <w:spacing w:after="160" w:line="259" w:lineRule="auto"/>
        <w:jc w:val="center"/>
        <w:rPr>
          <w:rStyle w:val="Strong"/>
          <w:rFonts w:ascii="Times New Roman" w:hAnsi="Times New Roman"/>
          <w:sz w:val="24"/>
          <w:szCs w:val="24"/>
          <w:lang w:val="lv-LV"/>
        </w:rPr>
      </w:pPr>
      <w:bookmarkStart w:id="2" w:name="_Hlk102575127"/>
      <w:r>
        <w:rPr>
          <w:rStyle w:val="Strong"/>
          <w:rFonts w:ascii="Times New Roman" w:hAnsi="Times New Roman"/>
          <w:sz w:val="24"/>
          <w:szCs w:val="24"/>
          <w:lang w:val="lv-LV"/>
        </w:rPr>
        <w:t xml:space="preserve">Pārskats </w:t>
      </w:r>
      <w:r w:rsidRPr="00132126">
        <w:rPr>
          <w:rStyle w:val="Strong"/>
          <w:rFonts w:ascii="Times New Roman" w:hAnsi="Times New Roman"/>
          <w:sz w:val="24"/>
          <w:szCs w:val="24"/>
          <w:lang w:val="lv-LV"/>
        </w:rPr>
        <w:t>par Latvijas dalībnieku sekmēm pamatprogrammas Apvārsnis Eiropa konkursos.</w:t>
      </w:r>
    </w:p>
    <w:p w14:paraId="0303409E" w14:textId="393DA0BB" w:rsidR="00B14241" w:rsidRPr="00B14241" w:rsidRDefault="00B14241" w:rsidP="00B14241">
      <w:pPr>
        <w:spacing w:after="160" w:line="259" w:lineRule="auto"/>
        <w:ind w:left="0"/>
        <w:jc w:val="both"/>
        <w:rPr>
          <w:rStyle w:val="Strong"/>
          <w:b w:val="0"/>
          <w:bCs w:val="0"/>
        </w:rPr>
      </w:pPr>
      <w:r w:rsidRPr="00B14241">
        <w:rPr>
          <w:rStyle w:val="Strong"/>
          <w:b w:val="0"/>
          <w:bCs w:val="0"/>
        </w:rPr>
        <w:t>Uz komisijas sēdi pieaicinātais eksperts</w:t>
      </w:r>
      <w:r>
        <w:rPr>
          <w:rStyle w:val="Strong"/>
          <w:b w:val="0"/>
          <w:bCs w:val="0"/>
        </w:rPr>
        <w:t xml:space="preserve">, </w:t>
      </w:r>
      <w:r w:rsidRPr="00B14241">
        <w:rPr>
          <w:rStyle w:val="Strong"/>
          <w:b w:val="0"/>
          <w:bCs w:val="0"/>
        </w:rPr>
        <w:t>Latvijas Zinātnes padomes Starptautiskās sadarbības programmu projektu departamenta Nacionālā kontaktpunkta vadītājs</w:t>
      </w:r>
      <w:r>
        <w:rPr>
          <w:rStyle w:val="Strong"/>
          <w:b w:val="0"/>
          <w:bCs w:val="0"/>
        </w:rPr>
        <w:t>,</w:t>
      </w:r>
      <w:r w:rsidRPr="00B14241">
        <w:rPr>
          <w:rStyle w:val="Strong"/>
          <w:b w:val="0"/>
          <w:bCs w:val="0"/>
        </w:rPr>
        <w:t xml:space="preserve"> </w:t>
      </w:r>
      <w:r>
        <w:rPr>
          <w:rStyle w:val="Strong"/>
          <w:b w:val="0"/>
          <w:bCs w:val="0"/>
        </w:rPr>
        <w:t xml:space="preserve">Jānis Ancāns sniedz komisijai pārskatu par </w:t>
      </w:r>
      <w:r w:rsidRPr="00B14241">
        <w:rPr>
          <w:rStyle w:val="Strong"/>
          <w:b w:val="0"/>
          <w:bCs w:val="0"/>
        </w:rPr>
        <w:t>Latvijas dalībnieku sekmēm pamatprogrammas Apvārsnis Eiropa konkursos</w:t>
      </w:r>
      <w:r>
        <w:rPr>
          <w:rStyle w:val="Strong"/>
          <w:b w:val="0"/>
          <w:bCs w:val="0"/>
        </w:rPr>
        <w:t xml:space="preserve"> līdz 2022.gada 6.septembrim, </w:t>
      </w:r>
      <w:r w:rsidR="00F271CD">
        <w:rPr>
          <w:rStyle w:val="Strong"/>
          <w:b w:val="0"/>
          <w:bCs w:val="0"/>
        </w:rPr>
        <w:t xml:space="preserve">tai skaitā informāciju par </w:t>
      </w:r>
      <w:r w:rsidRPr="00B14241">
        <w:t xml:space="preserve">Latvijas </w:t>
      </w:r>
      <w:r w:rsidR="00D94280">
        <w:t>organizāciju</w:t>
      </w:r>
      <w:r w:rsidRPr="00B14241">
        <w:t xml:space="preserve"> </w:t>
      </w:r>
      <w:r w:rsidR="00D94280">
        <w:t xml:space="preserve">iesniegto un sekmīgo projektu skaitu </w:t>
      </w:r>
      <w:r>
        <w:t>pamat</w:t>
      </w:r>
      <w:r w:rsidRPr="00B14241">
        <w:t>programm</w:t>
      </w:r>
      <w:r w:rsidR="00D94280">
        <w:t>as</w:t>
      </w:r>
      <w:r w:rsidRPr="00B14241">
        <w:t xml:space="preserve"> Apvārsnis Eiropa</w:t>
      </w:r>
      <w:r>
        <w:t xml:space="preserve"> </w:t>
      </w:r>
      <w:r w:rsidR="00D94280">
        <w:t xml:space="preserve">konkursos </w:t>
      </w:r>
      <w:r>
        <w:t xml:space="preserve">un </w:t>
      </w:r>
      <w:r w:rsidR="00D94280">
        <w:t>projektu īstenošanai piesaistītā finansējuma apmēru (</w:t>
      </w:r>
      <w:r>
        <w:t>prezentācij</w:t>
      </w:r>
      <w:r w:rsidR="00D94280">
        <w:t>a pievienota pielikumā)</w:t>
      </w:r>
      <w:r>
        <w:t xml:space="preserve">. </w:t>
      </w:r>
    </w:p>
    <w:p w14:paraId="05106418" w14:textId="77777777" w:rsidR="00132126" w:rsidRDefault="00132126" w:rsidP="00132126">
      <w:pPr>
        <w:pStyle w:val="ListParagraph"/>
        <w:spacing w:after="160" w:line="259" w:lineRule="auto"/>
        <w:rPr>
          <w:rStyle w:val="Strong"/>
          <w:rFonts w:ascii="Times New Roman" w:hAnsi="Times New Roman"/>
          <w:sz w:val="24"/>
          <w:szCs w:val="24"/>
          <w:lang w:val="lv-LV"/>
        </w:rPr>
      </w:pPr>
    </w:p>
    <w:p w14:paraId="22D0CCEA" w14:textId="138CE6A6" w:rsidR="00474084" w:rsidRPr="00BF1827" w:rsidRDefault="00C77EDD" w:rsidP="00474084">
      <w:pPr>
        <w:pStyle w:val="ListParagraph"/>
        <w:numPr>
          <w:ilvl w:val="0"/>
          <w:numId w:val="11"/>
        </w:numPr>
        <w:spacing w:after="160" w:line="259" w:lineRule="auto"/>
        <w:jc w:val="center"/>
        <w:rPr>
          <w:rStyle w:val="Strong"/>
          <w:rFonts w:ascii="Times New Roman" w:hAnsi="Times New Roman"/>
          <w:sz w:val="24"/>
          <w:szCs w:val="24"/>
          <w:lang w:val="lv-LV"/>
        </w:rPr>
      </w:pPr>
      <w:r w:rsidRPr="00BF1827">
        <w:rPr>
          <w:rStyle w:val="Strong"/>
          <w:rFonts w:ascii="Times New Roman" w:hAnsi="Times New Roman"/>
          <w:sz w:val="24"/>
          <w:szCs w:val="24"/>
          <w:lang w:val="lv-LV"/>
        </w:rPr>
        <w:t xml:space="preserve">Par Latvijas 2022.gada dalības maksu </w:t>
      </w:r>
      <w:r w:rsidRPr="00BF1827">
        <w:rPr>
          <w:rStyle w:val="Strong"/>
          <w:rFonts w:ascii="Times New Roman" w:hAnsi="Times New Roman"/>
          <w:i/>
          <w:iCs/>
          <w:sz w:val="24"/>
          <w:szCs w:val="24"/>
          <w:lang w:val="lv-LV"/>
        </w:rPr>
        <w:t>CLARIN ERIC</w:t>
      </w:r>
      <w:r w:rsidR="00474084" w:rsidRPr="00BF1827">
        <w:rPr>
          <w:rStyle w:val="Strong"/>
          <w:rFonts w:ascii="Times New Roman" w:hAnsi="Times New Roman"/>
          <w:sz w:val="24"/>
          <w:szCs w:val="24"/>
          <w:lang w:val="lv-LV"/>
        </w:rPr>
        <w:t xml:space="preserve">. </w:t>
      </w:r>
    </w:p>
    <w:p w14:paraId="48ECB485" w14:textId="66D303DB" w:rsidR="009154EF" w:rsidRPr="00BF1827" w:rsidRDefault="005041D7" w:rsidP="005041D7">
      <w:pPr>
        <w:spacing w:after="160" w:line="259" w:lineRule="auto"/>
        <w:ind w:left="0"/>
        <w:jc w:val="left"/>
        <w:rPr>
          <w:rStyle w:val="Strong"/>
          <w:b w:val="0"/>
          <w:bCs w:val="0"/>
        </w:rPr>
      </w:pPr>
      <w:r w:rsidRPr="00BF1827">
        <w:rPr>
          <w:rStyle w:val="Strong"/>
          <w:b w:val="0"/>
          <w:bCs w:val="0"/>
        </w:rPr>
        <w:t xml:space="preserve">Latvijas Zinātnes padomes lietvedībā </w:t>
      </w:r>
      <w:r w:rsidR="009154EF" w:rsidRPr="00BF1827">
        <w:rPr>
          <w:rStyle w:val="Strong"/>
          <w:b w:val="0"/>
          <w:bCs w:val="0"/>
        </w:rPr>
        <w:t>202</w:t>
      </w:r>
      <w:r w:rsidRPr="00BF1827">
        <w:rPr>
          <w:rStyle w:val="Strong"/>
          <w:b w:val="0"/>
          <w:bCs w:val="0"/>
        </w:rPr>
        <w:t>2</w:t>
      </w:r>
      <w:r w:rsidR="009154EF" w:rsidRPr="00BF1827">
        <w:rPr>
          <w:rStyle w:val="Strong"/>
          <w:b w:val="0"/>
          <w:bCs w:val="0"/>
        </w:rPr>
        <w:t xml:space="preserve">.gada </w:t>
      </w:r>
      <w:r w:rsidR="00987711" w:rsidRPr="00BF1827">
        <w:rPr>
          <w:rStyle w:val="Strong"/>
          <w:b w:val="0"/>
          <w:bCs w:val="0"/>
        </w:rPr>
        <w:t>18.jūlijā</w:t>
      </w:r>
      <w:r w:rsidR="009154EF" w:rsidRPr="00BF1827">
        <w:rPr>
          <w:rStyle w:val="Strong"/>
          <w:b w:val="0"/>
          <w:bCs w:val="0"/>
        </w:rPr>
        <w:t xml:space="preserve"> </w:t>
      </w:r>
      <w:r w:rsidRPr="00BF1827">
        <w:rPr>
          <w:rStyle w:val="Strong"/>
          <w:b w:val="0"/>
          <w:bCs w:val="0"/>
        </w:rPr>
        <w:t xml:space="preserve">(reģistrācijas Nr. </w:t>
      </w:r>
      <w:r w:rsidR="00987711" w:rsidRPr="00BF1827">
        <w:rPr>
          <w:rStyle w:val="Strong"/>
          <w:b w:val="0"/>
          <w:bCs w:val="0"/>
        </w:rPr>
        <w:t>7-3-2.S-1471</w:t>
      </w:r>
      <w:r w:rsidRPr="00BF1827">
        <w:rPr>
          <w:rStyle w:val="Strong"/>
          <w:b w:val="0"/>
          <w:bCs w:val="0"/>
        </w:rPr>
        <w:t xml:space="preserve">) </w:t>
      </w:r>
      <w:r w:rsidR="009154EF" w:rsidRPr="00BF1827">
        <w:rPr>
          <w:rStyle w:val="Strong"/>
          <w:b w:val="0"/>
          <w:bCs w:val="0"/>
        </w:rPr>
        <w:t xml:space="preserve">tika saņemts </w:t>
      </w:r>
      <w:r w:rsidR="00987711" w:rsidRPr="00BF1827">
        <w:rPr>
          <w:rStyle w:val="Strong"/>
          <w:b w:val="0"/>
          <w:bCs w:val="0"/>
          <w:i/>
          <w:iCs/>
        </w:rPr>
        <w:t xml:space="preserve">CLARIN ERIC </w:t>
      </w:r>
      <w:r w:rsidRPr="00BF1827">
        <w:rPr>
          <w:rStyle w:val="Strong"/>
          <w:b w:val="0"/>
          <w:bCs w:val="0"/>
        </w:rPr>
        <w:t>202</w:t>
      </w:r>
      <w:r w:rsidR="00987711" w:rsidRPr="00BF1827">
        <w:rPr>
          <w:rStyle w:val="Strong"/>
          <w:b w:val="0"/>
          <w:bCs w:val="0"/>
        </w:rPr>
        <w:t>2</w:t>
      </w:r>
      <w:r w:rsidRPr="00BF1827">
        <w:rPr>
          <w:rStyle w:val="Strong"/>
          <w:b w:val="0"/>
          <w:bCs w:val="0"/>
        </w:rPr>
        <w:t>.gada 1</w:t>
      </w:r>
      <w:r w:rsidR="00987711" w:rsidRPr="00BF1827">
        <w:rPr>
          <w:rStyle w:val="Strong"/>
          <w:b w:val="0"/>
          <w:bCs w:val="0"/>
        </w:rPr>
        <w:t>3</w:t>
      </w:r>
      <w:r w:rsidRPr="00BF1827">
        <w:rPr>
          <w:rStyle w:val="Strong"/>
          <w:b w:val="0"/>
          <w:bCs w:val="0"/>
        </w:rPr>
        <w:t>.</w:t>
      </w:r>
      <w:r w:rsidR="00987711" w:rsidRPr="00BF1827">
        <w:rPr>
          <w:rStyle w:val="Strong"/>
          <w:b w:val="0"/>
          <w:bCs w:val="0"/>
        </w:rPr>
        <w:t>jūlija</w:t>
      </w:r>
      <w:r w:rsidRPr="00BF1827">
        <w:rPr>
          <w:rStyle w:val="Strong"/>
          <w:b w:val="0"/>
          <w:bCs w:val="0"/>
        </w:rPr>
        <w:t xml:space="preserve"> </w:t>
      </w:r>
      <w:r w:rsidR="009154EF" w:rsidRPr="00BF1827">
        <w:rPr>
          <w:rStyle w:val="Strong"/>
          <w:b w:val="0"/>
          <w:bCs w:val="0"/>
        </w:rPr>
        <w:t xml:space="preserve">rēķins Nr. </w:t>
      </w:r>
      <w:r w:rsidR="00987711" w:rsidRPr="00BF1827">
        <w:rPr>
          <w:rStyle w:val="Strong"/>
          <w:b w:val="0"/>
          <w:bCs w:val="0"/>
        </w:rPr>
        <w:t xml:space="preserve">CE2022/16 </w:t>
      </w:r>
      <w:r w:rsidR="009154EF" w:rsidRPr="00BF1827">
        <w:rPr>
          <w:rStyle w:val="Strong"/>
          <w:b w:val="0"/>
          <w:bCs w:val="0"/>
        </w:rPr>
        <w:t xml:space="preserve">par </w:t>
      </w:r>
      <w:r w:rsidR="007E7587" w:rsidRPr="00BF1827">
        <w:rPr>
          <w:rStyle w:val="Strong"/>
          <w:b w:val="0"/>
          <w:bCs w:val="0"/>
        </w:rPr>
        <w:t xml:space="preserve">Latvijas 2022.gada dalības maksu </w:t>
      </w:r>
      <w:r w:rsidR="00987711" w:rsidRPr="00BF1827">
        <w:rPr>
          <w:rStyle w:val="Strong"/>
          <w:b w:val="0"/>
          <w:bCs w:val="0"/>
          <w:i/>
          <w:iCs/>
        </w:rPr>
        <w:t xml:space="preserve">CLARIN ERIC </w:t>
      </w:r>
      <w:r w:rsidR="007E7587" w:rsidRPr="00BF1827">
        <w:rPr>
          <w:rStyle w:val="Strong"/>
          <w:b w:val="0"/>
          <w:bCs w:val="0"/>
        </w:rPr>
        <w:t xml:space="preserve">konsorcijā. Rēķina kopējā summa ir </w:t>
      </w:r>
      <w:r w:rsidR="00987711" w:rsidRPr="00BF1827">
        <w:rPr>
          <w:rStyle w:val="Strong"/>
        </w:rPr>
        <w:t xml:space="preserve">14 384,00 </w:t>
      </w:r>
      <w:r w:rsidR="007E7587" w:rsidRPr="00BF1827">
        <w:rPr>
          <w:rStyle w:val="Strong"/>
        </w:rPr>
        <w:t>EUR</w:t>
      </w:r>
      <w:r w:rsidR="007E7587" w:rsidRPr="00BF1827">
        <w:rPr>
          <w:rStyle w:val="Strong"/>
          <w:b w:val="0"/>
          <w:bCs w:val="0"/>
        </w:rPr>
        <w:t>.</w:t>
      </w:r>
    </w:p>
    <w:p w14:paraId="61BA025D" w14:textId="667DEE41" w:rsidR="007E7587" w:rsidRPr="00BF1827" w:rsidRDefault="007E7587" w:rsidP="009154EF">
      <w:pPr>
        <w:spacing w:after="160" w:line="259" w:lineRule="auto"/>
        <w:ind w:left="0"/>
        <w:jc w:val="left"/>
        <w:rPr>
          <w:rStyle w:val="Strong"/>
        </w:rPr>
      </w:pPr>
      <w:r w:rsidRPr="00BF1827">
        <w:rPr>
          <w:rStyle w:val="Strong"/>
        </w:rPr>
        <w:t xml:space="preserve">Lēmums Nr. </w:t>
      </w:r>
      <w:r w:rsidR="00987711" w:rsidRPr="00BF1827">
        <w:rPr>
          <w:rStyle w:val="Strong"/>
        </w:rPr>
        <w:t>1</w:t>
      </w:r>
      <w:r w:rsidRPr="00BF1827">
        <w:rPr>
          <w:rStyle w:val="Strong"/>
        </w:rPr>
        <w:t>:</w:t>
      </w:r>
    </w:p>
    <w:p w14:paraId="5FF64AEE" w14:textId="29D0DDB6" w:rsidR="007E7587" w:rsidRPr="00BF1827" w:rsidRDefault="007E7587" w:rsidP="009154EF">
      <w:pPr>
        <w:spacing w:after="160" w:line="259" w:lineRule="auto"/>
        <w:ind w:left="0"/>
        <w:jc w:val="left"/>
        <w:rPr>
          <w:rStyle w:val="Strong"/>
          <w:b w:val="0"/>
          <w:bCs w:val="0"/>
        </w:rPr>
      </w:pPr>
      <w:r w:rsidRPr="00BF1827">
        <w:rPr>
          <w:rStyle w:val="Strong"/>
          <w:b w:val="0"/>
          <w:bCs w:val="0"/>
        </w:rPr>
        <w:t>Pamatojoties uz MK noteikumu Nr.259 4.2.5. apakšpunkt</w:t>
      </w:r>
      <w:r w:rsidR="00054DFE" w:rsidRPr="00BF1827">
        <w:rPr>
          <w:rStyle w:val="Strong"/>
          <w:b w:val="0"/>
          <w:bCs w:val="0"/>
        </w:rPr>
        <w:t>u</w:t>
      </w:r>
      <w:r w:rsidRPr="00BF1827">
        <w:rPr>
          <w:rStyle w:val="Strong"/>
          <w:b w:val="0"/>
          <w:bCs w:val="0"/>
        </w:rPr>
        <w:t xml:space="preserve">, apmaksāt </w:t>
      </w:r>
      <w:r w:rsidR="00987711" w:rsidRPr="00BF1827">
        <w:rPr>
          <w:rStyle w:val="Strong"/>
          <w:b w:val="0"/>
          <w:bCs w:val="0"/>
          <w:i/>
          <w:iCs/>
        </w:rPr>
        <w:t xml:space="preserve">CLARIN ERIC </w:t>
      </w:r>
      <w:r w:rsidR="005041D7" w:rsidRPr="00BF1827">
        <w:rPr>
          <w:rStyle w:val="Strong"/>
          <w:b w:val="0"/>
          <w:bCs w:val="0"/>
        </w:rPr>
        <w:t xml:space="preserve">Latvijas 2022.gada dalības maksas </w:t>
      </w:r>
      <w:r w:rsidRPr="00BF1827">
        <w:rPr>
          <w:rStyle w:val="Strong"/>
          <w:b w:val="0"/>
          <w:bCs w:val="0"/>
        </w:rPr>
        <w:t xml:space="preserve">rēķinu </w:t>
      </w:r>
      <w:r w:rsidR="00987711" w:rsidRPr="00BF1827">
        <w:rPr>
          <w:rStyle w:val="Strong"/>
        </w:rPr>
        <w:t xml:space="preserve">14 384,00 </w:t>
      </w:r>
      <w:r w:rsidR="005041D7" w:rsidRPr="00BF1827">
        <w:rPr>
          <w:rStyle w:val="Strong"/>
        </w:rPr>
        <w:t>EUR</w:t>
      </w:r>
      <w:r w:rsidR="005041D7" w:rsidRPr="00BF1827">
        <w:rPr>
          <w:rStyle w:val="Strong"/>
          <w:b w:val="0"/>
          <w:bCs w:val="0"/>
        </w:rPr>
        <w:t xml:space="preserve"> </w:t>
      </w:r>
      <w:r w:rsidRPr="00BF1827">
        <w:rPr>
          <w:rStyle w:val="Strong"/>
          <w:b w:val="0"/>
          <w:bCs w:val="0"/>
        </w:rPr>
        <w:t>apmērā.</w:t>
      </w:r>
    </w:p>
    <w:p w14:paraId="613DAA03" w14:textId="26E1C1CB" w:rsidR="00132126" w:rsidRDefault="00132126" w:rsidP="00132126">
      <w:pPr>
        <w:pStyle w:val="ListParagraph"/>
        <w:numPr>
          <w:ilvl w:val="0"/>
          <w:numId w:val="11"/>
        </w:numPr>
        <w:jc w:val="center"/>
        <w:rPr>
          <w:rStyle w:val="Strong"/>
          <w:rFonts w:ascii="Times New Roman" w:hAnsi="Times New Roman"/>
          <w:sz w:val="24"/>
          <w:szCs w:val="24"/>
          <w:lang w:val="lv-LV"/>
        </w:rPr>
      </w:pPr>
      <w:r>
        <w:rPr>
          <w:rStyle w:val="Strong"/>
          <w:rFonts w:ascii="Times New Roman" w:hAnsi="Times New Roman"/>
          <w:sz w:val="24"/>
          <w:szCs w:val="24"/>
          <w:lang w:val="lv-LV"/>
        </w:rPr>
        <w:t>Par</w:t>
      </w:r>
      <w:r w:rsidRPr="00132126">
        <w:rPr>
          <w:rStyle w:val="Strong"/>
          <w:rFonts w:ascii="Times New Roman" w:hAnsi="Times New Roman"/>
          <w:sz w:val="24"/>
          <w:szCs w:val="24"/>
          <w:lang w:val="lv-LV"/>
        </w:rPr>
        <w:t xml:space="preserve"> Latvijas 2022.gada dalības maksu </w:t>
      </w:r>
      <w:r w:rsidRPr="00132126">
        <w:rPr>
          <w:rStyle w:val="Strong"/>
          <w:rFonts w:ascii="Times New Roman" w:hAnsi="Times New Roman"/>
          <w:i/>
          <w:iCs/>
          <w:sz w:val="24"/>
          <w:szCs w:val="24"/>
          <w:lang w:val="lv-LV"/>
        </w:rPr>
        <w:t>ESS ERIC</w:t>
      </w:r>
      <w:r w:rsidRPr="00132126">
        <w:rPr>
          <w:rStyle w:val="Strong"/>
          <w:rFonts w:ascii="Times New Roman" w:hAnsi="Times New Roman"/>
          <w:sz w:val="24"/>
          <w:szCs w:val="24"/>
          <w:lang w:val="lv-LV"/>
        </w:rPr>
        <w:t>.</w:t>
      </w:r>
    </w:p>
    <w:p w14:paraId="3DD460A3" w14:textId="35941E7F" w:rsidR="00132126" w:rsidRDefault="00132126" w:rsidP="00132126">
      <w:pPr>
        <w:ind w:left="0"/>
        <w:jc w:val="both"/>
        <w:rPr>
          <w:rStyle w:val="Strong"/>
        </w:rPr>
      </w:pPr>
      <w:r w:rsidRPr="00132126">
        <w:rPr>
          <w:rStyle w:val="Strong"/>
          <w:b w:val="0"/>
          <w:bCs w:val="0"/>
        </w:rPr>
        <w:t>L</w:t>
      </w:r>
      <w:r>
        <w:rPr>
          <w:rStyle w:val="Strong"/>
          <w:b w:val="0"/>
          <w:bCs w:val="0"/>
        </w:rPr>
        <w:t xml:space="preserve">atvijas Zinātnes padomes lietvedībā 2022.gada 27.septembrī (reģistrācijas Nr. </w:t>
      </w:r>
      <w:r w:rsidRPr="00132126">
        <w:rPr>
          <w:rStyle w:val="Strong"/>
          <w:b w:val="0"/>
          <w:bCs w:val="0"/>
        </w:rPr>
        <w:t>7-3-2.S-2036</w:t>
      </w:r>
      <w:r>
        <w:rPr>
          <w:rStyle w:val="Strong"/>
          <w:b w:val="0"/>
          <w:bCs w:val="0"/>
        </w:rPr>
        <w:t xml:space="preserve">) tika saņemts </w:t>
      </w:r>
      <w:proofErr w:type="spellStart"/>
      <w:r w:rsidRPr="00D94280">
        <w:rPr>
          <w:rStyle w:val="Strong"/>
          <w:b w:val="0"/>
          <w:bCs w:val="0"/>
          <w:i/>
          <w:iCs/>
        </w:rPr>
        <w:t>European</w:t>
      </w:r>
      <w:proofErr w:type="spellEnd"/>
      <w:r w:rsidRPr="00D94280">
        <w:rPr>
          <w:rStyle w:val="Strong"/>
          <w:b w:val="0"/>
          <w:bCs w:val="0"/>
          <w:i/>
          <w:iCs/>
        </w:rPr>
        <w:t xml:space="preserve"> </w:t>
      </w:r>
      <w:proofErr w:type="spellStart"/>
      <w:r w:rsidRPr="00D94280">
        <w:rPr>
          <w:rStyle w:val="Strong"/>
          <w:b w:val="0"/>
          <w:bCs w:val="0"/>
          <w:i/>
          <w:iCs/>
        </w:rPr>
        <w:t>Social</w:t>
      </w:r>
      <w:proofErr w:type="spellEnd"/>
      <w:r w:rsidRPr="00D94280">
        <w:rPr>
          <w:rStyle w:val="Strong"/>
          <w:b w:val="0"/>
          <w:bCs w:val="0"/>
          <w:i/>
          <w:iCs/>
        </w:rPr>
        <w:t xml:space="preserve"> </w:t>
      </w:r>
      <w:proofErr w:type="spellStart"/>
      <w:r w:rsidRPr="00D94280">
        <w:rPr>
          <w:rStyle w:val="Strong"/>
          <w:b w:val="0"/>
          <w:bCs w:val="0"/>
          <w:i/>
          <w:iCs/>
        </w:rPr>
        <w:t>Survey</w:t>
      </w:r>
      <w:proofErr w:type="spellEnd"/>
      <w:r w:rsidRPr="00132126">
        <w:rPr>
          <w:rStyle w:val="Strong"/>
          <w:b w:val="0"/>
          <w:bCs w:val="0"/>
        </w:rPr>
        <w:t xml:space="preserve"> </w:t>
      </w:r>
      <w:r>
        <w:rPr>
          <w:rStyle w:val="Strong"/>
          <w:b w:val="0"/>
          <w:bCs w:val="0"/>
        </w:rPr>
        <w:t xml:space="preserve">(ESS) </w:t>
      </w:r>
      <w:r w:rsidRPr="00132126">
        <w:rPr>
          <w:rStyle w:val="Strong"/>
          <w:b w:val="0"/>
          <w:bCs w:val="0"/>
        </w:rPr>
        <w:t>ERIC</w:t>
      </w:r>
      <w:r>
        <w:rPr>
          <w:rStyle w:val="Strong"/>
          <w:b w:val="0"/>
          <w:bCs w:val="0"/>
        </w:rPr>
        <w:t xml:space="preserve"> 2022.gada 26.septembra rēķins Nr. </w:t>
      </w:r>
      <w:r w:rsidRPr="00132126">
        <w:rPr>
          <w:rStyle w:val="Strong"/>
          <w:b w:val="0"/>
          <w:bCs w:val="0"/>
        </w:rPr>
        <w:t>0261</w:t>
      </w:r>
      <w:r>
        <w:rPr>
          <w:rStyle w:val="Strong"/>
          <w:b w:val="0"/>
          <w:bCs w:val="0"/>
        </w:rPr>
        <w:t xml:space="preserve"> par Latvijas dalības maksu </w:t>
      </w:r>
      <w:r w:rsidRPr="00132126">
        <w:rPr>
          <w:rStyle w:val="Strong"/>
          <w:b w:val="0"/>
          <w:bCs w:val="0"/>
          <w:i/>
          <w:iCs/>
        </w:rPr>
        <w:t>ESS ERIC</w:t>
      </w:r>
      <w:r>
        <w:rPr>
          <w:rStyle w:val="Strong"/>
          <w:b w:val="0"/>
          <w:bCs w:val="0"/>
        </w:rPr>
        <w:t xml:space="preserve"> konsorcijā</w:t>
      </w:r>
      <w:r w:rsidRPr="00132126">
        <w:rPr>
          <w:rStyle w:val="Strong"/>
          <w:b w:val="0"/>
          <w:bCs w:val="0"/>
        </w:rPr>
        <w:t>.</w:t>
      </w:r>
      <w:r>
        <w:rPr>
          <w:rStyle w:val="Strong"/>
          <w:b w:val="0"/>
          <w:bCs w:val="0"/>
        </w:rPr>
        <w:t xml:space="preserve"> Rēķina kopējā summa ir </w:t>
      </w:r>
      <w:r w:rsidRPr="00132126">
        <w:rPr>
          <w:rStyle w:val="Strong"/>
        </w:rPr>
        <w:t>22 500,00 EUR</w:t>
      </w:r>
      <w:r>
        <w:rPr>
          <w:rStyle w:val="Strong"/>
        </w:rPr>
        <w:t>.</w:t>
      </w:r>
    </w:p>
    <w:p w14:paraId="0E62BCE4" w14:textId="0F8ED28A" w:rsidR="00132126" w:rsidRDefault="00132126" w:rsidP="00132126">
      <w:pPr>
        <w:spacing w:before="120" w:after="120"/>
        <w:ind w:left="0"/>
        <w:jc w:val="both"/>
        <w:rPr>
          <w:rStyle w:val="Strong"/>
        </w:rPr>
      </w:pPr>
      <w:r>
        <w:rPr>
          <w:rStyle w:val="Strong"/>
        </w:rPr>
        <w:t>Lēmums Nr.2:</w:t>
      </w:r>
    </w:p>
    <w:p w14:paraId="37EFBE17" w14:textId="0ED7B8CB" w:rsidR="00132126" w:rsidRPr="00BF1827" w:rsidRDefault="00132126" w:rsidP="00132126">
      <w:pPr>
        <w:spacing w:after="160" w:line="259" w:lineRule="auto"/>
        <w:ind w:left="0"/>
        <w:jc w:val="left"/>
        <w:rPr>
          <w:rStyle w:val="Strong"/>
          <w:b w:val="0"/>
          <w:bCs w:val="0"/>
        </w:rPr>
      </w:pPr>
      <w:r w:rsidRPr="00BF1827">
        <w:rPr>
          <w:rStyle w:val="Strong"/>
          <w:b w:val="0"/>
          <w:bCs w:val="0"/>
        </w:rPr>
        <w:t xml:space="preserve">Pamatojoties uz MK noteikumu Nr.259 4.2.5. apakšpunktu, apmaksāt </w:t>
      </w:r>
      <w:r w:rsidRPr="00132126">
        <w:rPr>
          <w:rStyle w:val="Strong"/>
          <w:b w:val="0"/>
          <w:bCs w:val="0"/>
          <w:i/>
          <w:iCs/>
        </w:rPr>
        <w:t xml:space="preserve">ESS ERIC </w:t>
      </w:r>
      <w:r w:rsidRPr="00BF1827">
        <w:rPr>
          <w:rStyle w:val="Strong"/>
          <w:b w:val="0"/>
          <w:bCs w:val="0"/>
        </w:rPr>
        <w:t xml:space="preserve">Latvijas 2022.gada dalības maksas rēķinu </w:t>
      </w:r>
      <w:r>
        <w:rPr>
          <w:rStyle w:val="Strong"/>
        </w:rPr>
        <w:t>22</w:t>
      </w:r>
      <w:r w:rsidRPr="00BF1827">
        <w:rPr>
          <w:rStyle w:val="Strong"/>
        </w:rPr>
        <w:t xml:space="preserve"> </w:t>
      </w:r>
      <w:r>
        <w:rPr>
          <w:rStyle w:val="Strong"/>
        </w:rPr>
        <w:t>500</w:t>
      </w:r>
      <w:r w:rsidRPr="00BF1827">
        <w:rPr>
          <w:rStyle w:val="Strong"/>
        </w:rPr>
        <w:t>,00 EUR</w:t>
      </w:r>
      <w:r w:rsidRPr="00BF1827">
        <w:rPr>
          <w:rStyle w:val="Strong"/>
          <w:b w:val="0"/>
          <w:bCs w:val="0"/>
        </w:rPr>
        <w:t xml:space="preserve"> apmērā.</w:t>
      </w:r>
    </w:p>
    <w:p w14:paraId="752FC083" w14:textId="77777777" w:rsidR="00132126" w:rsidRPr="00132126" w:rsidRDefault="00132126" w:rsidP="00132126">
      <w:pPr>
        <w:ind w:left="0"/>
        <w:jc w:val="both"/>
        <w:rPr>
          <w:rStyle w:val="Strong"/>
          <w:b w:val="0"/>
          <w:bCs w:val="0"/>
        </w:rPr>
      </w:pPr>
    </w:p>
    <w:p w14:paraId="2A195B2D" w14:textId="1A198CDD" w:rsidR="00987711" w:rsidRPr="00BF1827" w:rsidRDefault="00987711" w:rsidP="00987711">
      <w:pPr>
        <w:pStyle w:val="ListParagraph"/>
        <w:numPr>
          <w:ilvl w:val="0"/>
          <w:numId w:val="11"/>
        </w:numPr>
        <w:jc w:val="center"/>
        <w:rPr>
          <w:rStyle w:val="Strong"/>
          <w:rFonts w:ascii="Times New Roman" w:hAnsi="Times New Roman"/>
          <w:sz w:val="24"/>
          <w:szCs w:val="24"/>
          <w:lang w:val="lv-LV"/>
        </w:rPr>
      </w:pPr>
      <w:r w:rsidRPr="00BF1827">
        <w:rPr>
          <w:rStyle w:val="Strong"/>
          <w:rFonts w:ascii="Times New Roman" w:hAnsi="Times New Roman"/>
          <w:sz w:val="24"/>
          <w:szCs w:val="24"/>
          <w:lang w:val="lv-LV"/>
        </w:rPr>
        <w:lastRenderedPageBreak/>
        <w:t xml:space="preserve">Par finansējuma piešķiršanu Apvārsnis Eiropa ietvaros atbalstīta pētniecības projekta </w:t>
      </w:r>
      <w:r w:rsidRPr="00BF1827">
        <w:rPr>
          <w:rStyle w:val="Strong"/>
          <w:rFonts w:ascii="Times New Roman" w:hAnsi="Times New Roman"/>
          <w:i/>
          <w:iCs/>
          <w:sz w:val="24"/>
          <w:szCs w:val="24"/>
          <w:lang w:val="lv-LV"/>
        </w:rPr>
        <w:t>AUGMENTED CCAM</w:t>
      </w:r>
      <w:r w:rsidRPr="00BF1827">
        <w:rPr>
          <w:rStyle w:val="Strong"/>
          <w:rFonts w:ascii="Times New Roman" w:hAnsi="Times New Roman"/>
          <w:sz w:val="24"/>
          <w:szCs w:val="24"/>
          <w:lang w:val="lv-LV"/>
        </w:rPr>
        <w:t xml:space="preserve"> īstenošanai Latvijas Mobilais Telefons SIA.</w:t>
      </w:r>
    </w:p>
    <w:p w14:paraId="094A1FA6" w14:textId="0430225C" w:rsidR="00F4376B" w:rsidRPr="00BF1827" w:rsidRDefault="00F4376B" w:rsidP="00F4376B">
      <w:pPr>
        <w:ind w:left="0"/>
        <w:jc w:val="both"/>
      </w:pPr>
      <w:r w:rsidRPr="00BF1827">
        <w:rPr>
          <w:rStyle w:val="Strong"/>
          <w:b w:val="0"/>
          <w:bCs w:val="0"/>
        </w:rPr>
        <w:t>Latvijas Zinātnes padomes lietvedībā 2022.gada 25.maijā (reģistrācijas Nr.</w:t>
      </w:r>
      <w:r w:rsidRPr="00BF1827">
        <w:t xml:space="preserve"> </w:t>
      </w:r>
      <w:r w:rsidRPr="00BF1827">
        <w:rPr>
          <w:rStyle w:val="Strong"/>
          <w:b w:val="0"/>
          <w:bCs w:val="0"/>
        </w:rPr>
        <w:t xml:space="preserve">7-3-2.S-1009) tika saņemts “Latvijas Mobilais Telefons” SIA pieteikums par atbalsta piešķiršanu pētniecības projekta </w:t>
      </w:r>
      <w:r w:rsidRPr="00BF1827">
        <w:rPr>
          <w:rStyle w:val="Strong"/>
          <w:b w:val="0"/>
          <w:bCs w:val="0"/>
          <w:i/>
          <w:iCs/>
        </w:rPr>
        <w:t>“</w:t>
      </w:r>
      <w:proofErr w:type="spellStart"/>
      <w:r w:rsidRPr="00BF1827">
        <w:rPr>
          <w:rStyle w:val="Strong"/>
          <w:b w:val="0"/>
          <w:bCs w:val="0"/>
          <w:i/>
          <w:iCs/>
        </w:rPr>
        <w:t>Augmenting</w:t>
      </w:r>
      <w:proofErr w:type="spellEnd"/>
      <w:r w:rsidRPr="00BF1827">
        <w:rPr>
          <w:rStyle w:val="Strong"/>
          <w:b w:val="0"/>
          <w:bCs w:val="0"/>
          <w:i/>
          <w:iCs/>
        </w:rPr>
        <w:t xml:space="preserve"> </w:t>
      </w:r>
      <w:proofErr w:type="spellStart"/>
      <w:r w:rsidRPr="00BF1827">
        <w:rPr>
          <w:rStyle w:val="Strong"/>
          <w:b w:val="0"/>
          <w:bCs w:val="0"/>
          <w:i/>
          <w:iCs/>
        </w:rPr>
        <w:t>and</w:t>
      </w:r>
      <w:proofErr w:type="spellEnd"/>
      <w:r w:rsidRPr="00BF1827">
        <w:rPr>
          <w:rStyle w:val="Strong"/>
          <w:b w:val="0"/>
          <w:bCs w:val="0"/>
          <w:i/>
          <w:iCs/>
        </w:rPr>
        <w:t xml:space="preserve"> </w:t>
      </w:r>
      <w:proofErr w:type="spellStart"/>
      <w:r w:rsidRPr="00BF1827">
        <w:rPr>
          <w:rStyle w:val="Strong"/>
          <w:b w:val="0"/>
          <w:bCs w:val="0"/>
          <w:i/>
          <w:iCs/>
        </w:rPr>
        <w:t>Evaluating</w:t>
      </w:r>
      <w:proofErr w:type="spellEnd"/>
      <w:r w:rsidRPr="00BF1827">
        <w:rPr>
          <w:rStyle w:val="Strong"/>
          <w:b w:val="0"/>
          <w:bCs w:val="0"/>
          <w:i/>
          <w:iCs/>
        </w:rPr>
        <w:t xml:space="preserve"> </w:t>
      </w:r>
      <w:proofErr w:type="spellStart"/>
      <w:r w:rsidRPr="00BF1827">
        <w:rPr>
          <w:rStyle w:val="Strong"/>
          <w:b w:val="0"/>
          <w:bCs w:val="0"/>
          <w:i/>
          <w:iCs/>
        </w:rPr>
        <w:t>the</w:t>
      </w:r>
      <w:proofErr w:type="spellEnd"/>
      <w:r w:rsidRPr="00BF1827">
        <w:rPr>
          <w:rStyle w:val="Strong"/>
          <w:b w:val="0"/>
          <w:bCs w:val="0"/>
          <w:i/>
          <w:iCs/>
        </w:rPr>
        <w:t xml:space="preserve"> </w:t>
      </w:r>
      <w:proofErr w:type="spellStart"/>
      <w:r w:rsidRPr="00BF1827">
        <w:rPr>
          <w:rStyle w:val="Strong"/>
          <w:b w:val="0"/>
          <w:bCs w:val="0"/>
          <w:i/>
          <w:iCs/>
        </w:rPr>
        <w:t>Physical</w:t>
      </w:r>
      <w:proofErr w:type="spellEnd"/>
      <w:r w:rsidRPr="00BF1827">
        <w:rPr>
          <w:rStyle w:val="Strong"/>
          <w:b w:val="0"/>
          <w:bCs w:val="0"/>
          <w:i/>
          <w:iCs/>
        </w:rPr>
        <w:t xml:space="preserve"> </w:t>
      </w:r>
      <w:proofErr w:type="spellStart"/>
      <w:r w:rsidRPr="00BF1827">
        <w:rPr>
          <w:rStyle w:val="Strong"/>
          <w:b w:val="0"/>
          <w:bCs w:val="0"/>
          <w:i/>
          <w:iCs/>
        </w:rPr>
        <w:t>and</w:t>
      </w:r>
      <w:proofErr w:type="spellEnd"/>
      <w:r w:rsidRPr="00BF1827">
        <w:rPr>
          <w:rStyle w:val="Strong"/>
          <w:b w:val="0"/>
          <w:bCs w:val="0"/>
          <w:i/>
          <w:iCs/>
        </w:rPr>
        <w:t xml:space="preserve"> </w:t>
      </w:r>
      <w:proofErr w:type="spellStart"/>
      <w:r w:rsidRPr="00BF1827">
        <w:rPr>
          <w:rStyle w:val="Strong"/>
          <w:b w:val="0"/>
          <w:bCs w:val="0"/>
          <w:i/>
          <w:iCs/>
        </w:rPr>
        <w:t>Digital</w:t>
      </w:r>
      <w:proofErr w:type="spellEnd"/>
      <w:r w:rsidRPr="00BF1827">
        <w:rPr>
          <w:rStyle w:val="Strong"/>
          <w:b w:val="0"/>
          <w:bCs w:val="0"/>
          <w:i/>
          <w:iCs/>
        </w:rPr>
        <w:t xml:space="preserve"> </w:t>
      </w:r>
      <w:proofErr w:type="spellStart"/>
      <w:r w:rsidRPr="00BF1827">
        <w:rPr>
          <w:rStyle w:val="Strong"/>
          <w:b w:val="0"/>
          <w:bCs w:val="0"/>
          <w:i/>
          <w:iCs/>
        </w:rPr>
        <w:t>Infrastructure</w:t>
      </w:r>
      <w:proofErr w:type="spellEnd"/>
      <w:r w:rsidRPr="00BF1827">
        <w:rPr>
          <w:rStyle w:val="Strong"/>
          <w:b w:val="0"/>
          <w:bCs w:val="0"/>
          <w:i/>
          <w:iCs/>
        </w:rPr>
        <w:t xml:space="preserve"> </w:t>
      </w:r>
      <w:proofErr w:type="spellStart"/>
      <w:r w:rsidRPr="00BF1827">
        <w:rPr>
          <w:rStyle w:val="Strong"/>
          <w:b w:val="0"/>
          <w:bCs w:val="0"/>
          <w:i/>
          <w:iCs/>
        </w:rPr>
        <w:t>for</w:t>
      </w:r>
      <w:proofErr w:type="spellEnd"/>
      <w:r w:rsidRPr="00BF1827">
        <w:rPr>
          <w:rStyle w:val="Strong"/>
          <w:b w:val="0"/>
          <w:bCs w:val="0"/>
          <w:i/>
          <w:iCs/>
        </w:rPr>
        <w:t xml:space="preserve"> CCAM </w:t>
      </w:r>
      <w:proofErr w:type="spellStart"/>
      <w:r w:rsidRPr="00BF1827">
        <w:rPr>
          <w:rStyle w:val="Strong"/>
          <w:b w:val="0"/>
          <w:bCs w:val="0"/>
          <w:i/>
          <w:iCs/>
        </w:rPr>
        <w:t>deployment</w:t>
      </w:r>
      <w:proofErr w:type="spellEnd"/>
      <w:r w:rsidRPr="00BF1827">
        <w:rPr>
          <w:rStyle w:val="Strong"/>
          <w:b w:val="0"/>
          <w:bCs w:val="0"/>
          <w:i/>
          <w:iCs/>
        </w:rPr>
        <w:t>” (</w:t>
      </w:r>
      <w:r w:rsidRPr="00BF1827">
        <w:rPr>
          <w:rStyle w:val="Strong"/>
          <w:i/>
          <w:iCs/>
        </w:rPr>
        <w:t>AUGMENTED CCAM</w:t>
      </w:r>
      <w:r w:rsidRPr="00BF1827">
        <w:rPr>
          <w:rStyle w:val="Strong"/>
          <w:b w:val="0"/>
          <w:bCs w:val="0"/>
          <w:i/>
          <w:iCs/>
        </w:rPr>
        <w:t>)</w:t>
      </w:r>
      <w:r w:rsidRPr="00BF1827">
        <w:rPr>
          <w:rStyle w:val="Strong"/>
          <w:b w:val="0"/>
          <w:bCs w:val="0"/>
        </w:rPr>
        <w:t xml:space="preserve"> </w:t>
      </w:r>
      <w:r w:rsidRPr="00BF1827">
        <w:t>īstenošanai.</w:t>
      </w:r>
      <w:r w:rsidR="00572BDB" w:rsidRPr="00BF1827">
        <w:t xml:space="preserve"> Pieteikums par atbalsta piešķiršanu projekta </w:t>
      </w:r>
      <w:r w:rsidR="00572BDB" w:rsidRPr="00BF1827">
        <w:rPr>
          <w:rStyle w:val="Strong"/>
          <w:i/>
          <w:iCs/>
        </w:rPr>
        <w:t>AUGMENTED CCAM</w:t>
      </w:r>
      <w:r w:rsidR="00572BDB" w:rsidRPr="00BF1827">
        <w:t xml:space="preserve"> īstenošanai atbilst MK noteikumu Nr.259 prasībā</w:t>
      </w:r>
      <w:r w:rsidR="00CF7C87" w:rsidRPr="00BF1827">
        <w:t>m</w:t>
      </w:r>
      <w:r w:rsidR="00572BDB" w:rsidRPr="00BF1827">
        <w:t>.</w:t>
      </w:r>
      <w:r w:rsidR="00CF7C87" w:rsidRPr="00BF1827">
        <w:t xml:space="preserve"> </w:t>
      </w:r>
      <w:r w:rsidRPr="00BF1827">
        <w:t xml:space="preserve">Ņemot vērā </w:t>
      </w:r>
      <w:r w:rsidR="00681FA1">
        <w:t xml:space="preserve">ar </w:t>
      </w:r>
      <w:r w:rsidRPr="00BF1827">
        <w:t>Eiropas Komisij</w:t>
      </w:r>
      <w:r w:rsidR="00681FA1">
        <w:t>u</w:t>
      </w:r>
      <w:r w:rsidRPr="00BF1827">
        <w:t xml:space="preserve"> 2022.gada </w:t>
      </w:r>
      <w:r w:rsidR="005C5E74" w:rsidRPr="00BF1827">
        <w:t>3.jūnij</w:t>
      </w:r>
      <w:r w:rsidR="00681FA1">
        <w:t>ā</w:t>
      </w:r>
      <w:r w:rsidR="005C5E74" w:rsidRPr="00BF1827">
        <w:t xml:space="preserve"> </w:t>
      </w:r>
      <w:r w:rsidR="00681FA1">
        <w:t xml:space="preserve">noslēgto </w:t>
      </w:r>
      <w:r w:rsidR="005C5E74" w:rsidRPr="00BF1827">
        <w:t>līgumu</w:t>
      </w:r>
      <w:r w:rsidRPr="00BF1827">
        <w:t xml:space="preserve"> Nr. </w:t>
      </w:r>
      <w:r w:rsidR="005C5E74" w:rsidRPr="00BF1827">
        <w:t>101069717</w:t>
      </w:r>
      <w:r w:rsidRPr="00BF1827">
        <w:t xml:space="preserve"> (</w:t>
      </w:r>
      <w:r w:rsidRPr="00BF1827">
        <w:rPr>
          <w:i/>
          <w:iCs/>
        </w:rPr>
        <w:t xml:space="preserve">Grant </w:t>
      </w:r>
      <w:proofErr w:type="spellStart"/>
      <w:r w:rsidRPr="00BF1827">
        <w:rPr>
          <w:i/>
          <w:iCs/>
        </w:rPr>
        <w:t>Agreement</w:t>
      </w:r>
      <w:proofErr w:type="spellEnd"/>
      <w:r w:rsidRPr="00BF1827">
        <w:t xml:space="preserve">), </w:t>
      </w:r>
      <w:r w:rsidR="00572BDB" w:rsidRPr="00BF1827">
        <w:t xml:space="preserve">projekta </w:t>
      </w:r>
      <w:r w:rsidR="005C5E74" w:rsidRPr="00BF1827">
        <w:rPr>
          <w:b/>
          <w:bCs/>
          <w:i/>
          <w:iCs/>
        </w:rPr>
        <w:t xml:space="preserve">AUGMENTED CCAM </w:t>
      </w:r>
      <w:r w:rsidRPr="00BF1827">
        <w:t xml:space="preserve">īstenošanas kopējās izmaksas “Latvijas Mobilais Telefons” SIA ir noteiktas </w:t>
      </w:r>
      <w:r w:rsidR="00572BDB" w:rsidRPr="00BF1827">
        <w:rPr>
          <w:b/>
          <w:bCs/>
        </w:rPr>
        <w:t xml:space="preserve">343 880,21 </w:t>
      </w:r>
      <w:r w:rsidRPr="00BF1827">
        <w:rPr>
          <w:b/>
          <w:bCs/>
        </w:rPr>
        <w:t>EUR</w:t>
      </w:r>
      <w:r w:rsidRPr="00BF1827">
        <w:t xml:space="preserve"> apmērā, tostarp Eiropas Komisijas finansējums </w:t>
      </w:r>
      <w:r w:rsidR="00572BDB" w:rsidRPr="00BF1827">
        <w:rPr>
          <w:b/>
          <w:bCs/>
        </w:rPr>
        <w:t xml:space="preserve">206 328,13 </w:t>
      </w:r>
      <w:r w:rsidRPr="00BF1827">
        <w:rPr>
          <w:b/>
          <w:bCs/>
        </w:rPr>
        <w:t>EUR</w:t>
      </w:r>
      <w:r w:rsidRPr="00BF1827">
        <w:t xml:space="preserve"> apmērā, kas ir </w:t>
      </w:r>
      <w:r w:rsidR="00572BDB" w:rsidRPr="00B26271">
        <w:t>6</w:t>
      </w:r>
      <w:r w:rsidRPr="00B26271">
        <w:t>0%</w:t>
      </w:r>
      <w:r w:rsidRPr="00BF1827">
        <w:t xml:space="preserve"> no </w:t>
      </w:r>
      <w:r w:rsidRPr="00BF1827">
        <w:rPr>
          <w:bCs/>
        </w:rPr>
        <w:t>pētniecības projekta kopējām izmaksām</w:t>
      </w:r>
      <w:r w:rsidRPr="00BF1827">
        <w:t xml:space="preserve">. Latvijas valsts budžeta atbalsts šī projekta īstenošanai, ievērojot piemērojamo valsts atbalsta intensitāti lielam uzņēmumam, kas projektā veic eksperimentāli tehniskās </w:t>
      </w:r>
      <w:proofErr w:type="spellStart"/>
      <w:r w:rsidRPr="00BF1827">
        <w:t>priekšizpētes</w:t>
      </w:r>
      <w:proofErr w:type="spellEnd"/>
      <w:r w:rsidRPr="00BF1827">
        <w:t xml:space="preserve"> darbus un rūpnieciskos pētījumus, var sasniegt 50% no projekta </w:t>
      </w:r>
      <w:r w:rsidR="00572BDB" w:rsidRPr="00BF1827">
        <w:rPr>
          <w:b/>
          <w:bCs/>
          <w:i/>
          <w:iCs/>
        </w:rPr>
        <w:t xml:space="preserve">AUGMENTED CCAM </w:t>
      </w:r>
      <w:r w:rsidRPr="00BF1827">
        <w:t xml:space="preserve">izmaksu daļas, kas netiek segta ar Eiropas Komisijas piešķirto finansējumu. Ievērojot iepriekš minēto, valsts atbalsts projekta </w:t>
      </w:r>
      <w:r w:rsidR="00572BDB" w:rsidRPr="00BF1827">
        <w:rPr>
          <w:b/>
          <w:bCs/>
          <w:i/>
          <w:iCs/>
        </w:rPr>
        <w:t xml:space="preserve">AUGMENTED CCAM </w:t>
      </w:r>
      <w:r w:rsidRPr="00BF1827">
        <w:t xml:space="preserve">īstenošanai var tikt </w:t>
      </w:r>
      <w:r w:rsidR="00572BDB" w:rsidRPr="00BF1827">
        <w:t>piešķirts</w:t>
      </w:r>
      <w:r w:rsidRPr="00BF1827">
        <w:t xml:space="preserve"> </w:t>
      </w:r>
      <w:r w:rsidR="00572BDB" w:rsidRPr="00BF1827">
        <w:rPr>
          <w:b/>
          <w:bCs/>
        </w:rPr>
        <w:t xml:space="preserve">68 776,04 </w:t>
      </w:r>
      <w:r w:rsidRPr="00BF1827">
        <w:rPr>
          <w:b/>
          <w:bCs/>
        </w:rPr>
        <w:t>EUR</w:t>
      </w:r>
      <w:r w:rsidRPr="00BF1827">
        <w:t xml:space="preserve">, un projekta izmaksas </w:t>
      </w:r>
      <w:r w:rsidR="006918DE" w:rsidRPr="00BF1827">
        <w:rPr>
          <w:b/>
          <w:bCs/>
        </w:rPr>
        <w:t xml:space="preserve">68 776,04 </w:t>
      </w:r>
      <w:r w:rsidRPr="00BF1827">
        <w:rPr>
          <w:b/>
          <w:bCs/>
        </w:rPr>
        <w:t>EUR</w:t>
      </w:r>
      <w:r w:rsidRPr="00BF1827">
        <w:t xml:space="preserve"> apmērā atbalsta pretendents sedz no paša līdzekļiem.</w:t>
      </w:r>
    </w:p>
    <w:p w14:paraId="7BACD953" w14:textId="5D9B0A9F" w:rsidR="00F4376B" w:rsidRPr="00BF1827" w:rsidRDefault="00F4376B" w:rsidP="00F4376B">
      <w:pPr>
        <w:ind w:left="0"/>
        <w:jc w:val="both"/>
      </w:pPr>
      <w:r w:rsidRPr="00BF1827">
        <w:t>“Latvijas Mobilais Telefons” SIA</w:t>
      </w:r>
      <w:r w:rsidR="00CF7C87" w:rsidRPr="00BF1827">
        <w:t xml:space="preserve"> projekta </w:t>
      </w:r>
      <w:r w:rsidR="00CF7C87" w:rsidRPr="00BF1827">
        <w:rPr>
          <w:b/>
          <w:bCs/>
          <w:i/>
          <w:iCs/>
        </w:rPr>
        <w:t>AUGMENTED CCAM</w:t>
      </w:r>
      <w:r w:rsidRPr="00BF1827">
        <w:t xml:space="preserve"> </w:t>
      </w:r>
      <w:r w:rsidR="006918DE" w:rsidRPr="00BF1827">
        <w:t xml:space="preserve">īstenošanai pieprasījis valsts budžeta finansējumu </w:t>
      </w:r>
      <w:r w:rsidR="006918DE" w:rsidRPr="00BF1827">
        <w:rPr>
          <w:b/>
          <w:bCs/>
        </w:rPr>
        <w:t>68 776,04 EUR</w:t>
      </w:r>
      <w:r w:rsidR="006918DE" w:rsidRPr="00BF1827">
        <w:t xml:space="preserve"> apmērā. Projekta </w:t>
      </w:r>
      <w:r w:rsidR="006918DE" w:rsidRPr="00BF1827">
        <w:rPr>
          <w:b/>
          <w:bCs/>
          <w:i/>
          <w:iCs/>
        </w:rPr>
        <w:t xml:space="preserve">AUGMENTED CCAM </w:t>
      </w:r>
      <w:r w:rsidR="00CF7C87" w:rsidRPr="00BF1827">
        <w:t>p</w:t>
      </w:r>
      <w:r w:rsidR="006918DE" w:rsidRPr="00BF1827">
        <w:t>irmā posma īstenošanai pieprasīts finansējums</w:t>
      </w:r>
      <w:r w:rsidR="00CF7C87" w:rsidRPr="00BF1827">
        <w:t xml:space="preserve"> </w:t>
      </w:r>
      <w:r w:rsidR="00CF7C87" w:rsidRPr="00BF1827">
        <w:rPr>
          <w:b/>
          <w:bCs/>
        </w:rPr>
        <w:t>23 000,00 EUR</w:t>
      </w:r>
      <w:r w:rsidR="00CF7C87" w:rsidRPr="00BF1827">
        <w:t xml:space="preserve"> apmērā. </w:t>
      </w:r>
    </w:p>
    <w:p w14:paraId="1FF35A8B" w14:textId="77777777" w:rsidR="00CF7C87" w:rsidRPr="00BF1827" w:rsidRDefault="00CF7C87" w:rsidP="00CF7C87">
      <w:pPr>
        <w:ind w:left="0"/>
        <w:jc w:val="both"/>
      </w:pPr>
    </w:p>
    <w:tbl>
      <w:tblPr>
        <w:tblStyle w:val="TableGrid"/>
        <w:tblW w:w="14317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410"/>
        <w:gridCol w:w="1275"/>
        <w:gridCol w:w="1418"/>
        <w:gridCol w:w="1984"/>
        <w:gridCol w:w="3119"/>
        <w:gridCol w:w="1559"/>
        <w:gridCol w:w="2552"/>
      </w:tblGrid>
      <w:tr w:rsidR="00CF7C87" w:rsidRPr="00BF1827" w14:paraId="50A9D258" w14:textId="77777777" w:rsidTr="003119FB">
        <w:tc>
          <w:tcPr>
            <w:tcW w:w="2410" w:type="dxa"/>
          </w:tcPr>
          <w:p w14:paraId="0AB390A7" w14:textId="77777777" w:rsidR="00CF7C87" w:rsidRPr="00BF1827" w:rsidRDefault="00CF7C87" w:rsidP="00CF7C87">
            <w:pPr>
              <w:ind w:left="0"/>
              <w:jc w:val="both"/>
              <w:rPr>
                <w:b/>
                <w:sz w:val="20"/>
                <w:szCs w:val="20"/>
              </w:rPr>
            </w:pPr>
            <w:r w:rsidRPr="00BF1827">
              <w:rPr>
                <w:b/>
                <w:sz w:val="20"/>
                <w:szCs w:val="20"/>
              </w:rPr>
              <w:t>Projekta nosaukums/ akronīms</w:t>
            </w:r>
          </w:p>
        </w:tc>
        <w:tc>
          <w:tcPr>
            <w:tcW w:w="1275" w:type="dxa"/>
          </w:tcPr>
          <w:p w14:paraId="25C0FB03" w14:textId="77777777" w:rsidR="00CF7C87" w:rsidRPr="00BF1827" w:rsidRDefault="00CF7C87" w:rsidP="00CF7C87">
            <w:pPr>
              <w:ind w:left="0"/>
              <w:jc w:val="both"/>
              <w:rPr>
                <w:b/>
                <w:sz w:val="20"/>
                <w:szCs w:val="20"/>
              </w:rPr>
            </w:pPr>
            <w:r w:rsidRPr="00BF1827">
              <w:rPr>
                <w:b/>
                <w:sz w:val="20"/>
                <w:szCs w:val="20"/>
              </w:rPr>
              <w:t>Projekta iesniegums</w:t>
            </w:r>
          </w:p>
        </w:tc>
        <w:tc>
          <w:tcPr>
            <w:tcW w:w="1418" w:type="dxa"/>
          </w:tcPr>
          <w:p w14:paraId="776A593C" w14:textId="77777777" w:rsidR="00CF7C87" w:rsidRPr="00BF1827" w:rsidRDefault="00CF7C87" w:rsidP="00CF7C87">
            <w:pPr>
              <w:ind w:left="0"/>
              <w:jc w:val="both"/>
              <w:rPr>
                <w:b/>
                <w:sz w:val="20"/>
                <w:szCs w:val="20"/>
              </w:rPr>
            </w:pPr>
            <w:r w:rsidRPr="00BF1827">
              <w:rPr>
                <w:b/>
                <w:sz w:val="20"/>
                <w:szCs w:val="20"/>
              </w:rPr>
              <w:t>Projekta īstenošanas laiks</w:t>
            </w:r>
          </w:p>
        </w:tc>
        <w:tc>
          <w:tcPr>
            <w:tcW w:w="1984" w:type="dxa"/>
          </w:tcPr>
          <w:p w14:paraId="45EE4703" w14:textId="77777777" w:rsidR="00CF7C87" w:rsidRPr="00BF1827" w:rsidRDefault="00CF7C87" w:rsidP="00CF7C87">
            <w:pPr>
              <w:ind w:left="0"/>
              <w:jc w:val="both"/>
              <w:rPr>
                <w:b/>
                <w:sz w:val="20"/>
                <w:szCs w:val="20"/>
              </w:rPr>
            </w:pPr>
            <w:r w:rsidRPr="00BF1827">
              <w:rPr>
                <w:b/>
                <w:sz w:val="20"/>
                <w:szCs w:val="20"/>
              </w:rPr>
              <w:t>Institūcija/ projekta vadītājs</w:t>
            </w:r>
          </w:p>
        </w:tc>
        <w:tc>
          <w:tcPr>
            <w:tcW w:w="3119" w:type="dxa"/>
          </w:tcPr>
          <w:p w14:paraId="61270D70" w14:textId="77777777" w:rsidR="00CF7C87" w:rsidRPr="00BF1827" w:rsidRDefault="00CF7C87" w:rsidP="00CF7C87">
            <w:pPr>
              <w:ind w:left="0"/>
              <w:jc w:val="both"/>
              <w:rPr>
                <w:b/>
                <w:sz w:val="20"/>
                <w:szCs w:val="20"/>
              </w:rPr>
            </w:pPr>
            <w:r w:rsidRPr="00BF1827">
              <w:rPr>
                <w:b/>
                <w:sz w:val="20"/>
                <w:szCs w:val="20"/>
              </w:rPr>
              <w:t xml:space="preserve">Projekta veids/ </w:t>
            </w:r>
          </w:p>
          <w:p w14:paraId="323B693D" w14:textId="77777777" w:rsidR="00CF7C87" w:rsidRPr="00BF1827" w:rsidRDefault="00CF7C87" w:rsidP="00CF7C87">
            <w:pPr>
              <w:ind w:left="0"/>
              <w:jc w:val="both"/>
              <w:rPr>
                <w:b/>
                <w:sz w:val="20"/>
                <w:szCs w:val="20"/>
              </w:rPr>
            </w:pPr>
            <w:r w:rsidRPr="00BF1827">
              <w:rPr>
                <w:b/>
                <w:sz w:val="20"/>
                <w:szCs w:val="20"/>
              </w:rPr>
              <w:t>finansējums (EUR) uz projekta īstenošanas laiku</w:t>
            </w:r>
          </w:p>
        </w:tc>
        <w:tc>
          <w:tcPr>
            <w:tcW w:w="1559" w:type="dxa"/>
          </w:tcPr>
          <w:p w14:paraId="2C41240D" w14:textId="77777777" w:rsidR="00CF7C87" w:rsidRPr="00BF1827" w:rsidRDefault="00CF7C87" w:rsidP="00CF7C87">
            <w:pPr>
              <w:ind w:left="0"/>
              <w:jc w:val="both"/>
              <w:rPr>
                <w:b/>
                <w:sz w:val="20"/>
                <w:szCs w:val="20"/>
              </w:rPr>
            </w:pPr>
            <w:r w:rsidRPr="00BF1827">
              <w:rPr>
                <w:b/>
                <w:sz w:val="20"/>
                <w:szCs w:val="20"/>
              </w:rPr>
              <w:t>Atbilstība MK 26.05.2015. noteikumiem Nr.259</w:t>
            </w:r>
          </w:p>
        </w:tc>
        <w:tc>
          <w:tcPr>
            <w:tcW w:w="2552" w:type="dxa"/>
          </w:tcPr>
          <w:p w14:paraId="5A10C6DC" w14:textId="77777777" w:rsidR="00CF7C87" w:rsidRPr="00BF1827" w:rsidRDefault="00CF7C87" w:rsidP="00CF7C87">
            <w:pPr>
              <w:ind w:left="0"/>
              <w:jc w:val="both"/>
              <w:rPr>
                <w:b/>
                <w:sz w:val="20"/>
                <w:szCs w:val="20"/>
              </w:rPr>
            </w:pPr>
            <w:r w:rsidRPr="00BF1827">
              <w:rPr>
                <w:b/>
                <w:sz w:val="20"/>
                <w:szCs w:val="20"/>
              </w:rPr>
              <w:t>Priekšlikumi finansējuma piešķiršanai</w:t>
            </w:r>
          </w:p>
        </w:tc>
      </w:tr>
      <w:tr w:rsidR="00CF7C87" w:rsidRPr="00BF1827" w14:paraId="2990292E" w14:textId="77777777" w:rsidTr="003119FB">
        <w:tc>
          <w:tcPr>
            <w:tcW w:w="2410" w:type="dxa"/>
          </w:tcPr>
          <w:p w14:paraId="1DF74D71" w14:textId="77777777" w:rsidR="00CF7C87" w:rsidRPr="00BF1827" w:rsidRDefault="00CF7C87" w:rsidP="00CF7C87">
            <w:pPr>
              <w:pStyle w:val="Default"/>
              <w:rPr>
                <w:color w:val="auto"/>
                <w:sz w:val="20"/>
                <w:szCs w:val="20"/>
                <w:lang w:val="en-US"/>
              </w:rPr>
            </w:pPr>
            <w:r w:rsidRPr="00BF1827">
              <w:rPr>
                <w:i/>
                <w:iCs/>
                <w:color w:val="auto"/>
                <w:sz w:val="20"/>
                <w:szCs w:val="20"/>
                <w:lang w:val="en-US"/>
              </w:rPr>
              <w:t xml:space="preserve">Augmenting and Evaluating the Physical and Digital Infrastructure for CCAM deployment/                                                 </w:t>
            </w:r>
          </w:p>
          <w:p w14:paraId="3362A8DD" w14:textId="77777777" w:rsidR="00CF7C87" w:rsidRPr="00BF1827" w:rsidRDefault="00CF7C87" w:rsidP="00CF7C87">
            <w:pPr>
              <w:ind w:left="0"/>
              <w:jc w:val="both"/>
              <w:rPr>
                <w:b/>
                <w:i/>
                <w:iCs/>
                <w:sz w:val="20"/>
                <w:szCs w:val="20"/>
              </w:rPr>
            </w:pPr>
            <w:r w:rsidRPr="00BF1827">
              <w:rPr>
                <w:b/>
                <w:i/>
                <w:iCs/>
                <w:sz w:val="20"/>
                <w:szCs w:val="20"/>
                <w:lang w:val="en-US"/>
              </w:rPr>
              <w:t>AUGMENTED CCAM</w:t>
            </w:r>
          </w:p>
        </w:tc>
        <w:tc>
          <w:tcPr>
            <w:tcW w:w="1275" w:type="dxa"/>
          </w:tcPr>
          <w:p w14:paraId="6AF504B1" w14:textId="77777777" w:rsidR="00CF7C87" w:rsidRPr="00BF1827" w:rsidRDefault="00CF7C87" w:rsidP="00CF7C87">
            <w:pPr>
              <w:ind w:left="0"/>
              <w:jc w:val="both"/>
              <w:rPr>
                <w:sz w:val="20"/>
                <w:szCs w:val="20"/>
              </w:rPr>
            </w:pPr>
            <w:r w:rsidRPr="00BF1827">
              <w:rPr>
                <w:sz w:val="20"/>
                <w:szCs w:val="20"/>
              </w:rPr>
              <w:t>25.05.2022.</w:t>
            </w:r>
          </w:p>
        </w:tc>
        <w:tc>
          <w:tcPr>
            <w:tcW w:w="1418" w:type="dxa"/>
          </w:tcPr>
          <w:p w14:paraId="54C1F568" w14:textId="77777777" w:rsidR="00CF7C87" w:rsidRPr="00BF1827" w:rsidRDefault="00CF7C87" w:rsidP="00CF7C87">
            <w:pPr>
              <w:ind w:left="0"/>
              <w:jc w:val="both"/>
              <w:rPr>
                <w:sz w:val="20"/>
                <w:szCs w:val="20"/>
              </w:rPr>
            </w:pPr>
            <w:r w:rsidRPr="00BF1827">
              <w:rPr>
                <w:sz w:val="20"/>
                <w:szCs w:val="20"/>
              </w:rPr>
              <w:t xml:space="preserve">01.09.2022.-31.12.2025. </w:t>
            </w:r>
          </w:p>
        </w:tc>
        <w:tc>
          <w:tcPr>
            <w:tcW w:w="1984" w:type="dxa"/>
          </w:tcPr>
          <w:p w14:paraId="2FF08168" w14:textId="77777777" w:rsidR="00CF7C87" w:rsidRPr="00BF1827" w:rsidRDefault="00CF7C87" w:rsidP="00CF7C87">
            <w:pPr>
              <w:ind w:left="0"/>
              <w:jc w:val="both"/>
              <w:rPr>
                <w:sz w:val="20"/>
                <w:szCs w:val="20"/>
              </w:rPr>
            </w:pPr>
            <w:r w:rsidRPr="00BF1827">
              <w:rPr>
                <w:sz w:val="20"/>
                <w:szCs w:val="20"/>
              </w:rPr>
              <w:t>Latvijas Mobilais Telefons SIA/</w:t>
            </w:r>
          </w:p>
          <w:p w14:paraId="38A13877" w14:textId="77777777" w:rsidR="00CF7C87" w:rsidRPr="00BF1827" w:rsidRDefault="00CF7C87" w:rsidP="00CF7C87">
            <w:pPr>
              <w:ind w:left="0"/>
              <w:jc w:val="both"/>
              <w:rPr>
                <w:sz w:val="20"/>
                <w:szCs w:val="20"/>
              </w:rPr>
            </w:pPr>
            <w:r w:rsidRPr="00BF1827">
              <w:rPr>
                <w:sz w:val="20"/>
                <w:szCs w:val="20"/>
              </w:rPr>
              <w:t>Olga Skribe</w:t>
            </w:r>
          </w:p>
        </w:tc>
        <w:tc>
          <w:tcPr>
            <w:tcW w:w="3119" w:type="dxa"/>
          </w:tcPr>
          <w:p w14:paraId="1C00043A" w14:textId="77777777" w:rsidR="00CF7C87" w:rsidRPr="00BF1827" w:rsidRDefault="00CF7C87" w:rsidP="00CF7C87">
            <w:pPr>
              <w:ind w:left="0"/>
              <w:jc w:val="both"/>
              <w:rPr>
                <w:b/>
                <w:sz w:val="20"/>
                <w:szCs w:val="20"/>
              </w:rPr>
            </w:pPr>
            <w:r w:rsidRPr="00BF1827">
              <w:rPr>
                <w:b/>
                <w:sz w:val="20"/>
                <w:szCs w:val="20"/>
              </w:rPr>
              <w:t>Pētniecības projekts/</w:t>
            </w:r>
          </w:p>
          <w:p w14:paraId="47AED420" w14:textId="77777777" w:rsidR="00CF7C87" w:rsidRPr="00BF1827" w:rsidRDefault="00CF7C87" w:rsidP="00CF7C87">
            <w:pPr>
              <w:ind w:left="0"/>
              <w:jc w:val="both"/>
              <w:rPr>
                <w:b/>
                <w:sz w:val="20"/>
                <w:szCs w:val="20"/>
              </w:rPr>
            </w:pPr>
            <w:r w:rsidRPr="00BF1827">
              <w:rPr>
                <w:b/>
                <w:sz w:val="20"/>
                <w:szCs w:val="20"/>
              </w:rPr>
              <w:t>Projekta kopējās izmaksas:</w:t>
            </w:r>
          </w:p>
          <w:p w14:paraId="190CAC2A" w14:textId="77777777" w:rsidR="00CF7C87" w:rsidRPr="00BF1827" w:rsidRDefault="00CF7C87" w:rsidP="00CF7C87">
            <w:pPr>
              <w:ind w:left="0"/>
              <w:jc w:val="both"/>
              <w:rPr>
                <w:sz w:val="20"/>
                <w:szCs w:val="20"/>
              </w:rPr>
            </w:pPr>
            <w:bookmarkStart w:id="3" w:name="_Hlk113452149"/>
            <w:r w:rsidRPr="00BF1827">
              <w:rPr>
                <w:sz w:val="20"/>
                <w:szCs w:val="20"/>
              </w:rPr>
              <w:t xml:space="preserve">343 880,21 </w:t>
            </w:r>
            <w:bookmarkEnd w:id="3"/>
            <w:r w:rsidRPr="00BF1827">
              <w:rPr>
                <w:sz w:val="20"/>
                <w:szCs w:val="20"/>
              </w:rPr>
              <w:t>EUR,</w:t>
            </w:r>
          </w:p>
          <w:p w14:paraId="16358740" w14:textId="77777777" w:rsidR="00CF7C87" w:rsidRPr="00BF1827" w:rsidRDefault="00CF7C87" w:rsidP="00CF7C87">
            <w:pPr>
              <w:ind w:left="0"/>
              <w:jc w:val="both"/>
              <w:rPr>
                <w:b/>
                <w:sz w:val="20"/>
                <w:szCs w:val="20"/>
              </w:rPr>
            </w:pPr>
            <w:r w:rsidRPr="00BF1827">
              <w:rPr>
                <w:b/>
                <w:sz w:val="20"/>
                <w:szCs w:val="20"/>
              </w:rPr>
              <w:t>Latvijas valsts budžeta dotācija:</w:t>
            </w:r>
          </w:p>
          <w:p w14:paraId="1E925A60" w14:textId="77777777" w:rsidR="00CF7C87" w:rsidRPr="00BF1827" w:rsidRDefault="00CF7C87" w:rsidP="00CF7C87">
            <w:pPr>
              <w:ind w:left="0"/>
              <w:jc w:val="both"/>
              <w:rPr>
                <w:sz w:val="20"/>
                <w:szCs w:val="20"/>
              </w:rPr>
            </w:pPr>
            <w:r w:rsidRPr="00BF1827">
              <w:rPr>
                <w:sz w:val="20"/>
                <w:szCs w:val="20"/>
              </w:rPr>
              <w:t>68 776,04 EUR,</w:t>
            </w:r>
          </w:p>
          <w:p w14:paraId="6FA1CA39" w14:textId="77777777" w:rsidR="00CF7C87" w:rsidRPr="00BF1827" w:rsidRDefault="00CF7C87" w:rsidP="00CF7C87">
            <w:pPr>
              <w:ind w:left="0"/>
              <w:jc w:val="both"/>
              <w:rPr>
                <w:b/>
                <w:sz w:val="20"/>
                <w:szCs w:val="20"/>
              </w:rPr>
            </w:pPr>
            <w:r w:rsidRPr="00BF1827">
              <w:rPr>
                <w:b/>
                <w:sz w:val="20"/>
                <w:szCs w:val="20"/>
              </w:rPr>
              <w:t xml:space="preserve">Eiropas Komisijas finansējums: </w:t>
            </w:r>
          </w:p>
          <w:p w14:paraId="2CD7D323" w14:textId="77777777" w:rsidR="00CF7C87" w:rsidRPr="00BF1827" w:rsidRDefault="00CF7C87" w:rsidP="00CF7C87">
            <w:pPr>
              <w:ind w:left="0"/>
              <w:jc w:val="both"/>
              <w:rPr>
                <w:sz w:val="20"/>
                <w:szCs w:val="20"/>
              </w:rPr>
            </w:pPr>
            <w:bookmarkStart w:id="4" w:name="_Hlk113452264"/>
            <w:r w:rsidRPr="00BF1827">
              <w:rPr>
                <w:bCs/>
                <w:sz w:val="20"/>
                <w:szCs w:val="20"/>
              </w:rPr>
              <w:t xml:space="preserve">206 328,13 </w:t>
            </w:r>
            <w:bookmarkEnd w:id="4"/>
            <w:r w:rsidRPr="00BF1827">
              <w:rPr>
                <w:sz w:val="20"/>
                <w:szCs w:val="20"/>
              </w:rPr>
              <w:t>EUR,</w:t>
            </w:r>
          </w:p>
          <w:p w14:paraId="6ECBA4E0" w14:textId="77777777" w:rsidR="00CF7C87" w:rsidRPr="00BF1827" w:rsidRDefault="00CF7C87" w:rsidP="00CF7C87">
            <w:pPr>
              <w:ind w:left="0"/>
              <w:jc w:val="both"/>
              <w:rPr>
                <w:sz w:val="20"/>
                <w:szCs w:val="20"/>
              </w:rPr>
            </w:pPr>
            <w:r w:rsidRPr="00BF1827">
              <w:rPr>
                <w:b/>
                <w:bCs/>
                <w:sz w:val="20"/>
                <w:szCs w:val="20"/>
              </w:rPr>
              <w:t xml:space="preserve">Atbalsta pretendenta paša finansējums: </w:t>
            </w:r>
            <w:bookmarkStart w:id="5" w:name="_Hlk113452346"/>
            <w:r w:rsidRPr="00BF1827">
              <w:rPr>
                <w:sz w:val="20"/>
                <w:szCs w:val="20"/>
              </w:rPr>
              <w:t xml:space="preserve">68 776,04 </w:t>
            </w:r>
            <w:bookmarkEnd w:id="5"/>
            <w:r w:rsidRPr="00BF1827">
              <w:rPr>
                <w:sz w:val="20"/>
                <w:szCs w:val="20"/>
              </w:rPr>
              <w:t>EUR.</w:t>
            </w:r>
          </w:p>
        </w:tc>
        <w:tc>
          <w:tcPr>
            <w:tcW w:w="1559" w:type="dxa"/>
            <w:shd w:val="clear" w:color="auto" w:fill="auto"/>
          </w:tcPr>
          <w:p w14:paraId="15812A4D" w14:textId="77777777" w:rsidR="00CF7C87" w:rsidRPr="00BF1827" w:rsidRDefault="00CF7C87" w:rsidP="00CF7C87">
            <w:pPr>
              <w:ind w:left="0"/>
              <w:jc w:val="both"/>
              <w:rPr>
                <w:color w:val="FF0000"/>
                <w:sz w:val="20"/>
                <w:szCs w:val="20"/>
              </w:rPr>
            </w:pPr>
            <w:r w:rsidRPr="00BF1827">
              <w:rPr>
                <w:sz w:val="20"/>
                <w:szCs w:val="20"/>
              </w:rPr>
              <w:t>Atbilst</w:t>
            </w:r>
          </w:p>
        </w:tc>
        <w:tc>
          <w:tcPr>
            <w:tcW w:w="2552" w:type="dxa"/>
            <w:shd w:val="clear" w:color="auto" w:fill="auto"/>
          </w:tcPr>
          <w:p w14:paraId="17408871" w14:textId="77777777" w:rsidR="00CF7C87" w:rsidRPr="00BF1827" w:rsidRDefault="00CF7C87" w:rsidP="00CF7C87">
            <w:pPr>
              <w:ind w:left="0"/>
              <w:jc w:val="both"/>
              <w:rPr>
                <w:sz w:val="20"/>
                <w:szCs w:val="20"/>
              </w:rPr>
            </w:pPr>
            <w:r w:rsidRPr="00BF1827">
              <w:rPr>
                <w:sz w:val="20"/>
                <w:szCs w:val="20"/>
              </w:rPr>
              <w:t xml:space="preserve">Priekšlikumi komisijas lēmumam: </w:t>
            </w:r>
          </w:p>
          <w:p w14:paraId="21BF20EF" w14:textId="77777777" w:rsidR="00CF7C87" w:rsidRPr="00BF1827" w:rsidRDefault="00CF7C87" w:rsidP="00CF7C87">
            <w:pPr>
              <w:ind w:left="0"/>
              <w:jc w:val="both"/>
              <w:rPr>
                <w:sz w:val="20"/>
                <w:szCs w:val="20"/>
              </w:rPr>
            </w:pPr>
            <w:r w:rsidRPr="00BF1827">
              <w:rPr>
                <w:sz w:val="20"/>
                <w:szCs w:val="20"/>
              </w:rPr>
              <w:t xml:space="preserve">piešķirt finansējumu projekta īstenošanai; </w:t>
            </w:r>
          </w:p>
          <w:p w14:paraId="3C5F280C" w14:textId="77777777" w:rsidR="00CF7C87" w:rsidRPr="00BF1827" w:rsidRDefault="00CF7C87" w:rsidP="00CF7C87">
            <w:pPr>
              <w:ind w:left="0"/>
              <w:jc w:val="both"/>
              <w:rPr>
                <w:color w:val="FF0000"/>
                <w:sz w:val="20"/>
                <w:szCs w:val="20"/>
              </w:rPr>
            </w:pPr>
            <w:r w:rsidRPr="00BF1827">
              <w:rPr>
                <w:sz w:val="20"/>
                <w:szCs w:val="20"/>
              </w:rPr>
              <w:t>projekta 1.posma īstenošanai piešķirt  valsts budžeta finansējumu 23 000,00 EUR, ar pēcapmaksu.</w:t>
            </w:r>
          </w:p>
        </w:tc>
      </w:tr>
    </w:tbl>
    <w:p w14:paraId="3C83C0B8" w14:textId="77777777" w:rsidR="00F6138A" w:rsidRPr="00BF1827" w:rsidRDefault="00F6138A" w:rsidP="00F6138A">
      <w:pPr>
        <w:ind w:left="0"/>
        <w:jc w:val="both"/>
        <w:rPr>
          <w:b/>
        </w:rPr>
      </w:pPr>
    </w:p>
    <w:p w14:paraId="286B131B" w14:textId="7CA54B0C" w:rsidR="00F6138A" w:rsidRPr="00BF1827" w:rsidRDefault="00F6138A" w:rsidP="00F6138A">
      <w:pPr>
        <w:ind w:left="0"/>
        <w:jc w:val="both"/>
      </w:pPr>
      <w:r w:rsidRPr="00BF1827">
        <w:rPr>
          <w:b/>
        </w:rPr>
        <w:t>Lēmums Nr.</w:t>
      </w:r>
      <w:r w:rsidR="00D313F8">
        <w:rPr>
          <w:b/>
        </w:rPr>
        <w:t>3</w:t>
      </w:r>
      <w:r w:rsidRPr="00BF1827">
        <w:rPr>
          <w:b/>
        </w:rPr>
        <w:t xml:space="preserve">: </w:t>
      </w:r>
    </w:p>
    <w:p w14:paraId="2EC8CE5F" w14:textId="764BD49A" w:rsidR="00F6138A" w:rsidRPr="00BF1827" w:rsidRDefault="00F6138A" w:rsidP="00F6138A">
      <w:pPr>
        <w:ind w:left="0"/>
        <w:jc w:val="both"/>
      </w:pPr>
      <w:r w:rsidRPr="00BF1827">
        <w:t xml:space="preserve">Pamatojoties uz MK noteikumu Nr.259 4.1.1. apakšpunktu un 19.8. apakšpunktu, piešķirt “Latvijas Mobilais Telefons” SIA valsts atbalstu  projekta </w:t>
      </w:r>
      <w:r w:rsidR="006B6A37" w:rsidRPr="00BF1827">
        <w:rPr>
          <w:rStyle w:val="Strong"/>
          <w:b w:val="0"/>
          <w:bCs w:val="0"/>
          <w:i/>
          <w:iCs/>
        </w:rPr>
        <w:t>“</w:t>
      </w:r>
      <w:proofErr w:type="spellStart"/>
      <w:r w:rsidR="006B6A37" w:rsidRPr="00BF1827">
        <w:rPr>
          <w:rStyle w:val="Strong"/>
          <w:b w:val="0"/>
          <w:bCs w:val="0"/>
          <w:i/>
          <w:iCs/>
        </w:rPr>
        <w:t>Augmenting</w:t>
      </w:r>
      <w:proofErr w:type="spellEnd"/>
      <w:r w:rsidR="006B6A37" w:rsidRPr="00BF1827">
        <w:rPr>
          <w:rStyle w:val="Strong"/>
          <w:b w:val="0"/>
          <w:bCs w:val="0"/>
          <w:i/>
          <w:iCs/>
        </w:rPr>
        <w:t xml:space="preserve"> </w:t>
      </w:r>
      <w:proofErr w:type="spellStart"/>
      <w:r w:rsidR="006B6A37" w:rsidRPr="00BF1827">
        <w:rPr>
          <w:rStyle w:val="Strong"/>
          <w:b w:val="0"/>
          <w:bCs w:val="0"/>
          <w:i/>
          <w:iCs/>
        </w:rPr>
        <w:t>and</w:t>
      </w:r>
      <w:proofErr w:type="spellEnd"/>
      <w:r w:rsidR="006B6A37" w:rsidRPr="00BF1827">
        <w:rPr>
          <w:rStyle w:val="Strong"/>
          <w:b w:val="0"/>
          <w:bCs w:val="0"/>
          <w:i/>
          <w:iCs/>
        </w:rPr>
        <w:t xml:space="preserve"> </w:t>
      </w:r>
      <w:proofErr w:type="spellStart"/>
      <w:r w:rsidR="006B6A37" w:rsidRPr="00BF1827">
        <w:rPr>
          <w:rStyle w:val="Strong"/>
          <w:b w:val="0"/>
          <w:bCs w:val="0"/>
          <w:i/>
          <w:iCs/>
        </w:rPr>
        <w:t>Evaluating</w:t>
      </w:r>
      <w:proofErr w:type="spellEnd"/>
      <w:r w:rsidR="006B6A37" w:rsidRPr="00BF1827">
        <w:rPr>
          <w:rStyle w:val="Strong"/>
          <w:b w:val="0"/>
          <w:bCs w:val="0"/>
          <w:i/>
          <w:iCs/>
        </w:rPr>
        <w:t xml:space="preserve"> </w:t>
      </w:r>
      <w:proofErr w:type="spellStart"/>
      <w:r w:rsidR="006B6A37" w:rsidRPr="00BF1827">
        <w:rPr>
          <w:rStyle w:val="Strong"/>
          <w:b w:val="0"/>
          <w:bCs w:val="0"/>
          <w:i/>
          <w:iCs/>
        </w:rPr>
        <w:t>the</w:t>
      </w:r>
      <w:proofErr w:type="spellEnd"/>
      <w:r w:rsidR="006B6A37" w:rsidRPr="00BF1827">
        <w:rPr>
          <w:rStyle w:val="Strong"/>
          <w:b w:val="0"/>
          <w:bCs w:val="0"/>
          <w:i/>
          <w:iCs/>
        </w:rPr>
        <w:t xml:space="preserve"> </w:t>
      </w:r>
      <w:proofErr w:type="spellStart"/>
      <w:r w:rsidR="006B6A37" w:rsidRPr="00BF1827">
        <w:rPr>
          <w:rStyle w:val="Strong"/>
          <w:b w:val="0"/>
          <w:bCs w:val="0"/>
          <w:i/>
          <w:iCs/>
        </w:rPr>
        <w:t>Physical</w:t>
      </w:r>
      <w:proofErr w:type="spellEnd"/>
      <w:r w:rsidR="006B6A37" w:rsidRPr="00BF1827">
        <w:rPr>
          <w:rStyle w:val="Strong"/>
          <w:b w:val="0"/>
          <w:bCs w:val="0"/>
          <w:i/>
          <w:iCs/>
        </w:rPr>
        <w:t xml:space="preserve"> </w:t>
      </w:r>
      <w:proofErr w:type="spellStart"/>
      <w:r w:rsidR="006B6A37" w:rsidRPr="00BF1827">
        <w:rPr>
          <w:rStyle w:val="Strong"/>
          <w:b w:val="0"/>
          <w:bCs w:val="0"/>
          <w:i/>
          <w:iCs/>
        </w:rPr>
        <w:t>and</w:t>
      </w:r>
      <w:proofErr w:type="spellEnd"/>
      <w:r w:rsidR="006B6A37" w:rsidRPr="00BF1827">
        <w:rPr>
          <w:rStyle w:val="Strong"/>
          <w:b w:val="0"/>
          <w:bCs w:val="0"/>
          <w:i/>
          <w:iCs/>
        </w:rPr>
        <w:t xml:space="preserve"> </w:t>
      </w:r>
      <w:proofErr w:type="spellStart"/>
      <w:r w:rsidR="006B6A37" w:rsidRPr="00BF1827">
        <w:rPr>
          <w:rStyle w:val="Strong"/>
          <w:b w:val="0"/>
          <w:bCs w:val="0"/>
          <w:i/>
          <w:iCs/>
        </w:rPr>
        <w:t>Digital</w:t>
      </w:r>
      <w:proofErr w:type="spellEnd"/>
      <w:r w:rsidR="006B6A37" w:rsidRPr="00BF1827">
        <w:rPr>
          <w:rStyle w:val="Strong"/>
          <w:b w:val="0"/>
          <w:bCs w:val="0"/>
          <w:i/>
          <w:iCs/>
        </w:rPr>
        <w:t xml:space="preserve"> </w:t>
      </w:r>
      <w:proofErr w:type="spellStart"/>
      <w:r w:rsidR="006B6A37" w:rsidRPr="00BF1827">
        <w:rPr>
          <w:rStyle w:val="Strong"/>
          <w:b w:val="0"/>
          <w:bCs w:val="0"/>
          <w:i/>
          <w:iCs/>
        </w:rPr>
        <w:t>Infrastructure</w:t>
      </w:r>
      <w:proofErr w:type="spellEnd"/>
      <w:r w:rsidR="006B6A37" w:rsidRPr="00BF1827">
        <w:rPr>
          <w:rStyle w:val="Strong"/>
          <w:b w:val="0"/>
          <w:bCs w:val="0"/>
          <w:i/>
          <w:iCs/>
        </w:rPr>
        <w:t xml:space="preserve"> </w:t>
      </w:r>
      <w:proofErr w:type="spellStart"/>
      <w:r w:rsidR="006B6A37" w:rsidRPr="00BF1827">
        <w:rPr>
          <w:rStyle w:val="Strong"/>
          <w:b w:val="0"/>
          <w:bCs w:val="0"/>
          <w:i/>
          <w:iCs/>
        </w:rPr>
        <w:t>for</w:t>
      </w:r>
      <w:proofErr w:type="spellEnd"/>
      <w:r w:rsidR="006B6A37" w:rsidRPr="00BF1827">
        <w:rPr>
          <w:rStyle w:val="Strong"/>
          <w:b w:val="0"/>
          <w:bCs w:val="0"/>
          <w:i/>
          <w:iCs/>
        </w:rPr>
        <w:t xml:space="preserve"> CCAM </w:t>
      </w:r>
      <w:proofErr w:type="spellStart"/>
      <w:r w:rsidR="006B6A37" w:rsidRPr="00BF1827">
        <w:rPr>
          <w:rStyle w:val="Strong"/>
          <w:b w:val="0"/>
          <w:bCs w:val="0"/>
          <w:i/>
          <w:iCs/>
        </w:rPr>
        <w:t>deployment</w:t>
      </w:r>
      <w:proofErr w:type="spellEnd"/>
      <w:r w:rsidR="006B6A37" w:rsidRPr="00BF1827">
        <w:rPr>
          <w:rStyle w:val="Strong"/>
          <w:b w:val="0"/>
          <w:bCs w:val="0"/>
          <w:i/>
          <w:iCs/>
        </w:rPr>
        <w:t>” (</w:t>
      </w:r>
      <w:r w:rsidR="006B6A37" w:rsidRPr="00BF1827">
        <w:rPr>
          <w:rStyle w:val="Strong"/>
          <w:i/>
          <w:iCs/>
        </w:rPr>
        <w:t>AUGMENTED CCAM</w:t>
      </w:r>
      <w:r w:rsidR="006B6A37" w:rsidRPr="00BF1827">
        <w:rPr>
          <w:rStyle w:val="Strong"/>
          <w:b w:val="0"/>
          <w:bCs w:val="0"/>
          <w:i/>
          <w:iCs/>
        </w:rPr>
        <w:t xml:space="preserve">) </w:t>
      </w:r>
      <w:r w:rsidRPr="00BF1827">
        <w:t xml:space="preserve">īstenošanai </w:t>
      </w:r>
      <w:r w:rsidR="006B6A37" w:rsidRPr="00BF1827">
        <w:rPr>
          <w:b/>
          <w:bCs/>
        </w:rPr>
        <w:t xml:space="preserve">68 776,04 EUR </w:t>
      </w:r>
      <w:r w:rsidRPr="00BF1827">
        <w:t xml:space="preserve">apmērā. Projekta </w:t>
      </w:r>
      <w:r w:rsidR="006B6A37" w:rsidRPr="00BF1827">
        <w:rPr>
          <w:b/>
          <w:bCs/>
          <w:i/>
          <w:iCs/>
        </w:rPr>
        <w:t xml:space="preserve">AUGMENTED CCAM </w:t>
      </w:r>
      <w:r w:rsidRPr="00BF1827">
        <w:t xml:space="preserve">pirmā posma īstenošanai piešķirt valsts budžeta finansējumu </w:t>
      </w:r>
      <w:r w:rsidRPr="00BF1827">
        <w:rPr>
          <w:b/>
          <w:bCs/>
        </w:rPr>
        <w:t>2</w:t>
      </w:r>
      <w:r w:rsidR="006B6A37" w:rsidRPr="00BF1827">
        <w:rPr>
          <w:b/>
          <w:bCs/>
        </w:rPr>
        <w:t>3</w:t>
      </w:r>
      <w:r w:rsidRPr="00BF1827">
        <w:rPr>
          <w:b/>
          <w:bCs/>
        </w:rPr>
        <w:t xml:space="preserve"> </w:t>
      </w:r>
      <w:r w:rsidR="006B6A37" w:rsidRPr="00BF1827">
        <w:rPr>
          <w:b/>
          <w:bCs/>
        </w:rPr>
        <w:t>000</w:t>
      </w:r>
      <w:r w:rsidRPr="00BF1827">
        <w:rPr>
          <w:b/>
          <w:bCs/>
        </w:rPr>
        <w:t>,00 EUR</w:t>
      </w:r>
      <w:r w:rsidRPr="00BF1827">
        <w:t xml:space="preserve"> apmērā, ar pēcapmaksu.</w:t>
      </w:r>
    </w:p>
    <w:p w14:paraId="311A43EF" w14:textId="77777777" w:rsidR="00F4376B" w:rsidRPr="00BF1827" w:rsidRDefault="00F4376B" w:rsidP="00F4376B">
      <w:pPr>
        <w:ind w:left="0"/>
        <w:jc w:val="both"/>
      </w:pPr>
    </w:p>
    <w:p w14:paraId="3249F704" w14:textId="76057EE2" w:rsidR="00361A63" w:rsidRPr="00BF1827" w:rsidRDefault="00361A63" w:rsidP="00361A63">
      <w:pPr>
        <w:pStyle w:val="ListParagraph"/>
        <w:numPr>
          <w:ilvl w:val="0"/>
          <w:numId w:val="11"/>
        </w:numPr>
        <w:jc w:val="center"/>
        <w:rPr>
          <w:rStyle w:val="Strong"/>
          <w:rFonts w:ascii="Times New Roman" w:hAnsi="Times New Roman"/>
          <w:sz w:val="24"/>
          <w:szCs w:val="24"/>
          <w:lang w:val="lv-LV"/>
        </w:rPr>
      </w:pPr>
      <w:r w:rsidRPr="00BF1827">
        <w:rPr>
          <w:rStyle w:val="Strong"/>
          <w:rFonts w:ascii="Times New Roman" w:hAnsi="Times New Roman"/>
          <w:sz w:val="24"/>
          <w:szCs w:val="24"/>
          <w:lang w:val="lv-LV"/>
        </w:rPr>
        <w:t xml:space="preserve">Par finansējuma piešķiršanu Apvārsnis Eiropa ietvaros atbalstītas Eiropas Partnerības projekta </w:t>
      </w:r>
      <w:r w:rsidRPr="00BF1827">
        <w:rPr>
          <w:rStyle w:val="Strong"/>
          <w:rFonts w:ascii="Times New Roman" w:hAnsi="Times New Roman"/>
          <w:i/>
          <w:iCs/>
          <w:sz w:val="24"/>
          <w:szCs w:val="24"/>
          <w:lang w:val="lv-LV"/>
        </w:rPr>
        <w:t xml:space="preserve">PARC </w:t>
      </w:r>
      <w:r w:rsidRPr="00BF1827">
        <w:rPr>
          <w:rStyle w:val="Strong"/>
          <w:rFonts w:ascii="Times New Roman" w:hAnsi="Times New Roman"/>
          <w:sz w:val="24"/>
          <w:szCs w:val="24"/>
          <w:lang w:val="lv-LV"/>
        </w:rPr>
        <w:t>īstenošanai Rīgas Stradiņa universitātē un Latvijas Universitātē.</w:t>
      </w:r>
    </w:p>
    <w:p w14:paraId="55FF1665" w14:textId="4ADF52DD" w:rsidR="00703852" w:rsidRPr="00BF1827" w:rsidRDefault="00703852" w:rsidP="00F571AD">
      <w:pPr>
        <w:ind w:left="0"/>
        <w:jc w:val="both"/>
        <w:rPr>
          <w:bCs/>
        </w:rPr>
      </w:pPr>
      <w:r w:rsidRPr="00BF1827">
        <w:rPr>
          <w:rStyle w:val="Strong"/>
          <w:b w:val="0"/>
          <w:bCs w:val="0"/>
        </w:rPr>
        <w:t xml:space="preserve">Latvijas Zinātnes padomes lietvedībā 2022.gada </w:t>
      </w:r>
      <w:r w:rsidR="00492FFD" w:rsidRPr="00BF1827">
        <w:rPr>
          <w:rStyle w:val="Strong"/>
          <w:b w:val="0"/>
          <w:bCs w:val="0"/>
        </w:rPr>
        <w:t>10.jūnijā</w:t>
      </w:r>
      <w:r w:rsidRPr="00BF1827">
        <w:rPr>
          <w:rStyle w:val="Strong"/>
          <w:b w:val="0"/>
          <w:bCs w:val="0"/>
        </w:rPr>
        <w:t xml:space="preserve"> (reģistrācijas Nr.</w:t>
      </w:r>
      <w:r w:rsidRPr="00BF1827">
        <w:t xml:space="preserve"> </w:t>
      </w:r>
      <w:r w:rsidR="00492FFD" w:rsidRPr="00BF1827">
        <w:rPr>
          <w:rStyle w:val="Strong"/>
          <w:b w:val="0"/>
          <w:bCs w:val="0"/>
        </w:rPr>
        <w:t>7-3-1.S-1167</w:t>
      </w:r>
      <w:r w:rsidRPr="00BF1827">
        <w:rPr>
          <w:rStyle w:val="Strong"/>
          <w:b w:val="0"/>
          <w:bCs w:val="0"/>
        </w:rPr>
        <w:t xml:space="preserve">) tika saņemts </w:t>
      </w:r>
      <w:r w:rsidR="00492FFD" w:rsidRPr="00BF1827">
        <w:rPr>
          <w:rStyle w:val="Strong"/>
          <w:b w:val="0"/>
          <w:bCs w:val="0"/>
        </w:rPr>
        <w:t xml:space="preserve">Rīgas Stradiņa universitātes </w:t>
      </w:r>
      <w:r w:rsidRPr="00BF1827">
        <w:t xml:space="preserve">pieteikums par atbalsta piešķiršanu </w:t>
      </w:r>
      <w:r w:rsidR="00681FA1">
        <w:t>Eiropas Partnerības</w:t>
      </w:r>
      <w:r w:rsidRPr="00BF1827">
        <w:t xml:space="preserve"> </w:t>
      </w:r>
      <w:r w:rsidR="00A549FA" w:rsidRPr="00BF1827">
        <w:t>“</w:t>
      </w:r>
      <w:proofErr w:type="spellStart"/>
      <w:r w:rsidR="00492FFD" w:rsidRPr="00BF1827">
        <w:rPr>
          <w:i/>
        </w:rPr>
        <w:t>Partnership</w:t>
      </w:r>
      <w:proofErr w:type="spellEnd"/>
      <w:r w:rsidR="00492FFD" w:rsidRPr="00BF1827">
        <w:rPr>
          <w:i/>
        </w:rPr>
        <w:t xml:space="preserve"> </w:t>
      </w:r>
      <w:proofErr w:type="spellStart"/>
      <w:r w:rsidR="00492FFD" w:rsidRPr="00BF1827">
        <w:rPr>
          <w:i/>
        </w:rPr>
        <w:t>for</w:t>
      </w:r>
      <w:proofErr w:type="spellEnd"/>
      <w:r w:rsidR="00492FFD" w:rsidRPr="00BF1827">
        <w:rPr>
          <w:i/>
        </w:rPr>
        <w:t xml:space="preserve"> </w:t>
      </w:r>
      <w:proofErr w:type="spellStart"/>
      <w:r w:rsidR="00492FFD" w:rsidRPr="00BF1827">
        <w:rPr>
          <w:i/>
        </w:rPr>
        <w:t>the</w:t>
      </w:r>
      <w:proofErr w:type="spellEnd"/>
      <w:r w:rsidR="00492FFD" w:rsidRPr="00BF1827">
        <w:rPr>
          <w:i/>
        </w:rPr>
        <w:t xml:space="preserve"> </w:t>
      </w:r>
      <w:proofErr w:type="spellStart"/>
      <w:r w:rsidR="00492FFD" w:rsidRPr="00BF1827">
        <w:rPr>
          <w:i/>
        </w:rPr>
        <w:t>Assessment</w:t>
      </w:r>
      <w:proofErr w:type="spellEnd"/>
      <w:r w:rsidR="00492FFD" w:rsidRPr="00BF1827">
        <w:rPr>
          <w:i/>
        </w:rPr>
        <w:t xml:space="preserve"> </w:t>
      </w:r>
      <w:proofErr w:type="spellStart"/>
      <w:r w:rsidR="00492FFD" w:rsidRPr="00BF1827">
        <w:rPr>
          <w:i/>
        </w:rPr>
        <w:t>of</w:t>
      </w:r>
      <w:proofErr w:type="spellEnd"/>
      <w:r w:rsidR="00492FFD" w:rsidRPr="00BF1827">
        <w:rPr>
          <w:i/>
        </w:rPr>
        <w:t xml:space="preserve"> Risks from </w:t>
      </w:r>
      <w:proofErr w:type="spellStart"/>
      <w:r w:rsidR="00492FFD" w:rsidRPr="00BF1827">
        <w:rPr>
          <w:i/>
        </w:rPr>
        <w:t>Chemicals</w:t>
      </w:r>
      <w:proofErr w:type="spellEnd"/>
      <w:r w:rsidR="00A549FA" w:rsidRPr="00BF1827">
        <w:rPr>
          <w:i/>
        </w:rPr>
        <w:t>”</w:t>
      </w:r>
      <w:r w:rsidR="00492FFD" w:rsidRPr="00BF1827">
        <w:rPr>
          <w:i/>
        </w:rPr>
        <w:t xml:space="preserve"> (</w:t>
      </w:r>
      <w:r w:rsidR="00492FFD" w:rsidRPr="00BF1827">
        <w:rPr>
          <w:b/>
          <w:bCs/>
          <w:i/>
        </w:rPr>
        <w:t>PARC</w:t>
      </w:r>
      <w:r w:rsidR="00492FFD" w:rsidRPr="00BF1827">
        <w:rPr>
          <w:i/>
        </w:rPr>
        <w:t>)</w:t>
      </w:r>
      <w:r w:rsidRPr="00BF1827">
        <w:rPr>
          <w:i/>
        </w:rPr>
        <w:t xml:space="preserve"> </w:t>
      </w:r>
      <w:r w:rsidRPr="00BF1827">
        <w:t>īstenošanai.</w:t>
      </w:r>
      <w:r w:rsidRPr="00BF1827">
        <w:rPr>
          <w:b/>
        </w:rPr>
        <w:t xml:space="preserve"> </w:t>
      </w:r>
      <w:r w:rsidRPr="00BF1827">
        <w:t xml:space="preserve">Pieteikums par atbalsta piešķiršanu projekta </w:t>
      </w:r>
      <w:r w:rsidR="00492FFD" w:rsidRPr="00BF1827">
        <w:rPr>
          <w:b/>
          <w:bCs/>
          <w:i/>
        </w:rPr>
        <w:t xml:space="preserve">PARC </w:t>
      </w:r>
      <w:r w:rsidRPr="00BF1827">
        <w:t xml:space="preserve">īstenošanai atbilst MK noteikumu Nr.259 prasībām. </w:t>
      </w:r>
      <w:r w:rsidR="0033313B" w:rsidRPr="00BF1827">
        <w:t>Ņemot vērā Eiropas Komisijas 2022.gada 19.maija dotāciju līgumu Nr. 101057014 (</w:t>
      </w:r>
      <w:r w:rsidR="0033313B" w:rsidRPr="00BF1827">
        <w:rPr>
          <w:i/>
          <w:iCs/>
        </w:rPr>
        <w:t xml:space="preserve">Grant </w:t>
      </w:r>
      <w:proofErr w:type="spellStart"/>
      <w:r w:rsidR="0033313B" w:rsidRPr="00BF1827">
        <w:rPr>
          <w:i/>
          <w:iCs/>
        </w:rPr>
        <w:t>Agreement</w:t>
      </w:r>
      <w:proofErr w:type="spellEnd"/>
      <w:r w:rsidR="0033313B" w:rsidRPr="00BF1827">
        <w:t>), p</w:t>
      </w:r>
      <w:r w:rsidRPr="00BF1827">
        <w:t xml:space="preserve">rojekta </w:t>
      </w:r>
      <w:r w:rsidR="006B6A37" w:rsidRPr="00BF1827">
        <w:rPr>
          <w:b/>
          <w:bCs/>
          <w:i/>
        </w:rPr>
        <w:t>PARC</w:t>
      </w:r>
      <w:r w:rsidRPr="00BF1827">
        <w:rPr>
          <w:b/>
          <w:bCs/>
          <w:i/>
        </w:rPr>
        <w:t xml:space="preserve"> </w:t>
      </w:r>
      <w:r w:rsidRPr="00BF1827">
        <w:t>kopējās izmaksas ir</w:t>
      </w:r>
      <w:r w:rsidR="0033313B" w:rsidRPr="00BF1827">
        <w:t xml:space="preserve"> noteiktas</w:t>
      </w:r>
      <w:r w:rsidRPr="00BF1827">
        <w:t xml:space="preserve"> </w:t>
      </w:r>
      <w:r w:rsidR="006B6A37" w:rsidRPr="00BF1827">
        <w:rPr>
          <w:b/>
        </w:rPr>
        <w:t xml:space="preserve">735 243,75 </w:t>
      </w:r>
      <w:r w:rsidR="00C12C0C" w:rsidRPr="00BF1827">
        <w:rPr>
          <w:b/>
        </w:rPr>
        <w:t>EUR</w:t>
      </w:r>
      <w:r w:rsidR="00D94EFE" w:rsidRPr="00BF1827">
        <w:rPr>
          <w:b/>
        </w:rPr>
        <w:t>,</w:t>
      </w:r>
      <w:r w:rsidR="00D94EFE" w:rsidRPr="00BF1827">
        <w:rPr>
          <w:bCs/>
        </w:rPr>
        <w:t xml:space="preserve"> tostarp Eiropas Komisijas finansējums </w:t>
      </w:r>
      <w:r w:rsidR="00D94EFE" w:rsidRPr="00BF1827">
        <w:rPr>
          <w:b/>
          <w:bCs/>
        </w:rPr>
        <w:t>367 621,88 EUR</w:t>
      </w:r>
      <w:r w:rsidR="00D94EFE" w:rsidRPr="00BF1827">
        <w:t xml:space="preserve"> apmērā.</w:t>
      </w:r>
      <w:r w:rsidR="00C12C0C" w:rsidRPr="00BF1827">
        <w:rPr>
          <w:bCs/>
        </w:rPr>
        <w:t xml:space="preserve"> </w:t>
      </w:r>
      <w:r w:rsidR="00D94EFE" w:rsidRPr="00BF1827">
        <w:t xml:space="preserve">Līdzfinansējums no Latvijas valsts budžeta ir pieprasīts </w:t>
      </w:r>
      <w:r w:rsidR="00D94EFE" w:rsidRPr="00BF1827">
        <w:rPr>
          <w:b/>
          <w:bCs/>
        </w:rPr>
        <w:t>367 621,87 EUR</w:t>
      </w:r>
      <w:r w:rsidR="00D94EFE" w:rsidRPr="00BF1827">
        <w:t xml:space="preserve"> apmērā. Projekta </w:t>
      </w:r>
      <w:r w:rsidR="00D94EFE" w:rsidRPr="00BF1827">
        <w:rPr>
          <w:b/>
          <w:bCs/>
          <w:i/>
        </w:rPr>
        <w:t>PARC</w:t>
      </w:r>
      <w:r w:rsidR="00D94EFE" w:rsidRPr="00BF1827">
        <w:t xml:space="preserve"> kopējās izmaksās iekļauts </w:t>
      </w:r>
      <w:r w:rsidR="00D94EFE" w:rsidRPr="00BF1827">
        <w:rPr>
          <w:bCs/>
        </w:rPr>
        <w:t>finansējums Latvijas Universitātei, kas šajā projektā</w:t>
      </w:r>
      <w:r w:rsidR="00D94EFE" w:rsidRPr="00BF1827">
        <w:rPr>
          <w:b/>
          <w:i/>
          <w:iCs/>
        </w:rPr>
        <w:t xml:space="preserve"> </w:t>
      </w:r>
      <w:r w:rsidR="00D94EFE" w:rsidRPr="00BF1827">
        <w:rPr>
          <w:bCs/>
        </w:rPr>
        <w:t xml:space="preserve">piedalās kā </w:t>
      </w:r>
      <w:r w:rsidR="00681FA1">
        <w:rPr>
          <w:bCs/>
        </w:rPr>
        <w:t xml:space="preserve">ar Rīgas Stradiņa universitāti </w:t>
      </w:r>
      <w:r w:rsidR="00D94EFE" w:rsidRPr="00BF1827">
        <w:rPr>
          <w:bCs/>
        </w:rPr>
        <w:t>saistīt</w:t>
      </w:r>
      <w:r w:rsidR="00681FA1">
        <w:rPr>
          <w:bCs/>
        </w:rPr>
        <w:t>a</w:t>
      </w:r>
      <w:r w:rsidR="00D94EFE" w:rsidRPr="00BF1827">
        <w:rPr>
          <w:bCs/>
        </w:rPr>
        <w:t xml:space="preserve"> institūcija, </w:t>
      </w:r>
      <w:r w:rsidR="00D94EFE" w:rsidRPr="00BF1827">
        <w:rPr>
          <w:b/>
        </w:rPr>
        <w:t>111 150,00 EUR</w:t>
      </w:r>
      <w:r w:rsidR="00D94EFE" w:rsidRPr="00BF1827">
        <w:rPr>
          <w:bCs/>
        </w:rPr>
        <w:t xml:space="preserve"> apmērā, ko sastāda Eiropas Komisijas finansējums </w:t>
      </w:r>
      <w:r w:rsidR="00D94EFE" w:rsidRPr="00BF1827">
        <w:rPr>
          <w:b/>
        </w:rPr>
        <w:t>55 575,00 EUR</w:t>
      </w:r>
      <w:r w:rsidR="00D94EFE" w:rsidRPr="00BF1827">
        <w:rPr>
          <w:bCs/>
        </w:rPr>
        <w:t xml:space="preserve"> apmērā un valsts budžeta finansējums </w:t>
      </w:r>
      <w:r w:rsidR="00D94EFE" w:rsidRPr="00BF1827">
        <w:rPr>
          <w:b/>
        </w:rPr>
        <w:t>55 575,00 EUR</w:t>
      </w:r>
      <w:r w:rsidR="00D94EFE" w:rsidRPr="00BF1827">
        <w:rPr>
          <w:bCs/>
        </w:rPr>
        <w:t xml:space="preserve"> apmērā. Projekta</w:t>
      </w:r>
      <w:r w:rsidR="00D94EFE" w:rsidRPr="00BF1827">
        <w:rPr>
          <w:b/>
        </w:rPr>
        <w:t xml:space="preserve"> </w:t>
      </w:r>
      <w:r w:rsidR="00D94EFE" w:rsidRPr="00BF1827">
        <w:rPr>
          <w:b/>
          <w:bCs/>
          <w:i/>
        </w:rPr>
        <w:t>PARC</w:t>
      </w:r>
      <w:r w:rsidR="00D94EFE" w:rsidRPr="00BF1827">
        <w:rPr>
          <w:bCs/>
        </w:rPr>
        <w:t xml:space="preserve"> pirmā posma īstenošanai ir pieprasīts valsts budžeta finansējums </w:t>
      </w:r>
      <w:r w:rsidR="00D94EFE" w:rsidRPr="00BF1827">
        <w:rPr>
          <w:b/>
        </w:rPr>
        <w:t>65 585,44 EUR</w:t>
      </w:r>
      <w:r w:rsidR="00D94EFE" w:rsidRPr="00BF1827">
        <w:rPr>
          <w:bCs/>
        </w:rPr>
        <w:t xml:space="preserve"> apmērā. </w:t>
      </w:r>
    </w:p>
    <w:p w14:paraId="3A0579A2" w14:textId="77777777" w:rsidR="00F571AD" w:rsidRPr="00BF1827" w:rsidRDefault="00F571AD" w:rsidP="00F571AD">
      <w:pPr>
        <w:ind w:left="0"/>
        <w:jc w:val="both"/>
        <w:rPr>
          <w:bCs/>
        </w:rPr>
      </w:pPr>
    </w:p>
    <w:tbl>
      <w:tblPr>
        <w:tblStyle w:val="TableGrid"/>
        <w:tblW w:w="14318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410"/>
        <w:gridCol w:w="1276"/>
        <w:gridCol w:w="1276"/>
        <w:gridCol w:w="1984"/>
        <w:gridCol w:w="3260"/>
        <w:gridCol w:w="1560"/>
        <w:gridCol w:w="2552"/>
      </w:tblGrid>
      <w:tr w:rsidR="00EB0608" w:rsidRPr="00BF1827" w14:paraId="2B666E80" w14:textId="77777777" w:rsidTr="00FE0A7A">
        <w:tc>
          <w:tcPr>
            <w:tcW w:w="2410" w:type="dxa"/>
          </w:tcPr>
          <w:p w14:paraId="3C3B21B5" w14:textId="77777777" w:rsidR="00EB0608" w:rsidRPr="00BF1827" w:rsidRDefault="00EB0608" w:rsidP="00FE0A7A">
            <w:pPr>
              <w:ind w:left="0"/>
              <w:jc w:val="both"/>
              <w:rPr>
                <w:b/>
                <w:sz w:val="20"/>
                <w:szCs w:val="20"/>
              </w:rPr>
            </w:pPr>
            <w:r w:rsidRPr="00BF1827">
              <w:rPr>
                <w:b/>
                <w:sz w:val="20"/>
                <w:szCs w:val="20"/>
              </w:rPr>
              <w:t>Projekta nosaukums/ akronīms</w:t>
            </w:r>
          </w:p>
        </w:tc>
        <w:tc>
          <w:tcPr>
            <w:tcW w:w="1276" w:type="dxa"/>
          </w:tcPr>
          <w:p w14:paraId="4388F731" w14:textId="77777777" w:rsidR="00EB0608" w:rsidRPr="00BF1827" w:rsidRDefault="00EB0608" w:rsidP="00FE0A7A">
            <w:pPr>
              <w:ind w:left="0"/>
              <w:jc w:val="both"/>
              <w:rPr>
                <w:b/>
                <w:sz w:val="20"/>
                <w:szCs w:val="20"/>
              </w:rPr>
            </w:pPr>
            <w:r w:rsidRPr="00BF1827">
              <w:rPr>
                <w:b/>
                <w:sz w:val="20"/>
                <w:szCs w:val="20"/>
              </w:rPr>
              <w:t>Projekta iesniegums</w:t>
            </w:r>
          </w:p>
        </w:tc>
        <w:tc>
          <w:tcPr>
            <w:tcW w:w="1276" w:type="dxa"/>
          </w:tcPr>
          <w:p w14:paraId="787FF5DA" w14:textId="77777777" w:rsidR="00EB0608" w:rsidRPr="00BF1827" w:rsidRDefault="00EB0608" w:rsidP="00FE0A7A">
            <w:pPr>
              <w:ind w:left="0"/>
              <w:jc w:val="both"/>
              <w:rPr>
                <w:b/>
                <w:sz w:val="20"/>
                <w:szCs w:val="20"/>
              </w:rPr>
            </w:pPr>
            <w:r w:rsidRPr="00BF1827">
              <w:rPr>
                <w:b/>
                <w:sz w:val="20"/>
                <w:szCs w:val="20"/>
              </w:rPr>
              <w:t>Projekta īstenošanas laiks</w:t>
            </w:r>
          </w:p>
        </w:tc>
        <w:tc>
          <w:tcPr>
            <w:tcW w:w="1984" w:type="dxa"/>
          </w:tcPr>
          <w:p w14:paraId="6007B157" w14:textId="77777777" w:rsidR="00EB0608" w:rsidRPr="00BF1827" w:rsidRDefault="00EB0608" w:rsidP="00FE0A7A">
            <w:pPr>
              <w:ind w:left="0"/>
              <w:jc w:val="both"/>
              <w:rPr>
                <w:b/>
                <w:sz w:val="20"/>
                <w:szCs w:val="20"/>
              </w:rPr>
            </w:pPr>
            <w:r w:rsidRPr="00BF1827">
              <w:rPr>
                <w:b/>
                <w:sz w:val="20"/>
                <w:szCs w:val="20"/>
              </w:rPr>
              <w:t>Institūcija/ projekta vadītājs</w:t>
            </w:r>
          </w:p>
        </w:tc>
        <w:tc>
          <w:tcPr>
            <w:tcW w:w="3260" w:type="dxa"/>
          </w:tcPr>
          <w:p w14:paraId="222B4E45" w14:textId="77777777" w:rsidR="00EB0608" w:rsidRPr="00BF1827" w:rsidRDefault="00EB0608" w:rsidP="00FE0A7A">
            <w:pPr>
              <w:ind w:left="0"/>
              <w:jc w:val="both"/>
              <w:rPr>
                <w:b/>
                <w:sz w:val="20"/>
                <w:szCs w:val="20"/>
              </w:rPr>
            </w:pPr>
            <w:r w:rsidRPr="00BF1827">
              <w:rPr>
                <w:b/>
                <w:sz w:val="20"/>
                <w:szCs w:val="20"/>
              </w:rPr>
              <w:t xml:space="preserve">Projekta veids/ </w:t>
            </w:r>
          </w:p>
          <w:p w14:paraId="7266639D" w14:textId="77777777" w:rsidR="00EB0608" w:rsidRPr="00BF1827" w:rsidRDefault="00EB0608" w:rsidP="00FE0A7A">
            <w:pPr>
              <w:ind w:left="0"/>
              <w:jc w:val="both"/>
              <w:rPr>
                <w:b/>
                <w:sz w:val="20"/>
                <w:szCs w:val="20"/>
              </w:rPr>
            </w:pPr>
            <w:r w:rsidRPr="00BF1827">
              <w:rPr>
                <w:b/>
                <w:sz w:val="20"/>
                <w:szCs w:val="20"/>
              </w:rPr>
              <w:t>finansējums (EUR) uz projekta īstenošanas laiku</w:t>
            </w:r>
          </w:p>
        </w:tc>
        <w:tc>
          <w:tcPr>
            <w:tcW w:w="1560" w:type="dxa"/>
          </w:tcPr>
          <w:p w14:paraId="5D0860DD" w14:textId="77777777" w:rsidR="00EB0608" w:rsidRPr="00BF1827" w:rsidRDefault="00EB0608" w:rsidP="00FE0A7A">
            <w:pPr>
              <w:ind w:left="0"/>
              <w:jc w:val="both"/>
              <w:rPr>
                <w:b/>
                <w:sz w:val="20"/>
                <w:szCs w:val="20"/>
              </w:rPr>
            </w:pPr>
            <w:r w:rsidRPr="00BF1827">
              <w:rPr>
                <w:b/>
                <w:sz w:val="20"/>
                <w:szCs w:val="20"/>
              </w:rPr>
              <w:t>Atbilstība MK 26.05.2015. noteikumiem Nr.259</w:t>
            </w:r>
          </w:p>
        </w:tc>
        <w:tc>
          <w:tcPr>
            <w:tcW w:w="2552" w:type="dxa"/>
          </w:tcPr>
          <w:p w14:paraId="2578EE9B" w14:textId="77777777" w:rsidR="00EB0608" w:rsidRPr="00BF1827" w:rsidRDefault="00EB0608" w:rsidP="00FE0A7A">
            <w:pPr>
              <w:ind w:left="0"/>
              <w:jc w:val="both"/>
              <w:rPr>
                <w:b/>
                <w:sz w:val="20"/>
                <w:szCs w:val="20"/>
              </w:rPr>
            </w:pPr>
            <w:r w:rsidRPr="00BF1827">
              <w:rPr>
                <w:b/>
                <w:sz w:val="20"/>
                <w:szCs w:val="20"/>
              </w:rPr>
              <w:t>Priekšlikumi finansējuma piešķiršanai</w:t>
            </w:r>
          </w:p>
        </w:tc>
      </w:tr>
      <w:tr w:rsidR="006B6A37" w:rsidRPr="00BF1827" w14:paraId="0582C1D5" w14:textId="77777777" w:rsidTr="00FE0A7A">
        <w:tc>
          <w:tcPr>
            <w:tcW w:w="2410" w:type="dxa"/>
          </w:tcPr>
          <w:p w14:paraId="507E796B" w14:textId="77777777" w:rsidR="006B6A37" w:rsidRPr="00BF1827" w:rsidRDefault="006B6A37" w:rsidP="006B6A37">
            <w:pPr>
              <w:pStyle w:val="Default"/>
              <w:rPr>
                <w:color w:val="auto"/>
                <w:sz w:val="20"/>
                <w:szCs w:val="20"/>
                <w:lang w:val="en-US"/>
              </w:rPr>
            </w:pPr>
            <w:r w:rsidRPr="00BF1827">
              <w:rPr>
                <w:i/>
                <w:iCs/>
                <w:color w:val="auto"/>
                <w:sz w:val="20"/>
                <w:szCs w:val="20"/>
                <w:lang w:val="en-US"/>
              </w:rPr>
              <w:t xml:space="preserve">Partnership for the Assessment of Risks from Chemicals/                                                 </w:t>
            </w:r>
          </w:p>
          <w:p w14:paraId="13A9F533" w14:textId="1F04E75F" w:rsidR="006B6A37" w:rsidRPr="00BF1827" w:rsidRDefault="006B6A37" w:rsidP="006B6A37">
            <w:pPr>
              <w:ind w:left="0"/>
              <w:jc w:val="left"/>
              <w:rPr>
                <w:bCs/>
                <w:color w:val="FF0000"/>
                <w:sz w:val="20"/>
                <w:szCs w:val="20"/>
                <w:lang w:val="en-US"/>
              </w:rPr>
            </w:pPr>
            <w:r w:rsidRPr="00BF1827">
              <w:rPr>
                <w:b/>
                <w:i/>
                <w:iCs/>
                <w:sz w:val="20"/>
                <w:szCs w:val="20"/>
                <w:lang w:val="en-US"/>
              </w:rPr>
              <w:t>PARC</w:t>
            </w:r>
          </w:p>
        </w:tc>
        <w:tc>
          <w:tcPr>
            <w:tcW w:w="1276" w:type="dxa"/>
          </w:tcPr>
          <w:p w14:paraId="7A30710D" w14:textId="4A29BBEC" w:rsidR="006B6A37" w:rsidRPr="00BF1827" w:rsidRDefault="006B6A37" w:rsidP="006B6A37">
            <w:pPr>
              <w:ind w:left="0"/>
              <w:jc w:val="both"/>
              <w:rPr>
                <w:sz w:val="20"/>
                <w:szCs w:val="20"/>
              </w:rPr>
            </w:pPr>
            <w:r w:rsidRPr="00BF1827">
              <w:rPr>
                <w:sz w:val="20"/>
                <w:szCs w:val="20"/>
              </w:rPr>
              <w:t>10.06.2022.</w:t>
            </w:r>
          </w:p>
        </w:tc>
        <w:tc>
          <w:tcPr>
            <w:tcW w:w="1276" w:type="dxa"/>
          </w:tcPr>
          <w:p w14:paraId="2F6E0386" w14:textId="31227868" w:rsidR="006B6A37" w:rsidRPr="00BF1827" w:rsidRDefault="006B6A37" w:rsidP="006B6A37">
            <w:pPr>
              <w:ind w:left="0"/>
              <w:jc w:val="both"/>
              <w:rPr>
                <w:sz w:val="20"/>
                <w:szCs w:val="20"/>
              </w:rPr>
            </w:pPr>
            <w:r w:rsidRPr="00BF1827">
              <w:rPr>
                <w:sz w:val="20"/>
                <w:szCs w:val="20"/>
              </w:rPr>
              <w:t>01.05.2022.-30.04.2029.</w:t>
            </w:r>
          </w:p>
        </w:tc>
        <w:tc>
          <w:tcPr>
            <w:tcW w:w="1984" w:type="dxa"/>
          </w:tcPr>
          <w:p w14:paraId="380ED94D" w14:textId="77777777" w:rsidR="006B6A37" w:rsidRPr="00BF1827" w:rsidRDefault="006B6A37" w:rsidP="006B6A37">
            <w:pPr>
              <w:ind w:left="0"/>
              <w:jc w:val="both"/>
              <w:rPr>
                <w:sz w:val="20"/>
                <w:szCs w:val="20"/>
              </w:rPr>
            </w:pPr>
            <w:r w:rsidRPr="00BF1827">
              <w:rPr>
                <w:sz w:val="20"/>
                <w:szCs w:val="20"/>
              </w:rPr>
              <w:t>Rīgas Stradiņa universitāte/</w:t>
            </w:r>
          </w:p>
          <w:p w14:paraId="092E3195" w14:textId="2CB33644" w:rsidR="006B6A37" w:rsidRPr="00BF1827" w:rsidRDefault="006B6A37" w:rsidP="006B6A37">
            <w:pPr>
              <w:ind w:left="0"/>
              <w:jc w:val="both"/>
              <w:rPr>
                <w:sz w:val="20"/>
                <w:szCs w:val="20"/>
              </w:rPr>
            </w:pPr>
            <w:r w:rsidRPr="00BF1827">
              <w:rPr>
                <w:sz w:val="20"/>
                <w:szCs w:val="20"/>
              </w:rPr>
              <w:t xml:space="preserve">Inese </w:t>
            </w:r>
            <w:proofErr w:type="spellStart"/>
            <w:r w:rsidRPr="00BF1827">
              <w:rPr>
                <w:sz w:val="20"/>
                <w:szCs w:val="20"/>
              </w:rPr>
              <w:t>Mārtiņsone</w:t>
            </w:r>
            <w:proofErr w:type="spellEnd"/>
          </w:p>
        </w:tc>
        <w:tc>
          <w:tcPr>
            <w:tcW w:w="3260" w:type="dxa"/>
          </w:tcPr>
          <w:p w14:paraId="0D53A7E8" w14:textId="77777777" w:rsidR="006B6A37" w:rsidRPr="00BF1827" w:rsidRDefault="006B6A37" w:rsidP="006B6A37">
            <w:pPr>
              <w:ind w:left="0"/>
              <w:jc w:val="both"/>
              <w:rPr>
                <w:b/>
                <w:sz w:val="20"/>
                <w:szCs w:val="20"/>
              </w:rPr>
            </w:pPr>
            <w:r w:rsidRPr="00BF1827">
              <w:rPr>
                <w:b/>
                <w:sz w:val="20"/>
                <w:szCs w:val="20"/>
              </w:rPr>
              <w:t>Pētniecības projekts/</w:t>
            </w:r>
          </w:p>
          <w:p w14:paraId="5D5D30D8" w14:textId="77777777" w:rsidR="006B6A37" w:rsidRPr="00BF1827" w:rsidRDefault="006B6A37" w:rsidP="006B6A37">
            <w:pPr>
              <w:ind w:left="0"/>
              <w:jc w:val="both"/>
              <w:rPr>
                <w:b/>
                <w:sz w:val="20"/>
                <w:szCs w:val="20"/>
              </w:rPr>
            </w:pPr>
            <w:r w:rsidRPr="00BF1827">
              <w:rPr>
                <w:b/>
                <w:sz w:val="20"/>
                <w:szCs w:val="20"/>
              </w:rPr>
              <w:t>Projekta kopējās izmaksas:</w:t>
            </w:r>
          </w:p>
          <w:p w14:paraId="5B27A5D5" w14:textId="77777777" w:rsidR="006B6A37" w:rsidRPr="00BF1827" w:rsidRDefault="006B6A37" w:rsidP="006B6A37">
            <w:pPr>
              <w:ind w:left="0"/>
              <w:jc w:val="both"/>
              <w:rPr>
                <w:sz w:val="20"/>
                <w:szCs w:val="20"/>
              </w:rPr>
            </w:pPr>
            <w:r w:rsidRPr="00BF1827">
              <w:rPr>
                <w:sz w:val="20"/>
                <w:szCs w:val="20"/>
              </w:rPr>
              <w:t>735 243,75 EUR,</w:t>
            </w:r>
          </w:p>
          <w:p w14:paraId="1B11D4A4" w14:textId="77777777" w:rsidR="006B6A37" w:rsidRPr="00BF1827" w:rsidRDefault="006B6A37" w:rsidP="006B6A37">
            <w:pPr>
              <w:ind w:left="0"/>
              <w:jc w:val="both"/>
              <w:rPr>
                <w:b/>
                <w:sz w:val="20"/>
                <w:szCs w:val="20"/>
              </w:rPr>
            </w:pPr>
            <w:r w:rsidRPr="00BF1827">
              <w:rPr>
                <w:b/>
                <w:sz w:val="20"/>
                <w:szCs w:val="20"/>
              </w:rPr>
              <w:t>Latvijas valsts budžeta dotācija:</w:t>
            </w:r>
          </w:p>
          <w:p w14:paraId="16175F83" w14:textId="77777777" w:rsidR="006B6A37" w:rsidRPr="00BF1827" w:rsidRDefault="006B6A37" w:rsidP="006B6A37">
            <w:pPr>
              <w:ind w:left="0"/>
              <w:jc w:val="both"/>
              <w:rPr>
                <w:sz w:val="20"/>
                <w:szCs w:val="20"/>
              </w:rPr>
            </w:pPr>
            <w:r w:rsidRPr="00BF1827">
              <w:rPr>
                <w:sz w:val="20"/>
                <w:szCs w:val="20"/>
              </w:rPr>
              <w:t>367 621,87 EUR,</w:t>
            </w:r>
          </w:p>
          <w:p w14:paraId="19B7E674" w14:textId="77777777" w:rsidR="006B6A37" w:rsidRPr="00BF1827" w:rsidRDefault="006B6A37" w:rsidP="006B6A37">
            <w:pPr>
              <w:ind w:left="0"/>
              <w:jc w:val="both"/>
              <w:rPr>
                <w:b/>
                <w:sz w:val="20"/>
                <w:szCs w:val="20"/>
              </w:rPr>
            </w:pPr>
            <w:r w:rsidRPr="00BF1827">
              <w:rPr>
                <w:b/>
                <w:sz w:val="20"/>
                <w:szCs w:val="20"/>
              </w:rPr>
              <w:t xml:space="preserve">Eiropas Komisijas finansējums: </w:t>
            </w:r>
          </w:p>
          <w:p w14:paraId="3F10BD04" w14:textId="77777777" w:rsidR="006B6A37" w:rsidRPr="00BF1827" w:rsidRDefault="006B6A37" w:rsidP="006B6A37">
            <w:pPr>
              <w:ind w:left="0"/>
              <w:jc w:val="both"/>
              <w:rPr>
                <w:sz w:val="20"/>
                <w:szCs w:val="20"/>
              </w:rPr>
            </w:pPr>
            <w:r w:rsidRPr="00BF1827">
              <w:rPr>
                <w:bCs/>
                <w:sz w:val="20"/>
                <w:szCs w:val="20"/>
              </w:rPr>
              <w:t xml:space="preserve">367 621,88 </w:t>
            </w:r>
            <w:r w:rsidRPr="00BF1827">
              <w:rPr>
                <w:sz w:val="20"/>
                <w:szCs w:val="20"/>
              </w:rPr>
              <w:t>EUR,</w:t>
            </w:r>
          </w:p>
          <w:p w14:paraId="17E3B6D1" w14:textId="00302A3C" w:rsidR="006B6A37" w:rsidRPr="00BF1827" w:rsidRDefault="006B6A37" w:rsidP="006B6A37">
            <w:pPr>
              <w:ind w:left="0"/>
              <w:jc w:val="both"/>
              <w:rPr>
                <w:sz w:val="20"/>
                <w:szCs w:val="20"/>
              </w:rPr>
            </w:pPr>
            <w:r w:rsidRPr="00BF1827">
              <w:rPr>
                <w:b/>
                <w:bCs/>
                <w:sz w:val="20"/>
                <w:szCs w:val="20"/>
              </w:rPr>
              <w:t xml:space="preserve">Atbalsta pretendenta paša finansējums: </w:t>
            </w:r>
            <w:r w:rsidRPr="00BF1827">
              <w:rPr>
                <w:sz w:val="20"/>
                <w:szCs w:val="20"/>
              </w:rPr>
              <w:t>0,00</w:t>
            </w:r>
            <w:r w:rsidRPr="00BF1827">
              <w:rPr>
                <w:b/>
                <w:bCs/>
                <w:sz w:val="20"/>
                <w:szCs w:val="20"/>
              </w:rPr>
              <w:t xml:space="preserve"> </w:t>
            </w:r>
            <w:r w:rsidRPr="00BF1827">
              <w:rPr>
                <w:sz w:val="20"/>
                <w:szCs w:val="20"/>
              </w:rPr>
              <w:t>EUR.</w:t>
            </w:r>
          </w:p>
        </w:tc>
        <w:tc>
          <w:tcPr>
            <w:tcW w:w="1560" w:type="dxa"/>
            <w:shd w:val="clear" w:color="auto" w:fill="auto"/>
          </w:tcPr>
          <w:p w14:paraId="15E92FD8" w14:textId="329C126D" w:rsidR="006B6A37" w:rsidRPr="00BF1827" w:rsidRDefault="006B6A37" w:rsidP="006B6A37">
            <w:pPr>
              <w:ind w:left="0"/>
              <w:jc w:val="both"/>
              <w:rPr>
                <w:color w:val="FF0000"/>
                <w:sz w:val="20"/>
                <w:szCs w:val="20"/>
              </w:rPr>
            </w:pPr>
            <w:r w:rsidRPr="00BF1827">
              <w:rPr>
                <w:sz w:val="20"/>
                <w:szCs w:val="20"/>
              </w:rPr>
              <w:t>Atbilst</w:t>
            </w:r>
          </w:p>
        </w:tc>
        <w:tc>
          <w:tcPr>
            <w:tcW w:w="2552" w:type="dxa"/>
            <w:shd w:val="clear" w:color="auto" w:fill="auto"/>
          </w:tcPr>
          <w:p w14:paraId="2CE1F6BB" w14:textId="77777777" w:rsidR="006B6A37" w:rsidRPr="00BF1827" w:rsidRDefault="006B6A37" w:rsidP="006B6A37">
            <w:pPr>
              <w:ind w:left="0"/>
              <w:jc w:val="both"/>
              <w:rPr>
                <w:sz w:val="20"/>
                <w:szCs w:val="20"/>
              </w:rPr>
            </w:pPr>
            <w:r w:rsidRPr="00BF1827">
              <w:rPr>
                <w:sz w:val="20"/>
                <w:szCs w:val="20"/>
              </w:rPr>
              <w:t xml:space="preserve">Priekšlikumi komisijas lēmumam: </w:t>
            </w:r>
          </w:p>
          <w:p w14:paraId="73C3420A" w14:textId="77777777" w:rsidR="006B6A37" w:rsidRPr="00BF1827" w:rsidRDefault="006B6A37" w:rsidP="006B6A37">
            <w:pPr>
              <w:ind w:left="0"/>
              <w:jc w:val="both"/>
              <w:rPr>
                <w:sz w:val="20"/>
                <w:szCs w:val="20"/>
              </w:rPr>
            </w:pPr>
            <w:r w:rsidRPr="00BF1827">
              <w:rPr>
                <w:sz w:val="20"/>
                <w:szCs w:val="20"/>
              </w:rPr>
              <w:t xml:space="preserve">piešķirt finansējumu projekta īstenošanai; </w:t>
            </w:r>
          </w:p>
          <w:p w14:paraId="65944E0A" w14:textId="24C97F3B" w:rsidR="006B6A37" w:rsidRPr="00BF1827" w:rsidRDefault="006B6A37" w:rsidP="006B6A37">
            <w:pPr>
              <w:ind w:left="0"/>
              <w:jc w:val="both"/>
              <w:rPr>
                <w:color w:val="FF0000"/>
                <w:sz w:val="20"/>
                <w:szCs w:val="20"/>
              </w:rPr>
            </w:pPr>
            <w:r w:rsidRPr="00BF1827">
              <w:rPr>
                <w:sz w:val="20"/>
                <w:szCs w:val="20"/>
              </w:rPr>
              <w:t>projekta 1.posma īstenošanai piešķirt  valsts budžeta finansējumu 65 585,44 EUR, ar avansa maksājumu 52 468,35 EUR apmērā.</w:t>
            </w:r>
          </w:p>
        </w:tc>
      </w:tr>
    </w:tbl>
    <w:p w14:paraId="2BCDF9F9" w14:textId="7383AB4D" w:rsidR="0060639C" w:rsidRPr="00BF1827" w:rsidRDefault="0060639C" w:rsidP="00F25D90">
      <w:pPr>
        <w:ind w:left="0"/>
        <w:jc w:val="both"/>
        <w:rPr>
          <w:lang w:eastAsia="lv-LV"/>
        </w:rPr>
      </w:pPr>
    </w:p>
    <w:p w14:paraId="1436B3CE" w14:textId="7CFFC456" w:rsidR="00703852" w:rsidRPr="00BF1827" w:rsidRDefault="00703852" w:rsidP="00703852">
      <w:pPr>
        <w:ind w:left="0"/>
        <w:jc w:val="both"/>
      </w:pPr>
      <w:r w:rsidRPr="00BF1827">
        <w:rPr>
          <w:b/>
        </w:rPr>
        <w:t>Lēmums Nr.</w:t>
      </w:r>
      <w:r w:rsidR="00D313F8">
        <w:rPr>
          <w:b/>
        </w:rPr>
        <w:t>4</w:t>
      </w:r>
      <w:r w:rsidRPr="00BF1827">
        <w:rPr>
          <w:b/>
        </w:rPr>
        <w:t xml:space="preserve">: </w:t>
      </w:r>
    </w:p>
    <w:p w14:paraId="65E43DB9" w14:textId="77336E5B" w:rsidR="00DA5CCF" w:rsidRPr="00BF1827" w:rsidRDefault="00703852" w:rsidP="00703852">
      <w:pPr>
        <w:ind w:left="0"/>
        <w:jc w:val="both"/>
      </w:pPr>
      <w:r w:rsidRPr="00BF1827">
        <w:t xml:space="preserve">Pamatojoties uz MK noteikumu Nr.259 </w:t>
      </w:r>
      <w:r w:rsidR="00C12C0C" w:rsidRPr="00BF1827">
        <w:t>4.1.</w:t>
      </w:r>
      <w:r w:rsidR="002975B8" w:rsidRPr="00BF1827">
        <w:t>8</w:t>
      </w:r>
      <w:r w:rsidR="00C12C0C" w:rsidRPr="00BF1827">
        <w:t>. apakšpunktu un 19.8. apakšpunktu</w:t>
      </w:r>
      <w:r w:rsidRPr="00BF1827">
        <w:t xml:space="preserve">, piešķirt </w:t>
      </w:r>
      <w:r w:rsidR="001125B8" w:rsidRPr="00BF1827">
        <w:t xml:space="preserve">Rīgas Stradiņa universitātei </w:t>
      </w:r>
      <w:r w:rsidRPr="00BF1827">
        <w:t xml:space="preserve">valsts līdzfinansējumu projekta </w:t>
      </w:r>
      <w:r w:rsidR="00A549FA" w:rsidRPr="00BF1827">
        <w:t>“</w:t>
      </w:r>
      <w:proofErr w:type="spellStart"/>
      <w:r w:rsidR="001125B8" w:rsidRPr="00BF1827">
        <w:rPr>
          <w:i/>
        </w:rPr>
        <w:t>Partnership</w:t>
      </w:r>
      <w:proofErr w:type="spellEnd"/>
      <w:r w:rsidR="001125B8" w:rsidRPr="00BF1827">
        <w:rPr>
          <w:i/>
        </w:rPr>
        <w:t xml:space="preserve"> </w:t>
      </w:r>
      <w:proofErr w:type="spellStart"/>
      <w:r w:rsidR="001125B8" w:rsidRPr="00BF1827">
        <w:rPr>
          <w:i/>
        </w:rPr>
        <w:t>for</w:t>
      </w:r>
      <w:proofErr w:type="spellEnd"/>
      <w:r w:rsidR="001125B8" w:rsidRPr="00BF1827">
        <w:rPr>
          <w:i/>
        </w:rPr>
        <w:t xml:space="preserve"> </w:t>
      </w:r>
      <w:proofErr w:type="spellStart"/>
      <w:r w:rsidR="001125B8" w:rsidRPr="00BF1827">
        <w:rPr>
          <w:i/>
        </w:rPr>
        <w:t>the</w:t>
      </w:r>
      <w:proofErr w:type="spellEnd"/>
      <w:r w:rsidR="001125B8" w:rsidRPr="00BF1827">
        <w:rPr>
          <w:i/>
        </w:rPr>
        <w:t xml:space="preserve"> </w:t>
      </w:r>
      <w:proofErr w:type="spellStart"/>
      <w:r w:rsidR="001125B8" w:rsidRPr="00BF1827">
        <w:rPr>
          <w:i/>
        </w:rPr>
        <w:t>Assessment</w:t>
      </w:r>
      <w:proofErr w:type="spellEnd"/>
      <w:r w:rsidR="001125B8" w:rsidRPr="00BF1827">
        <w:rPr>
          <w:i/>
        </w:rPr>
        <w:t xml:space="preserve"> </w:t>
      </w:r>
      <w:proofErr w:type="spellStart"/>
      <w:r w:rsidR="001125B8" w:rsidRPr="00BF1827">
        <w:rPr>
          <w:i/>
        </w:rPr>
        <w:t>of</w:t>
      </w:r>
      <w:proofErr w:type="spellEnd"/>
      <w:r w:rsidR="001125B8" w:rsidRPr="00BF1827">
        <w:rPr>
          <w:i/>
        </w:rPr>
        <w:t xml:space="preserve"> Risks from </w:t>
      </w:r>
      <w:proofErr w:type="spellStart"/>
      <w:r w:rsidR="001125B8" w:rsidRPr="00BF1827">
        <w:rPr>
          <w:i/>
        </w:rPr>
        <w:t>Chemicals</w:t>
      </w:r>
      <w:proofErr w:type="spellEnd"/>
      <w:r w:rsidR="00A549FA" w:rsidRPr="00BF1827">
        <w:rPr>
          <w:i/>
        </w:rPr>
        <w:t>”</w:t>
      </w:r>
      <w:r w:rsidR="001125B8" w:rsidRPr="00BF1827">
        <w:rPr>
          <w:i/>
        </w:rPr>
        <w:t xml:space="preserve"> (</w:t>
      </w:r>
      <w:r w:rsidR="001125B8" w:rsidRPr="00BF1827">
        <w:rPr>
          <w:b/>
          <w:bCs/>
          <w:i/>
        </w:rPr>
        <w:t>PARC</w:t>
      </w:r>
      <w:r w:rsidR="001125B8" w:rsidRPr="00BF1827">
        <w:rPr>
          <w:i/>
        </w:rPr>
        <w:t>)</w:t>
      </w:r>
      <w:r w:rsidRPr="00BF1827">
        <w:rPr>
          <w:i/>
        </w:rPr>
        <w:t xml:space="preserve"> </w:t>
      </w:r>
      <w:r w:rsidRPr="00BF1827">
        <w:t xml:space="preserve">īstenošanai </w:t>
      </w:r>
      <w:r w:rsidR="001125B8" w:rsidRPr="00BF1827">
        <w:rPr>
          <w:b/>
          <w:bCs/>
        </w:rPr>
        <w:t xml:space="preserve">367 621,87 EUR </w:t>
      </w:r>
      <w:r w:rsidR="00C12C0C" w:rsidRPr="00BF1827">
        <w:t xml:space="preserve">apmērā. Projekta </w:t>
      </w:r>
      <w:r w:rsidR="001125B8" w:rsidRPr="00BF1827">
        <w:rPr>
          <w:b/>
          <w:bCs/>
          <w:i/>
          <w:iCs/>
        </w:rPr>
        <w:t>PARC</w:t>
      </w:r>
      <w:r w:rsidR="00C12C0C" w:rsidRPr="00BF1827">
        <w:t xml:space="preserve"> pirmā posma īstenošanai piešķirt valsts budžeta finansējumu </w:t>
      </w:r>
      <w:r w:rsidR="001125B8" w:rsidRPr="00BF1827">
        <w:rPr>
          <w:b/>
          <w:bCs/>
        </w:rPr>
        <w:t xml:space="preserve">65 585,44 EUR </w:t>
      </w:r>
      <w:r w:rsidR="00C12C0C" w:rsidRPr="00BF1827">
        <w:t xml:space="preserve">apmērā, ar avansa maksājumu </w:t>
      </w:r>
      <w:r w:rsidR="001125B8" w:rsidRPr="00BF1827">
        <w:rPr>
          <w:b/>
          <w:bCs/>
        </w:rPr>
        <w:t xml:space="preserve">52 468,35 </w:t>
      </w:r>
      <w:r w:rsidR="00C12C0C" w:rsidRPr="00BF1827">
        <w:rPr>
          <w:b/>
          <w:bCs/>
        </w:rPr>
        <w:t>EUR</w:t>
      </w:r>
      <w:r w:rsidR="00C12C0C" w:rsidRPr="00BF1827">
        <w:t xml:space="preserve"> apmērā.</w:t>
      </w:r>
      <w:bookmarkStart w:id="6" w:name="_Hlk103099442"/>
      <w:r w:rsidR="00DA5CCF" w:rsidRPr="00BF1827">
        <w:t xml:space="preserve"> </w:t>
      </w:r>
    </w:p>
    <w:bookmarkEnd w:id="6"/>
    <w:p w14:paraId="75759920" w14:textId="77777777" w:rsidR="00703852" w:rsidRPr="00BF1827" w:rsidRDefault="00703852" w:rsidP="00703852">
      <w:pPr>
        <w:ind w:left="0"/>
        <w:jc w:val="both"/>
        <w:rPr>
          <w:lang w:eastAsia="lv-LV"/>
        </w:rPr>
      </w:pPr>
    </w:p>
    <w:p w14:paraId="0D44F2B1" w14:textId="1A9286D5" w:rsidR="00EC0874" w:rsidRPr="00BF1827" w:rsidRDefault="00361A63" w:rsidP="00636FFB">
      <w:pPr>
        <w:pStyle w:val="ListParagraph"/>
        <w:numPr>
          <w:ilvl w:val="0"/>
          <w:numId w:val="11"/>
        </w:numPr>
        <w:spacing w:after="160" w:line="259" w:lineRule="auto"/>
        <w:jc w:val="center"/>
        <w:rPr>
          <w:rFonts w:ascii="Times New Roman" w:hAnsi="Times New Roman"/>
          <w:b/>
          <w:bCs/>
          <w:sz w:val="24"/>
          <w:szCs w:val="24"/>
          <w:lang w:val="lv-LV"/>
        </w:rPr>
      </w:pPr>
      <w:r w:rsidRPr="00BF1827">
        <w:rPr>
          <w:rStyle w:val="Strong"/>
          <w:rFonts w:ascii="Times New Roman" w:hAnsi="Times New Roman"/>
          <w:sz w:val="24"/>
          <w:szCs w:val="24"/>
          <w:lang w:val="lv-LV"/>
        </w:rPr>
        <w:t>Par finansējuma piešķiršanu Eiropas inovāciju un tehnoloģiju institūta</w:t>
      </w:r>
      <w:r w:rsidR="00A37222" w:rsidRPr="00BF1827">
        <w:rPr>
          <w:rStyle w:val="Strong"/>
          <w:rFonts w:ascii="Times New Roman" w:hAnsi="Times New Roman"/>
          <w:sz w:val="24"/>
          <w:szCs w:val="24"/>
          <w:lang w:val="lv-LV"/>
        </w:rPr>
        <w:t xml:space="preserve"> (EIT)</w:t>
      </w:r>
      <w:r w:rsidRPr="00BF1827">
        <w:rPr>
          <w:rStyle w:val="Strong"/>
          <w:rFonts w:ascii="Times New Roman" w:hAnsi="Times New Roman"/>
          <w:sz w:val="24"/>
          <w:szCs w:val="24"/>
          <w:lang w:val="lv-LV"/>
        </w:rPr>
        <w:t xml:space="preserve"> inovāciju kopienas “Izejvielas” ietvaros atbalstīta pētniecības projekta </w:t>
      </w:r>
      <w:r w:rsidRPr="00BF1827">
        <w:rPr>
          <w:rStyle w:val="Strong"/>
          <w:rFonts w:ascii="Times New Roman" w:hAnsi="Times New Roman"/>
          <w:i/>
          <w:iCs/>
          <w:sz w:val="24"/>
          <w:szCs w:val="24"/>
          <w:lang w:val="lv-LV"/>
        </w:rPr>
        <w:t>CO2CARBON</w:t>
      </w:r>
      <w:r w:rsidRPr="00BF1827">
        <w:rPr>
          <w:rStyle w:val="Strong"/>
          <w:rFonts w:ascii="Times New Roman" w:hAnsi="Times New Roman"/>
          <w:sz w:val="24"/>
          <w:szCs w:val="24"/>
          <w:lang w:val="lv-LV"/>
        </w:rPr>
        <w:t xml:space="preserve"> īstenošanai Rīgas Tehniskajā universitātē</w:t>
      </w:r>
      <w:r w:rsidR="00EC0874" w:rsidRPr="00BF1827">
        <w:rPr>
          <w:rStyle w:val="Strong"/>
          <w:rFonts w:ascii="Times New Roman" w:hAnsi="Times New Roman"/>
          <w:sz w:val="24"/>
          <w:szCs w:val="24"/>
          <w:lang w:val="lv-LV"/>
        </w:rPr>
        <w:t>.</w:t>
      </w:r>
    </w:p>
    <w:p w14:paraId="6919C32D" w14:textId="5893437D" w:rsidR="00636FFB" w:rsidRPr="00BF1827" w:rsidRDefault="005C3116" w:rsidP="00A37222">
      <w:pPr>
        <w:ind w:left="0"/>
        <w:jc w:val="both"/>
        <w:rPr>
          <w:bCs/>
        </w:rPr>
      </w:pPr>
      <w:r w:rsidRPr="00BF1827">
        <w:rPr>
          <w:rStyle w:val="Strong"/>
          <w:b w:val="0"/>
          <w:bCs w:val="0"/>
        </w:rPr>
        <w:lastRenderedPageBreak/>
        <w:t xml:space="preserve">Latvijas Zinātnes padomes lietvedībā 2022.gada </w:t>
      </w:r>
      <w:r w:rsidR="00994AF0" w:rsidRPr="00BF1827">
        <w:rPr>
          <w:rStyle w:val="Strong"/>
          <w:b w:val="0"/>
          <w:bCs w:val="0"/>
        </w:rPr>
        <w:t>18</w:t>
      </w:r>
      <w:r w:rsidR="00DD5699" w:rsidRPr="00BF1827">
        <w:rPr>
          <w:rStyle w:val="Strong"/>
          <w:b w:val="0"/>
          <w:bCs w:val="0"/>
        </w:rPr>
        <w:t>.</w:t>
      </w:r>
      <w:r w:rsidR="00994AF0" w:rsidRPr="00BF1827">
        <w:rPr>
          <w:rStyle w:val="Strong"/>
          <w:b w:val="0"/>
          <w:bCs w:val="0"/>
        </w:rPr>
        <w:t>jūlijā</w:t>
      </w:r>
      <w:r w:rsidRPr="00BF1827">
        <w:rPr>
          <w:rStyle w:val="Strong"/>
          <w:b w:val="0"/>
          <w:bCs w:val="0"/>
        </w:rPr>
        <w:t xml:space="preserve"> (reģistrācijas Nr.</w:t>
      </w:r>
      <w:r w:rsidRPr="00BF1827">
        <w:t xml:space="preserve"> </w:t>
      </w:r>
      <w:r w:rsidR="00CF295E" w:rsidRPr="00BF1827">
        <w:rPr>
          <w:rStyle w:val="Strong"/>
          <w:b w:val="0"/>
          <w:bCs w:val="0"/>
        </w:rPr>
        <w:t>7-3-2.S-1478</w:t>
      </w:r>
      <w:r w:rsidRPr="00BF1827">
        <w:rPr>
          <w:rStyle w:val="Strong"/>
          <w:b w:val="0"/>
          <w:bCs w:val="0"/>
        </w:rPr>
        <w:t xml:space="preserve">) tika saņemts </w:t>
      </w:r>
      <w:r w:rsidR="00CF295E" w:rsidRPr="00BF1827">
        <w:rPr>
          <w:rStyle w:val="Strong"/>
          <w:b w:val="0"/>
          <w:bCs w:val="0"/>
        </w:rPr>
        <w:t>Rīgas Tehniskās universitātes</w:t>
      </w:r>
      <w:r w:rsidRPr="00BF1827">
        <w:rPr>
          <w:rStyle w:val="Strong"/>
          <w:b w:val="0"/>
          <w:bCs w:val="0"/>
        </w:rPr>
        <w:t xml:space="preserve"> </w:t>
      </w:r>
      <w:r w:rsidRPr="00BF1827">
        <w:t xml:space="preserve">pieteikums par atbalsta piešķiršanu </w:t>
      </w:r>
      <w:r w:rsidR="00B0212F">
        <w:t>EIT inovāciju kopienas “Izejvielas” (</w:t>
      </w:r>
      <w:proofErr w:type="spellStart"/>
      <w:r w:rsidR="00B0212F" w:rsidRPr="00B0212F">
        <w:rPr>
          <w:i/>
          <w:iCs/>
        </w:rPr>
        <w:t>Raw</w:t>
      </w:r>
      <w:proofErr w:type="spellEnd"/>
      <w:r w:rsidR="00B0212F" w:rsidRPr="00B0212F">
        <w:rPr>
          <w:i/>
          <w:iCs/>
        </w:rPr>
        <w:t xml:space="preserve"> </w:t>
      </w:r>
      <w:proofErr w:type="spellStart"/>
      <w:r w:rsidR="00B0212F" w:rsidRPr="00B0212F">
        <w:rPr>
          <w:i/>
          <w:iCs/>
        </w:rPr>
        <w:t>Materials</w:t>
      </w:r>
      <w:proofErr w:type="spellEnd"/>
      <w:r w:rsidR="00B0212F">
        <w:t xml:space="preserve">) </w:t>
      </w:r>
      <w:r w:rsidR="001D3F9B">
        <w:t xml:space="preserve">atbalstīta </w:t>
      </w:r>
      <w:r w:rsidRPr="00BF1827">
        <w:t xml:space="preserve">pētniecības projekta </w:t>
      </w:r>
      <w:r w:rsidR="00A549FA" w:rsidRPr="00BF1827">
        <w:t>“</w:t>
      </w:r>
      <w:r w:rsidR="00CF295E" w:rsidRPr="00BF1827">
        <w:rPr>
          <w:i/>
        </w:rPr>
        <w:t xml:space="preserve">Oglekļa </w:t>
      </w:r>
      <w:proofErr w:type="spellStart"/>
      <w:r w:rsidR="00CF295E" w:rsidRPr="00BF1827">
        <w:rPr>
          <w:i/>
        </w:rPr>
        <w:t>nanomateriālu</w:t>
      </w:r>
      <w:proofErr w:type="spellEnd"/>
      <w:r w:rsidR="00CF295E" w:rsidRPr="00BF1827">
        <w:rPr>
          <w:i/>
        </w:rPr>
        <w:t xml:space="preserve"> rūpnieciska izgatavošana no oglekļa dioksīda (CO2) emisijām</w:t>
      </w:r>
      <w:r w:rsidR="00A549FA" w:rsidRPr="00BF1827">
        <w:rPr>
          <w:i/>
        </w:rPr>
        <w:t>”</w:t>
      </w:r>
      <w:r w:rsidR="00CF295E" w:rsidRPr="00BF1827">
        <w:rPr>
          <w:i/>
        </w:rPr>
        <w:t xml:space="preserve"> (</w:t>
      </w:r>
      <w:r w:rsidR="00CF295E" w:rsidRPr="00BF1827">
        <w:rPr>
          <w:b/>
          <w:bCs/>
          <w:i/>
        </w:rPr>
        <w:t>CO2CARBON</w:t>
      </w:r>
      <w:r w:rsidR="00CF295E" w:rsidRPr="00BF1827">
        <w:rPr>
          <w:i/>
        </w:rPr>
        <w:t xml:space="preserve">) </w:t>
      </w:r>
      <w:r w:rsidRPr="00BF1827">
        <w:t>īstenošanai.</w:t>
      </w:r>
      <w:r w:rsidRPr="00BF1827">
        <w:rPr>
          <w:b/>
        </w:rPr>
        <w:t xml:space="preserve"> </w:t>
      </w:r>
      <w:r w:rsidRPr="00BF1827">
        <w:t xml:space="preserve">Pieteikums par atbalsta piešķiršanu projekta </w:t>
      </w:r>
      <w:r w:rsidR="00CF295E" w:rsidRPr="00BF1827">
        <w:rPr>
          <w:b/>
          <w:bCs/>
          <w:i/>
        </w:rPr>
        <w:t>CO2CARBON</w:t>
      </w:r>
      <w:r w:rsidR="00CF295E" w:rsidRPr="00BF1827">
        <w:t xml:space="preserve"> </w:t>
      </w:r>
      <w:r w:rsidRPr="00BF1827">
        <w:t xml:space="preserve">īstenošanai atbilst MK noteikumu Nr.259 prasībām. Projekta </w:t>
      </w:r>
      <w:r w:rsidR="00CF295E" w:rsidRPr="00BF1827">
        <w:rPr>
          <w:b/>
          <w:bCs/>
          <w:i/>
        </w:rPr>
        <w:t>CO2CARBON</w:t>
      </w:r>
      <w:r w:rsidR="00CF295E" w:rsidRPr="00BF1827">
        <w:t xml:space="preserve"> </w:t>
      </w:r>
      <w:r w:rsidRPr="00BF1827">
        <w:t xml:space="preserve">kopējās izmaksas ir </w:t>
      </w:r>
      <w:r w:rsidR="00CF295E" w:rsidRPr="00BF1827">
        <w:rPr>
          <w:b/>
        </w:rPr>
        <w:t xml:space="preserve">98 533,00 </w:t>
      </w:r>
      <w:r w:rsidRPr="00BF1827">
        <w:rPr>
          <w:b/>
        </w:rPr>
        <w:t>EUR</w:t>
      </w:r>
      <w:r w:rsidR="00A37222" w:rsidRPr="00BF1827">
        <w:rPr>
          <w:bCs/>
        </w:rPr>
        <w:t>, tai skaitā EIT finansējums</w:t>
      </w:r>
      <w:r w:rsidR="00A37222" w:rsidRPr="00BF1827">
        <w:rPr>
          <w:b/>
        </w:rPr>
        <w:t xml:space="preserve"> 68 974,00 EUR</w:t>
      </w:r>
      <w:r w:rsidR="00A37222" w:rsidRPr="00BF1827">
        <w:rPr>
          <w:bCs/>
        </w:rPr>
        <w:t xml:space="preserve"> apmērā</w:t>
      </w:r>
      <w:r w:rsidR="006640A6" w:rsidRPr="00BF1827">
        <w:rPr>
          <w:bCs/>
        </w:rPr>
        <w:t xml:space="preserve">. </w:t>
      </w:r>
      <w:r w:rsidRPr="00BF1827">
        <w:rPr>
          <w:bCs/>
        </w:rPr>
        <w:t xml:space="preserve">Projekta </w:t>
      </w:r>
      <w:r w:rsidR="00CF295E" w:rsidRPr="00BF1827">
        <w:rPr>
          <w:b/>
          <w:bCs/>
          <w:i/>
        </w:rPr>
        <w:t>CO2CARBON</w:t>
      </w:r>
      <w:r w:rsidR="00CF295E" w:rsidRPr="00BF1827">
        <w:t xml:space="preserve"> </w:t>
      </w:r>
      <w:r w:rsidRPr="00BF1827">
        <w:rPr>
          <w:bCs/>
        </w:rPr>
        <w:t xml:space="preserve">īstenošanai ir pieprasīts valsts budžeta finansējums </w:t>
      </w:r>
      <w:r w:rsidR="00CF295E" w:rsidRPr="00BF1827">
        <w:rPr>
          <w:b/>
        </w:rPr>
        <w:t xml:space="preserve">29 559,00 </w:t>
      </w:r>
      <w:r w:rsidRPr="00BF1827">
        <w:rPr>
          <w:b/>
        </w:rPr>
        <w:t xml:space="preserve">EUR </w:t>
      </w:r>
      <w:r w:rsidRPr="00BF1827">
        <w:rPr>
          <w:bCs/>
        </w:rPr>
        <w:t>apmērā.</w:t>
      </w:r>
    </w:p>
    <w:p w14:paraId="701FC314" w14:textId="77777777" w:rsidR="00CF295E" w:rsidRPr="00BF1827" w:rsidRDefault="00CF295E" w:rsidP="00CF295E">
      <w:pPr>
        <w:ind w:left="0"/>
        <w:jc w:val="both"/>
        <w:rPr>
          <w:bCs/>
        </w:rPr>
      </w:pPr>
    </w:p>
    <w:tbl>
      <w:tblPr>
        <w:tblStyle w:val="TableGrid"/>
        <w:tblW w:w="14318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410"/>
        <w:gridCol w:w="1276"/>
        <w:gridCol w:w="1276"/>
        <w:gridCol w:w="1984"/>
        <w:gridCol w:w="3260"/>
        <w:gridCol w:w="1560"/>
        <w:gridCol w:w="2552"/>
      </w:tblGrid>
      <w:tr w:rsidR="00EB0608" w:rsidRPr="00BF1827" w14:paraId="65CD0402" w14:textId="77777777" w:rsidTr="00FE0A7A">
        <w:tc>
          <w:tcPr>
            <w:tcW w:w="2410" w:type="dxa"/>
          </w:tcPr>
          <w:p w14:paraId="6A16B28B" w14:textId="77777777" w:rsidR="00EB0608" w:rsidRPr="00BF1827" w:rsidRDefault="00EB0608" w:rsidP="00FE0A7A">
            <w:pPr>
              <w:ind w:left="0"/>
              <w:jc w:val="both"/>
              <w:rPr>
                <w:b/>
                <w:sz w:val="20"/>
                <w:szCs w:val="20"/>
              </w:rPr>
            </w:pPr>
            <w:r w:rsidRPr="00BF1827">
              <w:rPr>
                <w:b/>
                <w:sz w:val="20"/>
                <w:szCs w:val="20"/>
              </w:rPr>
              <w:t>Projekta nosaukums/ akronīms</w:t>
            </w:r>
          </w:p>
        </w:tc>
        <w:tc>
          <w:tcPr>
            <w:tcW w:w="1276" w:type="dxa"/>
          </w:tcPr>
          <w:p w14:paraId="03CC77F5" w14:textId="77777777" w:rsidR="00EB0608" w:rsidRPr="00BF1827" w:rsidRDefault="00EB0608" w:rsidP="00FE0A7A">
            <w:pPr>
              <w:ind w:left="0"/>
              <w:jc w:val="both"/>
              <w:rPr>
                <w:b/>
                <w:sz w:val="20"/>
                <w:szCs w:val="20"/>
              </w:rPr>
            </w:pPr>
            <w:r w:rsidRPr="00BF1827">
              <w:rPr>
                <w:b/>
                <w:sz w:val="20"/>
                <w:szCs w:val="20"/>
              </w:rPr>
              <w:t>Projekta iesniegums</w:t>
            </w:r>
          </w:p>
        </w:tc>
        <w:tc>
          <w:tcPr>
            <w:tcW w:w="1276" w:type="dxa"/>
          </w:tcPr>
          <w:p w14:paraId="5622B656" w14:textId="77777777" w:rsidR="00EB0608" w:rsidRPr="00BF1827" w:rsidRDefault="00EB0608" w:rsidP="00FE0A7A">
            <w:pPr>
              <w:ind w:left="0"/>
              <w:jc w:val="both"/>
              <w:rPr>
                <w:b/>
                <w:sz w:val="20"/>
                <w:szCs w:val="20"/>
              </w:rPr>
            </w:pPr>
            <w:r w:rsidRPr="00BF1827">
              <w:rPr>
                <w:b/>
                <w:sz w:val="20"/>
                <w:szCs w:val="20"/>
              </w:rPr>
              <w:t>Projekta īstenošanas laiks</w:t>
            </w:r>
          </w:p>
        </w:tc>
        <w:tc>
          <w:tcPr>
            <w:tcW w:w="1984" w:type="dxa"/>
          </w:tcPr>
          <w:p w14:paraId="0CB9F443" w14:textId="77777777" w:rsidR="00EB0608" w:rsidRPr="00BF1827" w:rsidRDefault="00EB0608" w:rsidP="00FE0A7A">
            <w:pPr>
              <w:ind w:left="0"/>
              <w:jc w:val="both"/>
              <w:rPr>
                <w:b/>
                <w:sz w:val="20"/>
                <w:szCs w:val="20"/>
              </w:rPr>
            </w:pPr>
            <w:r w:rsidRPr="00BF1827">
              <w:rPr>
                <w:b/>
                <w:sz w:val="20"/>
                <w:szCs w:val="20"/>
              </w:rPr>
              <w:t>Institūcija/ projekta vadītājs</w:t>
            </w:r>
          </w:p>
        </w:tc>
        <w:tc>
          <w:tcPr>
            <w:tcW w:w="3260" w:type="dxa"/>
          </w:tcPr>
          <w:p w14:paraId="54DC5AD9" w14:textId="77777777" w:rsidR="00EB0608" w:rsidRPr="00BF1827" w:rsidRDefault="00EB0608" w:rsidP="00FE0A7A">
            <w:pPr>
              <w:ind w:left="0"/>
              <w:jc w:val="both"/>
              <w:rPr>
                <w:b/>
                <w:sz w:val="20"/>
                <w:szCs w:val="20"/>
              </w:rPr>
            </w:pPr>
            <w:r w:rsidRPr="00BF1827">
              <w:rPr>
                <w:b/>
                <w:sz w:val="20"/>
                <w:szCs w:val="20"/>
              </w:rPr>
              <w:t xml:space="preserve">Projekta veids/ </w:t>
            </w:r>
          </w:p>
          <w:p w14:paraId="24960CA0" w14:textId="77777777" w:rsidR="00EB0608" w:rsidRPr="00BF1827" w:rsidRDefault="00EB0608" w:rsidP="00FE0A7A">
            <w:pPr>
              <w:ind w:left="0"/>
              <w:jc w:val="both"/>
              <w:rPr>
                <w:b/>
                <w:sz w:val="20"/>
                <w:szCs w:val="20"/>
              </w:rPr>
            </w:pPr>
            <w:r w:rsidRPr="00BF1827">
              <w:rPr>
                <w:b/>
                <w:sz w:val="20"/>
                <w:szCs w:val="20"/>
              </w:rPr>
              <w:t>finansējums (EUR) uz projekta īstenošanas laiku</w:t>
            </w:r>
          </w:p>
        </w:tc>
        <w:tc>
          <w:tcPr>
            <w:tcW w:w="1560" w:type="dxa"/>
          </w:tcPr>
          <w:p w14:paraId="2B6F2F24" w14:textId="77777777" w:rsidR="00EB0608" w:rsidRPr="00BF1827" w:rsidRDefault="00EB0608" w:rsidP="00FE0A7A">
            <w:pPr>
              <w:ind w:left="0"/>
              <w:jc w:val="both"/>
              <w:rPr>
                <w:b/>
                <w:sz w:val="20"/>
                <w:szCs w:val="20"/>
              </w:rPr>
            </w:pPr>
            <w:r w:rsidRPr="00BF1827">
              <w:rPr>
                <w:b/>
                <w:sz w:val="20"/>
                <w:szCs w:val="20"/>
              </w:rPr>
              <w:t>Atbilstība MK 26.05.2015. noteikumiem Nr.259</w:t>
            </w:r>
          </w:p>
        </w:tc>
        <w:tc>
          <w:tcPr>
            <w:tcW w:w="2552" w:type="dxa"/>
          </w:tcPr>
          <w:p w14:paraId="637049D3" w14:textId="77777777" w:rsidR="00EB0608" w:rsidRPr="00BF1827" w:rsidRDefault="00EB0608" w:rsidP="00FE0A7A">
            <w:pPr>
              <w:ind w:left="0"/>
              <w:jc w:val="both"/>
              <w:rPr>
                <w:b/>
                <w:sz w:val="20"/>
                <w:szCs w:val="20"/>
              </w:rPr>
            </w:pPr>
            <w:r w:rsidRPr="00BF1827">
              <w:rPr>
                <w:b/>
                <w:sz w:val="20"/>
                <w:szCs w:val="20"/>
              </w:rPr>
              <w:t>Priekšlikumi finansējuma piešķiršanai</w:t>
            </w:r>
          </w:p>
        </w:tc>
      </w:tr>
      <w:tr w:rsidR="00CF295E" w:rsidRPr="00BF1827" w14:paraId="732D55D0" w14:textId="77777777" w:rsidTr="00FE0A7A">
        <w:tc>
          <w:tcPr>
            <w:tcW w:w="2410" w:type="dxa"/>
          </w:tcPr>
          <w:p w14:paraId="309DB453" w14:textId="77777777" w:rsidR="00CF295E" w:rsidRPr="00BF1827" w:rsidRDefault="00CF295E" w:rsidP="00CF295E">
            <w:pPr>
              <w:pStyle w:val="Default"/>
              <w:rPr>
                <w:i/>
                <w:iCs/>
                <w:color w:val="auto"/>
                <w:sz w:val="20"/>
                <w:szCs w:val="20"/>
                <w:lang w:val="en-US"/>
              </w:rPr>
            </w:pPr>
            <w:proofErr w:type="spellStart"/>
            <w:r w:rsidRPr="00BF1827">
              <w:rPr>
                <w:i/>
                <w:iCs/>
                <w:color w:val="auto"/>
                <w:sz w:val="20"/>
                <w:szCs w:val="20"/>
                <w:lang w:val="en-US"/>
              </w:rPr>
              <w:t>Oglekļa</w:t>
            </w:r>
            <w:proofErr w:type="spellEnd"/>
            <w:r w:rsidRPr="00BF1827">
              <w:rPr>
                <w:i/>
                <w:iCs/>
                <w:color w:val="auto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auto"/>
                <w:sz w:val="20"/>
                <w:szCs w:val="20"/>
                <w:lang w:val="en-US"/>
              </w:rPr>
              <w:t>nanomateriālu</w:t>
            </w:r>
            <w:proofErr w:type="spellEnd"/>
            <w:r w:rsidRPr="00BF1827">
              <w:rPr>
                <w:i/>
                <w:iCs/>
                <w:color w:val="auto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auto"/>
                <w:sz w:val="20"/>
                <w:szCs w:val="20"/>
                <w:lang w:val="en-US"/>
              </w:rPr>
              <w:t>rūpnieciska</w:t>
            </w:r>
            <w:proofErr w:type="spellEnd"/>
            <w:r w:rsidRPr="00BF1827">
              <w:rPr>
                <w:i/>
                <w:iCs/>
                <w:color w:val="auto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auto"/>
                <w:sz w:val="20"/>
                <w:szCs w:val="20"/>
                <w:lang w:val="en-US"/>
              </w:rPr>
              <w:t>izgatavošana</w:t>
            </w:r>
            <w:proofErr w:type="spellEnd"/>
            <w:r w:rsidRPr="00BF1827">
              <w:rPr>
                <w:i/>
                <w:iCs/>
                <w:color w:val="auto"/>
                <w:sz w:val="20"/>
                <w:szCs w:val="20"/>
                <w:lang w:val="en-US"/>
              </w:rPr>
              <w:t xml:space="preserve"> no </w:t>
            </w:r>
            <w:proofErr w:type="spellStart"/>
            <w:r w:rsidRPr="00BF1827">
              <w:rPr>
                <w:i/>
                <w:iCs/>
                <w:color w:val="auto"/>
                <w:sz w:val="20"/>
                <w:szCs w:val="20"/>
                <w:lang w:val="en-US"/>
              </w:rPr>
              <w:t>oglekļa</w:t>
            </w:r>
            <w:proofErr w:type="spellEnd"/>
            <w:r w:rsidRPr="00BF1827">
              <w:rPr>
                <w:i/>
                <w:iCs/>
                <w:color w:val="auto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auto"/>
                <w:sz w:val="20"/>
                <w:szCs w:val="20"/>
                <w:lang w:val="en-US"/>
              </w:rPr>
              <w:t>dioksīda</w:t>
            </w:r>
            <w:proofErr w:type="spellEnd"/>
            <w:r w:rsidRPr="00BF1827">
              <w:rPr>
                <w:i/>
                <w:iCs/>
                <w:color w:val="auto"/>
                <w:sz w:val="20"/>
                <w:szCs w:val="20"/>
                <w:lang w:val="en-US"/>
              </w:rPr>
              <w:t xml:space="preserve"> (CO2) </w:t>
            </w:r>
            <w:proofErr w:type="spellStart"/>
            <w:r w:rsidRPr="00BF1827">
              <w:rPr>
                <w:i/>
                <w:iCs/>
                <w:color w:val="auto"/>
                <w:sz w:val="20"/>
                <w:szCs w:val="20"/>
                <w:lang w:val="en-US"/>
              </w:rPr>
              <w:t>emisijām</w:t>
            </w:r>
            <w:proofErr w:type="spellEnd"/>
            <w:r w:rsidRPr="00BF1827">
              <w:rPr>
                <w:i/>
                <w:iCs/>
                <w:color w:val="auto"/>
                <w:sz w:val="20"/>
                <w:szCs w:val="20"/>
                <w:lang w:val="en-US"/>
              </w:rPr>
              <w:t>/</w:t>
            </w:r>
          </w:p>
          <w:p w14:paraId="051FB133" w14:textId="2D1BB21D" w:rsidR="00CF295E" w:rsidRPr="00BF1827" w:rsidRDefault="00CF295E" w:rsidP="00CF295E">
            <w:pPr>
              <w:ind w:left="0"/>
              <w:jc w:val="left"/>
              <w:rPr>
                <w:bCs/>
                <w:color w:val="FF0000"/>
                <w:sz w:val="20"/>
                <w:szCs w:val="20"/>
                <w:lang w:val="en-US"/>
              </w:rPr>
            </w:pPr>
            <w:r w:rsidRPr="00BF1827">
              <w:rPr>
                <w:b/>
                <w:bCs/>
                <w:i/>
                <w:iCs/>
                <w:sz w:val="20"/>
                <w:szCs w:val="20"/>
                <w:lang w:val="en-US"/>
              </w:rPr>
              <w:t>CO2CARBON</w:t>
            </w:r>
          </w:p>
        </w:tc>
        <w:tc>
          <w:tcPr>
            <w:tcW w:w="1276" w:type="dxa"/>
          </w:tcPr>
          <w:p w14:paraId="2BDD974B" w14:textId="27A76F4B" w:rsidR="00CF295E" w:rsidRPr="00BF1827" w:rsidRDefault="00CF295E" w:rsidP="00CF295E">
            <w:pPr>
              <w:ind w:left="0"/>
              <w:jc w:val="both"/>
              <w:rPr>
                <w:sz w:val="20"/>
                <w:szCs w:val="20"/>
              </w:rPr>
            </w:pPr>
            <w:r w:rsidRPr="00BF1827">
              <w:rPr>
                <w:sz w:val="20"/>
                <w:szCs w:val="20"/>
              </w:rPr>
              <w:t>18.07.2022.</w:t>
            </w:r>
          </w:p>
        </w:tc>
        <w:tc>
          <w:tcPr>
            <w:tcW w:w="1276" w:type="dxa"/>
          </w:tcPr>
          <w:p w14:paraId="6F01E0B3" w14:textId="123CD25D" w:rsidR="00CF295E" w:rsidRPr="00BF1827" w:rsidRDefault="00CF295E" w:rsidP="00CF295E">
            <w:pPr>
              <w:ind w:left="0"/>
              <w:jc w:val="both"/>
              <w:rPr>
                <w:sz w:val="20"/>
                <w:szCs w:val="20"/>
              </w:rPr>
            </w:pPr>
            <w:r w:rsidRPr="00BF1827">
              <w:rPr>
                <w:sz w:val="20"/>
                <w:szCs w:val="20"/>
              </w:rPr>
              <w:t xml:space="preserve">01.06.2022.-31.12.2022. </w:t>
            </w:r>
          </w:p>
        </w:tc>
        <w:tc>
          <w:tcPr>
            <w:tcW w:w="1984" w:type="dxa"/>
          </w:tcPr>
          <w:p w14:paraId="25742B71" w14:textId="77777777" w:rsidR="00D94280" w:rsidRDefault="00CF295E" w:rsidP="00CF295E">
            <w:pPr>
              <w:ind w:left="0"/>
              <w:jc w:val="both"/>
              <w:rPr>
                <w:sz w:val="20"/>
                <w:szCs w:val="20"/>
              </w:rPr>
            </w:pPr>
            <w:r w:rsidRPr="00BF1827">
              <w:rPr>
                <w:sz w:val="20"/>
                <w:szCs w:val="20"/>
              </w:rPr>
              <w:t xml:space="preserve">Rīgas Tehniskā universitāte/      </w:t>
            </w:r>
          </w:p>
          <w:p w14:paraId="0AAFE7AB" w14:textId="34FE93AD" w:rsidR="00CF295E" w:rsidRPr="00BF1827" w:rsidRDefault="00CF295E" w:rsidP="00CF295E">
            <w:pPr>
              <w:ind w:left="0"/>
              <w:jc w:val="both"/>
              <w:rPr>
                <w:sz w:val="20"/>
                <w:szCs w:val="20"/>
              </w:rPr>
            </w:pPr>
            <w:r w:rsidRPr="00BF1827">
              <w:rPr>
                <w:sz w:val="20"/>
                <w:szCs w:val="20"/>
              </w:rPr>
              <w:t xml:space="preserve"> Maija Ābelīte</w:t>
            </w:r>
          </w:p>
        </w:tc>
        <w:tc>
          <w:tcPr>
            <w:tcW w:w="3260" w:type="dxa"/>
          </w:tcPr>
          <w:p w14:paraId="2284E00D" w14:textId="77777777" w:rsidR="00CF295E" w:rsidRPr="00BF1827" w:rsidRDefault="00CF295E" w:rsidP="00CF295E">
            <w:pPr>
              <w:ind w:left="0"/>
              <w:jc w:val="both"/>
              <w:rPr>
                <w:b/>
                <w:sz w:val="20"/>
                <w:szCs w:val="20"/>
              </w:rPr>
            </w:pPr>
            <w:r w:rsidRPr="00BF1827">
              <w:rPr>
                <w:b/>
                <w:sz w:val="20"/>
                <w:szCs w:val="20"/>
              </w:rPr>
              <w:t>Pētniecības projekts/</w:t>
            </w:r>
          </w:p>
          <w:p w14:paraId="5E9407D8" w14:textId="77777777" w:rsidR="00CF295E" w:rsidRPr="00BF1827" w:rsidRDefault="00CF295E" w:rsidP="00CF295E">
            <w:pPr>
              <w:ind w:left="0"/>
              <w:jc w:val="both"/>
              <w:rPr>
                <w:b/>
                <w:sz w:val="20"/>
                <w:szCs w:val="20"/>
              </w:rPr>
            </w:pPr>
            <w:r w:rsidRPr="00BF1827">
              <w:rPr>
                <w:b/>
                <w:sz w:val="20"/>
                <w:szCs w:val="20"/>
              </w:rPr>
              <w:t>Projekta kopējās izmaksas:</w:t>
            </w:r>
          </w:p>
          <w:p w14:paraId="6FFDE15A" w14:textId="77777777" w:rsidR="00CF295E" w:rsidRPr="00BF1827" w:rsidRDefault="00CF295E" w:rsidP="00CF295E">
            <w:pPr>
              <w:ind w:left="0"/>
              <w:jc w:val="both"/>
              <w:rPr>
                <w:sz w:val="20"/>
                <w:szCs w:val="20"/>
              </w:rPr>
            </w:pPr>
            <w:r w:rsidRPr="00BF1827">
              <w:rPr>
                <w:sz w:val="20"/>
                <w:szCs w:val="20"/>
              </w:rPr>
              <w:t>98 533,00 EUR,</w:t>
            </w:r>
          </w:p>
          <w:p w14:paraId="79BB2B82" w14:textId="77777777" w:rsidR="00CF295E" w:rsidRPr="00BF1827" w:rsidRDefault="00CF295E" w:rsidP="00CF295E">
            <w:pPr>
              <w:ind w:left="0"/>
              <w:jc w:val="both"/>
              <w:rPr>
                <w:b/>
                <w:sz w:val="20"/>
                <w:szCs w:val="20"/>
              </w:rPr>
            </w:pPr>
            <w:r w:rsidRPr="00BF1827">
              <w:rPr>
                <w:b/>
                <w:sz w:val="20"/>
                <w:szCs w:val="20"/>
              </w:rPr>
              <w:t>Latvijas valsts budžeta dotācija:</w:t>
            </w:r>
          </w:p>
          <w:p w14:paraId="1C811722" w14:textId="77777777" w:rsidR="00CF295E" w:rsidRPr="00BF1827" w:rsidRDefault="00CF295E" w:rsidP="00CF295E">
            <w:pPr>
              <w:ind w:left="0"/>
              <w:jc w:val="both"/>
              <w:rPr>
                <w:sz w:val="20"/>
                <w:szCs w:val="20"/>
              </w:rPr>
            </w:pPr>
            <w:r w:rsidRPr="00BF1827">
              <w:rPr>
                <w:sz w:val="20"/>
                <w:szCs w:val="20"/>
              </w:rPr>
              <w:t>29 559,00 EUR,</w:t>
            </w:r>
          </w:p>
          <w:p w14:paraId="1F614566" w14:textId="77777777" w:rsidR="00CF295E" w:rsidRPr="00BF1827" w:rsidRDefault="00CF295E" w:rsidP="00CF295E">
            <w:pPr>
              <w:ind w:left="0"/>
              <w:jc w:val="both"/>
              <w:rPr>
                <w:b/>
                <w:sz w:val="20"/>
                <w:szCs w:val="20"/>
              </w:rPr>
            </w:pPr>
            <w:r w:rsidRPr="00BF1827">
              <w:rPr>
                <w:b/>
                <w:sz w:val="20"/>
                <w:szCs w:val="20"/>
              </w:rPr>
              <w:t xml:space="preserve">EIT finansējums: </w:t>
            </w:r>
          </w:p>
          <w:p w14:paraId="71B02FEB" w14:textId="77777777" w:rsidR="00CF295E" w:rsidRPr="00BF1827" w:rsidRDefault="00CF295E" w:rsidP="00CF295E">
            <w:pPr>
              <w:ind w:left="0"/>
              <w:jc w:val="both"/>
              <w:rPr>
                <w:sz w:val="20"/>
                <w:szCs w:val="20"/>
              </w:rPr>
            </w:pPr>
            <w:r w:rsidRPr="00BF1827">
              <w:rPr>
                <w:bCs/>
                <w:sz w:val="20"/>
                <w:szCs w:val="20"/>
              </w:rPr>
              <w:t>68 974,00 EUR</w:t>
            </w:r>
            <w:r w:rsidRPr="00BF1827">
              <w:rPr>
                <w:sz w:val="20"/>
                <w:szCs w:val="20"/>
              </w:rPr>
              <w:t>,</w:t>
            </w:r>
          </w:p>
          <w:p w14:paraId="5E7B9A07" w14:textId="0F2B50B9" w:rsidR="00CF295E" w:rsidRPr="00BF1827" w:rsidRDefault="00CF295E" w:rsidP="00CF295E">
            <w:pPr>
              <w:ind w:left="0"/>
              <w:jc w:val="both"/>
              <w:rPr>
                <w:sz w:val="20"/>
                <w:szCs w:val="20"/>
              </w:rPr>
            </w:pPr>
            <w:r w:rsidRPr="00BF1827">
              <w:rPr>
                <w:b/>
                <w:bCs/>
                <w:sz w:val="20"/>
                <w:szCs w:val="20"/>
              </w:rPr>
              <w:t xml:space="preserve">Atbalsta pretendenta paša finansējums: </w:t>
            </w:r>
            <w:r w:rsidRPr="00BF1827">
              <w:rPr>
                <w:sz w:val="20"/>
                <w:szCs w:val="20"/>
              </w:rPr>
              <w:t>0,00 EUR.</w:t>
            </w:r>
          </w:p>
        </w:tc>
        <w:tc>
          <w:tcPr>
            <w:tcW w:w="1560" w:type="dxa"/>
            <w:shd w:val="clear" w:color="auto" w:fill="auto"/>
          </w:tcPr>
          <w:p w14:paraId="46D0F9F3" w14:textId="0A1E6C33" w:rsidR="00CF295E" w:rsidRPr="00BF1827" w:rsidRDefault="00CF295E" w:rsidP="00CF295E">
            <w:pPr>
              <w:ind w:left="0"/>
              <w:jc w:val="both"/>
              <w:rPr>
                <w:color w:val="FF0000"/>
                <w:sz w:val="20"/>
                <w:szCs w:val="20"/>
              </w:rPr>
            </w:pPr>
            <w:r w:rsidRPr="00BF1827">
              <w:rPr>
                <w:sz w:val="20"/>
                <w:szCs w:val="20"/>
              </w:rPr>
              <w:t>Atbilst</w:t>
            </w:r>
          </w:p>
        </w:tc>
        <w:tc>
          <w:tcPr>
            <w:tcW w:w="2552" w:type="dxa"/>
            <w:shd w:val="clear" w:color="auto" w:fill="auto"/>
          </w:tcPr>
          <w:p w14:paraId="745EA22B" w14:textId="77777777" w:rsidR="00CF295E" w:rsidRPr="00BF1827" w:rsidRDefault="00CF295E" w:rsidP="00CF295E">
            <w:pPr>
              <w:ind w:left="0"/>
              <w:jc w:val="both"/>
              <w:rPr>
                <w:sz w:val="20"/>
                <w:szCs w:val="20"/>
              </w:rPr>
            </w:pPr>
            <w:r w:rsidRPr="00BF1827">
              <w:rPr>
                <w:sz w:val="20"/>
                <w:szCs w:val="20"/>
              </w:rPr>
              <w:t xml:space="preserve">Priekšlikumi komisijas lēmumam: </w:t>
            </w:r>
          </w:p>
          <w:p w14:paraId="7E9D4A03" w14:textId="6D8038CA" w:rsidR="00CF295E" w:rsidRPr="00BF1827" w:rsidRDefault="00CF295E" w:rsidP="00CF295E">
            <w:pPr>
              <w:ind w:left="0"/>
              <w:jc w:val="both"/>
              <w:rPr>
                <w:color w:val="FF0000"/>
                <w:sz w:val="20"/>
                <w:szCs w:val="20"/>
              </w:rPr>
            </w:pPr>
            <w:r w:rsidRPr="00BF1827">
              <w:rPr>
                <w:sz w:val="20"/>
                <w:szCs w:val="20"/>
              </w:rPr>
              <w:t>piešķirt  valsts budžeta finansējumu projekta īstenošanai 29 559,00 EUR ar avansa maksājumu 23 647,20 EUR apmērā.</w:t>
            </w:r>
          </w:p>
        </w:tc>
      </w:tr>
    </w:tbl>
    <w:p w14:paraId="6BBE7A72" w14:textId="77777777" w:rsidR="005C3116" w:rsidRPr="00BF1827" w:rsidRDefault="005C3116" w:rsidP="005C3116">
      <w:pPr>
        <w:ind w:left="0"/>
        <w:jc w:val="both"/>
        <w:rPr>
          <w:b/>
        </w:rPr>
      </w:pPr>
    </w:p>
    <w:p w14:paraId="66F27779" w14:textId="7C97665E" w:rsidR="005C3116" w:rsidRPr="00BF1827" w:rsidRDefault="005C3116" w:rsidP="005C3116">
      <w:pPr>
        <w:ind w:left="0"/>
        <w:jc w:val="both"/>
      </w:pPr>
      <w:r w:rsidRPr="00BF1827">
        <w:rPr>
          <w:b/>
        </w:rPr>
        <w:t>Lēmums Nr.</w:t>
      </w:r>
      <w:r w:rsidR="00D313F8">
        <w:rPr>
          <w:b/>
        </w:rPr>
        <w:t>5</w:t>
      </w:r>
      <w:r w:rsidRPr="00BF1827">
        <w:rPr>
          <w:b/>
        </w:rPr>
        <w:t xml:space="preserve">: </w:t>
      </w:r>
    </w:p>
    <w:p w14:paraId="122520CB" w14:textId="1F72D2E1" w:rsidR="00EB0608" w:rsidRDefault="005C3116" w:rsidP="00F25D90">
      <w:pPr>
        <w:ind w:left="0"/>
        <w:jc w:val="both"/>
      </w:pPr>
      <w:r w:rsidRPr="00BF1827">
        <w:t>Pamatojoties uz MK noteikumu Nr.259 4.1.</w:t>
      </w:r>
      <w:r w:rsidR="002975B8" w:rsidRPr="00BF1827">
        <w:t>8</w:t>
      </w:r>
      <w:r w:rsidRPr="00BF1827">
        <w:t xml:space="preserve">. apakšpunktu un 19.8. apakšpunktu, piešķirt </w:t>
      </w:r>
      <w:r w:rsidR="00A549FA" w:rsidRPr="00BF1827">
        <w:t>Rīgas Tehniskajai universitātei</w:t>
      </w:r>
      <w:r w:rsidRPr="00BF1827">
        <w:t xml:space="preserve"> valsts līdzfinansējumu projekta </w:t>
      </w:r>
      <w:r w:rsidR="00A549FA" w:rsidRPr="00BF1827">
        <w:t>“</w:t>
      </w:r>
      <w:r w:rsidR="00A549FA" w:rsidRPr="00BF1827">
        <w:rPr>
          <w:i/>
          <w:iCs/>
        </w:rPr>
        <w:t xml:space="preserve">Oglekļa </w:t>
      </w:r>
      <w:proofErr w:type="spellStart"/>
      <w:r w:rsidR="00A549FA" w:rsidRPr="00BF1827">
        <w:rPr>
          <w:i/>
          <w:iCs/>
        </w:rPr>
        <w:t>nanomateriālu</w:t>
      </w:r>
      <w:proofErr w:type="spellEnd"/>
      <w:r w:rsidR="00A549FA" w:rsidRPr="00BF1827">
        <w:rPr>
          <w:i/>
          <w:iCs/>
        </w:rPr>
        <w:t xml:space="preserve"> rūpnieciska izgatavošana no oglekļa dioksīda (CO2) emisijām” (</w:t>
      </w:r>
      <w:r w:rsidR="00A549FA" w:rsidRPr="00BF1827">
        <w:rPr>
          <w:b/>
          <w:bCs/>
          <w:i/>
          <w:iCs/>
        </w:rPr>
        <w:t>CO2CARBON</w:t>
      </w:r>
      <w:r w:rsidR="00A549FA" w:rsidRPr="00BF1827">
        <w:rPr>
          <w:i/>
          <w:iCs/>
        </w:rPr>
        <w:t>)</w:t>
      </w:r>
      <w:r w:rsidR="00A549FA" w:rsidRPr="00BF1827">
        <w:t xml:space="preserve"> </w:t>
      </w:r>
      <w:r w:rsidRPr="00BF1827">
        <w:rPr>
          <w:i/>
        </w:rPr>
        <w:t xml:space="preserve"> </w:t>
      </w:r>
      <w:r w:rsidRPr="00BF1827">
        <w:t xml:space="preserve">īstenošanai </w:t>
      </w:r>
      <w:r w:rsidR="00A549FA" w:rsidRPr="00BF1827">
        <w:rPr>
          <w:b/>
          <w:bCs/>
        </w:rPr>
        <w:t xml:space="preserve">29 559,00 </w:t>
      </w:r>
      <w:r w:rsidRPr="00BF1827">
        <w:rPr>
          <w:b/>
          <w:bCs/>
        </w:rPr>
        <w:t>EUR</w:t>
      </w:r>
      <w:r w:rsidRPr="00BF1827">
        <w:t xml:space="preserve"> apmērā</w:t>
      </w:r>
      <w:r w:rsidR="00A549FA" w:rsidRPr="00BF1827">
        <w:t xml:space="preserve">, ar </w:t>
      </w:r>
      <w:r w:rsidRPr="00BF1827">
        <w:t xml:space="preserve">avansa maksājumu </w:t>
      </w:r>
      <w:r w:rsidR="00A549FA" w:rsidRPr="00BF1827">
        <w:rPr>
          <w:b/>
          <w:bCs/>
        </w:rPr>
        <w:t xml:space="preserve">23 647,20 EUR </w:t>
      </w:r>
      <w:r w:rsidRPr="00BF1827">
        <w:t>apmērā.</w:t>
      </w:r>
      <w:bookmarkEnd w:id="2"/>
    </w:p>
    <w:p w14:paraId="1310D6B6" w14:textId="77777777" w:rsidR="00125BC8" w:rsidRPr="00BF1827" w:rsidRDefault="00125BC8" w:rsidP="00F25D90">
      <w:pPr>
        <w:ind w:left="0"/>
        <w:jc w:val="both"/>
      </w:pPr>
    </w:p>
    <w:p w14:paraId="3C91CB2B" w14:textId="1341CCB7" w:rsidR="00125BC8" w:rsidRPr="00125BC8" w:rsidRDefault="00125BC8" w:rsidP="00125BC8">
      <w:pPr>
        <w:pStyle w:val="ListParagraph"/>
        <w:numPr>
          <w:ilvl w:val="0"/>
          <w:numId w:val="11"/>
        </w:numPr>
        <w:jc w:val="center"/>
        <w:rPr>
          <w:rStyle w:val="Strong"/>
          <w:rFonts w:ascii="Times New Roman" w:hAnsi="Times New Roman"/>
          <w:sz w:val="24"/>
          <w:szCs w:val="24"/>
          <w:lang w:val="lv-LV"/>
        </w:rPr>
      </w:pPr>
      <w:bookmarkStart w:id="7" w:name="_Hlk116999803"/>
      <w:bookmarkStart w:id="8" w:name="_Hlk117004839"/>
      <w:r>
        <w:rPr>
          <w:rStyle w:val="Strong"/>
          <w:rFonts w:ascii="Times New Roman" w:hAnsi="Times New Roman"/>
          <w:sz w:val="24"/>
          <w:szCs w:val="24"/>
          <w:lang w:val="lv-LV"/>
        </w:rPr>
        <w:t xml:space="preserve">Par </w:t>
      </w:r>
      <w:r w:rsidRPr="00125BC8">
        <w:rPr>
          <w:rStyle w:val="Strong"/>
          <w:rFonts w:ascii="Times New Roman" w:hAnsi="Times New Roman"/>
          <w:sz w:val="24"/>
          <w:szCs w:val="24"/>
          <w:lang w:val="lv-LV"/>
        </w:rPr>
        <w:t xml:space="preserve">papildu līdzfinansējuma </w:t>
      </w:r>
      <w:r w:rsidR="0012117A">
        <w:rPr>
          <w:rStyle w:val="Strong"/>
          <w:rFonts w:ascii="Times New Roman" w:hAnsi="Times New Roman"/>
          <w:sz w:val="24"/>
          <w:szCs w:val="24"/>
          <w:lang w:val="lv-LV"/>
        </w:rPr>
        <w:t xml:space="preserve">piešķiršanu </w:t>
      </w:r>
      <w:r w:rsidRPr="00125BC8">
        <w:rPr>
          <w:rStyle w:val="Strong"/>
          <w:rFonts w:ascii="Times New Roman" w:hAnsi="Times New Roman"/>
          <w:sz w:val="24"/>
          <w:szCs w:val="24"/>
          <w:lang w:val="lv-LV"/>
        </w:rPr>
        <w:t xml:space="preserve">Eiropa Partnerības </w:t>
      </w:r>
      <w:proofErr w:type="spellStart"/>
      <w:r w:rsidRPr="00574A1F">
        <w:rPr>
          <w:rStyle w:val="Strong"/>
          <w:rFonts w:ascii="Times New Roman" w:hAnsi="Times New Roman"/>
          <w:i/>
          <w:iCs/>
          <w:sz w:val="24"/>
          <w:szCs w:val="24"/>
          <w:lang w:val="lv-LV"/>
        </w:rPr>
        <w:t>Key</w:t>
      </w:r>
      <w:proofErr w:type="spellEnd"/>
      <w:r w:rsidRPr="00574A1F">
        <w:rPr>
          <w:rStyle w:val="Strong"/>
          <w:rFonts w:ascii="Times New Roman" w:hAnsi="Times New Roman"/>
          <w:i/>
          <w:iCs/>
          <w:sz w:val="24"/>
          <w:szCs w:val="24"/>
          <w:lang w:val="lv-LV"/>
        </w:rPr>
        <w:t xml:space="preserve"> </w:t>
      </w:r>
      <w:proofErr w:type="spellStart"/>
      <w:r w:rsidRPr="00574A1F">
        <w:rPr>
          <w:rStyle w:val="Strong"/>
          <w:rFonts w:ascii="Times New Roman" w:hAnsi="Times New Roman"/>
          <w:i/>
          <w:iCs/>
          <w:sz w:val="24"/>
          <w:szCs w:val="24"/>
          <w:lang w:val="lv-LV"/>
        </w:rPr>
        <w:t>Digital</w:t>
      </w:r>
      <w:proofErr w:type="spellEnd"/>
      <w:r w:rsidRPr="00574A1F">
        <w:rPr>
          <w:rStyle w:val="Strong"/>
          <w:rFonts w:ascii="Times New Roman" w:hAnsi="Times New Roman"/>
          <w:i/>
          <w:iCs/>
          <w:sz w:val="24"/>
          <w:szCs w:val="24"/>
          <w:lang w:val="lv-LV"/>
        </w:rPr>
        <w:t xml:space="preserve"> Technologies</w:t>
      </w:r>
      <w:r w:rsidRPr="00125BC8">
        <w:rPr>
          <w:rStyle w:val="Strong"/>
          <w:rFonts w:ascii="Times New Roman" w:hAnsi="Times New Roman"/>
          <w:sz w:val="24"/>
          <w:szCs w:val="24"/>
          <w:lang w:val="lv-LV"/>
        </w:rPr>
        <w:t xml:space="preserve"> projekta</w:t>
      </w:r>
      <w:r w:rsidRPr="00574A1F">
        <w:rPr>
          <w:rStyle w:val="Strong"/>
          <w:rFonts w:ascii="Times New Roman" w:hAnsi="Times New Roman"/>
          <w:i/>
          <w:iCs/>
          <w:sz w:val="24"/>
          <w:szCs w:val="24"/>
          <w:lang w:val="lv-LV"/>
        </w:rPr>
        <w:t xml:space="preserve"> </w:t>
      </w:r>
      <w:proofErr w:type="spellStart"/>
      <w:r w:rsidRPr="00574A1F">
        <w:rPr>
          <w:rStyle w:val="Strong"/>
          <w:rFonts w:ascii="Times New Roman" w:hAnsi="Times New Roman"/>
          <w:i/>
          <w:iCs/>
          <w:sz w:val="24"/>
          <w:szCs w:val="24"/>
          <w:lang w:val="lv-LV"/>
        </w:rPr>
        <w:t>EdgeAI</w:t>
      </w:r>
      <w:proofErr w:type="spellEnd"/>
      <w:r w:rsidRPr="00125BC8">
        <w:rPr>
          <w:rStyle w:val="Strong"/>
          <w:rFonts w:ascii="Times New Roman" w:hAnsi="Times New Roman"/>
          <w:sz w:val="24"/>
          <w:szCs w:val="24"/>
          <w:lang w:val="lv-LV"/>
        </w:rPr>
        <w:t xml:space="preserve"> īstenošanai Elektronikas un datorzinātņu institūtā.</w:t>
      </w:r>
    </w:p>
    <w:p w14:paraId="275BE8A8" w14:textId="17BB5932" w:rsidR="00252472" w:rsidRDefault="00AC7EB6" w:rsidP="00AC7EB6">
      <w:pPr>
        <w:ind w:left="0"/>
        <w:jc w:val="both"/>
        <w:rPr>
          <w:rStyle w:val="Strong"/>
          <w:b w:val="0"/>
          <w:bCs w:val="0"/>
        </w:rPr>
      </w:pPr>
      <w:r w:rsidRPr="00AC7EB6">
        <w:rPr>
          <w:rStyle w:val="Strong"/>
          <w:b w:val="0"/>
          <w:bCs w:val="0"/>
        </w:rPr>
        <w:t xml:space="preserve">Latvijas Zinātnes padomes lietvedībā 2022.gada </w:t>
      </w:r>
      <w:r w:rsidR="00574A1F">
        <w:rPr>
          <w:rStyle w:val="Strong"/>
          <w:b w:val="0"/>
          <w:bCs w:val="0"/>
        </w:rPr>
        <w:t xml:space="preserve">15.septembrī (reģistrācijas Nr. </w:t>
      </w:r>
      <w:r w:rsidR="00574A1F" w:rsidRPr="00574A1F">
        <w:rPr>
          <w:rStyle w:val="Strong"/>
          <w:b w:val="0"/>
          <w:bCs w:val="0"/>
        </w:rPr>
        <w:t>9-1-1.S-1977</w:t>
      </w:r>
      <w:r w:rsidR="00574A1F">
        <w:rPr>
          <w:rStyle w:val="Strong"/>
          <w:b w:val="0"/>
          <w:bCs w:val="0"/>
        </w:rPr>
        <w:t>)</w:t>
      </w:r>
      <w:r w:rsidR="00574A1F" w:rsidRPr="00574A1F">
        <w:t xml:space="preserve"> </w:t>
      </w:r>
      <w:r w:rsidR="00574A1F">
        <w:rPr>
          <w:rStyle w:val="Strong"/>
          <w:b w:val="0"/>
          <w:bCs w:val="0"/>
        </w:rPr>
        <w:t>tika saņemt</w:t>
      </w:r>
      <w:r w:rsidR="0012117A">
        <w:rPr>
          <w:rStyle w:val="Strong"/>
          <w:b w:val="0"/>
          <w:bCs w:val="0"/>
        </w:rPr>
        <w:t>s</w:t>
      </w:r>
      <w:r w:rsidR="00574A1F">
        <w:rPr>
          <w:rStyle w:val="Strong"/>
          <w:b w:val="0"/>
          <w:bCs w:val="0"/>
        </w:rPr>
        <w:t xml:space="preserve"> </w:t>
      </w:r>
      <w:r w:rsidR="00574A1F" w:rsidRPr="00574A1F">
        <w:rPr>
          <w:rStyle w:val="Strong"/>
          <w:b w:val="0"/>
          <w:bCs w:val="0"/>
        </w:rPr>
        <w:t>Elektronikas un datorzinātņu institūt</w:t>
      </w:r>
      <w:r w:rsidR="00574A1F">
        <w:rPr>
          <w:rStyle w:val="Strong"/>
          <w:b w:val="0"/>
          <w:bCs w:val="0"/>
        </w:rPr>
        <w:t xml:space="preserve">a iesniegums </w:t>
      </w:r>
      <w:r w:rsidR="00574A1F" w:rsidRPr="00574A1F">
        <w:rPr>
          <w:rStyle w:val="Strong"/>
          <w:b w:val="0"/>
          <w:bCs w:val="0"/>
        </w:rPr>
        <w:t xml:space="preserve">par papildus līdzfinansējuma piešķiršanu Eiropa </w:t>
      </w:r>
      <w:r w:rsidR="006124CB">
        <w:rPr>
          <w:rStyle w:val="Strong"/>
          <w:b w:val="0"/>
          <w:bCs w:val="0"/>
        </w:rPr>
        <w:t>P</w:t>
      </w:r>
      <w:r w:rsidR="00574A1F" w:rsidRPr="00574A1F">
        <w:rPr>
          <w:rStyle w:val="Strong"/>
          <w:b w:val="0"/>
          <w:bCs w:val="0"/>
        </w:rPr>
        <w:t>artnerības “</w:t>
      </w:r>
      <w:proofErr w:type="spellStart"/>
      <w:r w:rsidR="00574A1F" w:rsidRPr="00574A1F">
        <w:rPr>
          <w:rStyle w:val="Strong"/>
          <w:b w:val="0"/>
          <w:bCs w:val="0"/>
          <w:i/>
          <w:iCs/>
        </w:rPr>
        <w:t>Key</w:t>
      </w:r>
      <w:proofErr w:type="spellEnd"/>
      <w:r w:rsidR="00574A1F" w:rsidRPr="00574A1F">
        <w:rPr>
          <w:rStyle w:val="Strong"/>
          <w:b w:val="0"/>
          <w:bCs w:val="0"/>
          <w:i/>
          <w:iCs/>
        </w:rPr>
        <w:t xml:space="preserve"> </w:t>
      </w:r>
      <w:proofErr w:type="spellStart"/>
      <w:r w:rsidR="00574A1F" w:rsidRPr="00574A1F">
        <w:rPr>
          <w:rStyle w:val="Strong"/>
          <w:b w:val="0"/>
          <w:bCs w:val="0"/>
          <w:i/>
          <w:iCs/>
        </w:rPr>
        <w:t>Digital</w:t>
      </w:r>
      <w:proofErr w:type="spellEnd"/>
      <w:r w:rsidR="00574A1F" w:rsidRPr="00574A1F">
        <w:rPr>
          <w:rStyle w:val="Strong"/>
          <w:b w:val="0"/>
          <w:bCs w:val="0"/>
          <w:i/>
          <w:iCs/>
        </w:rPr>
        <w:t xml:space="preserve"> Technologies</w:t>
      </w:r>
      <w:r w:rsidR="00574A1F" w:rsidRPr="00574A1F">
        <w:rPr>
          <w:rStyle w:val="Strong"/>
          <w:b w:val="0"/>
          <w:bCs w:val="0"/>
        </w:rPr>
        <w:t xml:space="preserve">” </w:t>
      </w:r>
      <w:r w:rsidR="006124CB">
        <w:rPr>
          <w:rStyle w:val="Strong"/>
          <w:b w:val="0"/>
          <w:bCs w:val="0"/>
        </w:rPr>
        <w:t xml:space="preserve">atbalstītā </w:t>
      </w:r>
      <w:r w:rsidR="00574A1F" w:rsidRPr="00574A1F">
        <w:rPr>
          <w:rStyle w:val="Strong"/>
          <w:b w:val="0"/>
          <w:bCs w:val="0"/>
        </w:rPr>
        <w:t>projekta “</w:t>
      </w:r>
      <w:proofErr w:type="spellStart"/>
      <w:r w:rsidR="00574A1F" w:rsidRPr="00574A1F">
        <w:rPr>
          <w:rStyle w:val="Strong"/>
          <w:b w:val="0"/>
          <w:bCs w:val="0"/>
          <w:i/>
          <w:iCs/>
        </w:rPr>
        <w:t>Edge</w:t>
      </w:r>
      <w:proofErr w:type="spellEnd"/>
      <w:r w:rsidR="00574A1F" w:rsidRPr="00574A1F">
        <w:rPr>
          <w:rStyle w:val="Strong"/>
          <w:b w:val="0"/>
          <w:bCs w:val="0"/>
          <w:i/>
          <w:iCs/>
        </w:rPr>
        <w:t xml:space="preserve"> AI Technologies </w:t>
      </w:r>
      <w:proofErr w:type="spellStart"/>
      <w:r w:rsidR="00574A1F" w:rsidRPr="00574A1F">
        <w:rPr>
          <w:rStyle w:val="Strong"/>
          <w:b w:val="0"/>
          <w:bCs w:val="0"/>
          <w:i/>
          <w:iCs/>
        </w:rPr>
        <w:t>for</w:t>
      </w:r>
      <w:proofErr w:type="spellEnd"/>
      <w:r w:rsidR="00574A1F" w:rsidRPr="00574A1F">
        <w:rPr>
          <w:rStyle w:val="Strong"/>
          <w:b w:val="0"/>
          <w:bCs w:val="0"/>
          <w:i/>
          <w:iCs/>
        </w:rPr>
        <w:t xml:space="preserve"> </w:t>
      </w:r>
      <w:proofErr w:type="spellStart"/>
      <w:r w:rsidR="00574A1F" w:rsidRPr="00574A1F">
        <w:rPr>
          <w:rStyle w:val="Strong"/>
          <w:b w:val="0"/>
          <w:bCs w:val="0"/>
          <w:i/>
          <w:iCs/>
        </w:rPr>
        <w:t>Optimised</w:t>
      </w:r>
      <w:proofErr w:type="spellEnd"/>
      <w:r w:rsidR="00574A1F" w:rsidRPr="00574A1F">
        <w:rPr>
          <w:rStyle w:val="Strong"/>
          <w:b w:val="0"/>
          <w:bCs w:val="0"/>
          <w:i/>
          <w:iCs/>
        </w:rPr>
        <w:t xml:space="preserve"> Performance </w:t>
      </w:r>
      <w:proofErr w:type="spellStart"/>
      <w:r w:rsidR="00574A1F" w:rsidRPr="00574A1F">
        <w:rPr>
          <w:rStyle w:val="Strong"/>
          <w:b w:val="0"/>
          <w:bCs w:val="0"/>
          <w:i/>
          <w:iCs/>
        </w:rPr>
        <w:t>Embedded</w:t>
      </w:r>
      <w:proofErr w:type="spellEnd"/>
      <w:r w:rsidR="00574A1F" w:rsidRPr="00574A1F">
        <w:rPr>
          <w:rStyle w:val="Strong"/>
          <w:b w:val="0"/>
          <w:bCs w:val="0"/>
          <w:i/>
          <w:iCs/>
        </w:rPr>
        <w:t xml:space="preserve"> </w:t>
      </w:r>
      <w:proofErr w:type="spellStart"/>
      <w:r w:rsidR="00574A1F" w:rsidRPr="00574A1F">
        <w:rPr>
          <w:rStyle w:val="Strong"/>
          <w:b w:val="0"/>
          <w:bCs w:val="0"/>
          <w:i/>
          <w:iCs/>
        </w:rPr>
        <w:t>Processing</w:t>
      </w:r>
      <w:proofErr w:type="spellEnd"/>
      <w:r w:rsidR="00574A1F" w:rsidRPr="00574A1F">
        <w:rPr>
          <w:rStyle w:val="Strong"/>
          <w:b w:val="0"/>
          <w:bCs w:val="0"/>
        </w:rPr>
        <w:t>” (</w:t>
      </w:r>
      <w:proofErr w:type="spellStart"/>
      <w:r w:rsidR="00574A1F" w:rsidRPr="00574A1F">
        <w:rPr>
          <w:rStyle w:val="Strong"/>
          <w:b w:val="0"/>
          <w:bCs w:val="0"/>
          <w:i/>
          <w:iCs/>
        </w:rPr>
        <w:t>EdgeAI</w:t>
      </w:r>
      <w:proofErr w:type="spellEnd"/>
      <w:r w:rsidR="00574A1F" w:rsidRPr="00574A1F">
        <w:rPr>
          <w:rStyle w:val="Strong"/>
          <w:b w:val="0"/>
          <w:bCs w:val="0"/>
        </w:rPr>
        <w:t>) īstenošanai</w:t>
      </w:r>
      <w:r w:rsidR="00574A1F">
        <w:rPr>
          <w:rStyle w:val="Strong"/>
          <w:b w:val="0"/>
          <w:bCs w:val="0"/>
        </w:rPr>
        <w:t xml:space="preserve">. </w:t>
      </w:r>
      <w:r w:rsidR="00252472">
        <w:rPr>
          <w:rStyle w:val="Strong"/>
          <w:b w:val="0"/>
          <w:bCs w:val="0"/>
        </w:rPr>
        <w:t>Iesniegumā norādīts, ka p</w:t>
      </w:r>
      <w:r w:rsidR="00252472" w:rsidRPr="00574A1F">
        <w:rPr>
          <w:rStyle w:val="Strong"/>
          <w:b w:val="0"/>
          <w:bCs w:val="0"/>
        </w:rPr>
        <w:t>rojekta</w:t>
      </w:r>
      <w:r w:rsidR="00252472">
        <w:rPr>
          <w:rStyle w:val="Strong"/>
          <w:b w:val="0"/>
          <w:bCs w:val="0"/>
        </w:rPr>
        <w:t xml:space="preserve"> </w:t>
      </w:r>
      <w:proofErr w:type="spellStart"/>
      <w:r w:rsidR="00252472" w:rsidRPr="00252472">
        <w:rPr>
          <w:rStyle w:val="Strong"/>
          <w:b w:val="0"/>
          <w:bCs w:val="0"/>
          <w:i/>
          <w:iCs/>
        </w:rPr>
        <w:t>EdgeAI</w:t>
      </w:r>
      <w:proofErr w:type="spellEnd"/>
      <w:r w:rsidR="00252472" w:rsidRPr="00574A1F">
        <w:rPr>
          <w:rStyle w:val="Strong"/>
          <w:b w:val="0"/>
          <w:bCs w:val="0"/>
        </w:rPr>
        <w:t xml:space="preserve"> Vācijas partneri ir pieņēmuši lēmumu neuzsākt projektu nacionālā līmenī</w:t>
      </w:r>
      <w:r w:rsidR="00252472">
        <w:rPr>
          <w:rStyle w:val="Strong"/>
          <w:b w:val="0"/>
          <w:bCs w:val="0"/>
        </w:rPr>
        <w:t xml:space="preserve">, kā rezultātā </w:t>
      </w:r>
      <w:r w:rsidR="00A1677E">
        <w:rPr>
          <w:rStyle w:val="Strong"/>
          <w:b w:val="0"/>
          <w:bCs w:val="0"/>
        </w:rPr>
        <w:t>p</w:t>
      </w:r>
      <w:r w:rsidR="00A1677E" w:rsidRPr="00574A1F">
        <w:rPr>
          <w:rStyle w:val="Strong"/>
          <w:b w:val="0"/>
          <w:bCs w:val="0"/>
        </w:rPr>
        <w:t>rojekta</w:t>
      </w:r>
      <w:r w:rsidR="00A1677E">
        <w:rPr>
          <w:rStyle w:val="Strong"/>
          <w:b w:val="0"/>
          <w:bCs w:val="0"/>
        </w:rPr>
        <w:t xml:space="preserve"> </w:t>
      </w:r>
      <w:proofErr w:type="spellStart"/>
      <w:r w:rsidR="00A1677E" w:rsidRPr="00252472">
        <w:rPr>
          <w:rStyle w:val="Strong"/>
          <w:b w:val="0"/>
          <w:bCs w:val="0"/>
          <w:i/>
          <w:iCs/>
        </w:rPr>
        <w:t>EdgeAI</w:t>
      </w:r>
      <w:proofErr w:type="spellEnd"/>
      <w:r w:rsidR="00252472" w:rsidRPr="00574A1F">
        <w:rPr>
          <w:rStyle w:val="Strong"/>
          <w:b w:val="0"/>
          <w:bCs w:val="0"/>
        </w:rPr>
        <w:t xml:space="preserve"> koordinators sadarbībā ar </w:t>
      </w:r>
      <w:r w:rsidR="00252472">
        <w:rPr>
          <w:rStyle w:val="Strong"/>
          <w:b w:val="0"/>
          <w:bCs w:val="0"/>
        </w:rPr>
        <w:t>p</w:t>
      </w:r>
      <w:r w:rsidR="00252472" w:rsidRPr="00574A1F">
        <w:rPr>
          <w:rStyle w:val="Strong"/>
          <w:b w:val="0"/>
          <w:bCs w:val="0"/>
        </w:rPr>
        <w:t xml:space="preserve">rojekta </w:t>
      </w:r>
      <w:proofErr w:type="spellStart"/>
      <w:r w:rsidR="00252472" w:rsidRPr="00252472">
        <w:rPr>
          <w:rStyle w:val="Strong"/>
          <w:b w:val="0"/>
          <w:bCs w:val="0"/>
          <w:i/>
          <w:iCs/>
        </w:rPr>
        <w:t>EdgeAI</w:t>
      </w:r>
      <w:proofErr w:type="spellEnd"/>
      <w:r w:rsidR="00252472" w:rsidRPr="00574A1F">
        <w:rPr>
          <w:rStyle w:val="Strong"/>
          <w:b w:val="0"/>
          <w:bCs w:val="0"/>
        </w:rPr>
        <w:t xml:space="preserve"> pārraugu</w:t>
      </w:r>
      <w:r w:rsidR="00252472">
        <w:rPr>
          <w:rStyle w:val="Strong"/>
          <w:b w:val="0"/>
          <w:bCs w:val="0"/>
        </w:rPr>
        <w:t xml:space="preserve"> </w:t>
      </w:r>
      <w:r w:rsidR="00252472" w:rsidRPr="00574A1F">
        <w:rPr>
          <w:rStyle w:val="Strong"/>
          <w:b w:val="0"/>
          <w:bCs w:val="0"/>
        </w:rPr>
        <w:t xml:space="preserve">ir ierosinājuši </w:t>
      </w:r>
      <w:r w:rsidR="00A1677E" w:rsidRPr="00574A1F">
        <w:rPr>
          <w:rStyle w:val="Strong"/>
          <w:b w:val="0"/>
          <w:bCs w:val="0"/>
        </w:rPr>
        <w:t>Elektronikas un datorzinātņu institūt</w:t>
      </w:r>
      <w:r w:rsidR="00A1677E">
        <w:rPr>
          <w:rStyle w:val="Strong"/>
          <w:b w:val="0"/>
          <w:bCs w:val="0"/>
        </w:rPr>
        <w:t xml:space="preserve">am </w:t>
      </w:r>
      <w:r w:rsidR="00252472" w:rsidRPr="00574A1F">
        <w:rPr>
          <w:rStyle w:val="Strong"/>
          <w:b w:val="0"/>
          <w:bCs w:val="0"/>
        </w:rPr>
        <w:t>nodrošināt piegādes ķēdes “</w:t>
      </w:r>
      <w:proofErr w:type="spellStart"/>
      <w:r w:rsidR="00252472" w:rsidRPr="00574A1F">
        <w:rPr>
          <w:rStyle w:val="Strong"/>
          <w:b w:val="0"/>
          <w:bCs w:val="0"/>
        </w:rPr>
        <w:t>Mobility</w:t>
      </w:r>
      <w:proofErr w:type="spellEnd"/>
      <w:r w:rsidR="00252472" w:rsidRPr="00574A1F">
        <w:rPr>
          <w:rStyle w:val="Strong"/>
          <w:b w:val="0"/>
          <w:bCs w:val="0"/>
        </w:rPr>
        <w:t>” realizāciju</w:t>
      </w:r>
      <w:r w:rsidR="00A1677E">
        <w:rPr>
          <w:rStyle w:val="Strong"/>
          <w:b w:val="0"/>
          <w:bCs w:val="0"/>
        </w:rPr>
        <w:t xml:space="preserve">, </w:t>
      </w:r>
      <w:r w:rsidR="00252472" w:rsidRPr="00574A1F">
        <w:rPr>
          <w:rStyle w:val="Strong"/>
          <w:b w:val="0"/>
          <w:bCs w:val="0"/>
        </w:rPr>
        <w:t>pārņemt atbilstošos Vācijas partneru izpildei paredzētos uzdevumus</w:t>
      </w:r>
      <w:r w:rsidR="00A1677E">
        <w:rPr>
          <w:rStyle w:val="Strong"/>
          <w:b w:val="0"/>
          <w:bCs w:val="0"/>
        </w:rPr>
        <w:t xml:space="preserve"> un</w:t>
      </w:r>
      <w:r w:rsidR="00252472" w:rsidRPr="00574A1F">
        <w:rPr>
          <w:rStyle w:val="Strong"/>
          <w:b w:val="0"/>
          <w:bCs w:val="0"/>
        </w:rPr>
        <w:t xml:space="preserve"> </w:t>
      </w:r>
      <w:r w:rsidR="00252472" w:rsidRPr="00574A1F">
        <w:rPr>
          <w:rStyle w:val="Strong"/>
          <w:b w:val="0"/>
          <w:bCs w:val="0"/>
        </w:rPr>
        <w:lastRenderedPageBreak/>
        <w:t xml:space="preserve">VC4.2 </w:t>
      </w:r>
      <w:proofErr w:type="spellStart"/>
      <w:r w:rsidR="00252472" w:rsidRPr="00574A1F">
        <w:rPr>
          <w:rStyle w:val="Strong"/>
          <w:b w:val="0"/>
          <w:bCs w:val="0"/>
        </w:rPr>
        <w:t>demonstratora</w:t>
      </w:r>
      <w:proofErr w:type="spellEnd"/>
      <w:r w:rsidR="00252472" w:rsidRPr="00574A1F">
        <w:rPr>
          <w:rStyle w:val="Strong"/>
          <w:b w:val="0"/>
          <w:bCs w:val="0"/>
        </w:rPr>
        <w:t xml:space="preserve"> izveides līderību</w:t>
      </w:r>
      <w:r w:rsidR="00A1677E">
        <w:rPr>
          <w:rStyle w:val="Strong"/>
          <w:b w:val="0"/>
          <w:bCs w:val="0"/>
        </w:rPr>
        <w:t xml:space="preserve">. Līdz ar to </w:t>
      </w:r>
      <w:r w:rsidR="00A1677E" w:rsidRPr="00574A1F">
        <w:rPr>
          <w:rStyle w:val="Strong"/>
          <w:b w:val="0"/>
          <w:bCs w:val="0"/>
        </w:rPr>
        <w:t>Elektronikas un datorzinātņu institūt</w:t>
      </w:r>
      <w:r w:rsidR="00A1677E">
        <w:rPr>
          <w:rStyle w:val="Strong"/>
          <w:b w:val="0"/>
          <w:bCs w:val="0"/>
        </w:rPr>
        <w:t xml:space="preserve">s lūdz palielināt plānoto </w:t>
      </w:r>
      <w:r w:rsidR="00A1677E" w:rsidRPr="00A1677E">
        <w:rPr>
          <w:rStyle w:val="Strong"/>
          <w:b w:val="0"/>
          <w:bCs w:val="0"/>
        </w:rPr>
        <w:t>līdzfinansējum</w:t>
      </w:r>
      <w:r w:rsidR="00A1677E">
        <w:rPr>
          <w:rStyle w:val="Strong"/>
          <w:b w:val="0"/>
          <w:bCs w:val="0"/>
        </w:rPr>
        <w:t>u</w:t>
      </w:r>
      <w:r w:rsidR="00A1677E" w:rsidRPr="00A1677E">
        <w:rPr>
          <w:rStyle w:val="Strong"/>
          <w:b w:val="0"/>
          <w:bCs w:val="0"/>
        </w:rPr>
        <w:t xml:space="preserve"> </w:t>
      </w:r>
      <w:r w:rsidR="00A1677E" w:rsidRPr="00574A1F">
        <w:rPr>
          <w:rStyle w:val="Strong"/>
          <w:b w:val="0"/>
          <w:bCs w:val="0"/>
        </w:rPr>
        <w:t>Eiropa</w:t>
      </w:r>
      <w:r w:rsidR="006124CB">
        <w:rPr>
          <w:rStyle w:val="Strong"/>
          <w:b w:val="0"/>
          <w:bCs w:val="0"/>
        </w:rPr>
        <w:t>s</w:t>
      </w:r>
      <w:r w:rsidR="00A1677E" w:rsidRPr="00574A1F">
        <w:rPr>
          <w:rStyle w:val="Strong"/>
          <w:b w:val="0"/>
          <w:bCs w:val="0"/>
        </w:rPr>
        <w:t xml:space="preserve"> </w:t>
      </w:r>
      <w:r w:rsidR="006124CB">
        <w:rPr>
          <w:rStyle w:val="Strong"/>
          <w:b w:val="0"/>
          <w:bCs w:val="0"/>
        </w:rPr>
        <w:t>P</w:t>
      </w:r>
      <w:r w:rsidR="00A1677E" w:rsidRPr="00574A1F">
        <w:rPr>
          <w:rStyle w:val="Strong"/>
          <w:b w:val="0"/>
          <w:bCs w:val="0"/>
        </w:rPr>
        <w:t>artnerības “</w:t>
      </w:r>
      <w:proofErr w:type="spellStart"/>
      <w:r w:rsidR="00A1677E" w:rsidRPr="00574A1F">
        <w:rPr>
          <w:rStyle w:val="Strong"/>
          <w:b w:val="0"/>
          <w:bCs w:val="0"/>
          <w:i/>
          <w:iCs/>
        </w:rPr>
        <w:t>Key</w:t>
      </w:r>
      <w:proofErr w:type="spellEnd"/>
      <w:r w:rsidR="00A1677E" w:rsidRPr="00574A1F">
        <w:rPr>
          <w:rStyle w:val="Strong"/>
          <w:b w:val="0"/>
          <w:bCs w:val="0"/>
          <w:i/>
          <w:iCs/>
        </w:rPr>
        <w:t xml:space="preserve"> </w:t>
      </w:r>
      <w:proofErr w:type="spellStart"/>
      <w:r w:rsidR="00A1677E" w:rsidRPr="00574A1F">
        <w:rPr>
          <w:rStyle w:val="Strong"/>
          <w:b w:val="0"/>
          <w:bCs w:val="0"/>
          <w:i/>
          <w:iCs/>
        </w:rPr>
        <w:t>Digital</w:t>
      </w:r>
      <w:proofErr w:type="spellEnd"/>
      <w:r w:rsidR="00A1677E" w:rsidRPr="00574A1F">
        <w:rPr>
          <w:rStyle w:val="Strong"/>
          <w:b w:val="0"/>
          <w:bCs w:val="0"/>
          <w:i/>
          <w:iCs/>
        </w:rPr>
        <w:t xml:space="preserve"> Technologies</w:t>
      </w:r>
      <w:r w:rsidR="00A1677E" w:rsidRPr="00574A1F">
        <w:rPr>
          <w:rStyle w:val="Strong"/>
          <w:b w:val="0"/>
          <w:bCs w:val="0"/>
        </w:rPr>
        <w:t>” projekta</w:t>
      </w:r>
      <w:r w:rsidR="00A1677E" w:rsidRPr="00A1677E">
        <w:rPr>
          <w:rStyle w:val="Heading1Char"/>
          <w:b w:val="0"/>
          <w:bCs w:val="0"/>
          <w:i/>
          <w:iCs/>
        </w:rPr>
        <w:t xml:space="preserve"> </w:t>
      </w:r>
      <w:proofErr w:type="spellStart"/>
      <w:r w:rsidR="00A1677E" w:rsidRPr="00252472">
        <w:rPr>
          <w:rStyle w:val="Strong"/>
          <w:b w:val="0"/>
          <w:bCs w:val="0"/>
          <w:i/>
          <w:iCs/>
        </w:rPr>
        <w:t>EdgeAI</w:t>
      </w:r>
      <w:proofErr w:type="spellEnd"/>
      <w:r w:rsidR="00A1677E" w:rsidRPr="00574A1F">
        <w:rPr>
          <w:rStyle w:val="Strong"/>
          <w:b w:val="0"/>
          <w:bCs w:val="0"/>
        </w:rPr>
        <w:t xml:space="preserve"> </w:t>
      </w:r>
      <w:r w:rsidR="00A1677E">
        <w:rPr>
          <w:rStyle w:val="Strong"/>
          <w:b w:val="0"/>
          <w:bCs w:val="0"/>
        </w:rPr>
        <w:t xml:space="preserve">īstenošanai par </w:t>
      </w:r>
      <w:r w:rsidR="00A1677E" w:rsidRPr="00A1677E">
        <w:rPr>
          <w:rStyle w:val="Strong"/>
          <w:b w:val="0"/>
          <w:bCs w:val="0"/>
        </w:rPr>
        <w:t>299</w:t>
      </w:r>
      <w:r w:rsidR="00A1677E">
        <w:rPr>
          <w:rStyle w:val="Strong"/>
          <w:b w:val="0"/>
          <w:bCs w:val="0"/>
        </w:rPr>
        <w:t xml:space="preserve"> </w:t>
      </w:r>
      <w:r w:rsidR="00A1677E" w:rsidRPr="00A1677E">
        <w:rPr>
          <w:rStyle w:val="Strong"/>
          <w:b w:val="0"/>
          <w:bCs w:val="0"/>
        </w:rPr>
        <w:t>999,38 EUR</w:t>
      </w:r>
      <w:r w:rsidR="00A1677E">
        <w:rPr>
          <w:rStyle w:val="Strong"/>
          <w:b w:val="0"/>
          <w:bCs w:val="0"/>
        </w:rPr>
        <w:t>.</w:t>
      </w:r>
    </w:p>
    <w:p w14:paraId="7C2D26A7" w14:textId="11B86B91" w:rsidR="00EB52A1" w:rsidRDefault="00252472" w:rsidP="00EB52A1">
      <w:pPr>
        <w:ind w:left="0"/>
        <w:jc w:val="both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Komisijas priekšsēdētāja vietniece, </w:t>
      </w:r>
      <w:r w:rsidR="006124CB">
        <w:rPr>
          <w:rStyle w:val="Strong"/>
          <w:b w:val="0"/>
          <w:bCs w:val="0"/>
        </w:rPr>
        <w:t xml:space="preserve">Latvijas pārstāve </w:t>
      </w:r>
      <w:r w:rsidRPr="00574A1F">
        <w:rPr>
          <w:rStyle w:val="Strong"/>
          <w:b w:val="0"/>
          <w:bCs w:val="0"/>
        </w:rPr>
        <w:t>Eiropa Partnerības “</w:t>
      </w:r>
      <w:proofErr w:type="spellStart"/>
      <w:r w:rsidRPr="00252472">
        <w:rPr>
          <w:rStyle w:val="Strong"/>
          <w:b w:val="0"/>
          <w:bCs w:val="0"/>
          <w:i/>
          <w:iCs/>
        </w:rPr>
        <w:t>Key</w:t>
      </w:r>
      <w:proofErr w:type="spellEnd"/>
      <w:r w:rsidRPr="00252472">
        <w:rPr>
          <w:rStyle w:val="Strong"/>
          <w:b w:val="0"/>
          <w:bCs w:val="0"/>
          <w:i/>
          <w:iCs/>
        </w:rPr>
        <w:t xml:space="preserve"> </w:t>
      </w:r>
      <w:proofErr w:type="spellStart"/>
      <w:r w:rsidRPr="00252472">
        <w:rPr>
          <w:rStyle w:val="Strong"/>
          <w:b w:val="0"/>
          <w:bCs w:val="0"/>
          <w:i/>
          <w:iCs/>
        </w:rPr>
        <w:t>digital</w:t>
      </w:r>
      <w:proofErr w:type="spellEnd"/>
      <w:r w:rsidRPr="00252472">
        <w:rPr>
          <w:rStyle w:val="Strong"/>
          <w:b w:val="0"/>
          <w:bCs w:val="0"/>
          <w:i/>
          <w:iCs/>
        </w:rPr>
        <w:t xml:space="preserve"> </w:t>
      </w:r>
      <w:proofErr w:type="spellStart"/>
      <w:r w:rsidRPr="00252472">
        <w:rPr>
          <w:rStyle w:val="Strong"/>
          <w:b w:val="0"/>
          <w:bCs w:val="0"/>
          <w:i/>
          <w:iCs/>
        </w:rPr>
        <w:t>technologies</w:t>
      </w:r>
      <w:proofErr w:type="spellEnd"/>
      <w:r w:rsidRPr="00574A1F">
        <w:rPr>
          <w:rStyle w:val="Strong"/>
          <w:b w:val="0"/>
          <w:bCs w:val="0"/>
        </w:rPr>
        <w:t>”</w:t>
      </w:r>
      <w:r w:rsidR="001B73A3" w:rsidRPr="001B73A3">
        <w:rPr>
          <w:rStyle w:val="Heading1Char"/>
          <w:b w:val="0"/>
          <w:bCs w:val="0"/>
        </w:rPr>
        <w:t xml:space="preserve"> </w:t>
      </w:r>
      <w:r w:rsidR="001B73A3">
        <w:rPr>
          <w:rStyle w:val="Strong"/>
          <w:b w:val="0"/>
          <w:bCs w:val="0"/>
        </w:rPr>
        <w:t>Publisko iestāžu padom</w:t>
      </w:r>
      <w:r w:rsidR="006124CB">
        <w:rPr>
          <w:rStyle w:val="Strong"/>
          <w:b w:val="0"/>
          <w:bCs w:val="0"/>
        </w:rPr>
        <w:t>ē</w:t>
      </w:r>
      <w:r w:rsidRPr="00574A1F">
        <w:rPr>
          <w:rStyle w:val="Strong"/>
          <w:b w:val="0"/>
          <w:bCs w:val="0"/>
        </w:rPr>
        <w:t xml:space="preserve"> </w:t>
      </w:r>
      <w:r w:rsidR="001B73A3">
        <w:rPr>
          <w:rStyle w:val="Strong"/>
          <w:b w:val="0"/>
          <w:bCs w:val="0"/>
        </w:rPr>
        <w:t>(</w:t>
      </w:r>
      <w:proofErr w:type="spellStart"/>
      <w:r w:rsidRPr="00CF113F">
        <w:rPr>
          <w:rStyle w:val="Strong"/>
          <w:b w:val="0"/>
          <w:bCs w:val="0"/>
          <w:i/>
          <w:iCs/>
        </w:rPr>
        <w:t>Public</w:t>
      </w:r>
      <w:proofErr w:type="spellEnd"/>
      <w:r w:rsidRPr="00CF113F">
        <w:rPr>
          <w:rStyle w:val="Strong"/>
          <w:b w:val="0"/>
          <w:bCs w:val="0"/>
          <w:i/>
          <w:iCs/>
        </w:rPr>
        <w:t xml:space="preserve"> </w:t>
      </w:r>
      <w:proofErr w:type="spellStart"/>
      <w:r w:rsidRPr="00CF113F">
        <w:rPr>
          <w:rStyle w:val="Strong"/>
          <w:b w:val="0"/>
          <w:bCs w:val="0"/>
          <w:i/>
          <w:iCs/>
        </w:rPr>
        <w:t>Authorities</w:t>
      </w:r>
      <w:proofErr w:type="spellEnd"/>
      <w:r w:rsidRPr="00CF113F">
        <w:rPr>
          <w:rStyle w:val="Strong"/>
          <w:b w:val="0"/>
          <w:bCs w:val="0"/>
          <w:i/>
          <w:iCs/>
        </w:rPr>
        <w:t xml:space="preserve"> </w:t>
      </w:r>
      <w:proofErr w:type="spellStart"/>
      <w:r w:rsidRPr="00CF113F">
        <w:rPr>
          <w:rStyle w:val="Strong"/>
          <w:b w:val="0"/>
          <w:bCs w:val="0"/>
          <w:i/>
          <w:iCs/>
        </w:rPr>
        <w:t>Board</w:t>
      </w:r>
      <w:proofErr w:type="spellEnd"/>
      <w:r w:rsidRPr="00CF113F">
        <w:rPr>
          <w:rStyle w:val="Strong"/>
          <w:b w:val="0"/>
          <w:bCs w:val="0"/>
          <w:i/>
          <w:iCs/>
        </w:rPr>
        <w:t xml:space="preserve"> (PAB)</w:t>
      </w:r>
      <w:r w:rsidR="001B73A3">
        <w:rPr>
          <w:rStyle w:val="Strong"/>
          <w:b w:val="0"/>
          <w:bCs w:val="0"/>
        </w:rPr>
        <w:t>)</w:t>
      </w:r>
      <w:r>
        <w:rPr>
          <w:rStyle w:val="Strong"/>
          <w:b w:val="0"/>
          <w:bCs w:val="0"/>
        </w:rPr>
        <w:t xml:space="preserve"> Lauma Sīka </w:t>
      </w:r>
      <w:r w:rsidR="00A1677E">
        <w:rPr>
          <w:rStyle w:val="Strong"/>
          <w:b w:val="0"/>
          <w:bCs w:val="0"/>
        </w:rPr>
        <w:t>apstiprina</w:t>
      </w:r>
      <w:r>
        <w:rPr>
          <w:rStyle w:val="Strong"/>
          <w:b w:val="0"/>
          <w:bCs w:val="0"/>
        </w:rPr>
        <w:t xml:space="preserve">, ka </w:t>
      </w:r>
      <w:r w:rsidR="00574A1F" w:rsidRPr="00574A1F">
        <w:rPr>
          <w:rStyle w:val="Strong"/>
          <w:b w:val="0"/>
          <w:bCs w:val="0"/>
        </w:rPr>
        <w:t>Eiropa Partnerības “</w:t>
      </w:r>
      <w:proofErr w:type="spellStart"/>
      <w:r w:rsidR="00574A1F" w:rsidRPr="00252472">
        <w:rPr>
          <w:rStyle w:val="Strong"/>
          <w:b w:val="0"/>
          <w:bCs w:val="0"/>
          <w:i/>
          <w:iCs/>
        </w:rPr>
        <w:t>Key</w:t>
      </w:r>
      <w:proofErr w:type="spellEnd"/>
      <w:r w:rsidR="00574A1F" w:rsidRPr="00252472">
        <w:rPr>
          <w:rStyle w:val="Strong"/>
          <w:b w:val="0"/>
          <w:bCs w:val="0"/>
          <w:i/>
          <w:iCs/>
        </w:rPr>
        <w:t xml:space="preserve"> </w:t>
      </w:r>
      <w:proofErr w:type="spellStart"/>
      <w:r w:rsidR="00574A1F" w:rsidRPr="00252472">
        <w:rPr>
          <w:rStyle w:val="Strong"/>
          <w:b w:val="0"/>
          <w:bCs w:val="0"/>
          <w:i/>
          <w:iCs/>
        </w:rPr>
        <w:t>digital</w:t>
      </w:r>
      <w:proofErr w:type="spellEnd"/>
      <w:r w:rsidR="00574A1F" w:rsidRPr="00252472">
        <w:rPr>
          <w:rStyle w:val="Strong"/>
          <w:b w:val="0"/>
          <w:bCs w:val="0"/>
          <w:i/>
          <w:iCs/>
        </w:rPr>
        <w:t xml:space="preserve"> </w:t>
      </w:r>
      <w:proofErr w:type="spellStart"/>
      <w:r w:rsidR="00574A1F" w:rsidRPr="00252472">
        <w:rPr>
          <w:rStyle w:val="Strong"/>
          <w:b w:val="0"/>
          <w:bCs w:val="0"/>
          <w:i/>
          <w:iCs/>
        </w:rPr>
        <w:t>technologies</w:t>
      </w:r>
      <w:proofErr w:type="spellEnd"/>
      <w:r w:rsidR="00574A1F" w:rsidRPr="00574A1F">
        <w:rPr>
          <w:rStyle w:val="Strong"/>
          <w:b w:val="0"/>
          <w:bCs w:val="0"/>
        </w:rPr>
        <w:t>” 2021. gada konkursā finansēšana</w:t>
      </w:r>
      <w:r w:rsidR="00574A1F">
        <w:rPr>
          <w:rStyle w:val="Strong"/>
          <w:b w:val="0"/>
          <w:bCs w:val="0"/>
        </w:rPr>
        <w:t>i a</w:t>
      </w:r>
      <w:r w:rsidR="00574A1F" w:rsidRPr="00574A1F">
        <w:rPr>
          <w:rStyle w:val="Strong"/>
          <w:b w:val="0"/>
          <w:bCs w:val="0"/>
        </w:rPr>
        <w:t>pstiprināt</w:t>
      </w:r>
      <w:r w:rsidR="00574A1F">
        <w:rPr>
          <w:rStyle w:val="Strong"/>
          <w:b w:val="0"/>
          <w:bCs w:val="0"/>
        </w:rPr>
        <w:t>a</w:t>
      </w:r>
      <w:r w:rsidR="00A1677E">
        <w:rPr>
          <w:rStyle w:val="Strong"/>
          <w:b w:val="0"/>
          <w:bCs w:val="0"/>
        </w:rPr>
        <w:t>jā</w:t>
      </w:r>
      <w:r w:rsidR="00574A1F" w:rsidRPr="00574A1F">
        <w:rPr>
          <w:rStyle w:val="Strong"/>
          <w:b w:val="0"/>
          <w:bCs w:val="0"/>
        </w:rPr>
        <w:t xml:space="preserve"> projekt</w:t>
      </w:r>
      <w:r w:rsidR="00A1677E">
        <w:rPr>
          <w:rStyle w:val="Strong"/>
          <w:b w:val="0"/>
          <w:bCs w:val="0"/>
        </w:rPr>
        <w:t>ā</w:t>
      </w:r>
      <w:r w:rsidR="00574A1F" w:rsidRPr="00574A1F">
        <w:rPr>
          <w:rStyle w:val="Strong"/>
          <w:b w:val="0"/>
          <w:bCs w:val="0"/>
        </w:rPr>
        <w:t xml:space="preserve"> </w:t>
      </w:r>
      <w:proofErr w:type="spellStart"/>
      <w:r w:rsidR="00574A1F" w:rsidRPr="00252472">
        <w:rPr>
          <w:rStyle w:val="Strong"/>
          <w:b w:val="0"/>
          <w:bCs w:val="0"/>
          <w:i/>
          <w:iCs/>
        </w:rPr>
        <w:t>EdgeAI</w:t>
      </w:r>
      <w:proofErr w:type="spellEnd"/>
      <w:r w:rsidR="00574A1F" w:rsidRPr="00252472">
        <w:rPr>
          <w:rStyle w:val="Strong"/>
          <w:b w:val="0"/>
          <w:bCs w:val="0"/>
          <w:i/>
          <w:iCs/>
        </w:rPr>
        <w:t xml:space="preserve"> </w:t>
      </w:r>
      <w:r w:rsidR="00A1677E">
        <w:rPr>
          <w:rStyle w:val="Strong"/>
          <w:b w:val="0"/>
          <w:bCs w:val="0"/>
        </w:rPr>
        <w:t>tiek veikta partneru nomaiņa</w:t>
      </w:r>
      <w:r w:rsidR="00CF113F">
        <w:rPr>
          <w:rStyle w:val="Strong"/>
          <w:b w:val="0"/>
          <w:bCs w:val="0"/>
        </w:rPr>
        <w:t xml:space="preserve"> un 2022.gada novembrī plānota </w:t>
      </w:r>
      <w:r w:rsidR="001B73A3">
        <w:rPr>
          <w:rStyle w:val="Strong"/>
          <w:b w:val="0"/>
          <w:bCs w:val="0"/>
        </w:rPr>
        <w:t>Publisko iestāžu padomes</w:t>
      </w:r>
      <w:r w:rsidR="001B73A3" w:rsidRPr="00574A1F">
        <w:rPr>
          <w:rStyle w:val="Strong"/>
          <w:b w:val="0"/>
          <w:bCs w:val="0"/>
        </w:rPr>
        <w:t xml:space="preserve"> </w:t>
      </w:r>
      <w:r w:rsidR="001B73A3">
        <w:rPr>
          <w:rStyle w:val="Strong"/>
          <w:b w:val="0"/>
          <w:bCs w:val="0"/>
        </w:rPr>
        <w:t>(</w:t>
      </w:r>
      <w:proofErr w:type="spellStart"/>
      <w:r w:rsidR="001B73A3" w:rsidRPr="00CF113F">
        <w:rPr>
          <w:rStyle w:val="Strong"/>
          <w:b w:val="0"/>
          <w:bCs w:val="0"/>
          <w:i/>
          <w:iCs/>
        </w:rPr>
        <w:t>Public</w:t>
      </w:r>
      <w:proofErr w:type="spellEnd"/>
      <w:r w:rsidR="001B73A3" w:rsidRPr="00CF113F">
        <w:rPr>
          <w:rStyle w:val="Strong"/>
          <w:b w:val="0"/>
          <w:bCs w:val="0"/>
          <w:i/>
          <w:iCs/>
        </w:rPr>
        <w:t xml:space="preserve"> </w:t>
      </w:r>
      <w:proofErr w:type="spellStart"/>
      <w:r w:rsidR="001B73A3" w:rsidRPr="00CF113F">
        <w:rPr>
          <w:rStyle w:val="Strong"/>
          <w:b w:val="0"/>
          <w:bCs w:val="0"/>
          <w:i/>
          <w:iCs/>
        </w:rPr>
        <w:t>Authorities</w:t>
      </w:r>
      <w:proofErr w:type="spellEnd"/>
      <w:r w:rsidR="001B73A3" w:rsidRPr="00CF113F">
        <w:rPr>
          <w:rStyle w:val="Strong"/>
          <w:b w:val="0"/>
          <w:bCs w:val="0"/>
          <w:i/>
          <w:iCs/>
        </w:rPr>
        <w:t xml:space="preserve"> </w:t>
      </w:r>
      <w:proofErr w:type="spellStart"/>
      <w:r w:rsidR="001B73A3" w:rsidRPr="00CF113F">
        <w:rPr>
          <w:rStyle w:val="Strong"/>
          <w:b w:val="0"/>
          <w:bCs w:val="0"/>
          <w:i/>
          <w:iCs/>
        </w:rPr>
        <w:t>Board</w:t>
      </w:r>
      <w:proofErr w:type="spellEnd"/>
      <w:r w:rsidR="001B73A3" w:rsidRPr="00CF113F">
        <w:rPr>
          <w:rStyle w:val="Strong"/>
          <w:b w:val="0"/>
          <w:bCs w:val="0"/>
          <w:i/>
          <w:iCs/>
        </w:rPr>
        <w:t xml:space="preserve"> (PAB)</w:t>
      </w:r>
      <w:r w:rsidR="001B73A3">
        <w:rPr>
          <w:rStyle w:val="Strong"/>
          <w:b w:val="0"/>
          <w:bCs w:val="0"/>
        </w:rPr>
        <w:t xml:space="preserve">) sanāksme, kurā </w:t>
      </w:r>
      <w:r w:rsidR="006124CB">
        <w:rPr>
          <w:rStyle w:val="Strong"/>
          <w:b w:val="0"/>
          <w:bCs w:val="0"/>
        </w:rPr>
        <w:t>tiks</w:t>
      </w:r>
      <w:r w:rsidR="001B73A3">
        <w:rPr>
          <w:rStyle w:val="Strong"/>
          <w:b w:val="0"/>
          <w:bCs w:val="0"/>
        </w:rPr>
        <w:t xml:space="preserve"> izskatīt</w:t>
      </w:r>
      <w:r w:rsidR="00282F7E">
        <w:rPr>
          <w:rStyle w:val="Strong"/>
          <w:b w:val="0"/>
          <w:bCs w:val="0"/>
        </w:rPr>
        <w:t>i</w:t>
      </w:r>
      <w:r w:rsidR="001B73A3">
        <w:rPr>
          <w:rStyle w:val="Strong"/>
          <w:b w:val="0"/>
          <w:bCs w:val="0"/>
        </w:rPr>
        <w:t xml:space="preserve"> jautājum</w:t>
      </w:r>
      <w:r w:rsidR="00282F7E">
        <w:rPr>
          <w:rStyle w:val="Strong"/>
          <w:b w:val="0"/>
          <w:bCs w:val="0"/>
        </w:rPr>
        <w:t xml:space="preserve">i </w:t>
      </w:r>
      <w:r w:rsidR="001B73A3">
        <w:rPr>
          <w:rStyle w:val="Strong"/>
          <w:b w:val="0"/>
          <w:bCs w:val="0"/>
        </w:rPr>
        <w:t>par</w:t>
      </w:r>
      <w:r w:rsidR="00282F7E">
        <w:rPr>
          <w:rStyle w:val="Strong"/>
          <w:b w:val="0"/>
          <w:bCs w:val="0"/>
        </w:rPr>
        <w:t xml:space="preserve"> dalībnieku nomaiņu atsevišķos</w:t>
      </w:r>
      <w:r w:rsidR="001B73A3">
        <w:rPr>
          <w:rStyle w:val="Strong"/>
          <w:b w:val="0"/>
          <w:bCs w:val="0"/>
        </w:rPr>
        <w:t xml:space="preserve"> </w:t>
      </w:r>
      <w:r w:rsidR="00CF113F" w:rsidRPr="00574A1F">
        <w:rPr>
          <w:rStyle w:val="Strong"/>
          <w:b w:val="0"/>
          <w:bCs w:val="0"/>
        </w:rPr>
        <w:t>Eiropa Partnerības “</w:t>
      </w:r>
      <w:proofErr w:type="spellStart"/>
      <w:r w:rsidR="00CF113F" w:rsidRPr="00252472">
        <w:rPr>
          <w:rStyle w:val="Strong"/>
          <w:b w:val="0"/>
          <w:bCs w:val="0"/>
          <w:i/>
          <w:iCs/>
        </w:rPr>
        <w:t>Key</w:t>
      </w:r>
      <w:proofErr w:type="spellEnd"/>
      <w:r w:rsidR="00CF113F" w:rsidRPr="00252472">
        <w:rPr>
          <w:rStyle w:val="Strong"/>
          <w:b w:val="0"/>
          <w:bCs w:val="0"/>
          <w:i/>
          <w:iCs/>
        </w:rPr>
        <w:t xml:space="preserve"> </w:t>
      </w:r>
      <w:proofErr w:type="spellStart"/>
      <w:r w:rsidR="00CF113F" w:rsidRPr="00252472">
        <w:rPr>
          <w:rStyle w:val="Strong"/>
          <w:b w:val="0"/>
          <w:bCs w:val="0"/>
          <w:i/>
          <w:iCs/>
        </w:rPr>
        <w:t>digital</w:t>
      </w:r>
      <w:proofErr w:type="spellEnd"/>
      <w:r w:rsidR="00CF113F" w:rsidRPr="00252472">
        <w:rPr>
          <w:rStyle w:val="Strong"/>
          <w:b w:val="0"/>
          <w:bCs w:val="0"/>
          <w:i/>
          <w:iCs/>
        </w:rPr>
        <w:t xml:space="preserve"> </w:t>
      </w:r>
      <w:proofErr w:type="spellStart"/>
      <w:r w:rsidR="00CF113F" w:rsidRPr="00252472">
        <w:rPr>
          <w:rStyle w:val="Strong"/>
          <w:b w:val="0"/>
          <w:bCs w:val="0"/>
          <w:i/>
          <w:iCs/>
        </w:rPr>
        <w:t>technologies</w:t>
      </w:r>
      <w:proofErr w:type="spellEnd"/>
      <w:r w:rsidR="00CF113F" w:rsidRPr="00574A1F">
        <w:rPr>
          <w:rStyle w:val="Strong"/>
          <w:b w:val="0"/>
          <w:bCs w:val="0"/>
        </w:rPr>
        <w:t xml:space="preserve">” </w:t>
      </w:r>
      <w:r w:rsidR="004E70A2">
        <w:rPr>
          <w:rStyle w:val="Strong"/>
          <w:b w:val="0"/>
          <w:bCs w:val="0"/>
        </w:rPr>
        <w:t xml:space="preserve">2021.agada </w:t>
      </w:r>
      <w:r w:rsidR="00CF113F">
        <w:rPr>
          <w:rStyle w:val="Strong"/>
          <w:b w:val="0"/>
          <w:bCs w:val="0"/>
        </w:rPr>
        <w:t>projektu konkursā īstenošanai atbalstīt</w:t>
      </w:r>
      <w:r w:rsidR="00282F7E">
        <w:rPr>
          <w:rStyle w:val="Strong"/>
          <w:b w:val="0"/>
          <w:bCs w:val="0"/>
        </w:rPr>
        <w:t>ajos</w:t>
      </w:r>
      <w:r w:rsidR="00CF113F">
        <w:rPr>
          <w:rStyle w:val="Strong"/>
          <w:b w:val="0"/>
          <w:bCs w:val="0"/>
        </w:rPr>
        <w:t xml:space="preserve"> projekt</w:t>
      </w:r>
      <w:r w:rsidR="00282F7E">
        <w:rPr>
          <w:rStyle w:val="Strong"/>
          <w:b w:val="0"/>
          <w:bCs w:val="0"/>
        </w:rPr>
        <w:t>os</w:t>
      </w:r>
      <w:r w:rsidR="007A64FB">
        <w:rPr>
          <w:rStyle w:val="Strong"/>
          <w:b w:val="0"/>
          <w:bCs w:val="0"/>
        </w:rPr>
        <w:t>,</w:t>
      </w:r>
      <w:r w:rsidR="00282F7E">
        <w:rPr>
          <w:rStyle w:val="Strong"/>
          <w:b w:val="0"/>
          <w:bCs w:val="0"/>
        </w:rPr>
        <w:t xml:space="preserve"> tostarp projektā </w:t>
      </w:r>
      <w:proofErr w:type="spellStart"/>
      <w:r w:rsidR="001B73A3" w:rsidRPr="00252472">
        <w:rPr>
          <w:rStyle w:val="Strong"/>
          <w:b w:val="0"/>
          <w:bCs w:val="0"/>
          <w:i/>
          <w:iCs/>
        </w:rPr>
        <w:t>EdgeAI</w:t>
      </w:r>
      <w:proofErr w:type="spellEnd"/>
      <w:r w:rsidR="007A64FB">
        <w:rPr>
          <w:rStyle w:val="Strong"/>
          <w:b w:val="0"/>
          <w:bCs w:val="0"/>
          <w:i/>
          <w:iCs/>
        </w:rPr>
        <w:t>,</w:t>
      </w:r>
      <w:r w:rsidR="001B73A3" w:rsidRPr="00574A1F">
        <w:rPr>
          <w:rStyle w:val="Strong"/>
          <w:b w:val="0"/>
          <w:bCs w:val="0"/>
        </w:rPr>
        <w:t xml:space="preserve"> </w:t>
      </w:r>
      <w:r w:rsidR="00282F7E">
        <w:rPr>
          <w:rStyle w:val="Strong"/>
          <w:b w:val="0"/>
          <w:bCs w:val="0"/>
        </w:rPr>
        <w:t>kā arī precizēti projektu dalībniekiem piešķirtie finansējuma apmēri</w:t>
      </w:r>
      <w:r w:rsidR="00CF113F">
        <w:rPr>
          <w:rStyle w:val="Strong"/>
          <w:b w:val="0"/>
          <w:bCs w:val="0"/>
        </w:rPr>
        <w:t>.</w:t>
      </w:r>
      <w:r w:rsidR="00B65359">
        <w:rPr>
          <w:rStyle w:val="Strong"/>
          <w:b w:val="0"/>
          <w:bCs w:val="0"/>
        </w:rPr>
        <w:t xml:space="preserve"> </w:t>
      </w:r>
      <w:r w:rsidR="00EB52A1">
        <w:rPr>
          <w:rStyle w:val="Strong"/>
          <w:b w:val="0"/>
          <w:bCs w:val="0"/>
        </w:rPr>
        <w:t xml:space="preserve">Komisijas priekšsēdētāja vietniece L. Sīka vērš uzmanību, ka, indikatīvi palielinot </w:t>
      </w:r>
      <w:r w:rsidR="00EB52A1" w:rsidRPr="00A1677E">
        <w:rPr>
          <w:rStyle w:val="Strong"/>
          <w:b w:val="0"/>
          <w:bCs w:val="0"/>
        </w:rPr>
        <w:t>līdzfinansējum</w:t>
      </w:r>
      <w:r w:rsidR="00EB52A1">
        <w:rPr>
          <w:rStyle w:val="Strong"/>
          <w:b w:val="0"/>
          <w:bCs w:val="0"/>
        </w:rPr>
        <w:t>u</w:t>
      </w:r>
      <w:r w:rsidR="00EB52A1" w:rsidRPr="00A1677E">
        <w:rPr>
          <w:rStyle w:val="Strong"/>
          <w:b w:val="0"/>
          <w:bCs w:val="0"/>
        </w:rPr>
        <w:t xml:space="preserve"> </w:t>
      </w:r>
      <w:r w:rsidR="00EB52A1" w:rsidRPr="00574A1F">
        <w:rPr>
          <w:rStyle w:val="Strong"/>
          <w:b w:val="0"/>
          <w:bCs w:val="0"/>
        </w:rPr>
        <w:t>Apvārsnis Eiropa partnerības “</w:t>
      </w:r>
      <w:proofErr w:type="spellStart"/>
      <w:r w:rsidR="00EB52A1" w:rsidRPr="00574A1F">
        <w:rPr>
          <w:rStyle w:val="Strong"/>
          <w:b w:val="0"/>
          <w:bCs w:val="0"/>
          <w:i/>
          <w:iCs/>
        </w:rPr>
        <w:t>Key</w:t>
      </w:r>
      <w:proofErr w:type="spellEnd"/>
      <w:r w:rsidR="00EB52A1" w:rsidRPr="00574A1F">
        <w:rPr>
          <w:rStyle w:val="Strong"/>
          <w:b w:val="0"/>
          <w:bCs w:val="0"/>
          <w:i/>
          <w:iCs/>
        </w:rPr>
        <w:t xml:space="preserve"> </w:t>
      </w:r>
      <w:proofErr w:type="spellStart"/>
      <w:r w:rsidR="00EB52A1" w:rsidRPr="00574A1F">
        <w:rPr>
          <w:rStyle w:val="Strong"/>
          <w:b w:val="0"/>
          <w:bCs w:val="0"/>
          <w:i/>
          <w:iCs/>
        </w:rPr>
        <w:t>Digital</w:t>
      </w:r>
      <w:proofErr w:type="spellEnd"/>
      <w:r w:rsidR="00EB52A1" w:rsidRPr="00574A1F">
        <w:rPr>
          <w:rStyle w:val="Strong"/>
          <w:b w:val="0"/>
          <w:bCs w:val="0"/>
          <w:i/>
          <w:iCs/>
        </w:rPr>
        <w:t xml:space="preserve"> Technologies</w:t>
      </w:r>
      <w:r w:rsidR="00EB52A1" w:rsidRPr="00574A1F">
        <w:rPr>
          <w:rStyle w:val="Strong"/>
          <w:b w:val="0"/>
          <w:bCs w:val="0"/>
        </w:rPr>
        <w:t>” projekta</w:t>
      </w:r>
      <w:r w:rsidR="00EB52A1" w:rsidRPr="00A1677E">
        <w:rPr>
          <w:rStyle w:val="Heading1Char"/>
          <w:b w:val="0"/>
          <w:bCs w:val="0"/>
          <w:i/>
          <w:iCs/>
        </w:rPr>
        <w:t xml:space="preserve"> </w:t>
      </w:r>
      <w:proofErr w:type="spellStart"/>
      <w:r w:rsidR="00EB52A1" w:rsidRPr="00252472">
        <w:rPr>
          <w:rStyle w:val="Strong"/>
          <w:b w:val="0"/>
          <w:bCs w:val="0"/>
          <w:i/>
          <w:iCs/>
        </w:rPr>
        <w:t>EdgeAI</w:t>
      </w:r>
      <w:proofErr w:type="spellEnd"/>
      <w:r w:rsidR="00EB52A1" w:rsidRPr="00574A1F">
        <w:rPr>
          <w:rStyle w:val="Strong"/>
          <w:b w:val="0"/>
          <w:bCs w:val="0"/>
        </w:rPr>
        <w:t xml:space="preserve"> </w:t>
      </w:r>
      <w:r w:rsidR="00EB52A1">
        <w:rPr>
          <w:rStyle w:val="Strong"/>
          <w:b w:val="0"/>
          <w:bCs w:val="0"/>
        </w:rPr>
        <w:t xml:space="preserve">īstenošanai par </w:t>
      </w:r>
      <w:r w:rsidR="00EB52A1" w:rsidRPr="00A1677E">
        <w:rPr>
          <w:rStyle w:val="Strong"/>
          <w:b w:val="0"/>
          <w:bCs w:val="0"/>
        </w:rPr>
        <w:t>299</w:t>
      </w:r>
      <w:r w:rsidR="00EB52A1">
        <w:rPr>
          <w:rStyle w:val="Strong"/>
          <w:b w:val="0"/>
          <w:bCs w:val="0"/>
        </w:rPr>
        <w:t xml:space="preserve"> </w:t>
      </w:r>
      <w:r w:rsidR="00EB52A1" w:rsidRPr="00A1677E">
        <w:rPr>
          <w:rStyle w:val="Strong"/>
          <w:b w:val="0"/>
          <w:bCs w:val="0"/>
        </w:rPr>
        <w:t>999,38 EUR</w:t>
      </w:r>
      <w:r w:rsidR="00EB52A1">
        <w:rPr>
          <w:rStyle w:val="Strong"/>
          <w:b w:val="0"/>
          <w:bCs w:val="0"/>
        </w:rPr>
        <w:t xml:space="preserve">, netiek pārsniegts 2022.gada 11.jūlija komisijas sēdē (protokols Nr. 2022/3, lēmums Nr. 1) indikatīvi plānotais Latvijas valsts budžeta finansējums </w:t>
      </w:r>
      <w:r w:rsidR="00EB52A1" w:rsidRPr="00574A1F">
        <w:rPr>
          <w:rStyle w:val="Strong"/>
          <w:b w:val="0"/>
          <w:bCs w:val="0"/>
        </w:rPr>
        <w:t xml:space="preserve">Eiropa </w:t>
      </w:r>
      <w:r w:rsidR="00282F7E">
        <w:rPr>
          <w:rStyle w:val="Strong"/>
          <w:b w:val="0"/>
          <w:bCs w:val="0"/>
        </w:rPr>
        <w:t>P</w:t>
      </w:r>
      <w:r w:rsidR="00EB52A1" w:rsidRPr="00574A1F">
        <w:rPr>
          <w:rStyle w:val="Strong"/>
          <w:b w:val="0"/>
          <w:bCs w:val="0"/>
        </w:rPr>
        <w:t>artnerības “</w:t>
      </w:r>
      <w:proofErr w:type="spellStart"/>
      <w:r w:rsidR="00EB52A1" w:rsidRPr="00574A1F">
        <w:rPr>
          <w:rStyle w:val="Strong"/>
          <w:b w:val="0"/>
          <w:bCs w:val="0"/>
          <w:i/>
          <w:iCs/>
        </w:rPr>
        <w:t>Key</w:t>
      </w:r>
      <w:proofErr w:type="spellEnd"/>
      <w:r w:rsidR="00EB52A1" w:rsidRPr="00574A1F">
        <w:rPr>
          <w:rStyle w:val="Strong"/>
          <w:b w:val="0"/>
          <w:bCs w:val="0"/>
          <w:i/>
          <w:iCs/>
        </w:rPr>
        <w:t xml:space="preserve"> </w:t>
      </w:r>
      <w:proofErr w:type="spellStart"/>
      <w:r w:rsidR="00EB52A1" w:rsidRPr="00574A1F">
        <w:rPr>
          <w:rStyle w:val="Strong"/>
          <w:b w:val="0"/>
          <w:bCs w:val="0"/>
          <w:i/>
          <w:iCs/>
        </w:rPr>
        <w:t>Digital</w:t>
      </w:r>
      <w:proofErr w:type="spellEnd"/>
      <w:r w:rsidR="00EB52A1" w:rsidRPr="00574A1F">
        <w:rPr>
          <w:rStyle w:val="Strong"/>
          <w:b w:val="0"/>
          <w:bCs w:val="0"/>
          <w:i/>
          <w:iCs/>
        </w:rPr>
        <w:t xml:space="preserve"> Technologies</w:t>
      </w:r>
      <w:r w:rsidR="00EB52A1" w:rsidRPr="00574A1F">
        <w:rPr>
          <w:rStyle w:val="Strong"/>
          <w:b w:val="0"/>
          <w:bCs w:val="0"/>
        </w:rPr>
        <w:t>”</w:t>
      </w:r>
      <w:r w:rsidR="00EB52A1">
        <w:rPr>
          <w:rStyle w:val="Strong"/>
          <w:b w:val="0"/>
          <w:bCs w:val="0"/>
        </w:rPr>
        <w:t xml:space="preserve"> 2021.projektu konkursā atbalstīto projektu </w:t>
      </w:r>
      <w:r w:rsidR="00282F7E">
        <w:rPr>
          <w:rStyle w:val="Strong"/>
          <w:b w:val="0"/>
          <w:bCs w:val="0"/>
        </w:rPr>
        <w:t>Latvijas dalībniekiem</w:t>
      </w:r>
      <w:r w:rsidR="00EB52A1">
        <w:rPr>
          <w:rStyle w:val="Strong"/>
          <w:b w:val="0"/>
          <w:bCs w:val="0"/>
        </w:rPr>
        <w:t xml:space="preserve">. </w:t>
      </w:r>
    </w:p>
    <w:p w14:paraId="15F174D1" w14:textId="6B30DD8F" w:rsidR="00125BC8" w:rsidRDefault="00125BC8" w:rsidP="00AC7EB6">
      <w:pPr>
        <w:ind w:left="0"/>
        <w:jc w:val="both"/>
        <w:rPr>
          <w:rStyle w:val="Strong"/>
          <w:b w:val="0"/>
          <w:bCs w:val="0"/>
        </w:rPr>
      </w:pPr>
    </w:p>
    <w:p w14:paraId="11764229" w14:textId="00D4E448" w:rsidR="004E70A2" w:rsidRDefault="004E70A2" w:rsidP="00AC7EB6">
      <w:pPr>
        <w:ind w:left="0"/>
        <w:jc w:val="both"/>
        <w:rPr>
          <w:rStyle w:val="Strong"/>
          <w:b w:val="0"/>
          <w:bCs w:val="0"/>
        </w:rPr>
      </w:pPr>
    </w:p>
    <w:p w14:paraId="02465947" w14:textId="0D454DAC" w:rsidR="004E70A2" w:rsidRPr="004E70A2" w:rsidRDefault="004E70A2" w:rsidP="00AC7EB6">
      <w:pPr>
        <w:ind w:left="0"/>
        <w:jc w:val="both"/>
        <w:rPr>
          <w:rStyle w:val="Strong"/>
        </w:rPr>
      </w:pPr>
      <w:r w:rsidRPr="004E70A2">
        <w:rPr>
          <w:rStyle w:val="Strong"/>
        </w:rPr>
        <w:t>Lēmums Nr. 6:</w:t>
      </w:r>
    </w:p>
    <w:p w14:paraId="36C172F6" w14:textId="1E1EE711" w:rsidR="004E70A2" w:rsidRDefault="00614DD6" w:rsidP="00AC7EB6">
      <w:pPr>
        <w:ind w:left="0"/>
        <w:jc w:val="both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I</w:t>
      </w:r>
      <w:r w:rsidR="004E70A2">
        <w:rPr>
          <w:rStyle w:val="Strong"/>
          <w:b w:val="0"/>
          <w:bCs w:val="0"/>
        </w:rPr>
        <w:t>ndikatīvi p</w:t>
      </w:r>
      <w:r w:rsidR="001B73A3">
        <w:rPr>
          <w:rStyle w:val="Strong"/>
          <w:b w:val="0"/>
          <w:bCs w:val="0"/>
        </w:rPr>
        <w:t>alielināt p</w:t>
      </w:r>
      <w:r w:rsidR="004E70A2">
        <w:rPr>
          <w:rStyle w:val="Strong"/>
          <w:b w:val="0"/>
          <w:bCs w:val="0"/>
        </w:rPr>
        <w:t>lānot</w:t>
      </w:r>
      <w:r w:rsidR="001B73A3">
        <w:rPr>
          <w:rStyle w:val="Strong"/>
          <w:b w:val="0"/>
          <w:bCs w:val="0"/>
        </w:rPr>
        <w:t>o</w:t>
      </w:r>
      <w:r w:rsidR="004E70A2">
        <w:rPr>
          <w:rStyle w:val="Strong"/>
          <w:b w:val="0"/>
          <w:bCs w:val="0"/>
        </w:rPr>
        <w:t xml:space="preserve"> </w:t>
      </w:r>
      <w:r w:rsidR="004E70A2" w:rsidRPr="00BF1827">
        <w:rPr>
          <w:rStyle w:val="Strong"/>
          <w:b w:val="0"/>
          <w:bCs w:val="0"/>
        </w:rPr>
        <w:t>Latvijas valsts budžeta</w:t>
      </w:r>
      <w:r>
        <w:rPr>
          <w:rStyle w:val="Strong"/>
          <w:b w:val="0"/>
          <w:bCs w:val="0"/>
        </w:rPr>
        <w:t xml:space="preserve"> </w:t>
      </w:r>
      <w:r w:rsidR="001B73A3">
        <w:rPr>
          <w:rStyle w:val="Strong"/>
          <w:b w:val="0"/>
          <w:bCs w:val="0"/>
        </w:rPr>
        <w:t>līdzfinansējumu</w:t>
      </w:r>
      <w:r>
        <w:rPr>
          <w:rStyle w:val="Strong"/>
          <w:b w:val="0"/>
          <w:bCs w:val="0"/>
        </w:rPr>
        <w:t xml:space="preserve"> </w:t>
      </w:r>
      <w:r w:rsidR="001B73A3" w:rsidRPr="00614DD6">
        <w:rPr>
          <w:rStyle w:val="Strong"/>
          <w:b w:val="0"/>
          <w:bCs w:val="0"/>
        </w:rPr>
        <w:t>Elektronikas un datorzinātņu institūta</w:t>
      </w:r>
      <w:r w:rsidR="00282F7E">
        <w:rPr>
          <w:rStyle w:val="Strong"/>
          <w:b w:val="0"/>
          <w:bCs w:val="0"/>
        </w:rPr>
        <w:t>m</w:t>
      </w:r>
      <w:r w:rsidR="004E70A2" w:rsidRPr="004E70A2">
        <w:rPr>
          <w:rStyle w:val="Strong"/>
          <w:b w:val="0"/>
          <w:bCs w:val="0"/>
        </w:rPr>
        <w:t xml:space="preserve"> Eiropa </w:t>
      </w:r>
      <w:r w:rsidR="00282F7E">
        <w:rPr>
          <w:rStyle w:val="Strong"/>
          <w:b w:val="0"/>
          <w:bCs w:val="0"/>
        </w:rPr>
        <w:t>P</w:t>
      </w:r>
      <w:r w:rsidR="004E70A2" w:rsidRPr="004E70A2">
        <w:rPr>
          <w:rStyle w:val="Strong"/>
          <w:b w:val="0"/>
          <w:bCs w:val="0"/>
        </w:rPr>
        <w:t>artnerības “</w:t>
      </w:r>
      <w:proofErr w:type="spellStart"/>
      <w:r w:rsidR="004E70A2" w:rsidRPr="004E70A2">
        <w:rPr>
          <w:rStyle w:val="Strong"/>
          <w:b w:val="0"/>
          <w:bCs w:val="0"/>
          <w:i/>
          <w:iCs/>
        </w:rPr>
        <w:t>Key</w:t>
      </w:r>
      <w:proofErr w:type="spellEnd"/>
      <w:r w:rsidR="004E70A2" w:rsidRPr="004E70A2">
        <w:rPr>
          <w:rStyle w:val="Strong"/>
          <w:b w:val="0"/>
          <w:bCs w:val="0"/>
          <w:i/>
          <w:iCs/>
        </w:rPr>
        <w:t xml:space="preserve"> </w:t>
      </w:r>
      <w:proofErr w:type="spellStart"/>
      <w:r w:rsidR="004E70A2" w:rsidRPr="004E70A2">
        <w:rPr>
          <w:rStyle w:val="Strong"/>
          <w:b w:val="0"/>
          <w:bCs w:val="0"/>
          <w:i/>
          <w:iCs/>
        </w:rPr>
        <w:t>Digital</w:t>
      </w:r>
      <w:proofErr w:type="spellEnd"/>
      <w:r w:rsidR="004E70A2" w:rsidRPr="004E70A2">
        <w:rPr>
          <w:rStyle w:val="Strong"/>
          <w:b w:val="0"/>
          <w:bCs w:val="0"/>
          <w:i/>
          <w:iCs/>
        </w:rPr>
        <w:t xml:space="preserve"> Technologies</w:t>
      </w:r>
      <w:r w:rsidR="004E70A2" w:rsidRPr="004E70A2">
        <w:rPr>
          <w:rStyle w:val="Strong"/>
          <w:b w:val="0"/>
          <w:bCs w:val="0"/>
        </w:rPr>
        <w:t xml:space="preserve">” </w:t>
      </w:r>
      <w:r w:rsidR="00282F7E">
        <w:rPr>
          <w:rStyle w:val="Strong"/>
          <w:b w:val="0"/>
          <w:bCs w:val="0"/>
        </w:rPr>
        <w:t xml:space="preserve">atbalstītā </w:t>
      </w:r>
      <w:r w:rsidR="004E70A2" w:rsidRPr="004E70A2">
        <w:rPr>
          <w:rStyle w:val="Strong"/>
          <w:b w:val="0"/>
          <w:bCs w:val="0"/>
        </w:rPr>
        <w:t>projekta “</w:t>
      </w:r>
      <w:proofErr w:type="spellStart"/>
      <w:r w:rsidR="004E70A2" w:rsidRPr="004E70A2">
        <w:rPr>
          <w:rStyle w:val="Strong"/>
          <w:b w:val="0"/>
          <w:bCs w:val="0"/>
          <w:i/>
          <w:iCs/>
        </w:rPr>
        <w:t>Edge</w:t>
      </w:r>
      <w:proofErr w:type="spellEnd"/>
      <w:r w:rsidR="004E70A2" w:rsidRPr="004E70A2">
        <w:rPr>
          <w:rStyle w:val="Strong"/>
          <w:b w:val="0"/>
          <w:bCs w:val="0"/>
          <w:i/>
          <w:iCs/>
        </w:rPr>
        <w:t xml:space="preserve"> AI Technologies </w:t>
      </w:r>
      <w:proofErr w:type="spellStart"/>
      <w:r w:rsidR="004E70A2" w:rsidRPr="004E70A2">
        <w:rPr>
          <w:rStyle w:val="Strong"/>
          <w:b w:val="0"/>
          <w:bCs w:val="0"/>
          <w:i/>
          <w:iCs/>
        </w:rPr>
        <w:t>for</w:t>
      </w:r>
      <w:proofErr w:type="spellEnd"/>
      <w:r w:rsidR="004E70A2" w:rsidRPr="004E70A2">
        <w:rPr>
          <w:rStyle w:val="Strong"/>
          <w:b w:val="0"/>
          <w:bCs w:val="0"/>
          <w:i/>
          <w:iCs/>
        </w:rPr>
        <w:t xml:space="preserve"> </w:t>
      </w:r>
      <w:proofErr w:type="spellStart"/>
      <w:r w:rsidR="004E70A2" w:rsidRPr="004E70A2">
        <w:rPr>
          <w:rStyle w:val="Strong"/>
          <w:b w:val="0"/>
          <w:bCs w:val="0"/>
          <w:i/>
          <w:iCs/>
        </w:rPr>
        <w:t>Optimised</w:t>
      </w:r>
      <w:proofErr w:type="spellEnd"/>
      <w:r w:rsidR="004E70A2" w:rsidRPr="004E70A2">
        <w:rPr>
          <w:rStyle w:val="Strong"/>
          <w:b w:val="0"/>
          <w:bCs w:val="0"/>
          <w:i/>
          <w:iCs/>
        </w:rPr>
        <w:t xml:space="preserve"> Performance </w:t>
      </w:r>
      <w:proofErr w:type="spellStart"/>
      <w:r w:rsidR="004E70A2" w:rsidRPr="004E70A2">
        <w:rPr>
          <w:rStyle w:val="Strong"/>
          <w:b w:val="0"/>
          <w:bCs w:val="0"/>
          <w:i/>
          <w:iCs/>
        </w:rPr>
        <w:t>Embedded</w:t>
      </w:r>
      <w:proofErr w:type="spellEnd"/>
      <w:r w:rsidR="004E70A2" w:rsidRPr="004E70A2">
        <w:rPr>
          <w:rStyle w:val="Strong"/>
          <w:b w:val="0"/>
          <w:bCs w:val="0"/>
          <w:i/>
          <w:iCs/>
        </w:rPr>
        <w:t xml:space="preserve"> </w:t>
      </w:r>
      <w:proofErr w:type="spellStart"/>
      <w:r w:rsidR="004E70A2" w:rsidRPr="004E70A2">
        <w:rPr>
          <w:rStyle w:val="Strong"/>
          <w:b w:val="0"/>
          <w:bCs w:val="0"/>
          <w:i/>
          <w:iCs/>
        </w:rPr>
        <w:t>Processing</w:t>
      </w:r>
      <w:proofErr w:type="spellEnd"/>
      <w:r w:rsidR="004E70A2" w:rsidRPr="004E70A2">
        <w:rPr>
          <w:rStyle w:val="Strong"/>
          <w:b w:val="0"/>
          <w:bCs w:val="0"/>
        </w:rPr>
        <w:t xml:space="preserve">” </w:t>
      </w:r>
      <w:r w:rsidR="004E70A2" w:rsidRPr="00614DD6">
        <w:rPr>
          <w:rStyle w:val="Strong"/>
          <w:b w:val="0"/>
          <w:bCs w:val="0"/>
          <w:i/>
          <w:iCs/>
        </w:rPr>
        <w:t>(</w:t>
      </w:r>
      <w:proofErr w:type="spellStart"/>
      <w:r w:rsidR="004E70A2" w:rsidRPr="00614DD6">
        <w:rPr>
          <w:rStyle w:val="Strong"/>
          <w:b w:val="0"/>
          <w:bCs w:val="0"/>
          <w:i/>
          <w:iCs/>
        </w:rPr>
        <w:t>EdgeAI</w:t>
      </w:r>
      <w:proofErr w:type="spellEnd"/>
      <w:r w:rsidR="004E70A2" w:rsidRPr="004E70A2">
        <w:rPr>
          <w:rStyle w:val="Strong"/>
          <w:b w:val="0"/>
          <w:bCs w:val="0"/>
        </w:rPr>
        <w:t>)</w:t>
      </w:r>
      <w:r w:rsidR="004E70A2">
        <w:rPr>
          <w:rStyle w:val="Strong"/>
          <w:b w:val="0"/>
          <w:bCs w:val="0"/>
        </w:rPr>
        <w:t xml:space="preserve"> īstenošanai </w:t>
      </w:r>
      <w:r>
        <w:rPr>
          <w:rStyle w:val="Strong"/>
          <w:b w:val="0"/>
          <w:bCs w:val="0"/>
        </w:rPr>
        <w:t xml:space="preserve">par </w:t>
      </w:r>
      <w:bookmarkEnd w:id="7"/>
      <w:r w:rsidRPr="00614DD6">
        <w:rPr>
          <w:rStyle w:val="Strong"/>
          <w:b w:val="0"/>
          <w:bCs w:val="0"/>
        </w:rPr>
        <w:t>299 999,38 EU</w:t>
      </w:r>
      <w:r>
        <w:rPr>
          <w:rStyle w:val="Strong"/>
          <w:b w:val="0"/>
          <w:bCs w:val="0"/>
        </w:rPr>
        <w:t xml:space="preserve">R, ja </w:t>
      </w:r>
      <w:r w:rsidRPr="00614DD6">
        <w:rPr>
          <w:rStyle w:val="Strong"/>
          <w:b w:val="0"/>
          <w:bCs w:val="0"/>
        </w:rPr>
        <w:t>Eiropa Partnerības “</w:t>
      </w:r>
      <w:proofErr w:type="spellStart"/>
      <w:r w:rsidRPr="00614DD6">
        <w:rPr>
          <w:rStyle w:val="Strong"/>
          <w:b w:val="0"/>
          <w:bCs w:val="0"/>
          <w:i/>
          <w:iCs/>
        </w:rPr>
        <w:t>Key</w:t>
      </w:r>
      <w:proofErr w:type="spellEnd"/>
      <w:r w:rsidRPr="00614DD6">
        <w:rPr>
          <w:rStyle w:val="Strong"/>
          <w:b w:val="0"/>
          <w:bCs w:val="0"/>
          <w:i/>
          <w:iCs/>
        </w:rPr>
        <w:t xml:space="preserve"> </w:t>
      </w:r>
      <w:proofErr w:type="spellStart"/>
      <w:r w:rsidRPr="00614DD6">
        <w:rPr>
          <w:rStyle w:val="Strong"/>
          <w:b w:val="0"/>
          <w:bCs w:val="0"/>
          <w:i/>
          <w:iCs/>
        </w:rPr>
        <w:t>digital</w:t>
      </w:r>
      <w:proofErr w:type="spellEnd"/>
      <w:r w:rsidRPr="00614DD6">
        <w:rPr>
          <w:rStyle w:val="Strong"/>
          <w:b w:val="0"/>
          <w:bCs w:val="0"/>
          <w:i/>
          <w:iCs/>
        </w:rPr>
        <w:t xml:space="preserve"> </w:t>
      </w:r>
      <w:proofErr w:type="spellStart"/>
      <w:r w:rsidRPr="00614DD6">
        <w:rPr>
          <w:rStyle w:val="Strong"/>
          <w:b w:val="0"/>
          <w:bCs w:val="0"/>
          <w:i/>
          <w:iCs/>
        </w:rPr>
        <w:t>technologies</w:t>
      </w:r>
      <w:proofErr w:type="spellEnd"/>
      <w:r w:rsidRPr="00614DD6">
        <w:rPr>
          <w:rStyle w:val="Strong"/>
          <w:b w:val="0"/>
          <w:bCs w:val="0"/>
        </w:rPr>
        <w:t>”</w:t>
      </w:r>
      <w:r w:rsidR="001B73A3">
        <w:rPr>
          <w:rStyle w:val="Strong"/>
          <w:b w:val="0"/>
          <w:bCs w:val="0"/>
        </w:rPr>
        <w:t xml:space="preserve"> Publisko iestāžu padome</w:t>
      </w:r>
      <w:r w:rsidRPr="00614DD6">
        <w:rPr>
          <w:rStyle w:val="Strong"/>
          <w:b w:val="0"/>
          <w:bCs w:val="0"/>
        </w:rPr>
        <w:t xml:space="preserve"> </w:t>
      </w:r>
      <w:r w:rsidR="001B73A3">
        <w:rPr>
          <w:rStyle w:val="Strong"/>
          <w:b w:val="0"/>
          <w:bCs w:val="0"/>
        </w:rPr>
        <w:t>(</w:t>
      </w:r>
      <w:proofErr w:type="spellStart"/>
      <w:r w:rsidRPr="00614DD6">
        <w:rPr>
          <w:rStyle w:val="Strong"/>
          <w:b w:val="0"/>
          <w:bCs w:val="0"/>
          <w:i/>
          <w:iCs/>
        </w:rPr>
        <w:t>Public</w:t>
      </w:r>
      <w:proofErr w:type="spellEnd"/>
      <w:r w:rsidRPr="00614DD6">
        <w:rPr>
          <w:rStyle w:val="Strong"/>
          <w:b w:val="0"/>
          <w:bCs w:val="0"/>
          <w:i/>
          <w:iCs/>
        </w:rPr>
        <w:t xml:space="preserve"> </w:t>
      </w:r>
      <w:proofErr w:type="spellStart"/>
      <w:r w:rsidRPr="00614DD6">
        <w:rPr>
          <w:rStyle w:val="Strong"/>
          <w:b w:val="0"/>
          <w:bCs w:val="0"/>
          <w:i/>
          <w:iCs/>
        </w:rPr>
        <w:t>Authorities</w:t>
      </w:r>
      <w:proofErr w:type="spellEnd"/>
      <w:r w:rsidRPr="00614DD6">
        <w:rPr>
          <w:rStyle w:val="Strong"/>
          <w:b w:val="0"/>
          <w:bCs w:val="0"/>
          <w:i/>
          <w:iCs/>
        </w:rPr>
        <w:t xml:space="preserve"> </w:t>
      </w:r>
      <w:proofErr w:type="spellStart"/>
      <w:r w:rsidRPr="00614DD6">
        <w:rPr>
          <w:rStyle w:val="Strong"/>
          <w:b w:val="0"/>
          <w:bCs w:val="0"/>
          <w:i/>
          <w:iCs/>
        </w:rPr>
        <w:t>Board</w:t>
      </w:r>
      <w:proofErr w:type="spellEnd"/>
      <w:r w:rsidRPr="00614DD6">
        <w:rPr>
          <w:rStyle w:val="Strong"/>
          <w:b w:val="0"/>
          <w:bCs w:val="0"/>
        </w:rPr>
        <w:t xml:space="preserve"> (</w:t>
      </w:r>
      <w:r w:rsidRPr="00614DD6">
        <w:rPr>
          <w:rStyle w:val="Strong"/>
          <w:b w:val="0"/>
          <w:bCs w:val="0"/>
          <w:i/>
          <w:iCs/>
        </w:rPr>
        <w:t>PAB</w:t>
      </w:r>
      <w:r w:rsidRPr="00614DD6">
        <w:rPr>
          <w:rStyle w:val="Strong"/>
          <w:b w:val="0"/>
          <w:bCs w:val="0"/>
        </w:rPr>
        <w:t>)</w:t>
      </w:r>
      <w:r w:rsidR="001B73A3">
        <w:rPr>
          <w:rStyle w:val="Strong"/>
          <w:b w:val="0"/>
          <w:bCs w:val="0"/>
        </w:rPr>
        <w:t>)</w:t>
      </w:r>
      <w:r>
        <w:rPr>
          <w:rStyle w:val="Strong"/>
          <w:b w:val="0"/>
          <w:bCs w:val="0"/>
        </w:rPr>
        <w:t xml:space="preserve"> pieņems lēmumu </w:t>
      </w:r>
      <w:r w:rsidR="00282F7E">
        <w:rPr>
          <w:rStyle w:val="Strong"/>
          <w:b w:val="0"/>
          <w:bCs w:val="0"/>
        </w:rPr>
        <w:t xml:space="preserve">par </w:t>
      </w:r>
      <w:r w:rsidR="00BC59BF">
        <w:rPr>
          <w:rStyle w:val="Strong"/>
          <w:b w:val="0"/>
          <w:bCs w:val="0"/>
        </w:rPr>
        <w:t xml:space="preserve">izmaiņām </w:t>
      </w:r>
      <w:r>
        <w:rPr>
          <w:rStyle w:val="Strong"/>
          <w:b w:val="0"/>
          <w:bCs w:val="0"/>
        </w:rPr>
        <w:t xml:space="preserve">projekta </w:t>
      </w:r>
      <w:proofErr w:type="spellStart"/>
      <w:r w:rsidRPr="00614DD6">
        <w:rPr>
          <w:rStyle w:val="Strong"/>
          <w:b w:val="0"/>
          <w:bCs w:val="0"/>
          <w:i/>
          <w:iCs/>
        </w:rPr>
        <w:t>EdgeAI</w:t>
      </w:r>
      <w:proofErr w:type="spellEnd"/>
      <w:r w:rsidR="00BC59BF">
        <w:rPr>
          <w:rStyle w:val="Strong"/>
          <w:b w:val="0"/>
          <w:bCs w:val="0"/>
          <w:i/>
          <w:iCs/>
        </w:rPr>
        <w:t xml:space="preserve"> </w:t>
      </w:r>
      <w:r w:rsidR="00BC59BF" w:rsidRPr="00BC59BF">
        <w:rPr>
          <w:rStyle w:val="Strong"/>
          <w:b w:val="0"/>
          <w:bCs w:val="0"/>
        </w:rPr>
        <w:t>dalībnieku sastāvā un tiem piešķirto finansējumu</w:t>
      </w:r>
      <w:r>
        <w:rPr>
          <w:rStyle w:val="Strong"/>
          <w:b w:val="0"/>
          <w:bCs w:val="0"/>
        </w:rPr>
        <w:t xml:space="preserve">. </w:t>
      </w:r>
    </w:p>
    <w:bookmarkEnd w:id="8"/>
    <w:p w14:paraId="103B31CE" w14:textId="77777777" w:rsidR="00574A1F" w:rsidRPr="00AC7EB6" w:rsidRDefault="00574A1F" w:rsidP="00AC7EB6">
      <w:pPr>
        <w:ind w:left="0"/>
        <w:jc w:val="both"/>
        <w:rPr>
          <w:rStyle w:val="Strong"/>
          <w:b w:val="0"/>
          <w:bCs w:val="0"/>
        </w:rPr>
      </w:pPr>
    </w:p>
    <w:p w14:paraId="18F89B32" w14:textId="660CD919" w:rsidR="00D755B4" w:rsidRPr="00BF1827" w:rsidRDefault="00D755B4" w:rsidP="00D755B4">
      <w:pPr>
        <w:pStyle w:val="ListParagraph"/>
        <w:numPr>
          <w:ilvl w:val="0"/>
          <w:numId w:val="11"/>
        </w:numPr>
        <w:jc w:val="center"/>
        <w:rPr>
          <w:rStyle w:val="Strong"/>
          <w:rFonts w:ascii="Times New Roman" w:hAnsi="Times New Roman"/>
          <w:sz w:val="24"/>
          <w:szCs w:val="24"/>
          <w:lang w:val="lv-LV"/>
        </w:rPr>
      </w:pPr>
      <w:r w:rsidRPr="00BF1827">
        <w:rPr>
          <w:rStyle w:val="Strong"/>
          <w:rFonts w:ascii="Times New Roman" w:hAnsi="Times New Roman"/>
          <w:sz w:val="24"/>
          <w:szCs w:val="24"/>
          <w:lang w:val="lv-LV"/>
        </w:rPr>
        <w:t xml:space="preserve">Par Latvijas Zinātnes padomes dalību Eiropas Partnerības </w:t>
      </w:r>
      <w:proofErr w:type="spellStart"/>
      <w:r w:rsidRPr="00BF1827">
        <w:rPr>
          <w:rStyle w:val="Strong"/>
          <w:rFonts w:ascii="Times New Roman" w:hAnsi="Times New Roman"/>
          <w:i/>
          <w:iCs/>
          <w:sz w:val="24"/>
          <w:szCs w:val="24"/>
          <w:lang w:val="lv-LV"/>
        </w:rPr>
        <w:t>Innovative</w:t>
      </w:r>
      <w:proofErr w:type="spellEnd"/>
      <w:r w:rsidRPr="00BF1827">
        <w:rPr>
          <w:rStyle w:val="Strong"/>
          <w:rFonts w:ascii="Times New Roman" w:hAnsi="Times New Roman"/>
          <w:i/>
          <w:iCs/>
          <w:sz w:val="24"/>
          <w:szCs w:val="24"/>
          <w:lang w:val="lv-LV"/>
        </w:rPr>
        <w:t xml:space="preserve"> SME (</w:t>
      </w:r>
      <w:proofErr w:type="spellStart"/>
      <w:r w:rsidRPr="00BF1827">
        <w:rPr>
          <w:rStyle w:val="Strong"/>
          <w:rFonts w:ascii="Times New Roman" w:hAnsi="Times New Roman"/>
          <w:i/>
          <w:iCs/>
          <w:sz w:val="24"/>
          <w:szCs w:val="24"/>
          <w:lang w:val="lv-LV"/>
        </w:rPr>
        <w:t>Eurostars</w:t>
      </w:r>
      <w:proofErr w:type="spellEnd"/>
      <w:r w:rsidRPr="00BF1827">
        <w:rPr>
          <w:rStyle w:val="Strong"/>
          <w:rFonts w:ascii="Times New Roman" w:hAnsi="Times New Roman"/>
          <w:i/>
          <w:iCs/>
          <w:sz w:val="24"/>
          <w:szCs w:val="24"/>
          <w:lang w:val="lv-LV"/>
        </w:rPr>
        <w:t>)</w:t>
      </w:r>
      <w:r w:rsidRPr="00BF1827">
        <w:rPr>
          <w:rStyle w:val="Strong"/>
          <w:rFonts w:ascii="Times New Roman" w:hAnsi="Times New Roman"/>
          <w:sz w:val="24"/>
          <w:szCs w:val="24"/>
          <w:lang w:val="lv-LV"/>
        </w:rPr>
        <w:t xml:space="preserve"> projektu konkursā.</w:t>
      </w:r>
    </w:p>
    <w:p w14:paraId="1496BB11" w14:textId="444A0912" w:rsidR="00E607A4" w:rsidRPr="00BF1827" w:rsidRDefault="00423019" w:rsidP="00E607A4">
      <w:pPr>
        <w:ind w:left="0"/>
        <w:jc w:val="both"/>
        <w:rPr>
          <w:rStyle w:val="Strong"/>
          <w:b w:val="0"/>
          <w:bCs w:val="0"/>
        </w:rPr>
      </w:pPr>
      <w:r w:rsidRPr="00BF1827">
        <w:rPr>
          <w:rStyle w:val="Strong"/>
          <w:b w:val="0"/>
          <w:bCs w:val="0"/>
        </w:rPr>
        <w:t xml:space="preserve">Komisijas </w:t>
      </w:r>
      <w:r w:rsidR="004423A9">
        <w:rPr>
          <w:rStyle w:val="Strong"/>
          <w:b w:val="0"/>
          <w:bCs w:val="0"/>
        </w:rPr>
        <w:t xml:space="preserve">sekretāre </w:t>
      </w:r>
      <w:r w:rsidRPr="00BF1827">
        <w:rPr>
          <w:rStyle w:val="Strong"/>
          <w:b w:val="0"/>
          <w:bCs w:val="0"/>
        </w:rPr>
        <w:t>M. Bundule informē, ka 2022.gad</w:t>
      </w:r>
      <w:r w:rsidR="001D3F9B">
        <w:rPr>
          <w:rStyle w:val="Strong"/>
          <w:b w:val="0"/>
          <w:bCs w:val="0"/>
        </w:rPr>
        <w:t xml:space="preserve">a jūlijā tika atvērts </w:t>
      </w:r>
      <w:r w:rsidR="00E607A4" w:rsidRPr="00BF1827">
        <w:rPr>
          <w:rStyle w:val="Strong"/>
          <w:b w:val="0"/>
          <w:bCs w:val="0"/>
        </w:rPr>
        <w:t xml:space="preserve">Eiropas </w:t>
      </w:r>
      <w:r w:rsidR="001D3F9B">
        <w:rPr>
          <w:rStyle w:val="Strong"/>
          <w:b w:val="0"/>
          <w:bCs w:val="0"/>
        </w:rPr>
        <w:t>P</w:t>
      </w:r>
      <w:r w:rsidR="00E607A4" w:rsidRPr="00BF1827">
        <w:rPr>
          <w:rStyle w:val="Strong"/>
          <w:b w:val="0"/>
          <w:bCs w:val="0"/>
        </w:rPr>
        <w:t xml:space="preserve">artnerības </w:t>
      </w:r>
      <w:proofErr w:type="spellStart"/>
      <w:r w:rsidR="00E607A4" w:rsidRPr="00BF1827">
        <w:rPr>
          <w:rStyle w:val="Strong"/>
          <w:b w:val="0"/>
          <w:bCs w:val="0"/>
          <w:i/>
          <w:iCs/>
        </w:rPr>
        <w:t>Innovative</w:t>
      </w:r>
      <w:proofErr w:type="spellEnd"/>
      <w:r w:rsidR="00E607A4" w:rsidRPr="00BF1827">
        <w:rPr>
          <w:rStyle w:val="Strong"/>
          <w:b w:val="0"/>
          <w:bCs w:val="0"/>
          <w:i/>
          <w:iCs/>
        </w:rPr>
        <w:t xml:space="preserve"> SME (</w:t>
      </w:r>
      <w:proofErr w:type="spellStart"/>
      <w:r w:rsidR="00E607A4" w:rsidRPr="00BF1827">
        <w:rPr>
          <w:rStyle w:val="Strong"/>
          <w:b w:val="0"/>
          <w:bCs w:val="0"/>
          <w:i/>
          <w:iCs/>
        </w:rPr>
        <w:t>Eurostars</w:t>
      </w:r>
      <w:proofErr w:type="spellEnd"/>
      <w:r w:rsidR="00E607A4" w:rsidRPr="00BF1827">
        <w:rPr>
          <w:rStyle w:val="Strong"/>
          <w:b w:val="0"/>
          <w:bCs w:val="0"/>
          <w:i/>
          <w:iCs/>
        </w:rPr>
        <w:t>)</w:t>
      </w:r>
      <w:r w:rsidR="00E607A4" w:rsidRPr="00BF1827">
        <w:rPr>
          <w:rStyle w:val="Strong"/>
          <w:b w:val="0"/>
          <w:bCs w:val="0"/>
        </w:rPr>
        <w:t xml:space="preserve"> </w:t>
      </w:r>
      <w:r w:rsidR="002E0F10" w:rsidRPr="00BF1827">
        <w:rPr>
          <w:rStyle w:val="Strong"/>
          <w:b w:val="0"/>
          <w:bCs w:val="0"/>
        </w:rPr>
        <w:t xml:space="preserve">trešais </w:t>
      </w:r>
      <w:r w:rsidR="00E607A4" w:rsidRPr="00BF1827">
        <w:rPr>
          <w:rStyle w:val="Strong"/>
          <w:b w:val="0"/>
          <w:bCs w:val="0"/>
        </w:rPr>
        <w:t>projektu konkurss ar projektu iesniegšanas termiņu 2022.gada 15.septembrī.</w:t>
      </w:r>
      <w:r w:rsidR="002E0F10" w:rsidRPr="00BF1827">
        <w:rPr>
          <w:rStyle w:val="Strong"/>
          <w:b w:val="0"/>
          <w:bCs w:val="0"/>
        </w:rPr>
        <w:t xml:space="preserve"> </w:t>
      </w:r>
      <w:r w:rsidR="001D3F9B">
        <w:rPr>
          <w:rStyle w:val="Strong"/>
          <w:b w:val="0"/>
          <w:bCs w:val="0"/>
        </w:rPr>
        <w:t xml:space="preserve">Eiropas </w:t>
      </w:r>
      <w:r w:rsidR="002E0F10" w:rsidRPr="00BF1827">
        <w:rPr>
          <w:rStyle w:val="Strong"/>
          <w:b w:val="0"/>
          <w:bCs w:val="0"/>
        </w:rPr>
        <w:t>Partnerībā piedalās 37 valst</w:t>
      </w:r>
      <w:r w:rsidR="001D3F9B">
        <w:rPr>
          <w:rStyle w:val="Strong"/>
          <w:b w:val="0"/>
          <w:bCs w:val="0"/>
        </w:rPr>
        <w:t>u pētniecību finansējošās organizācijas</w:t>
      </w:r>
      <w:r w:rsidR="006D01D1" w:rsidRPr="00BF1827">
        <w:rPr>
          <w:rStyle w:val="Strong"/>
          <w:b w:val="0"/>
          <w:bCs w:val="0"/>
        </w:rPr>
        <w:t xml:space="preserve">. </w:t>
      </w:r>
    </w:p>
    <w:p w14:paraId="36D2A5F0" w14:textId="77777777" w:rsidR="00036129" w:rsidRPr="00BF1827" w:rsidRDefault="00036129" w:rsidP="00E607A4">
      <w:pPr>
        <w:ind w:left="0"/>
        <w:jc w:val="both"/>
        <w:rPr>
          <w:rStyle w:val="Strong"/>
          <w:b w:val="0"/>
          <w:bCs w:val="0"/>
        </w:rPr>
      </w:pPr>
    </w:p>
    <w:p w14:paraId="70C0B20E" w14:textId="6A3C8433" w:rsidR="00036129" w:rsidRPr="00BF1827" w:rsidRDefault="00036129" w:rsidP="002E0F10">
      <w:pPr>
        <w:ind w:left="0"/>
        <w:jc w:val="both"/>
        <w:rPr>
          <w:rStyle w:val="Strong"/>
          <w:b w:val="0"/>
          <w:bCs w:val="0"/>
        </w:rPr>
      </w:pPr>
      <w:r w:rsidRPr="00BF1827">
        <w:rPr>
          <w:rStyle w:val="Strong"/>
          <w:b w:val="0"/>
          <w:bCs w:val="0"/>
          <w:u w:val="single"/>
        </w:rPr>
        <w:t>Projektu pieteicēji:</w:t>
      </w:r>
      <w:r w:rsidRPr="00BF1827">
        <w:rPr>
          <w:rStyle w:val="Strong"/>
          <w:b w:val="0"/>
          <w:bCs w:val="0"/>
        </w:rPr>
        <w:t xml:space="preserve"> k</w:t>
      </w:r>
      <w:r w:rsidR="002E0F10" w:rsidRPr="00BF1827">
        <w:rPr>
          <w:rStyle w:val="Strong"/>
          <w:b w:val="0"/>
          <w:bCs w:val="0"/>
        </w:rPr>
        <w:t>onkurs</w:t>
      </w:r>
      <w:r w:rsidRPr="00BF1827">
        <w:rPr>
          <w:rStyle w:val="Strong"/>
          <w:b w:val="0"/>
          <w:bCs w:val="0"/>
        </w:rPr>
        <w:t xml:space="preserve">ā projektu pieteikumus var iesniegt </w:t>
      </w:r>
      <w:r w:rsidR="002E0F10" w:rsidRPr="00BF1827">
        <w:rPr>
          <w:rStyle w:val="Strong"/>
          <w:b w:val="0"/>
          <w:bCs w:val="0"/>
        </w:rPr>
        <w:t>sīkie, mazie un vidējie</w:t>
      </w:r>
      <w:r w:rsidRPr="00BF1827">
        <w:rPr>
          <w:rStyle w:val="Strong"/>
          <w:b w:val="0"/>
          <w:bCs w:val="0"/>
        </w:rPr>
        <w:t xml:space="preserve"> </w:t>
      </w:r>
      <w:r w:rsidR="002E0F10" w:rsidRPr="00BF1827">
        <w:rPr>
          <w:rStyle w:val="Strong"/>
          <w:b w:val="0"/>
          <w:bCs w:val="0"/>
        </w:rPr>
        <w:t>uzņēmumi (MVU) inovatīvu produktu</w:t>
      </w:r>
      <w:r w:rsidR="00144812" w:rsidRPr="00BF1827">
        <w:rPr>
          <w:rStyle w:val="Strong"/>
          <w:b w:val="0"/>
          <w:bCs w:val="0"/>
        </w:rPr>
        <w:t>,</w:t>
      </w:r>
      <w:r w:rsidR="002E0F10" w:rsidRPr="00BF1827">
        <w:rPr>
          <w:rStyle w:val="Strong"/>
          <w:b w:val="0"/>
          <w:bCs w:val="0"/>
        </w:rPr>
        <w:t xml:space="preserve"> pakalpojumu </w:t>
      </w:r>
      <w:r w:rsidR="00144812" w:rsidRPr="00BF1827">
        <w:rPr>
          <w:rStyle w:val="Strong"/>
          <w:b w:val="0"/>
          <w:bCs w:val="0"/>
        </w:rPr>
        <w:t xml:space="preserve">vai tehnoloģiju </w:t>
      </w:r>
      <w:r w:rsidR="002E0F10" w:rsidRPr="00BF1827">
        <w:rPr>
          <w:rStyle w:val="Strong"/>
          <w:b w:val="0"/>
          <w:bCs w:val="0"/>
        </w:rPr>
        <w:t>izstrād</w:t>
      </w:r>
      <w:r w:rsidRPr="00BF1827">
        <w:rPr>
          <w:rStyle w:val="Strong"/>
          <w:b w:val="0"/>
          <w:bCs w:val="0"/>
        </w:rPr>
        <w:t>ei</w:t>
      </w:r>
      <w:r w:rsidR="002E0F10" w:rsidRPr="00BF1827">
        <w:rPr>
          <w:rStyle w:val="Strong"/>
          <w:b w:val="0"/>
          <w:bCs w:val="0"/>
        </w:rPr>
        <w:t xml:space="preserve">, </w:t>
      </w:r>
      <w:r w:rsidRPr="00BF1827">
        <w:rPr>
          <w:rStyle w:val="Strong"/>
          <w:b w:val="0"/>
          <w:bCs w:val="0"/>
        </w:rPr>
        <w:t xml:space="preserve">nodrošinot projektā izstrādātā produkta, tehnoloģijas vai pakalpojuma </w:t>
      </w:r>
      <w:r w:rsidR="001D3F9B">
        <w:rPr>
          <w:rStyle w:val="Strong"/>
          <w:b w:val="0"/>
          <w:bCs w:val="0"/>
        </w:rPr>
        <w:t xml:space="preserve">virzību uz </w:t>
      </w:r>
      <w:proofErr w:type="spellStart"/>
      <w:r w:rsidRPr="00BF1827">
        <w:rPr>
          <w:rStyle w:val="Strong"/>
          <w:b w:val="0"/>
          <w:bCs w:val="0"/>
        </w:rPr>
        <w:t>komercializāciju</w:t>
      </w:r>
      <w:proofErr w:type="spellEnd"/>
      <w:r w:rsidR="00144812" w:rsidRPr="00BF1827">
        <w:rPr>
          <w:rStyle w:val="Strong"/>
          <w:b w:val="0"/>
          <w:bCs w:val="0"/>
        </w:rPr>
        <w:t xml:space="preserve">. Inovatīvie MVU projektā var iesaistīt </w:t>
      </w:r>
      <w:r w:rsidR="002E0F10" w:rsidRPr="00BF1827">
        <w:rPr>
          <w:rStyle w:val="Strong"/>
          <w:b w:val="0"/>
          <w:bCs w:val="0"/>
        </w:rPr>
        <w:t>pētniecības organizācijas (zinātniskie institūti, universitātes) un liel</w:t>
      </w:r>
      <w:r w:rsidR="00144812" w:rsidRPr="00BF1827">
        <w:rPr>
          <w:rStyle w:val="Strong"/>
          <w:b w:val="0"/>
          <w:bCs w:val="0"/>
        </w:rPr>
        <w:t xml:space="preserve">os </w:t>
      </w:r>
      <w:r w:rsidR="002E0F10" w:rsidRPr="00BF1827">
        <w:rPr>
          <w:rStyle w:val="Strong"/>
          <w:b w:val="0"/>
          <w:bCs w:val="0"/>
        </w:rPr>
        <w:t>uzņēmum</w:t>
      </w:r>
      <w:r w:rsidR="00144812" w:rsidRPr="00BF1827">
        <w:rPr>
          <w:rStyle w:val="Strong"/>
          <w:b w:val="0"/>
          <w:bCs w:val="0"/>
        </w:rPr>
        <w:t>us</w:t>
      </w:r>
      <w:r w:rsidR="002E0F10" w:rsidRPr="00BF1827">
        <w:rPr>
          <w:rStyle w:val="Strong"/>
          <w:b w:val="0"/>
          <w:bCs w:val="0"/>
        </w:rPr>
        <w:t xml:space="preserve">. </w:t>
      </w:r>
      <w:r w:rsidR="001D3F9B">
        <w:rPr>
          <w:rStyle w:val="Strong"/>
          <w:b w:val="0"/>
          <w:bCs w:val="0"/>
        </w:rPr>
        <w:t>Priekšlikums – atļaut Latvijas Zinātnes padomei ieguldīt konkursa budžetā 600 000 EUR ar mērķi piešķirt atbalstu divu sekmīgu projektu Latvijas dalībniekiem.</w:t>
      </w:r>
    </w:p>
    <w:p w14:paraId="25F8689F" w14:textId="77777777" w:rsidR="00633A15" w:rsidRPr="00BF1827" w:rsidRDefault="00633A15" w:rsidP="00633A15">
      <w:pPr>
        <w:ind w:left="0"/>
        <w:jc w:val="both"/>
        <w:rPr>
          <w:rStyle w:val="Strong"/>
          <w:b w:val="0"/>
          <w:bCs w:val="0"/>
        </w:rPr>
      </w:pPr>
    </w:p>
    <w:p w14:paraId="31B4D980" w14:textId="0E09D431" w:rsidR="00633A15" w:rsidRPr="00BF1827" w:rsidRDefault="001D3F9B" w:rsidP="00633A15">
      <w:pPr>
        <w:ind w:left="0"/>
        <w:jc w:val="both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Informācijai: </w:t>
      </w:r>
      <w:proofErr w:type="spellStart"/>
      <w:r w:rsidR="00633A15" w:rsidRPr="00BF1827">
        <w:rPr>
          <w:rStyle w:val="Strong"/>
          <w:b w:val="0"/>
          <w:bCs w:val="0"/>
          <w:i/>
          <w:iCs/>
        </w:rPr>
        <w:t>Eurostars</w:t>
      </w:r>
      <w:proofErr w:type="spellEnd"/>
      <w:r w:rsidR="00633A15" w:rsidRPr="00BF1827">
        <w:rPr>
          <w:rStyle w:val="Strong"/>
          <w:b w:val="0"/>
          <w:bCs w:val="0"/>
        </w:rPr>
        <w:t xml:space="preserve"> otrajā projektu konkursā, kas norisinājās 2022.gada martā, tika iesniegti 14 projektu pieteikumi ar Latvijas dalībniekiem. Latviju pārstāvēja 16 dažādi pieteicēji – 7 pētniecības organizācijas un 9 uzņēmumi.</w:t>
      </w:r>
      <w:r w:rsidR="00593DDB" w:rsidRPr="00BF1827">
        <w:rPr>
          <w:rStyle w:val="Strong"/>
          <w:b w:val="0"/>
          <w:bCs w:val="0"/>
        </w:rPr>
        <w:t xml:space="preserve"> Projektu konkursā netika atbalstīti projekti, kur</w:t>
      </w:r>
      <w:r>
        <w:rPr>
          <w:rStyle w:val="Strong"/>
          <w:b w:val="0"/>
          <w:bCs w:val="0"/>
        </w:rPr>
        <w:t xml:space="preserve">u izstrādē </w:t>
      </w:r>
      <w:r w:rsidR="00593DDB" w:rsidRPr="00BF1827">
        <w:rPr>
          <w:rStyle w:val="Strong"/>
          <w:b w:val="0"/>
          <w:bCs w:val="0"/>
        </w:rPr>
        <w:t xml:space="preserve">piedalījās Latvijas dalībnieki. </w:t>
      </w:r>
    </w:p>
    <w:p w14:paraId="2D1BF3D9" w14:textId="77777777" w:rsidR="001275D5" w:rsidRPr="00BF1827" w:rsidRDefault="001275D5" w:rsidP="001275D5">
      <w:pPr>
        <w:ind w:left="0"/>
        <w:jc w:val="both"/>
        <w:rPr>
          <w:rStyle w:val="Strong"/>
          <w:b w:val="0"/>
          <w:bCs w:val="0"/>
        </w:rPr>
      </w:pPr>
    </w:p>
    <w:p w14:paraId="35C5C767" w14:textId="00697ACC" w:rsidR="004F60AC" w:rsidRPr="00BF1827" w:rsidRDefault="004F60AC" w:rsidP="001275D5">
      <w:pPr>
        <w:ind w:left="0"/>
        <w:jc w:val="both"/>
        <w:rPr>
          <w:rStyle w:val="Strong"/>
        </w:rPr>
      </w:pPr>
      <w:r w:rsidRPr="00BF1827">
        <w:rPr>
          <w:rStyle w:val="Strong"/>
        </w:rPr>
        <w:lastRenderedPageBreak/>
        <w:t xml:space="preserve">Lēmums Nr. </w:t>
      </w:r>
      <w:r w:rsidR="00B14241">
        <w:rPr>
          <w:rStyle w:val="Strong"/>
        </w:rPr>
        <w:t>7</w:t>
      </w:r>
      <w:r w:rsidRPr="00BF1827">
        <w:rPr>
          <w:rStyle w:val="Strong"/>
        </w:rPr>
        <w:t>:</w:t>
      </w:r>
    </w:p>
    <w:p w14:paraId="2CDEFA4E" w14:textId="06C7CBD7" w:rsidR="004F60AC" w:rsidRPr="00BF1827" w:rsidRDefault="004F60AC" w:rsidP="004F60AC">
      <w:pPr>
        <w:ind w:left="0"/>
        <w:jc w:val="both"/>
        <w:rPr>
          <w:rStyle w:val="Strong"/>
          <w:b w:val="0"/>
          <w:bCs w:val="0"/>
          <w:i/>
          <w:iCs/>
        </w:rPr>
      </w:pPr>
      <w:r w:rsidRPr="00BF1827">
        <w:rPr>
          <w:rStyle w:val="Strong"/>
          <w:b w:val="0"/>
          <w:bCs w:val="0"/>
        </w:rPr>
        <w:t xml:space="preserve">Pamatojoties uz MK noteikumu Nr.259 19.2.apakšpunktu, atbalstīt Latvijas </w:t>
      </w:r>
      <w:r w:rsidR="001D3F9B">
        <w:rPr>
          <w:rStyle w:val="Strong"/>
          <w:b w:val="0"/>
          <w:bCs w:val="0"/>
        </w:rPr>
        <w:t>Zinātnes padomes d</w:t>
      </w:r>
      <w:r w:rsidRPr="00BF1827">
        <w:rPr>
          <w:rStyle w:val="Strong"/>
          <w:b w:val="0"/>
          <w:bCs w:val="0"/>
        </w:rPr>
        <w:t xml:space="preserve">alību </w:t>
      </w:r>
      <w:r w:rsidR="00633A15" w:rsidRPr="00BF1827">
        <w:rPr>
          <w:rStyle w:val="Strong"/>
          <w:b w:val="0"/>
          <w:bCs w:val="0"/>
        </w:rPr>
        <w:t xml:space="preserve">Eiropas Partnerības </w:t>
      </w:r>
      <w:proofErr w:type="spellStart"/>
      <w:r w:rsidR="00633A15" w:rsidRPr="00BF1827">
        <w:rPr>
          <w:rStyle w:val="Strong"/>
          <w:b w:val="0"/>
          <w:bCs w:val="0"/>
          <w:i/>
          <w:iCs/>
        </w:rPr>
        <w:t>Innovative</w:t>
      </w:r>
      <w:proofErr w:type="spellEnd"/>
      <w:r w:rsidR="00633A15" w:rsidRPr="00BF1827">
        <w:rPr>
          <w:rStyle w:val="Strong"/>
          <w:b w:val="0"/>
          <w:bCs w:val="0"/>
          <w:i/>
          <w:iCs/>
        </w:rPr>
        <w:t xml:space="preserve"> SME (</w:t>
      </w:r>
      <w:proofErr w:type="spellStart"/>
      <w:r w:rsidR="00633A15" w:rsidRPr="00BF1827">
        <w:rPr>
          <w:rStyle w:val="Strong"/>
          <w:b w:val="0"/>
          <w:bCs w:val="0"/>
          <w:i/>
          <w:iCs/>
        </w:rPr>
        <w:t>Eurostars</w:t>
      </w:r>
      <w:proofErr w:type="spellEnd"/>
      <w:r w:rsidR="00633A15" w:rsidRPr="00BF1827">
        <w:rPr>
          <w:rStyle w:val="Strong"/>
          <w:b w:val="0"/>
          <w:bCs w:val="0"/>
          <w:i/>
          <w:iCs/>
        </w:rPr>
        <w:t>)</w:t>
      </w:r>
      <w:r w:rsidR="00633A15" w:rsidRPr="00BF1827">
        <w:rPr>
          <w:rStyle w:val="Strong"/>
          <w:b w:val="0"/>
          <w:bCs w:val="0"/>
        </w:rPr>
        <w:t xml:space="preserve"> 3.projektu konkursā</w:t>
      </w:r>
      <w:r w:rsidR="009D1BD6" w:rsidRPr="00BF1827">
        <w:rPr>
          <w:rStyle w:val="Strong"/>
          <w:b w:val="0"/>
          <w:bCs w:val="0"/>
        </w:rPr>
        <w:t xml:space="preserve"> 2022.gadā</w:t>
      </w:r>
      <w:r w:rsidRPr="00BF1827">
        <w:rPr>
          <w:rStyle w:val="Strong"/>
          <w:b w:val="0"/>
          <w:bCs w:val="0"/>
        </w:rPr>
        <w:t>.</w:t>
      </w:r>
    </w:p>
    <w:p w14:paraId="7CF34050" w14:textId="546B3707" w:rsidR="004F60AC" w:rsidRPr="00BF1827" w:rsidRDefault="004F60AC" w:rsidP="004F60AC">
      <w:pPr>
        <w:ind w:left="0"/>
        <w:jc w:val="both"/>
        <w:rPr>
          <w:rStyle w:val="Strong"/>
          <w:b w:val="0"/>
          <w:bCs w:val="0"/>
        </w:rPr>
      </w:pPr>
      <w:r w:rsidRPr="00BF1827">
        <w:rPr>
          <w:rStyle w:val="Strong"/>
          <w:b w:val="0"/>
          <w:bCs w:val="0"/>
        </w:rPr>
        <w:t xml:space="preserve">Plānot Latvijas valsts budžeta finansējumu dalībai </w:t>
      </w:r>
      <w:r w:rsidR="00633A15" w:rsidRPr="00BF1827">
        <w:rPr>
          <w:rStyle w:val="Strong"/>
          <w:b w:val="0"/>
          <w:bCs w:val="0"/>
        </w:rPr>
        <w:t xml:space="preserve">Eiropas Partnerības </w:t>
      </w:r>
      <w:proofErr w:type="spellStart"/>
      <w:r w:rsidR="00633A15" w:rsidRPr="00BF1827">
        <w:rPr>
          <w:rStyle w:val="Strong"/>
          <w:b w:val="0"/>
          <w:bCs w:val="0"/>
          <w:i/>
          <w:iCs/>
        </w:rPr>
        <w:t>Innovative</w:t>
      </w:r>
      <w:proofErr w:type="spellEnd"/>
      <w:r w:rsidR="00633A15" w:rsidRPr="00BF1827">
        <w:rPr>
          <w:rStyle w:val="Strong"/>
          <w:b w:val="0"/>
          <w:bCs w:val="0"/>
          <w:i/>
          <w:iCs/>
        </w:rPr>
        <w:t xml:space="preserve"> SME (</w:t>
      </w:r>
      <w:proofErr w:type="spellStart"/>
      <w:r w:rsidR="00633A15" w:rsidRPr="00BF1827">
        <w:rPr>
          <w:rStyle w:val="Strong"/>
          <w:b w:val="0"/>
          <w:bCs w:val="0"/>
          <w:i/>
          <w:iCs/>
        </w:rPr>
        <w:t>Eurostars</w:t>
      </w:r>
      <w:proofErr w:type="spellEnd"/>
      <w:r w:rsidR="00633A15" w:rsidRPr="00BF1827">
        <w:rPr>
          <w:rStyle w:val="Strong"/>
          <w:b w:val="0"/>
          <w:bCs w:val="0"/>
          <w:i/>
          <w:iCs/>
        </w:rPr>
        <w:t>)</w:t>
      </w:r>
      <w:r w:rsidR="00633A15" w:rsidRPr="00BF1827">
        <w:rPr>
          <w:rStyle w:val="Strong"/>
          <w:b w:val="0"/>
          <w:bCs w:val="0"/>
        </w:rPr>
        <w:t xml:space="preserve"> 3. </w:t>
      </w:r>
      <w:r w:rsidRPr="00BF1827">
        <w:rPr>
          <w:rStyle w:val="Strong"/>
          <w:b w:val="0"/>
          <w:bCs w:val="0"/>
        </w:rPr>
        <w:t xml:space="preserve">projektu konkursā </w:t>
      </w:r>
      <w:r w:rsidR="00D41CC1" w:rsidRPr="00BF1827">
        <w:rPr>
          <w:rStyle w:val="Strong"/>
          <w:b w:val="0"/>
          <w:bCs w:val="0"/>
        </w:rPr>
        <w:t>indikatīvi</w:t>
      </w:r>
      <w:r w:rsidRPr="00BF1827">
        <w:rPr>
          <w:rStyle w:val="Strong"/>
          <w:b w:val="0"/>
          <w:bCs w:val="0"/>
        </w:rPr>
        <w:t xml:space="preserve"> </w:t>
      </w:r>
      <w:r w:rsidR="009D1BD6" w:rsidRPr="00BF1827">
        <w:rPr>
          <w:rStyle w:val="Strong"/>
        </w:rPr>
        <w:t>6</w:t>
      </w:r>
      <w:r w:rsidRPr="00BF1827">
        <w:rPr>
          <w:rStyle w:val="Strong"/>
        </w:rPr>
        <w:t>00 000 EUR</w:t>
      </w:r>
      <w:r w:rsidRPr="00BF1827">
        <w:rPr>
          <w:rStyle w:val="Strong"/>
          <w:b w:val="0"/>
          <w:bCs w:val="0"/>
        </w:rPr>
        <w:t xml:space="preserve"> apmērā, kas var sniegt atbalstu </w:t>
      </w:r>
      <w:r w:rsidR="009D1BD6" w:rsidRPr="00BF1827">
        <w:rPr>
          <w:rStyle w:val="Strong"/>
          <w:b w:val="0"/>
          <w:bCs w:val="0"/>
        </w:rPr>
        <w:t>2</w:t>
      </w:r>
      <w:r w:rsidRPr="00BF1827">
        <w:rPr>
          <w:rStyle w:val="Strong"/>
          <w:b w:val="0"/>
          <w:bCs w:val="0"/>
        </w:rPr>
        <w:t xml:space="preserve"> </w:t>
      </w:r>
      <w:r w:rsidR="001D3F9B">
        <w:rPr>
          <w:rStyle w:val="Strong"/>
          <w:b w:val="0"/>
          <w:bCs w:val="0"/>
        </w:rPr>
        <w:t xml:space="preserve">sekmīgu </w:t>
      </w:r>
      <w:r w:rsidRPr="00BF1827">
        <w:rPr>
          <w:rStyle w:val="Strong"/>
          <w:b w:val="0"/>
          <w:bCs w:val="0"/>
        </w:rPr>
        <w:t>projekt</w:t>
      </w:r>
      <w:r w:rsidR="001D3F9B">
        <w:rPr>
          <w:rStyle w:val="Strong"/>
          <w:b w:val="0"/>
          <w:bCs w:val="0"/>
        </w:rPr>
        <w:t>u Latvijas dalībniekiem</w:t>
      </w:r>
      <w:r w:rsidR="00633A15" w:rsidRPr="00BF1827">
        <w:rPr>
          <w:rStyle w:val="Strong"/>
          <w:b w:val="0"/>
          <w:bCs w:val="0"/>
        </w:rPr>
        <w:t>.</w:t>
      </w:r>
    </w:p>
    <w:p w14:paraId="113EB516" w14:textId="77777777" w:rsidR="004F60AC" w:rsidRPr="00BF1827" w:rsidRDefault="004F60AC" w:rsidP="004F60AC">
      <w:pPr>
        <w:ind w:left="0"/>
        <w:jc w:val="both"/>
        <w:rPr>
          <w:rStyle w:val="Strong"/>
          <w:b w:val="0"/>
          <w:bCs w:val="0"/>
        </w:rPr>
      </w:pPr>
    </w:p>
    <w:p w14:paraId="38EC44E4" w14:textId="3DD4E889" w:rsidR="00447788" w:rsidRPr="00BF1827" w:rsidRDefault="00447788" w:rsidP="006D5CB8">
      <w:pPr>
        <w:pStyle w:val="ListParagraph"/>
        <w:numPr>
          <w:ilvl w:val="0"/>
          <w:numId w:val="11"/>
        </w:numPr>
        <w:jc w:val="center"/>
        <w:rPr>
          <w:rStyle w:val="Strong"/>
          <w:rFonts w:ascii="Times New Roman" w:hAnsi="Times New Roman"/>
          <w:sz w:val="24"/>
          <w:szCs w:val="24"/>
          <w:lang w:val="lv-LV"/>
        </w:rPr>
      </w:pPr>
      <w:r w:rsidRPr="00BF1827">
        <w:rPr>
          <w:rStyle w:val="Strong"/>
          <w:rFonts w:ascii="Times New Roman" w:hAnsi="Times New Roman"/>
          <w:sz w:val="24"/>
          <w:szCs w:val="24"/>
          <w:lang w:val="lv-LV"/>
        </w:rPr>
        <w:t xml:space="preserve">Par </w:t>
      </w:r>
      <w:r w:rsidR="00D755B4" w:rsidRPr="00BF1827">
        <w:rPr>
          <w:rStyle w:val="Strong"/>
          <w:rFonts w:ascii="Times New Roman" w:hAnsi="Times New Roman"/>
          <w:sz w:val="24"/>
          <w:szCs w:val="24"/>
          <w:lang w:val="lv-LV"/>
        </w:rPr>
        <w:t xml:space="preserve">Latvijas Zinātnes padomes dalību </w:t>
      </w:r>
      <w:r w:rsidR="00D755B4" w:rsidRPr="00BF1827">
        <w:rPr>
          <w:rStyle w:val="Strong"/>
          <w:rFonts w:ascii="Times New Roman" w:hAnsi="Times New Roman"/>
          <w:i/>
          <w:iCs/>
          <w:sz w:val="24"/>
          <w:szCs w:val="24"/>
          <w:lang w:val="lv-LV"/>
        </w:rPr>
        <w:t>EUREKA</w:t>
      </w:r>
      <w:r w:rsidR="00D755B4" w:rsidRPr="00BF1827">
        <w:rPr>
          <w:rStyle w:val="Strong"/>
          <w:rFonts w:ascii="Times New Roman" w:hAnsi="Times New Roman"/>
          <w:sz w:val="24"/>
          <w:szCs w:val="24"/>
          <w:lang w:val="lv-LV"/>
        </w:rPr>
        <w:t xml:space="preserve"> Klasteru programmas klastera </w:t>
      </w:r>
      <w:proofErr w:type="spellStart"/>
      <w:r w:rsidR="00D755B4" w:rsidRPr="00BF1827">
        <w:rPr>
          <w:rStyle w:val="Strong"/>
          <w:rFonts w:ascii="Times New Roman" w:hAnsi="Times New Roman"/>
          <w:i/>
          <w:iCs/>
          <w:sz w:val="24"/>
          <w:szCs w:val="24"/>
          <w:lang w:val="lv-LV"/>
        </w:rPr>
        <w:t>Xecs</w:t>
      </w:r>
      <w:proofErr w:type="spellEnd"/>
      <w:r w:rsidR="00D755B4" w:rsidRPr="00BF1827">
        <w:rPr>
          <w:rStyle w:val="Strong"/>
          <w:rFonts w:ascii="Times New Roman" w:hAnsi="Times New Roman"/>
          <w:sz w:val="24"/>
          <w:szCs w:val="24"/>
          <w:lang w:val="lv-LV"/>
        </w:rPr>
        <w:t xml:space="preserve"> projektu konkursā.</w:t>
      </w:r>
    </w:p>
    <w:p w14:paraId="3F3AE851" w14:textId="3D2C1CD8" w:rsidR="0058312A" w:rsidRPr="00BF1827" w:rsidRDefault="00901455" w:rsidP="00A81F79">
      <w:pPr>
        <w:ind w:left="0"/>
        <w:jc w:val="both"/>
        <w:rPr>
          <w:rStyle w:val="Strong"/>
          <w:b w:val="0"/>
          <w:bCs w:val="0"/>
        </w:rPr>
      </w:pPr>
      <w:r w:rsidRPr="00BF1827">
        <w:rPr>
          <w:rStyle w:val="Strong"/>
          <w:b w:val="0"/>
          <w:bCs w:val="0"/>
        </w:rPr>
        <w:t xml:space="preserve">Komisijas </w:t>
      </w:r>
      <w:r w:rsidR="004423A9">
        <w:rPr>
          <w:rStyle w:val="Strong"/>
          <w:b w:val="0"/>
          <w:bCs w:val="0"/>
        </w:rPr>
        <w:t>sekretāre</w:t>
      </w:r>
      <w:r w:rsidRPr="00BF1827">
        <w:rPr>
          <w:rStyle w:val="Strong"/>
          <w:b w:val="0"/>
          <w:bCs w:val="0"/>
        </w:rPr>
        <w:t xml:space="preserve"> M. Bundule informē, ka </w:t>
      </w:r>
      <w:r w:rsidR="0058312A" w:rsidRPr="00BF1827">
        <w:rPr>
          <w:rStyle w:val="Strong"/>
          <w:b w:val="0"/>
          <w:bCs w:val="0"/>
          <w:i/>
          <w:iCs/>
        </w:rPr>
        <w:t>EUREKA</w:t>
      </w:r>
      <w:r w:rsidR="0058312A" w:rsidRPr="00BF1827">
        <w:rPr>
          <w:rStyle w:val="Strong"/>
          <w:b w:val="0"/>
          <w:bCs w:val="0"/>
        </w:rPr>
        <w:t xml:space="preserve"> Klasteru programmas klasteris</w:t>
      </w:r>
      <w:r w:rsidR="0058312A" w:rsidRPr="00BF1827">
        <w:rPr>
          <w:rStyle w:val="Strong"/>
          <w:b w:val="0"/>
          <w:bCs w:val="0"/>
          <w:i/>
          <w:iCs/>
        </w:rPr>
        <w:t xml:space="preserve"> </w:t>
      </w:r>
      <w:proofErr w:type="spellStart"/>
      <w:r w:rsidR="0058312A" w:rsidRPr="00BF1827">
        <w:rPr>
          <w:rStyle w:val="Strong"/>
          <w:b w:val="0"/>
          <w:bCs w:val="0"/>
          <w:i/>
          <w:iCs/>
        </w:rPr>
        <w:t>Xecs</w:t>
      </w:r>
      <w:proofErr w:type="spellEnd"/>
      <w:r w:rsidR="0058312A" w:rsidRPr="00BF1827">
        <w:rPr>
          <w:rStyle w:val="Strong"/>
          <w:b w:val="0"/>
          <w:bCs w:val="0"/>
        </w:rPr>
        <w:t xml:space="preserve"> ir izsludinājis otro projektu konkursu. </w:t>
      </w:r>
      <w:proofErr w:type="spellStart"/>
      <w:r w:rsidR="00CA0388" w:rsidRPr="00BF1827">
        <w:rPr>
          <w:rStyle w:val="Strong"/>
          <w:b w:val="0"/>
          <w:bCs w:val="0"/>
          <w:i/>
          <w:iCs/>
        </w:rPr>
        <w:t>Xecs</w:t>
      </w:r>
      <w:proofErr w:type="spellEnd"/>
      <w:r w:rsidR="00CA0388" w:rsidRPr="00BF1827">
        <w:rPr>
          <w:rStyle w:val="Strong"/>
          <w:b w:val="0"/>
          <w:bCs w:val="0"/>
        </w:rPr>
        <w:t xml:space="preserve"> </w:t>
      </w:r>
      <w:r w:rsidR="00484E78" w:rsidRPr="00BF1827">
        <w:rPr>
          <w:rStyle w:val="Strong"/>
          <w:b w:val="0"/>
          <w:bCs w:val="0"/>
        </w:rPr>
        <w:t xml:space="preserve">klasteri </w:t>
      </w:r>
      <w:r w:rsidR="00CA0388" w:rsidRPr="00BF1827">
        <w:rPr>
          <w:rStyle w:val="Strong"/>
          <w:b w:val="0"/>
          <w:bCs w:val="0"/>
        </w:rPr>
        <w:t xml:space="preserve">veido un vada </w:t>
      </w:r>
      <w:r w:rsidR="00CA0388" w:rsidRPr="00BF1827">
        <w:rPr>
          <w:rStyle w:val="Strong"/>
          <w:b w:val="0"/>
          <w:bCs w:val="0"/>
          <w:i/>
          <w:iCs/>
        </w:rPr>
        <w:t>EUREKA</w:t>
      </w:r>
      <w:r w:rsidR="00CA0388" w:rsidRPr="00BF1827">
        <w:rPr>
          <w:rStyle w:val="Strong"/>
          <w:b w:val="0"/>
          <w:bCs w:val="0"/>
        </w:rPr>
        <w:t xml:space="preserve"> sadarbībā ar trīs </w:t>
      </w:r>
      <w:r w:rsidR="00CA0388" w:rsidRPr="00BF1827">
        <w:rPr>
          <w:rStyle w:val="Strong"/>
          <w:b w:val="0"/>
          <w:bCs w:val="0"/>
          <w:i/>
          <w:iCs/>
        </w:rPr>
        <w:t>ECS</w:t>
      </w:r>
      <w:r w:rsidR="00CA0388" w:rsidRPr="00BF1827">
        <w:rPr>
          <w:rStyle w:val="Strong"/>
          <w:b w:val="0"/>
          <w:bCs w:val="0"/>
        </w:rPr>
        <w:t xml:space="preserve"> asociācijām – </w:t>
      </w:r>
      <w:r w:rsidR="00CA0388" w:rsidRPr="00BF1827">
        <w:rPr>
          <w:rStyle w:val="Strong"/>
          <w:b w:val="0"/>
          <w:bCs w:val="0"/>
          <w:i/>
          <w:iCs/>
        </w:rPr>
        <w:t>AENEAS</w:t>
      </w:r>
      <w:r w:rsidR="00CA0388" w:rsidRPr="00BF1827">
        <w:rPr>
          <w:rStyle w:val="Strong"/>
          <w:b w:val="0"/>
          <w:bCs w:val="0"/>
        </w:rPr>
        <w:t xml:space="preserve">, </w:t>
      </w:r>
      <w:proofErr w:type="spellStart"/>
      <w:r w:rsidR="00CA0388" w:rsidRPr="00BF1827">
        <w:rPr>
          <w:rStyle w:val="Strong"/>
          <w:b w:val="0"/>
          <w:bCs w:val="0"/>
          <w:i/>
          <w:iCs/>
        </w:rPr>
        <w:t>Inside</w:t>
      </w:r>
      <w:proofErr w:type="spellEnd"/>
      <w:r w:rsidR="00CA0388" w:rsidRPr="00BF1827">
        <w:rPr>
          <w:rStyle w:val="Strong"/>
          <w:b w:val="0"/>
          <w:bCs w:val="0"/>
        </w:rPr>
        <w:t xml:space="preserve"> un </w:t>
      </w:r>
      <w:proofErr w:type="spellStart"/>
      <w:r w:rsidR="00CA0388" w:rsidRPr="00BF1827">
        <w:rPr>
          <w:rStyle w:val="Strong"/>
          <w:b w:val="0"/>
          <w:bCs w:val="0"/>
          <w:i/>
          <w:iCs/>
        </w:rPr>
        <w:t>EPoSS</w:t>
      </w:r>
      <w:proofErr w:type="spellEnd"/>
      <w:r w:rsidR="00484E78" w:rsidRPr="00BF1827">
        <w:rPr>
          <w:rStyle w:val="Strong"/>
          <w:b w:val="0"/>
          <w:bCs w:val="0"/>
        </w:rPr>
        <w:t>, un k</w:t>
      </w:r>
      <w:r w:rsidR="0058312A" w:rsidRPr="00BF1827">
        <w:rPr>
          <w:rStyle w:val="Strong"/>
          <w:b w:val="0"/>
          <w:bCs w:val="0"/>
        </w:rPr>
        <w:t>lasterī piedalās 22 valst</w:t>
      </w:r>
      <w:r w:rsidR="001D3F9B">
        <w:rPr>
          <w:rStyle w:val="Strong"/>
          <w:b w:val="0"/>
          <w:bCs w:val="0"/>
        </w:rPr>
        <w:t>u pētniecību finansējošas institūcijas</w:t>
      </w:r>
      <w:r w:rsidR="0058312A" w:rsidRPr="00BF1827">
        <w:rPr>
          <w:rStyle w:val="Strong"/>
          <w:b w:val="0"/>
          <w:bCs w:val="0"/>
        </w:rPr>
        <w:t>.</w:t>
      </w:r>
    </w:p>
    <w:p w14:paraId="44E8F524" w14:textId="77777777" w:rsidR="00484E78" w:rsidRPr="00BF1827" w:rsidRDefault="00484E78" w:rsidP="00A81F79">
      <w:pPr>
        <w:ind w:left="0"/>
        <w:jc w:val="both"/>
        <w:rPr>
          <w:rStyle w:val="Strong"/>
          <w:b w:val="0"/>
          <w:bCs w:val="0"/>
        </w:rPr>
      </w:pPr>
    </w:p>
    <w:p w14:paraId="6155897D" w14:textId="6CA7CC7D" w:rsidR="0058312A" w:rsidRPr="00BF1827" w:rsidRDefault="00484E78" w:rsidP="00A81F79">
      <w:pPr>
        <w:ind w:left="0"/>
        <w:jc w:val="both"/>
        <w:rPr>
          <w:rStyle w:val="Strong"/>
          <w:b w:val="0"/>
          <w:bCs w:val="0"/>
        </w:rPr>
      </w:pPr>
      <w:r w:rsidRPr="00BF1827">
        <w:rPr>
          <w:rStyle w:val="Strong"/>
          <w:b w:val="0"/>
          <w:bCs w:val="0"/>
          <w:u w:val="single"/>
        </w:rPr>
        <w:t>Klastera mērķis:</w:t>
      </w:r>
      <w:r w:rsidRPr="00BF1827">
        <w:rPr>
          <w:rStyle w:val="Strong"/>
          <w:b w:val="0"/>
          <w:bCs w:val="0"/>
        </w:rPr>
        <w:t xml:space="preserve"> paātrināt ilgtspējīgas rūpnieciskās inovācijas tempu elektronikas komponentu un sistēmu (</w:t>
      </w:r>
      <w:r w:rsidRPr="00BF1827">
        <w:rPr>
          <w:rStyle w:val="Strong"/>
          <w:b w:val="0"/>
          <w:bCs w:val="0"/>
          <w:i/>
          <w:iCs/>
        </w:rPr>
        <w:t xml:space="preserve">Electronics </w:t>
      </w:r>
      <w:proofErr w:type="spellStart"/>
      <w:r w:rsidRPr="00BF1827">
        <w:rPr>
          <w:rStyle w:val="Strong"/>
          <w:b w:val="0"/>
          <w:bCs w:val="0"/>
          <w:i/>
          <w:iCs/>
        </w:rPr>
        <w:t>Components</w:t>
      </w:r>
      <w:proofErr w:type="spellEnd"/>
      <w:r w:rsidRPr="00BF1827">
        <w:rPr>
          <w:rStyle w:val="Strong"/>
          <w:b w:val="0"/>
          <w:bCs w:val="0"/>
          <w:i/>
          <w:iCs/>
        </w:rPr>
        <w:t xml:space="preserve"> &amp; </w:t>
      </w:r>
      <w:proofErr w:type="spellStart"/>
      <w:r w:rsidRPr="00BF1827">
        <w:rPr>
          <w:rStyle w:val="Strong"/>
          <w:b w:val="0"/>
          <w:bCs w:val="0"/>
          <w:i/>
          <w:iCs/>
        </w:rPr>
        <w:t>Systems</w:t>
      </w:r>
      <w:proofErr w:type="spellEnd"/>
      <w:r w:rsidRPr="00BF1827">
        <w:rPr>
          <w:rStyle w:val="Strong"/>
          <w:b w:val="0"/>
          <w:bCs w:val="0"/>
          <w:i/>
          <w:iCs/>
        </w:rPr>
        <w:t>; ECS</w:t>
      </w:r>
      <w:r w:rsidRPr="00BF1827">
        <w:rPr>
          <w:rStyle w:val="Strong"/>
          <w:b w:val="0"/>
          <w:bCs w:val="0"/>
        </w:rPr>
        <w:t xml:space="preserve">) </w:t>
      </w:r>
      <w:r w:rsidR="001D3F9B">
        <w:rPr>
          <w:rStyle w:val="Strong"/>
          <w:b w:val="0"/>
          <w:bCs w:val="0"/>
        </w:rPr>
        <w:t>jomā</w:t>
      </w:r>
      <w:r w:rsidRPr="00BF1827">
        <w:rPr>
          <w:rStyle w:val="Strong"/>
          <w:b w:val="0"/>
          <w:bCs w:val="0"/>
        </w:rPr>
        <w:t>.</w:t>
      </w:r>
      <w:r w:rsidR="008E3C58" w:rsidRPr="00BF1827">
        <w:t xml:space="preserve"> </w:t>
      </w:r>
      <w:proofErr w:type="spellStart"/>
      <w:r w:rsidR="008E3C58" w:rsidRPr="00BF1827">
        <w:rPr>
          <w:rStyle w:val="Strong"/>
          <w:b w:val="0"/>
          <w:bCs w:val="0"/>
          <w:i/>
          <w:iCs/>
        </w:rPr>
        <w:t>Xecs</w:t>
      </w:r>
      <w:proofErr w:type="spellEnd"/>
      <w:r w:rsidR="008E3C58" w:rsidRPr="00BF1827">
        <w:rPr>
          <w:rStyle w:val="Strong"/>
          <w:b w:val="0"/>
          <w:bCs w:val="0"/>
        </w:rPr>
        <w:t xml:space="preserve"> klasteris atbalsta projektus, kas ir saistīti ar ECS, kā arī ar mikro un </w:t>
      </w:r>
      <w:proofErr w:type="spellStart"/>
      <w:r w:rsidR="008E3C58" w:rsidRPr="00BF1827">
        <w:rPr>
          <w:rStyle w:val="Strong"/>
          <w:b w:val="0"/>
          <w:bCs w:val="0"/>
        </w:rPr>
        <w:t>nanoelektroniku</w:t>
      </w:r>
      <w:proofErr w:type="spellEnd"/>
      <w:r w:rsidR="008E3C58" w:rsidRPr="00BF1827">
        <w:rPr>
          <w:rStyle w:val="Strong"/>
          <w:b w:val="0"/>
          <w:bCs w:val="0"/>
        </w:rPr>
        <w:t xml:space="preserve"> balstītām sistēmām un lietojumprogrammām.</w:t>
      </w:r>
    </w:p>
    <w:p w14:paraId="35C74278" w14:textId="77777777" w:rsidR="00484E78" w:rsidRPr="00BF1827" w:rsidRDefault="00484E78" w:rsidP="00A81F79">
      <w:pPr>
        <w:ind w:left="0"/>
        <w:jc w:val="both"/>
        <w:rPr>
          <w:rStyle w:val="Strong"/>
          <w:b w:val="0"/>
          <w:bCs w:val="0"/>
        </w:rPr>
      </w:pPr>
    </w:p>
    <w:p w14:paraId="71092341" w14:textId="0F39B370" w:rsidR="0058312A" w:rsidRPr="00BF1827" w:rsidRDefault="0058312A" w:rsidP="00A81F79">
      <w:pPr>
        <w:ind w:left="0"/>
        <w:jc w:val="both"/>
        <w:rPr>
          <w:rStyle w:val="Strong"/>
          <w:b w:val="0"/>
          <w:bCs w:val="0"/>
        </w:rPr>
      </w:pPr>
      <w:r w:rsidRPr="00BF1827">
        <w:rPr>
          <w:rStyle w:val="Strong"/>
          <w:b w:val="0"/>
          <w:bCs w:val="0"/>
          <w:u w:val="single"/>
        </w:rPr>
        <w:t>Konkursa norise:</w:t>
      </w:r>
      <w:r w:rsidRPr="00BF1827">
        <w:rPr>
          <w:rStyle w:val="Strong"/>
          <w:b w:val="0"/>
          <w:bCs w:val="0"/>
        </w:rPr>
        <w:t xml:space="preserve"> </w:t>
      </w:r>
      <w:r w:rsidR="00CA0388" w:rsidRPr="00BF1827">
        <w:rPr>
          <w:rStyle w:val="Strong"/>
          <w:b w:val="0"/>
          <w:bCs w:val="0"/>
        </w:rPr>
        <w:t>konkursa at</w:t>
      </w:r>
      <w:r w:rsidR="001D3F9B">
        <w:rPr>
          <w:rStyle w:val="Strong"/>
          <w:b w:val="0"/>
          <w:bCs w:val="0"/>
        </w:rPr>
        <w:t>vēršana</w:t>
      </w:r>
      <w:r w:rsidR="00CA0388" w:rsidRPr="00BF1827">
        <w:rPr>
          <w:rStyle w:val="Strong"/>
          <w:b w:val="0"/>
          <w:bCs w:val="0"/>
        </w:rPr>
        <w:t xml:space="preserve"> 2022.gada 29.septembrī. Projektu pieteikumu iesniegšana norisinās </w:t>
      </w:r>
      <w:r w:rsidRPr="00BF1827">
        <w:rPr>
          <w:rStyle w:val="Strong"/>
          <w:b w:val="0"/>
          <w:bCs w:val="0"/>
        </w:rPr>
        <w:t xml:space="preserve">divās kārtās – projekta </w:t>
      </w:r>
      <w:r w:rsidR="001D3F9B">
        <w:rPr>
          <w:rStyle w:val="Strong"/>
          <w:b w:val="0"/>
          <w:bCs w:val="0"/>
        </w:rPr>
        <w:t>idejas</w:t>
      </w:r>
      <w:r w:rsidRPr="00BF1827">
        <w:rPr>
          <w:rStyle w:val="Strong"/>
          <w:b w:val="0"/>
          <w:bCs w:val="0"/>
        </w:rPr>
        <w:t xml:space="preserve"> iesniegšanas termiņš ir līdz 2023.gada 23.februārim, savukārt pilna projekta iesniegšanas termiņš ir līdz 2023.gada 25.maijam.</w:t>
      </w:r>
    </w:p>
    <w:p w14:paraId="0F3A1F86" w14:textId="77777777" w:rsidR="00CA0388" w:rsidRPr="00BF1827" w:rsidRDefault="00CA0388" w:rsidP="00A81F79">
      <w:pPr>
        <w:ind w:left="0"/>
        <w:jc w:val="both"/>
        <w:rPr>
          <w:rStyle w:val="Strong"/>
          <w:b w:val="0"/>
          <w:bCs w:val="0"/>
        </w:rPr>
      </w:pPr>
    </w:p>
    <w:p w14:paraId="1BE7C8CE" w14:textId="7E726784" w:rsidR="0058312A" w:rsidRPr="00BF1827" w:rsidRDefault="00CA0388" w:rsidP="00A81F79">
      <w:pPr>
        <w:ind w:left="0"/>
        <w:jc w:val="both"/>
        <w:rPr>
          <w:rStyle w:val="Strong"/>
          <w:b w:val="0"/>
          <w:bCs w:val="0"/>
        </w:rPr>
      </w:pPr>
      <w:r w:rsidRPr="00BF1827">
        <w:rPr>
          <w:rStyle w:val="Strong"/>
          <w:b w:val="0"/>
          <w:bCs w:val="0"/>
          <w:u w:val="single"/>
        </w:rPr>
        <w:t>Projektu pieteicēji:</w:t>
      </w:r>
      <w:r w:rsidRPr="00BF1827">
        <w:rPr>
          <w:rStyle w:val="Strong"/>
          <w:b w:val="0"/>
          <w:bCs w:val="0"/>
        </w:rPr>
        <w:t xml:space="preserve"> MVU, lielie uzņēmumi un </w:t>
      </w:r>
      <w:r w:rsidR="001D3F9B">
        <w:rPr>
          <w:rStyle w:val="Strong"/>
          <w:b w:val="0"/>
          <w:bCs w:val="0"/>
        </w:rPr>
        <w:t>zinātniskās institūcijas</w:t>
      </w:r>
      <w:r w:rsidRPr="00BF1827">
        <w:rPr>
          <w:rStyle w:val="Strong"/>
          <w:b w:val="0"/>
          <w:bCs w:val="0"/>
        </w:rPr>
        <w:t>.</w:t>
      </w:r>
    </w:p>
    <w:p w14:paraId="53B7BD9D" w14:textId="77777777" w:rsidR="00CA0388" w:rsidRPr="00BF1827" w:rsidRDefault="00CA0388" w:rsidP="00A81F79">
      <w:pPr>
        <w:ind w:left="0"/>
        <w:jc w:val="both"/>
        <w:rPr>
          <w:rStyle w:val="Strong"/>
          <w:b w:val="0"/>
          <w:bCs w:val="0"/>
        </w:rPr>
      </w:pPr>
    </w:p>
    <w:p w14:paraId="764719B5" w14:textId="77777777" w:rsidR="007B54A8" w:rsidRPr="00BF1827" w:rsidRDefault="007B54A8" w:rsidP="00A81F79">
      <w:pPr>
        <w:ind w:left="0"/>
        <w:jc w:val="both"/>
        <w:rPr>
          <w:rStyle w:val="Strong"/>
          <w:b w:val="0"/>
          <w:bCs w:val="0"/>
        </w:rPr>
      </w:pPr>
    </w:p>
    <w:p w14:paraId="3FBA49C4" w14:textId="1BC8C084" w:rsidR="004F31B8" w:rsidRPr="00BF1827" w:rsidRDefault="004F31B8" w:rsidP="004F31B8">
      <w:pPr>
        <w:ind w:left="0"/>
        <w:jc w:val="both"/>
        <w:rPr>
          <w:rStyle w:val="Strong"/>
        </w:rPr>
      </w:pPr>
      <w:r w:rsidRPr="00BF1827">
        <w:rPr>
          <w:rStyle w:val="Strong"/>
        </w:rPr>
        <w:t xml:space="preserve">Lēmums Nr. </w:t>
      </w:r>
      <w:r w:rsidR="00B14241">
        <w:rPr>
          <w:rStyle w:val="Strong"/>
        </w:rPr>
        <w:t>8</w:t>
      </w:r>
      <w:r w:rsidRPr="00BF1827">
        <w:rPr>
          <w:rStyle w:val="Strong"/>
        </w:rPr>
        <w:t>:</w:t>
      </w:r>
    </w:p>
    <w:p w14:paraId="257CA7DB" w14:textId="4E83A03E" w:rsidR="008E3C58" w:rsidRPr="00BF1827" w:rsidRDefault="004F31B8" w:rsidP="004F31B8">
      <w:pPr>
        <w:ind w:left="0"/>
        <w:jc w:val="both"/>
        <w:rPr>
          <w:rStyle w:val="Strong"/>
          <w:b w:val="0"/>
          <w:bCs w:val="0"/>
        </w:rPr>
      </w:pPr>
      <w:r w:rsidRPr="00BF1827">
        <w:rPr>
          <w:rStyle w:val="Strong"/>
          <w:b w:val="0"/>
          <w:bCs w:val="0"/>
        </w:rPr>
        <w:t>Pamatojoties uz MK noteikumu Nr.259 19.2.apakšpunktu, atbalstīt Latvijas</w:t>
      </w:r>
      <w:r w:rsidR="0013252B">
        <w:rPr>
          <w:rStyle w:val="Strong"/>
          <w:b w:val="0"/>
          <w:bCs w:val="0"/>
        </w:rPr>
        <w:t xml:space="preserve"> Zinātnes padomes</w:t>
      </w:r>
      <w:r w:rsidRPr="00BF1827">
        <w:rPr>
          <w:rStyle w:val="Strong"/>
          <w:b w:val="0"/>
          <w:bCs w:val="0"/>
        </w:rPr>
        <w:t xml:space="preserve"> dalību </w:t>
      </w:r>
      <w:r w:rsidR="008E3C58" w:rsidRPr="00BF1827">
        <w:rPr>
          <w:rStyle w:val="Strong"/>
          <w:b w:val="0"/>
          <w:bCs w:val="0"/>
          <w:i/>
          <w:iCs/>
        </w:rPr>
        <w:t>EUREKA</w:t>
      </w:r>
      <w:r w:rsidR="008E3C58" w:rsidRPr="00BF1827">
        <w:rPr>
          <w:rStyle w:val="Strong"/>
          <w:b w:val="0"/>
          <w:bCs w:val="0"/>
        </w:rPr>
        <w:t xml:space="preserve"> </w:t>
      </w:r>
      <w:r w:rsidR="0013252B">
        <w:rPr>
          <w:rStyle w:val="Strong"/>
          <w:b w:val="0"/>
          <w:bCs w:val="0"/>
        </w:rPr>
        <w:t>k</w:t>
      </w:r>
      <w:r w:rsidR="008E3C58" w:rsidRPr="00BF1827">
        <w:rPr>
          <w:rStyle w:val="Strong"/>
          <w:b w:val="0"/>
          <w:bCs w:val="0"/>
        </w:rPr>
        <w:t xml:space="preserve">lasteru programmas klastera </w:t>
      </w:r>
      <w:proofErr w:type="spellStart"/>
      <w:r w:rsidR="008E3C58" w:rsidRPr="00BF1827">
        <w:rPr>
          <w:rStyle w:val="Strong"/>
          <w:b w:val="0"/>
          <w:bCs w:val="0"/>
          <w:i/>
          <w:iCs/>
        </w:rPr>
        <w:t>Xecs</w:t>
      </w:r>
      <w:proofErr w:type="spellEnd"/>
      <w:r w:rsidR="008E3C58" w:rsidRPr="00BF1827">
        <w:rPr>
          <w:rStyle w:val="Strong"/>
          <w:b w:val="0"/>
          <w:bCs w:val="0"/>
        </w:rPr>
        <w:t xml:space="preserve"> </w:t>
      </w:r>
      <w:r w:rsidR="0013252B">
        <w:rPr>
          <w:rStyle w:val="Strong"/>
          <w:b w:val="0"/>
          <w:bCs w:val="0"/>
        </w:rPr>
        <w:t xml:space="preserve">otrajā </w:t>
      </w:r>
      <w:r w:rsidR="008E3C58" w:rsidRPr="00BF1827">
        <w:rPr>
          <w:rStyle w:val="Strong"/>
          <w:b w:val="0"/>
          <w:bCs w:val="0"/>
        </w:rPr>
        <w:t>projektu konkursā</w:t>
      </w:r>
      <w:r w:rsidR="00D578A6">
        <w:rPr>
          <w:rStyle w:val="Strong"/>
          <w:b w:val="0"/>
          <w:bCs w:val="0"/>
        </w:rPr>
        <w:t xml:space="preserve"> 2022.gadā.</w:t>
      </w:r>
    </w:p>
    <w:p w14:paraId="47370FD4" w14:textId="22AB1B1B" w:rsidR="004F31B8" w:rsidRPr="00BF1827" w:rsidRDefault="004F31B8" w:rsidP="004F31B8">
      <w:pPr>
        <w:ind w:left="0"/>
        <w:jc w:val="both"/>
        <w:rPr>
          <w:rStyle w:val="Strong"/>
          <w:b w:val="0"/>
          <w:bCs w:val="0"/>
        </w:rPr>
      </w:pPr>
      <w:r w:rsidRPr="00BF1827">
        <w:rPr>
          <w:rStyle w:val="Strong"/>
          <w:b w:val="0"/>
          <w:bCs w:val="0"/>
        </w:rPr>
        <w:t xml:space="preserve">Plānot Latvijas valsts budžeta finansējumu dalībai </w:t>
      </w:r>
      <w:r w:rsidR="008E3C58" w:rsidRPr="00BF1827">
        <w:rPr>
          <w:rStyle w:val="Strong"/>
          <w:b w:val="0"/>
          <w:bCs w:val="0"/>
        </w:rPr>
        <w:t xml:space="preserve">EUREKA </w:t>
      </w:r>
      <w:r w:rsidR="0013252B">
        <w:rPr>
          <w:rStyle w:val="Strong"/>
          <w:b w:val="0"/>
          <w:bCs w:val="0"/>
        </w:rPr>
        <w:t>k</w:t>
      </w:r>
      <w:r w:rsidR="008E3C58" w:rsidRPr="00BF1827">
        <w:rPr>
          <w:rStyle w:val="Strong"/>
          <w:b w:val="0"/>
          <w:bCs w:val="0"/>
        </w:rPr>
        <w:t xml:space="preserve">lasteru programmas klastera </w:t>
      </w:r>
      <w:proofErr w:type="spellStart"/>
      <w:r w:rsidR="008E3C58" w:rsidRPr="00BF1827">
        <w:rPr>
          <w:rStyle w:val="Strong"/>
          <w:b w:val="0"/>
          <w:bCs w:val="0"/>
          <w:i/>
          <w:iCs/>
        </w:rPr>
        <w:t>Xecs</w:t>
      </w:r>
      <w:proofErr w:type="spellEnd"/>
      <w:r w:rsidR="008E3C58" w:rsidRPr="00BF1827">
        <w:rPr>
          <w:rStyle w:val="Strong"/>
          <w:b w:val="0"/>
          <w:bCs w:val="0"/>
        </w:rPr>
        <w:t xml:space="preserve"> </w:t>
      </w:r>
      <w:r w:rsidR="0013252B">
        <w:rPr>
          <w:rStyle w:val="Strong"/>
          <w:b w:val="0"/>
          <w:bCs w:val="0"/>
        </w:rPr>
        <w:t xml:space="preserve"> otrajā </w:t>
      </w:r>
      <w:r w:rsidR="008E3C58" w:rsidRPr="00BF1827">
        <w:rPr>
          <w:rStyle w:val="Strong"/>
          <w:b w:val="0"/>
          <w:bCs w:val="0"/>
        </w:rPr>
        <w:t xml:space="preserve">projektu konkursā </w:t>
      </w:r>
      <w:r w:rsidR="00D41CC1" w:rsidRPr="00BF1827">
        <w:rPr>
          <w:rStyle w:val="Strong"/>
          <w:b w:val="0"/>
          <w:bCs w:val="0"/>
        </w:rPr>
        <w:t>indikatīvi</w:t>
      </w:r>
      <w:r w:rsidRPr="00BF1827">
        <w:rPr>
          <w:rStyle w:val="Strong"/>
          <w:b w:val="0"/>
          <w:bCs w:val="0"/>
        </w:rPr>
        <w:t xml:space="preserve"> </w:t>
      </w:r>
      <w:r w:rsidRPr="00BF1827">
        <w:rPr>
          <w:rStyle w:val="Strong"/>
        </w:rPr>
        <w:t>600 000 EUR</w:t>
      </w:r>
      <w:r w:rsidRPr="00BF1827">
        <w:rPr>
          <w:rStyle w:val="Strong"/>
          <w:b w:val="0"/>
          <w:bCs w:val="0"/>
        </w:rPr>
        <w:t xml:space="preserve"> apmērā, kas var sniegt atbalstu 2 projektu īstenošanai. </w:t>
      </w:r>
    </w:p>
    <w:p w14:paraId="354C0075" w14:textId="77777777" w:rsidR="004F31B8" w:rsidRPr="00BF1827" w:rsidRDefault="004F31B8" w:rsidP="003739C9">
      <w:pPr>
        <w:ind w:left="0"/>
        <w:jc w:val="both"/>
        <w:rPr>
          <w:rStyle w:val="Strong"/>
        </w:rPr>
      </w:pPr>
    </w:p>
    <w:p w14:paraId="436F0420" w14:textId="04BEC6DC" w:rsidR="00423019" w:rsidRPr="00BF1827" w:rsidRDefault="00447788" w:rsidP="00D755B4">
      <w:pPr>
        <w:pStyle w:val="ListParagraph"/>
        <w:numPr>
          <w:ilvl w:val="0"/>
          <w:numId w:val="11"/>
        </w:numPr>
        <w:jc w:val="center"/>
        <w:rPr>
          <w:rStyle w:val="Strong"/>
          <w:rFonts w:ascii="Times New Roman" w:hAnsi="Times New Roman"/>
          <w:sz w:val="24"/>
          <w:szCs w:val="24"/>
          <w:lang w:val="lv-LV"/>
        </w:rPr>
      </w:pPr>
      <w:r w:rsidRPr="00BF1827">
        <w:rPr>
          <w:rStyle w:val="Strong"/>
          <w:rFonts w:ascii="Times New Roman" w:hAnsi="Times New Roman"/>
          <w:sz w:val="24"/>
          <w:szCs w:val="24"/>
          <w:lang w:val="lv-LV"/>
        </w:rPr>
        <w:t xml:space="preserve">Par </w:t>
      </w:r>
      <w:r w:rsidR="00D755B4" w:rsidRPr="00BF1827">
        <w:rPr>
          <w:rStyle w:val="Strong"/>
          <w:rFonts w:ascii="Times New Roman" w:hAnsi="Times New Roman"/>
          <w:sz w:val="24"/>
          <w:szCs w:val="24"/>
          <w:lang w:val="lv-LV"/>
        </w:rPr>
        <w:t xml:space="preserve">Latvijas Zinātnes padomes dalību Eiropas Partnerības </w:t>
      </w:r>
      <w:r w:rsidR="00D755B4" w:rsidRPr="00BF1827">
        <w:rPr>
          <w:rStyle w:val="Strong"/>
          <w:rFonts w:ascii="Times New Roman" w:hAnsi="Times New Roman"/>
          <w:i/>
          <w:iCs/>
          <w:sz w:val="24"/>
          <w:szCs w:val="24"/>
          <w:lang w:val="lv-LV"/>
        </w:rPr>
        <w:t>Water4All</w:t>
      </w:r>
      <w:r w:rsidR="00D755B4" w:rsidRPr="00BF1827">
        <w:rPr>
          <w:rStyle w:val="Strong"/>
          <w:rFonts w:ascii="Times New Roman" w:hAnsi="Times New Roman"/>
          <w:sz w:val="24"/>
          <w:szCs w:val="24"/>
          <w:lang w:val="lv-LV"/>
        </w:rPr>
        <w:t xml:space="preserve"> projektu konkursā.</w:t>
      </w:r>
    </w:p>
    <w:p w14:paraId="5A4FA17D" w14:textId="75372AE7" w:rsidR="00423019" w:rsidRPr="00BF1827" w:rsidRDefault="00B14241" w:rsidP="00AA631A">
      <w:pPr>
        <w:ind w:left="0"/>
        <w:jc w:val="both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Komisijas loceklis</w:t>
      </w:r>
      <w:r w:rsidR="00C579FE" w:rsidRPr="00BF1827">
        <w:rPr>
          <w:rStyle w:val="Strong"/>
          <w:b w:val="0"/>
          <w:bCs w:val="0"/>
        </w:rPr>
        <w:t xml:space="preserve"> Uldis Berķis </w:t>
      </w:r>
      <w:r w:rsidR="00423019" w:rsidRPr="00BF1827">
        <w:rPr>
          <w:rStyle w:val="Strong"/>
          <w:b w:val="0"/>
          <w:bCs w:val="0"/>
        </w:rPr>
        <w:t>informē, ka 2022.gad</w:t>
      </w:r>
      <w:r w:rsidR="00F62665" w:rsidRPr="00BF1827">
        <w:rPr>
          <w:rStyle w:val="Strong"/>
          <w:b w:val="0"/>
          <w:bCs w:val="0"/>
        </w:rPr>
        <w:t xml:space="preserve">a septembrī </w:t>
      </w:r>
      <w:r w:rsidR="00423019" w:rsidRPr="00BF1827">
        <w:rPr>
          <w:rStyle w:val="Strong"/>
          <w:b w:val="0"/>
          <w:bCs w:val="0"/>
        </w:rPr>
        <w:t>tiek atvērt</w:t>
      </w:r>
      <w:r w:rsidR="00F62665" w:rsidRPr="00BF1827">
        <w:rPr>
          <w:rStyle w:val="Strong"/>
          <w:b w:val="0"/>
          <w:bCs w:val="0"/>
        </w:rPr>
        <w:t>s</w:t>
      </w:r>
      <w:r w:rsidR="00423019" w:rsidRPr="00BF1827">
        <w:rPr>
          <w:rStyle w:val="Strong"/>
          <w:b w:val="0"/>
          <w:bCs w:val="0"/>
        </w:rPr>
        <w:t xml:space="preserve"> </w:t>
      </w:r>
      <w:r w:rsidR="00F62665" w:rsidRPr="00BF1827">
        <w:rPr>
          <w:rStyle w:val="Strong"/>
          <w:b w:val="0"/>
          <w:bCs w:val="0"/>
        </w:rPr>
        <w:t xml:space="preserve">Eiropas Partnerības </w:t>
      </w:r>
      <w:r w:rsidR="00F62665" w:rsidRPr="00BF1827">
        <w:rPr>
          <w:rStyle w:val="Strong"/>
          <w:b w:val="0"/>
          <w:bCs w:val="0"/>
          <w:i/>
          <w:iCs/>
        </w:rPr>
        <w:t>Water4All</w:t>
      </w:r>
      <w:r w:rsidR="00F62665" w:rsidRPr="00BF1827">
        <w:rPr>
          <w:rStyle w:val="Strong"/>
          <w:b w:val="0"/>
          <w:bCs w:val="0"/>
        </w:rPr>
        <w:t xml:space="preserve"> </w:t>
      </w:r>
      <w:r w:rsidR="00BB479D" w:rsidRPr="00BF1827">
        <w:rPr>
          <w:rStyle w:val="Strong"/>
          <w:b w:val="0"/>
          <w:bCs w:val="0"/>
        </w:rPr>
        <w:t>projektu konkurs</w:t>
      </w:r>
      <w:r w:rsidR="00AA631A" w:rsidRPr="00BF1827">
        <w:rPr>
          <w:rStyle w:val="Strong"/>
          <w:b w:val="0"/>
          <w:bCs w:val="0"/>
        </w:rPr>
        <w:t>s</w:t>
      </w:r>
      <w:r w:rsidR="007954E7" w:rsidRPr="00BF1827">
        <w:rPr>
          <w:rStyle w:val="Strong"/>
          <w:b w:val="0"/>
          <w:bCs w:val="0"/>
        </w:rPr>
        <w:t xml:space="preserve"> hidroloģisko procesu izpētei, </w:t>
      </w:r>
      <w:r w:rsidR="0013252B">
        <w:rPr>
          <w:rStyle w:val="Strong"/>
          <w:b w:val="0"/>
          <w:bCs w:val="0"/>
        </w:rPr>
        <w:t xml:space="preserve">lai </w:t>
      </w:r>
      <w:r w:rsidR="007954E7" w:rsidRPr="00BF1827">
        <w:rPr>
          <w:rStyle w:val="Strong"/>
          <w:b w:val="0"/>
          <w:bCs w:val="0"/>
        </w:rPr>
        <w:t>nodrošin</w:t>
      </w:r>
      <w:r w:rsidR="0013252B">
        <w:rPr>
          <w:rStyle w:val="Strong"/>
          <w:b w:val="0"/>
          <w:bCs w:val="0"/>
        </w:rPr>
        <w:t>ā</w:t>
      </w:r>
      <w:r w:rsidR="007954E7" w:rsidRPr="00BF1827">
        <w:rPr>
          <w:rStyle w:val="Strong"/>
          <w:b w:val="0"/>
          <w:bCs w:val="0"/>
        </w:rPr>
        <w:t>t</w:t>
      </w:r>
      <w:r w:rsidR="0013252B">
        <w:rPr>
          <w:rStyle w:val="Strong"/>
          <w:b w:val="0"/>
          <w:bCs w:val="0"/>
        </w:rPr>
        <w:t>u</w:t>
      </w:r>
      <w:r w:rsidR="007954E7" w:rsidRPr="00BF1827">
        <w:rPr>
          <w:rStyle w:val="Strong"/>
          <w:b w:val="0"/>
          <w:bCs w:val="0"/>
        </w:rPr>
        <w:t xml:space="preserve"> efektīvāku ārkārtas situāciju izraisīto ūdens problēmu pārvaldību</w:t>
      </w:r>
      <w:r w:rsidR="001B0BE8" w:rsidRPr="00BF1827">
        <w:rPr>
          <w:rStyle w:val="Strong"/>
          <w:b w:val="0"/>
          <w:bCs w:val="0"/>
        </w:rPr>
        <w:t xml:space="preserve">. Partnerībā piedalās </w:t>
      </w:r>
      <w:r w:rsidR="00C579FE" w:rsidRPr="00BF1827">
        <w:rPr>
          <w:rStyle w:val="Strong"/>
          <w:b w:val="0"/>
          <w:bCs w:val="0"/>
        </w:rPr>
        <w:t>29</w:t>
      </w:r>
      <w:r w:rsidR="001B0BE8" w:rsidRPr="00BF1827">
        <w:rPr>
          <w:rStyle w:val="Strong"/>
          <w:b w:val="0"/>
          <w:bCs w:val="0"/>
        </w:rPr>
        <w:t xml:space="preserve"> valst</w:t>
      </w:r>
      <w:r w:rsidR="0013252B">
        <w:rPr>
          <w:rStyle w:val="Strong"/>
          <w:b w:val="0"/>
          <w:bCs w:val="0"/>
        </w:rPr>
        <w:t>u pētniecību finansējošās organizācijas</w:t>
      </w:r>
      <w:r w:rsidR="001B0BE8" w:rsidRPr="00BF1827">
        <w:rPr>
          <w:rStyle w:val="Strong"/>
          <w:b w:val="0"/>
          <w:bCs w:val="0"/>
        </w:rPr>
        <w:t>.</w:t>
      </w:r>
    </w:p>
    <w:p w14:paraId="54F3E643" w14:textId="77777777" w:rsidR="00AA631A" w:rsidRPr="00BF1827" w:rsidRDefault="00AA631A" w:rsidP="00AA631A">
      <w:pPr>
        <w:ind w:left="0"/>
        <w:jc w:val="both"/>
        <w:rPr>
          <w:rStyle w:val="Strong"/>
          <w:b w:val="0"/>
          <w:bCs w:val="0"/>
        </w:rPr>
      </w:pPr>
    </w:p>
    <w:p w14:paraId="5AFD94E9" w14:textId="36C6602C" w:rsidR="002459A3" w:rsidRPr="00BF1827" w:rsidRDefault="00E41A51" w:rsidP="002459A3">
      <w:pPr>
        <w:ind w:left="0"/>
        <w:jc w:val="both"/>
        <w:rPr>
          <w:rStyle w:val="Strong"/>
          <w:b w:val="0"/>
          <w:bCs w:val="0"/>
        </w:rPr>
      </w:pPr>
      <w:r w:rsidRPr="00BF1827">
        <w:rPr>
          <w:rStyle w:val="Strong"/>
          <w:b w:val="0"/>
          <w:bCs w:val="0"/>
          <w:u w:val="single"/>
        </w:rPr>
        <w:lastRenderedPageBreak/>
        <w:t xml:space="preserve">Konkursa norise: </w:t>
      </w:r>
      <w:r w:rsidRPr="00BF1827">
        <w:rPr>
          <w:rStyle w:val="Strong"/>
          <w:b w:val="0"/>
          <w:bCs w:val="0"/>
        </w:rPr>
        <w:t>konkursa at</w:t>
      </w:r>
      <w:r w:rsidR="0013252B">
        <w:rPr>
          <w:rStyle w:val="Strong"/>
          <w:b w:val="0"/>
          <w:bCs w:val="0"/>
        </w:rPr>
        <w:t>vēršana</w:t>
      </w:r>
      <w:r w:rsidRPr="00BF1827">
        <w:rPr>
          <w:rStyle w:val="Strong"/>
          <w:b w:val="0"/>
          <w:bCs w:val="0"/>
        </w:rPr>
        <w:t xml:space="preserve"> 2022.gada 1.septembrī. Projektu pieteikumu iesniegšana norisinās divās kārtās – projekta i</w:t>
      </w:r>
      <w:r w:rsidR="0013252B">
        <w:rPr>
          <w:rStyle w:val="Strong"/>
          <w:b w:val="0"/>
          <w:bCs w:val="0"/>
        </w:rPr>
        <w:t>dejas</w:t>
      </w:r>
      <w:r w:rsidRPr="00BF1827">
        <w:rPr>
          <w:rStyle w:val="Strong"/>
          <w:b w:val="0"/>
          <w:bCs w:val="0"/>
        </w:rPr>
        <w:t xml:space="preserve"> iesniegšanas termiņš ir līdz 2022.gada 31.oktobrim, savukārt pilna projekta iesniegšanas termiņš ir līdz 2023.gada </w:t>
      </w:r>
      <w:r w:rsidR="00F62665" w:rsidRPr="00BF1827">
        <w:rPr>
          <w:rStyle w:val="Strong"/>
          <w:b w:val="0"/>
          <w:bCs w:val="0"/>
        </w:rPr>
        <w:t>20.martam</w:t>
      </w:r>
      <w:r w:rsidRPr="00BF1827">
        <w:rPr>
          <w:rStyle w:val="Strong"/>
          <w:b w:val="0"/>
          <w:bCs w:val="0"/>
        </w:rPr>
        <w:t>.</w:t>
      </w:r>
    </w:p>
    <w:p w14:paraId="0D853C5B" w14:textId="77777777" w:rsidR="00E41A51" w:rsidRPr="00BF1827" w:rsidRDefault="00E41A51" w:rsidP="002459A3">
      <w:pPr>
        <w:ind w:left="0"/>
        <w:jc w:val="both"/>
        <w:rPr>
          <w:rStyle w:val="Strong"/>
          <w:b w:val="0"/>
          <w:bCs w:val="0"/>
        </w:rPr>
      </w:pPr>
    </w:p>
    <w:p w14:paraId="6E238061" w14:textId="1C33D9B1" w:rsidR="002459A3" w:rsidRPr="00BF1827" w:rsidRDefault="00F62665" w:rsidP="002459A3">
      <w:pPr>
        <w:ind w:left="0"/>
        <w:jc w:val="both"/>
        <w:rPr>
          <w:rStyle w:val="Strong"/>
          <w:b w:val="0"/>
          <w:bCs w:val="0"/>
          <w:u w:val="single"/>
        </w:rPr>
      </w:pPr>
      <w:r w:rsidRPr="00BF1827">
        <w:rPr>
          <w:rStyle w:val="Strong"/>
          <w:b w:val="0"/>
          <w:bCs w:val="0"/>
          <w:i/>
          <w:iCs/>
          <w:u w:val="single"/>
        </w:rPr>
        <w:t>Water4All</w:t>
      </w:r>
      <w:r w:rsidRPr="00BF1827">
        <w:rPr>
          <w:rStyle w:val="Strong"/>
          <w:b w:val="0"/>
          <w:bCs w:val="0"/>
          <w:u w:val="single"/>
        </w:rPr>
        <w:t xml:space="preserve"> </w:t>
      </w:r>
      <w:r w:rsidR="002459A3" w:rsidRPr="00BF1827">
        <w:rPr>
          <w:rStyle w:val="Strong"/>
          <w:b w:val="0"/>
          <w:bCs w:val="0"/>
          <w:u w:val="single"/>
        </w:rPr>
        <w:t>konkursa tematika</w:t>
      </w:r>
      <w:r w:rsidR="002459A3" w:rsidRPr="00BF1827">
        <w:rPr>
          <w:rStyle w:val="Strong"/>
          <w:b w:val="0"/>
          <w:bCs w:val="0"/>
        </w:rPr>
        <w:t>:</w:t>
      </w:r>
      <w:r w:rsidR="00674FC1" w:rsidRPr="00BF1827">
        <w:rPr>
          <w:rStyle w:val="Strong"/>
          <w:b w:val="0"/>
          <w:bCs w:val="0"/>
        </w:rPr>
        <w:t xml:space="preserve"> </w:t>
      </w:r>
      <w:r w:rsidR="00586AEC" w:rsidRPr="00BF1827">
        <w:rPr>
          <w:rStyle w:val="Strong"/>
          <w:b w:val="0"/>
          <w:bCs w:val="0"/>
        </w:rPr>
        <w:t xml:space="preserve">ūdens resursu pārvaldība - noturība, adaptācija un ietekmes mazināšana </w:t>
      </w:r>
      <w:proofErr w:type="spellStart"/>
      <w:r w:rsidR="00586AEC" w:rsidRPr="00BF1827">
        <w:rPr>
          <w:rStyle w:val="Strong"/>
          <w:b w:val="0"/>
          <w:bCs w:val="0"/>
        </w:rPr>
        <w:t>hidroklimatisko</w:t>
      </w:r>
      <w:proofErr w:type="spellEnd"/>
      <w:r w:rsidR="00586AEC" w:rsidRPr="00BF1827">
        <w:rPr>
          <w:rStyle w:val="Strong"/>
          <w:b w:val="0"/>
          <w:bCs w:val="0"/>
        </w:rPr>
        <w:t xml:space="preserve"> ekstrēmo notikumu gadījumā, un atbilstošie pārvaldības rīki</w:t>
      </w:r>
      <w:r w:rsidR="0013252B">
        <w:rPr>
          <w:rStyle w:val="Strong"/>
          <w:b w:val="0"/>
          <w:bCs w:val="0"/>
        </w:rPr>
        <w:t xml:space="preserve">: </w:t>
      </w:r>
    </w:p>
    <w:p w14:paraId="31CD515C" w14:textId="1A7B3E86" w:rsidR="00F62665" w:rsidRPr="00BF1827" w:rsidRDefault="00F62665" w:rsidP="00F62665">
      <w:pPr>
        <w:ind w:left="426"/>
        <w:jc w:val="both"/>
        <w:rPr>
          <w:rStyle w:val="Strong"/>
          <w:rFonts w:eastAsia="Calibri"/>
          <w:b w:val="0"/>
          <w:bCs w:val="0"/>
          <w:i/>
          <w:iCs/>
        </w:rPr>
      </w:pPr>
      <w:r w:rsidRPr="00BF1827">
        <w:rPr>
          <w:rStyle w:val="Strong"/>
          <w:rFonts w:eastAsia="Calibri"/>
          <w:b w:val="0"/>
          <w:bCs w:val="0"/>
        </w:rPr>
        <w:t xml:space="preserve">- </w:t>
      </w:r>
      <w:r w:rsidRPr="00BF1827">
        <w:rPr>
          <w:rStyle w:val="Strong"/>
          <w:rFonts w:eastAsia="Calibri"/>
          <w:b w:val="0"/>
          <w:bCs w:val="0"/>
          <w:lang w:val="ru-RU"/>
        </w:rPr>
        <w:t xml:space="preserve"> </w:t>
      </w:r>
      <w:proofErr w:type="spellStart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>Resilience</w:t>
      </w:r>
      <w:proofErr w:type="spellEnd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 xml:space="preserve">, </w:t>
      </w:r>
      <w:proofErr w:type="spellStart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>adaptation</w:t>
      </w:r>
      <w:proofErr w:type="spellEnd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 xml:space="preserve"> </w:t>
      </w:r>
      <w:proofErr w:type="spellStart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>and</w:t>
      </w:r>
      <w:proofErr w:type="spellEnd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 xml:space="preserve"> </w:t>
      </w:r>
      <w:proofErr w:type="spellStart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>mitigation</w:t>
      </w:r>
      <w:proofErr w:type="spellEnd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 xml:space="preserve"> </w:t>
      </w:r>
      <w:proofErr w:type="spellStart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>to</w:t>
      </w:r>
      <w:proofErr w:type="spellEnd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 xml:space="preserve"> </w:t>
      </w:r>
      <w:proofErr w:type="spellStart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>hydroclimatic</w:t>
      </w:r>
      <w:proofErr w:type="spellEnd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 xml:space="preserve"> </w:t>
      </w:r>
      <w:proofErr w:type="spellStart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>extreme</w:t>
      </w:r>
      <w:proofErr w:type="spellEnd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 xml:space="preserve"> </w:t>
      </w:r>
      <w:proofErr w:type="spellStart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>events</w:t>
      </w:r>
      <w:proofErr w:type="spellEnd"/>
      <w:r w:rsidRPr="00BF1827">
        <w:rPr>
          <w:rStyle w:val="Strong"/>
          <w:rFonts w:eastAsia="Calibri"/>
          <w:b w:val="0"/>
          <w:bCs w:val="0"/>
          <w:i/>
          <w:iCs/>
        </w:rPr>
        <w:t>;</w:t>
      </w:r>
    </w:p>
    <w:p w14:paraId="2CB70B64" w14:textId="051A69BC" w:rsidR="00F62665" w:rsidRPr="00BF1827" w:rsidRDefault="00F62665" w:rsidP="00F62665">
      <w:pPr>
        <w:ind w:left="426"/>
        <w:jc w:val="both"/>
        <w:rPr>
          <w:rStyle w:val="Strong"/>
          <w:rFonts w:eastAsia="Calibri"/>
          <w:b w:val="0"/>
          <w:bCs w:val="0"/>
          <w:i/>
          <w:iCs/>
        </w:rPr>
      </w:pPr>
      <w:r w:rsidRPr="00BF1827">
        <w:rPr>
          <w:rStyle w:val="Strong"/>
          <w:rFonts w:eastAsia="Calibri"/>
          <w:b w:val="0"/>
          <w:bCs w:val="0"/>
          <w:i/>
          <w:iCs/>
        </w:rPr>
        <w:t xml:space="preserve">- </w:t>
      </w:r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 xml:space="preserve"> </w:t>
      </w:r>
      <w:proofErr w:type="spellStart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>Tools</w:t>
      </w:r>
      <w:proofErr w:type="spellEnd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 xml:space="preserve"> </w:t>
      </w:r>
      <w:proofErr w:type="spellStart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>for</w:t>
      </w:r>
      <w:proofErr w:type="spellEnd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 xml:space="preserve"> </w:t>
      </w:r>
      <w:proofErr w:type="spellStart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>water</w:t>
      </w:r>
      <w:proofErr w:type="spellEnd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 xml:space="preserve"> </w:t>
      </w:r>
      <w:proofErr w:type="spellStart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>management</w:t>
      </w:r>
      <w:proofErr w:type="spellEnd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 xml:space="preserve"> - </w:t>
      </w:r>
      <w:proofErr w:type="spellStart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>in</w:t>
      </w:r>
      <w:proofErr w:type="spellEnd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 xml:space="preserve"> </w:t>
      </w:r>
      <w:proofErr w:type="spellStart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>the</w:t>
      </w:r>
      <w:proofErr w:type="spellEnd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 xml:space="preserve"> </w:t>
      </w:r>
      <w:proofErr w:type="spellStart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>context</w:t>
      </w:r>
      <w:proofErr w:type="spellEnd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 xml:space="preserve"> </w:t>
      </w:r>
      <w:proofErr w:type="spellStart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>of</w:t>
      </w:r>
      <w:proofErr w:type="spellEnd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 xml:space="preserve"> </w:t>
      </w:r>
      <w:proofErr w:type="spellStart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>hydroclimatic</w:t>
      </w:r>
      <w:proofErr w:type="spellEnd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 xml:space="preserve"> </w:t>
      </w:r>
      <w:proofErr w:type="spellStart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>extreme</w:t>
      </w:r>
      <w:proofErr w:type="spellEnd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 xml:space="preserve"> </w:t>
      </w:r>
      <w:proofErr w:type="spellStart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>events</w:t>
      </w:r>
      <w:proofErr w:type="spellEnd"/>
      <w:r w:rsidRPr="00BF1827">
        <w:rPr>
          <w:rStyle w:val="Strong"/>
          <w:rFonts w:eastAsia="Calibri"/>
          <w:b w:val="0"/>
          <w:bCs w:val="0"/>
          <w:i/>
          <w:iCs/>
        </w:rPr>
        <w:t>;</w:t>
      </w:r>
    </w:p>
    <w:p w14:paraId="7A28696C" w14:textId="6156F69C" w:rsidR="00F62665" w:rsidRPr="00BF1827" w:rsidRDefault="00F62665" w:rsidP="00F62665">
      <w:pPr>
        <w:ind w:left="426"/>
        <w:jc w:val="both"/>
        <w:rPr>
          <w:rStyle w:val="Strong"/>
          <w:rFonts w:eastAsia="Calibri"/>
          <w:b w:val="0"/>
          <w:bCs w:val="0"/>
          <w:i/>
          <w:iCs/>
        </w:rPr>
      </w:pPr>
      <w:r w:rsidRPr="00BF1827">
        <w:rPr>
          <w:rStyle w:val="Strong"/>
          <w:rFonts w:eastAsia="Calibri"/>
          <w:b w:val="0"/>
          <w:bCs w:val="0"/>
          <w:i/>
          <w:iCs/>
        </w:rPr>
        <w:t xml:space="preserve">-  </w:t>
      </w:r>
      <w:proofErr w:type="spellStart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>Improved</w:t>
      </w:r>
      <w:proofErr w:type="spellEnd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 xml:space="preserve"> </w:t>
      </w:r>
      <w:proofErr w:type="spellStart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>water</w:t>
      </w:r>
      <w:proofErr w:type="spellEnd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 xml:space="preserve"> </w:t>
      </w:r>
      <w:proofErr w:type="spellStart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>governance</w:t>
      </w:r>
      <w:proofErr w:type="spellEnd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 xml:space="preserve"> </w:t>
      </w:r>
      <w:proofErr w:type="spellStart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>in</w:t>
      </w:r>
      <w:proofErr w:type="spellEnd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 xml:space="preserve"> </w:t>
      </w:r>
      <w:proofErr w:type="spellStart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>the</w:t>
      </w:r>
      <w:proofErr w:type="spellEnd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 xml:space="preserve"> </w:t>
      </w:r>
      <w:proofErr w:type="spellStart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>context</w:t>
      </w:r>
      <w:proofErr w:type="spellEnd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 xml:space="preserve"> </w:t>
      </w:r>
      <w:proofErr w:type="spellStart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>hydroclimatic</w:t>
      </w:r>
      <w:proofErr w:type="spellEnd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 xml:space="preserve"> </w:t>
      </w:r>
      <w:proofErr w:type="spellStart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>extreme</w:t>
      </w:r>
      <w:proofErr w:type="spellEnd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 xml:space="preserve"> </w:t>
      </w:r>
      <w:proofErr w:type="spellStart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>events</w:t>
      </w:r>
      <w:proofErr w:type="spellEnd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 xml:space="preserve"> </w:t>
      </w:r>
      <w:proofErr w:type="spellStart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>and</w:t>
      </w:r>
      <w:proofErr w:type="spellEnd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 xml:space="preserve"> </w:t>
      </w:r>
      <w:proofErr w:type="spellStart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>international</w:t>
      </w:r>
      <w:proofErr w:type="spellEnd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 xml:space="preserve"> </w:t>
      </w:r>
      <w:proofErr w:type="spellStart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>contexts</w:t>
      </w:r>
      <w:proofErr w:type="spellEnd"/>
      <w:r w:rsidRPr="00BF1827">
        <w:rPr>
          <w:rStyle w:val="Strong"/>
          <w:rFonts w:eastAsia="Calibri"/>
          <w:b w:val="0"/>
          <w:bCs w:val="0"/>
          <w:i/>
          <w:iCs/>
        </w:rPr>
        <w:t>.</w:t>
      </w:r>
    </w:p>
    <w:p w14:paraId="5C1CEA9C" w14:textId="77777777" w:rsidR="00F62665" w:rsidRPr="00BF1827" w:rsidRDefault="00F62665" w:rsidP="00F62665">
      <w:pPr>
        <w:ind w:left="0"/>
        <w:jc w:val="both"/>
        <w:rPr>
          <w:rStyle w:val="Strong"/>
          <w:rFonts w:eastAsia="Calibri"/>
          <w:b w:val="0"/>
          <w:bCs w:val="0"/>
          <w:lang w:val="ru-RU"/>
        </w:rPr>
      </w:pPr>
    </w:p>
    <w:p w14:paraId="2202F9C0" w14:textId="2533E136" w:rsidR="00586AEC" w:rsidRPr="00BF1827" w:rsidRDefault="00586AEC" w:rsidP="00F62665">
      <w:pPr>
        <w:ind w:left="0"/>
        <w:jc w:val="both"/>
        <w:rPr>
          <w:rStyle w:val="Strong"/>
          <w:b w:val="0"/>
          <w:bCs w:val="0"/>
        </w:rPr>
      </w:pPr>
      <w:r w:rsidRPr="00BF1827">
        <w:rPr>
          <w:rStyle w:val="Strong"/>
          <w:b w:val="0"/>
          <w:bCs w:val="0"/>
          <w:u w:val="single"/>
        </w:rPr>
        <w:t>Potenciālie Latvijas dalībnieki:</w:t>
      </w:r>
      <w:r w:rsidRPr="00BF1827">
        <w:rPr>
          <w:rStyle w:val="Strong"/>
          <w:b w:val="0"/>
          <w:bCs w:val="0"/>
        </w:rPr>
        <w:t xml:space="preserve"> Latvijas Universitātes Ģeogrāfijas un zemes zinātņu fakultāte, Rīgas Tehniskā universitāte, </w:t>
      </w:r>
      <w:r w:rsidR="0013252B">
        <w:rPr>
          <w:rStyle w:val="Strong"/>
          <w:b w:val="0"/>
          <w:bCs w:val="0"/>
        </w:rPr>
        <w:t>universitāšu</w:t>
      </w:r>
      <w:r w:rsidRPr="00BF1827">
        <w:rPr>
          <w:rStyle w:val="Strong"/>
          <w:b w:val="0"/>
          <w:bCs w:val="0"/>
        </w:rPr>
        <w:t xml:space="preserve"> </w:t>
      </w:r>
      <w:r w:rsidR="0013252B">
        <w:rPr>
          <w:rStyle w:val="Strong"/>
          <w:b w:val="0"/>
          <w:bCs w:val="0"/>
        </w:rPr>
        <w:t>V</w:t>
      </w:r>
      <w:r w:rsidRPr="00BF1827">
        <w:rPr>
          <w:rStyle w:val="Strong"/>
          <w:b w:val="0"/>
          <w:bCs w:val="0"/>
        </w:rPr>
        <w:t xml:space="preserve">adības un ekonomikas fakultātes, Latvijas </w:t>
      </w:r>
      <w:proofErr w:type="spellStart"/>
      <w:r w:rsidRPr="00BF1827">
        <w:rPr>
          <w:rStyle w:val="Strong"/>
          <w:b w:val="0"/>
          <w:bCs w:val="0"/>
        </w:rPr>
        <w:t>Biozinātņu</w:t>
      </w:r>
      <w:proofErr w:type="spellEnd"/>
      <w:r w:rsidRPr="00BF1827">
        <w:rPr>
          <w:rStyle w:val="Strong"/>
          <w:b w:val="0"/>
          <w:bCs w:val="0"/>
        </w:rPr>
        <w:t xml:space="preserve"> un tehnoloģiju universitāte, </w:t>
      </w:r>
      <w:r w:rsidR="00E41A51" w:rsidRPr="00BF1827">
        <w:rPr>
          <w:rStyle w:val="Strong"/>
          <w:b w:val="0"/>
          <w:bCs w:val="0"/>
        </w:rPr>
        <w:t xml:space="preserve">kā arī </w:t>
      </w:r>
      <w:r w:rsidRPr="00BF1827">
        <w:rPr>
          <w:rStyle w:val="Strong"/>
          <w:b w:val="0"/>
          <w:bCs w:val="0"/>
        </w:rPr>
        <w:t>komer</w:t>
      </w:r>
      <w:r w:rsidR="00E41A51" w:rsidRPr="00BF1827">
        <w:rPr>
          <w:rStyle w:val="Strong"/>
          <w:b w:val="0"/>
          <w:bCs w:val="0"/>
        </w:rPr>
        <w:t xml:space="preserve">santi, kuru saimnieciskā darbība saistīta ar </w:t>
      </w:r>
      <w:r w:rsidR="0013252B">
        <w:rPr>
          <w:rStyle w:val="Strong"/>
          <w:b w:val="0"/>
          <w:bCs w:val="0"/>
        </w:rPr>
        <w:t xml:space="preserve">ūdens resursu pārvaldību, </w:t>
      </w:r>
      <w:r w:rsidRPr="00BF1827">
        <w:rPr>
          <w:rStyle w:val="Strong"/>
          <w:b w:val="0"/>
          <w:bCs w:val="0"/>
        </w:rPr>
        <w:t>būvniecīb</w:t>
      </w:r>
      <w:r w:rsidR="00E41A51" w:rsidRPr="00BF1827">
        <w:rPr>
          <w:rStyle w:val="Strong"/>
          <w:b w:val="0"/>
          <w:bCs w:val="0"/>
        </w:rPr>
        <w:t>u</w:t>
      </w:r>
      <w:r w:rsidRPr="00BF1827">
        <w:rPr>
          <w:rStyle w:val="Strong"/>
          <w:b w:val="0"/>
          <w:bCs w:val="0"/>
        </w:rPr>
        <w:t xml:space="preserve"> un lauksaimniecīb</w:t>
      </w:r>
      <w:r w:rsidR="00E41A51" w:rsidRPr="00BF1827">
        <w:rPr>
          <w:rStyle w:val="Strong"/>
          <w:b w:val="0"/>
          <w:bCs w:val="0"/>
        </w:rPr>
        <w:t>u.</w:t>
      </w:r>
    </w:p>
    <w:p w14:paraId="0449CEE1" w14:textId="77777777" w:rsidR="00E41A51" w:rsidRPr="00BF1827" w:rsidRDefault="00E41A51" w:rsidP="00586AEC">
      <w:pPr>
        <w:ind w:left="0"/>
        <w:jc w:val="both"/>
        <w:rPr>
          <w:rStyle w:val="Strong"/>
          <w:b w:val="0"/>
          <w:bCs w:val="0"/>
        </w:rPr>
      </w:pPr>
    </w:p>
    <w:p w14:paraId="41870098" w14:textId="10F1E0F6" w:rsidR="00674FC1" w:rsidRPr="00BF1827" w:rsidRDefault="00674FC1" w:rsidP="00674FC1">
      <w:pPr>
        <w:ind w:left="0"/>
        <w:jc w:val="both"/>
        <w:rPr>
          <w:rStyle w:val="Strong"/>
        </w:rPr>
      </w:pPr>
      <w:r w:rsidRPr="00BF1827">
        <w:rPr>
          <w:rStyle w:val="Strong"/>
        </w:rPr>
        <w:t>Lēmum</w:t>
      </w:r>
      <w:r w:rsidR="001151B7" w:rsidRPr="00BF1827">
        <w:rPr>
          <w:rStyle w:val="Strong"/>
        </w:rPr>
        <w:t xml:space="preserve">s Nr. </w:t>
      </w:r>
      <w:r w:rsidR="00B14241">
        <w:rPr>
          <w:rStyle w:val="Strong"/>
        </w:rPr>
        <w:t>9</w:t>
      </w:r>
      <w:r w:rsidRPr="00BF1827">
        <w:rPr>
          <w:rStyle w:val="Strong"/>
        </w:rPr>
        <w:t>:</w:t>
      </w:r>
    </w:p>
    <w:p w14:paraId="24AD0E98" w14:textId="4E171D37" w:rsidR="001151B7" w:rsidRPr="00BF1827" w:rsidRDefault="001151B7" w:rsidP="001151B7">
      <w:pPr>
        <w:ind w:left="0"/>
        <w:jc w:val="both"/>
        <w:rPr>
          <w:rStyle w:val="Strong"/>
          <w:b w:val="0"/>
          <w:bCs w:val="0"/>
        </w:rPr>
      </w:pPr>
      <w:r w:rsidRPr="00BF1827">
        <w:rPr>
          <w:rStyle w:val="Strong"/>
          <w:b w:val="0"/>
          <w:bCs w:val="0"/>
        </w:rPr>
        <w:t>Pamatojoties uz MK noteikumu Nr.259 19.2.apakšpunktu, atbalstīt Latvijas</w:t>
      </w:r>
      <w:r w:rsidR="0013252B">
        <w:rPr>
          <w:rStyle w:val="Strong"/>
          <w:b w:val="0"/>
          <w:bCs w:val="0"/>
        </w:rPr>
        <w:t xml:space="preserve"> Zinātnes padomes</w:t>
      </w:r>
      <w:r w:rsidRPr="00BF1827">
        <w:rPr>
          <w:rStyle w:val="Strong"/>
          <w:b w:val="0"/>
          <w:bCs w:val="0"/>
        </w:rPr>
        <w:t xml:space="preserve"> dalību </w:t>
      </w:r>
      <w:r w:rsidR="005879A0" w:rsidRPr="00BF1827">
        <w:rPr>
          <w:rStyle w:val="Strong"/>
          <w:b w:val="0"/>
          <w:bCs w:val="0"/>
        </w:rPr>
        <w:t xml:space="preserve">Eiropas Partnerības </w:t>
      </w:r>
      <w:r w:rsidR="005879A0" w:rsidRPr="00BF1827">
        <w:rPr>
          <w:rStyle w:val="Strong"/>
          <w:b w:val="0"/>
          <w:bCs w:val="0"/>
          <w:i/>
          <w:iCs/>
        </w:rPr>
        <w:t>Water4All</w:t>
      </w:r>
      <w:r w:rsidR="005879A0" w:rsidRPr="00BF1827">
        <w:rPr>
          <w:rStyle w:val="Strong"/>
          <w:b w:val="0"/>
          <w:bCs w:val="0"/>
        </w:rPr>
        <w:t xml:space="preserve"> </w:t>
      </w:r>
      <w:r w:rsidRPr="00BF1827">
        <w:rPr>
          <w:rStyle w:val="Strong"/>
          <w:b w:val="0"/>
          <w:bCs w:val="0"/>
        </w:rPr>
        <w:t>2022.gada projektu konkursā.</w:t>
      </w:r>
    </w:p>
    <w:p w14:paraId="5FC5C408" w14:textId="6CE6DD0E" w:rsidR="00674FC1" w:rsidRPr="00BF1827" w:rsidRDefault="001151B7" w:rsidP="00674FC1">
      <w:pPr>
        <w:ind w:left="0"/>
        <w:jc w:val="both"/>
        <w:rPr>
          <w:rStyle w:val="Strong"/>
          <w:b w:val="0"/>
          <w:bCs w:val="0"/>
        </w:rPr>
      </w:pPr>
      <w:r w:rsidRPr="00BF1827">
        <w:rPr>
          <w:rStyle w:val="Strong"/>
          <w:b w:val="0"/>
          <w:bCs w:val="0"/>
        </w:rPr>
        <w:t xml:space="preserve">Plānot Latvijas valsts budžeta finansējumu dalībai </w:t>
      </w:r>
      <w:r w:rsidR="005879A0" w:rsidRPr="00BF1827">
        <w:rPr>
          <w:rStyle w:val="Strong"/>
          <w:b w:val="0"/>
          <w:bCs w:val="0"/>
        </w:rPr>
        <w:t xml:space="preserve">Eiropas Partnerības </w:t>
      </w:r>
      <w:r w:rsidR="005879A0" w:rsidRPr="00BF1827">
        <w:rPr>
          <w:rStyle w:val="Strong"/>
          <w:b w:val="0"/>
          <w:bCs w:val="0"/>
          <w:i/>
          <w:iCs/>
        </w:rPr>
        <w:t>Water4All</w:t>
      </w:r>
      <w:r w:rsidR="005879A0" w:rsidRPr="00BF1827">
        <w:rPr>
          <w:rStyle w:val="Strong"/>
          <w:b w:val="0"/>
          <w:bCs w:val="0"/>
        </w:rPr>
        <w:t xml:space="preserve"> </w:t>
      </w:r>
      <w:r w:rsidRPr="00BF1827">
        <w:rPr>
          <w:rStyle w:val="Strong"/>
          <w:b w:val="0"/>
          <w:bCs w:val="0"/>
        </w:rPr>
        <w:t>2022.gada projektu konkursā</w:t>
      </w:r>
      <w:r w:rsidR="00D41CC1" w:rsidRPr="00BF1827">
        <w:rPr>
          <w:rStyle w:val="Strong"/>
          <w:b w:val="0"/>
          <w:bCs w:val="0"/>
        </w:rPr>
        <w:t xml:space="preserve"> indikatīvi</w:t>
      </w:r>
      <w:r w:rsidRPr="00BF1827">
        <w:rPr>
          <w:rStyle w:val="Strong"/>
          <w:b w:val="0"/>
          <w:bCs w:val="0"/>
        </w:rPr>
        <w:t xml:space="preserve"> </w:t>
      </w:r>
      <w:r w:rsidR="00674FC1" w:rsidRPr="00BF1827">
        <w:rPr>
          <w:rStyle w:val="Strong"/>
        </w:rPr>
        <w:t>500 000 EUR</w:t>
      </w:r>
      <w:r w:rsidR="00674FC1" w:rsidRPr="00BF1827">
        <w:rPr>
          <w:rStyle w:val="Strong"/>
          <w:b w:val="0"/>
          <w:bCs w:val="0"/>
        </w:rPr>
        <w:t xml:space="preserve"> apmērā, </w:t>
      </w:r>
      <w:r w:rsidR="00EB1EB2" w:rsidRPr="00BF1827">
        <w:rPr>
          <w:rStyle w:val="Strong"/>
          <w:b w:val="0"/>
          <w:bCs w:val="0"/>
        </w:rPr>
        <w:t>kas var sniegt atbalstu 2 projektu īstenošanai.</w:t>
      </w:r>
    </w:p>
    <w:p w14:paraId="7F252278" w14:textId="77777777" w:rsidR="00D755B4" w:rsidRPr="00BF1827" w:rsidRDefault="00D755B4" w:rsidP="00674FC1">
      <w:pPr>
        <w:ind w:left="0"/>
        <w:jc w:val="both"/>
        <w:rPr>
          <w:rStyle w:val="Strong"/>
          <w:b w:val="0"/>
          <w:bCs w:val="0"/>
        </w:rPr>
      </w:pPr>
    </w:p>
    <w:p w14:paraId="37D2BA34" w14:textId="3E705CE0" w:rsidR="00D755B4" w:rsidRPr="00BF1827" w:rsidRDefault="00D755B4" w:rsidP="00D755B4">
      <w:pPr>
        <w:pStyle w:val="ListParagraph"/>
        <w:numPr>
          <w:ilvl w:val="0"/>
          <w:numId w:val="11"/>
        </w:numPr>
        <w:jc w:val="center"/>
        <w:rPr>
          <w:rStyle w:val="Strong"/>
          <w:rFonts w:ascii="Times New Roman" w:hAnsi="Times New Roman"/>
          <w:sz w:val="24"/>
          <w:szCs w:val="24"/>
          <w:lang w:val="lv-LV"/>
        </w:rPr>
      </w:pPr>
      <w:r w:rsidRPr="00BF1827">
        <w:rPr>
          <w:rStyle w:val="Strong"/>
          <w:rFonts w:ascii="Times New Roman" w:hAnsi="Times New Roman"/>
          <w:sz w:val="24"/>
          <w:szCs w:val="24"/>
          <w:lang w:val="lv-LV"/>
        </w:rPr>
        <w:t xml:space="preserve">Par Latvijas Zinātnes padomes dalību Eiropas Partnerības </w:t>
      </w:r>
      <w:r w:rsidRPr="00BF1827">
        <w:rPr>
          <w:rStyle w:val="Strong"/>
          <w:rFonts w:ascii="Times New Roman" w:hAnsi="Times New Roman"/>
          <w:i/>
          <w:iCs/>
          <w:sz w:val="24"/>
          <w:szCs w:val="24"/>
          <w:lang w:val="lv-LV"/>
        </w:rPr>
        <w:t>DUT</w:t>
      </w:r>
      <w:r w:rsidRPr="00BF1827">
        <w:rPr>
          <w:rStyle w:val="Strong"/>
          <w:rFonts w:ascii="Times New Roman" w:hAnsi="Times New Roman"/>
          <w:sz w:val="24"/>
          <w:szCs w:val="24"/>
          <w:lang w:val="lv-LV"/>
        </w:rPr>
        <w:t xml:space="preserve"> projektu konkursā.</w:t>
      </w:r>
    </w:p>
    <w:p w14:paraId="2A3E21C0" w14:textId="2074C558" w:rsidR="00D755B4" w:rsidRPr="00BF1827" w:rsidRDefault="00B14241" w:rsidP="00D755B4">
      <w:pPr>
        <w:spacing w:after="120"/>
        <w:ind w:left="0"/>
        <w:jc w:val="both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Komisijas loceklis</w:t>
      </w:r>
      <w:r w:rsidR="00D578A6">
        <w:rPr>
          <w:rStyle w:val="Strong"/>
          <w:b w:val="0"/>
          <w:bCs w:val="0"/>
        </w:rPr>
        <w:t xml:space="preserve"> </w:t>
      </w:r>
      <w:r w:rsidR="00910B8A" w:rsidRPr="00BF1827">
        <w:rPr>
          <w:rStyle w:val="Strong"/>
          <w:b w:val="0"/>
          <w:bCs w:val="0"/>
        </w:rPr>
        <w:t>Uldis Berķis</w:t>
      </w:r>
      <w:r w:rsidR="00D755B4" w:rsidRPr="00BF1827">
        <w:rPr>
          <w:rStyle w:val="Strong"/>
          <w:b w:val="0"/>
          <w:bCs w:val="0"/>
        </w:rPr>
        <w:t xml:space="preserve"> informē, ka 2022.gadā tiek plānots atvērt </w:t>
      </w:r>
      <w:r w:rsidR="0067540C" w:rsidRPr="00BF1827">
        <w:rPr>
          <w:rStyle w:val="Strong"/>
          <w:b w:val="0"/>
          <w:bCs w:val="0"/>
        </w:rPr>
        <w:t xml:space="preserve">Eiropas Partnerības </w:t>
      </w:r>
      <w:r w:rsidR="0067540C" w:rsidRPr="00BF1827">
        <w:rPr>
          <w:rStyle w:val="Strong"/>
          <w:b w:val="0"/>
          <w:bCs w:val="0"/>
          <w:i/>
          <w:iCs/>
        </w:rPr>
        <w:t>DUT</w:t>
      </w:r>
      <w:r w:rsidR="0067540C" w:rsidRPr="00BF1827">
        <w:rPr>
          <w:rStyle w:val="Strong"/>
        </w:rPr>
        <w:t xml:space="preserve"> (</w:t>
      </w:r>
      <w:proofErr w:type="spellStart"/>
      <w:r w:rsidR="0067540C" w:rsidRPr="00BF1827">
        <w:rPr>
          <w:rStyle w:val="Strong"/>
          <w:b w:val="0"/>
          <w:bCs w:val="0"/>
          <w:i/>
          <w:iCs/>
        </w:rPr>
        <w:t>Driving</w:t>
      </w:r>
      <w:proofErr w:type="spellEnd"/>
      <w:r w:rsidR="0067540C" w:rsidRPr="00BF1827">
        <w:rPr>
          <w:rStyle w:val="Strong"/>
          <w:b w:val="0"/>
          <w:bCs w:val="0"/>
          <w:i/>
          <w:iCs/>
        </w:rPr>
        <w:t xml:space="preserve"> </w:t>
      </w:r>
      <w:proofErr w:type="spellStart"/>
      <w:r w:rsidR="0067540C" w:rsidRPr="00BF1827">
        <w:rPr>
          <w:rStyle w:val="Strong"/>
          <w:b w:val="0"/>
          <w:bCs w:val="0"/>
          <w:i/>
          <w:iCs/>
        </w:rPr>
        <w:t>Urban</w:t>
      </w:r>
      <w:proofErr w:type="spellEnd"/>
      <w:r w:rsidR="0067540C" w:rsidRPr="00BF1827">
        <w:rPr>
          <w:rStyle w:val="Strong"/>
          <w:b w:val="0"/>
          <w:bCs w:val="0"/>
          <w:i/>
          <w:iCs/>
        </w:rPr>
        <w:t xml:space="preserve"> </w:t>
      </w:r>
      <w:proofErr w:type="spellStart"/>
      <w:r w:rsidR="0067540C" w:rsidRPr="00BF1827">
        <w:rPr>
          <w:rStyle w:val="Strong"/>
          <w:b w:val="0"/>
          <w:bCs w:val="0"/>
          <w:i/>
          <w:iCs/>
        </w:rPr>
        <w:t>Transitions</w:t>
      </w:r>
      <w:proofErr w:type="spellEnd"/>
      <w:r w:rsidR="0067540C" w:rsidRPr="00BF1827">
        <w:rPr>
          <w:rStyle w:val="Strong"/>
          <w:b w:val="0"/>
          <w:bCs w:val="0"/>
        </w:rPr>
        <w:t xml:space="preserve">) </w:t>
      </w:r>
      <w:r w:rsidR="00D755B4" w:rsidRPr="00BF1827">
        <w:rPr>
          <w:rStyle w:val="Strong"/>
          <w:b w:val="0"/>
          <w:bCs w:val="0"/>
        </w:rPr>
        <w:t xml:space="preserve">projektu konkursu </w:t>
      </w:r>
      <w:r w:rsidR="00395577" w:rsidRPr="00BF1827">
        <w:rPr>
          <w:rStyle w:val="Strong"/>
          <w:b w:val="0"/>
          <w:bCs w:val="0"/>
        </w:rPr>
        <w:t xml:space="preserve">ar </w:t>
      </w:r>
      <w:r w:rsidR="002B4BA8" w:rsidRPr="00BF1827">
        <w:rPr>
          <w:rStyle w:val="Strong"/>
          <w:b w:val="0"/>
          <w:bCs w:val="0"/>
        </w:rPr>
        <w:t>pilsēt</w:t>
      </w:r>
      <w:r w:rsidR="00395577" w:rsidRPr="00BF1827">
        <w:rPr>
          <w:rStyle w:val="Strong"/>
          <w:b w:val="0"/>
          <w:bCs w:val="0"/>
        </w:rPr>
        <w:t>u</w:t>
      </w:r>
      <w:r w:rsidR="0013252B">
        <w:rPr>
          <w:rStyle w:val="Strong"/>
          <w:b w:val="0"/>
          <w:bCs w:val="0"/>
        </w:rPr>
        <w:t xml:space="preserve"> ilgtspējīgu</w:t>
      </w:r>
      <w:r w:rsidR="00395577" w:rsidRPr="00BF1827">
        <w:rPr>
          <w:rStyle w:val="Strong"/>
          <w:b w:val="0"/>
          <w:bCs w:val="0"/>
        </w:rPr>
        <w:t xml:space="preserve"> </w:t>
      </w:r>
      <w:r w:rsidR="0013252B">
        <w:rPr>
          <w:rStyle w:val="Strong"/>
          <w:b w:val="0"/>
          <w:bCs w:val="0"/>
        </w:rPr>
        <w:t>attīstību</w:t>
      </w:r>
      <w:r w:rsidR="00395577" w:rsidRPr="00BF1827">
        <w:rPr>
          <w:rStyle w:val="Strong"/>
          <w:b w:val="0"/>
          <w:bCs w:val="0"/>
        </w:rPr>
        <w:t xml:space="preserve"> saistītā </w:t>
      </w:r>
      <w:r w:rsidR="00D755B4" w:rsidRPr="00BF1827">
        <w:rPr>
          <w:rStyle w:val="Strong"/>
          <w:b w:val="0"/>
          <w:bCs w:val="0"/>
        </w:rPr>
        <w:t>jomā</w:t>
      </w:r>
      <w:r w:rsidR="00742C69" w:rsidRPr="00BF1827">
        <w:rPr>
          <w:rStyle w:val="Strong"/>
          <w:b w:val="0"/>
          <w:bCs w:val="0"/>
        </w:rPr>
        <w:t xml:space="preserve">. </w:t>
      </w:r>
      <w:r w:rsidR="00D755B4" w:rsidRPr="00BF1827">
        <w:rPr>
          <w:rStyle w:val="Strong"/>
          <w:b w:val="0"/>
          <w:bCs w:val="0"/>
        </w:rPr>
        <w:t>P</w:t>
      </w:r>
      <w:r w:rsidR="00742C69" w:rsidRPr="00BF1827">
        <w:rPr>
          <w:rStyle w:val="Strong"/>
          <w:b w:val="0"/>
          <w:bCs w:val="0"/>
        </w:rPr>
        <w:t>artnerībā</w:t>
      </w:r>
      <w:r w:rsidR="00D755B4" w:rsidRPr="00BF1827">
        <w:rPr>
          <w:rStyle w:val="Strong"/>
          <w:b w:val="0"/>
          <w:bCs w:val="0"/>
        </w:rPr>
        <w:t xml:space="preserve"> piedalās </w:t>
      </w:r>
      <w:r w:rsidR="00742C69" w:rsidRPr="00BF1827">
        <w:rPr>
          <w:rStyle w:val="Strong"/>
          <w:b w:val="0"/>
          <w:bCs w:val="0"/>
        </w:rPr>
        <w:t>27</w:t>
      </w:r>
      <w:r w:rsidR="00D755B4" w:rsidRPr="00BF1827">
        <w:rPr>
          <w:rStyle w:val="Strong"/>
          <w:b w:val="0"/>
          <w:bCs w:val="0"/>
        </w:rPr>
        <w:t xml:space="preserve"> valstu </w:t>
      </w:r>
      <w:r w:rsidR="00742C69" w:rsidRPr="00BF1827">
        <w:rPr>
          <w:rStyle w:val="Strong"/>
          <w:b w:val="0"/>
          <w:bCs w:val="0"/>
        </w:rPr>
        <w:t>60</w:t>
      </w:r>
      <w:r w:rsidR="00D755B4" w:rsidRPr="00BF1827">
        <w:rPr>
          <w:rStyle w:val="Strong"/>
          <w:b w:val="0"/>
          <w:bCs w:val="0"/>
        </w:rPr>
        <w:t xml:space="preserve"> pētniecību un inovāciju finansējošās organizācijas.</w:t>
      </w:r>
    </w:p>
    <w:p w14:paraId="65715F82" w14:textId="539CD754" w:rsidR="00742C69" w:rsidRPr="00BF1827" w:rsidRDefault="00742C69" w:rsidP="00742C69">
      <w:pPr>
        <w:ind w:left="0"/>
        <w:jc w:val="both"/>
        <w:rPr>
          <w:rStyle w:val="Strong"/>
          <w:b w:val="0"/>
          <w:bCs w:val="0"/>
          <w:u w:val="single"/>
        </w:rPr>
      </w:pPr>
      <w:r w:rsidRPr="00BF1827">
        <w:rPr>
          <w:rStyle w:val="Strong"/>
          <w:b w:val="0"/>
          <w:bCs w:val="0"/>
          <w:u w:val="single"/>
        </w:rPr>
        <w:t xml:space="preserve">Konkursa norise: </w:t>
      </w:r>
      <w:r w:rsidRPr="00BF1827">
        <w:rPr>
          <w:rStyle w:val="Strong"/>
          <w:b w:val="0"/>
          <w:bCs w:val="0"/>
        </w:rPr>
        <w:t>konkursa atklāšana 2022.gada 21.septembrī. Projektu pieteikumu iesniegšana norisinās divās kārtās – projekta i</w:t>
      </w:r>
      <w:r w:rsidR="0013252B">
        <w:rPr>
          <w:rStyle w:val="Strong"/>
          <w:b w:val="0"/>
          <w:bCs w:val="0"/>
        </w:rPr>
        <w:t>dejas</w:t>
      </w:r>
      <w:r w:rsidRPr="00BF1827">
        <w:rPr>
          <w:rStyle w:val="Strong"/>
          <w:b w:val="0"/>
          <w:bCs w:val="0"/>
        </w:rPr>
        <w:t xml:space="preserve"> iesniegšanas termiņš ir līdz 2022.gada </w:t>
      </w:r>
      <w:r w:rsidR="003B591E" w:rsidRPr="00BF1827">
        <w:rPr>
          <w:rStyle w:val="Strong"/>
          <w:b w:val="0"/>
          <w:bCs w:val="0"/>
        </w:rPr>
        <w:t>22.novembrim</w:t>
      </w:r>
      <w:r w:rsidRPr="00BF1827">
        <w:rPr>
          <w:rStyle w:val="Strong"/>
          <w:b w:val="0"/>
          <w:bCs w:val="0"/>
        </w:rPr>
        <w:t xml:space="preserve">, savukārt pilna projekta iesniegšanas termiņš ir līdz 2023.gada </w:t>
      </w:r>
      <w:r w:rsidR="003B591E" w:rsidRPr="00BF1827">
        <w:rPr>
          <w:rStyle w:val="Strong"/>
          <w:b w:val="0"/>
          <w:bCs w:val="0"/>
        </w:rPr>
        <w:t>3.maij</w:t>
      </w:r>
      <w:r w:rsidR="00D578A6">
        <w:rPr>
          <w:rStyle w:val="Strong"/>
          <w:b w:val="0"/>
          <w:bCs w:val="0"/>
        </w:rPr>
        <w:t>am</w:t>
      </w:r>
      <w:r w:rsidRPr="00BF1827">
        <w:rPr>
          <w:rStyle w:val="Strong"/>
          <w:b w:val="0"/>
          <w:bCs w:val="0"/>
        </w:rPr>
        <w:t>.</w:t>
      </w:r>
    </w:p>
    <w:p w14:paraId="2CD32543" w14:textId="77777777" w:rsidR="00D755B4" w:rsidRPr="00BF1827" w:rsidRDefault="00D755B4" w:rsidP="00D755B4">
      <w:pPr>
        <w:ind w:left="0"/>
        <w:jc w:val="both"/>
        <w:rPr>
          <w:rStyle w:val="Strong"/>
          <w:b w:val="0"/>
          <w:bCs w:val="0"/>
        </w:rPr>
      </w:pPr>
    </w:p>
    <w:p w14:paraId="3B493D47" w14:textId="1F8A8C99" w:rsidR="00D755B4" w:rsidRPr="00BF1827" w:rsidRDefault="00D755B4" w:rsidP="00D755B4">
      <w:pPr>
        <w:ind w:left="0"/>
        <w:jc w:val="both"/>
        <w:rPr>
          <w:rStyle w:val="Strong"/>
          <w:b w:val="0"/>
          <w:bCs w:val="0"/>
          <w:u w:val="single"/>
        </w:rPr>
      </w:pPr>
      <w:r w:rsidRPr="00BF1827">
        <w:rPr>
          <w:rStyle w:val="Strong"/>
          <w:b w:val="0"/>
          <w:bCs w:val="0"/>
          <w:u w:val="single"/>
        </w:rPr>
        <w:t>2022.gada konkursa tēmas:</w:t>
      </w:r>
    </w:p>
    <w:p w14:paraId="192C1EA9" w14:textId="0E69B36F" w:rsidR="00910B8A" w:rsidRPr="00BF1827" w:rsidRDefault="00910B8A" w:rsidP="00910B8A">
      <w:pPr>
        <w:ind w:left="720"/>
        <w:jc w:val="both"/>
        <w:rPr>
          <w:rStyle w:val="Strong"/>
          <w:rFonts w:eastAsia="Calibri"/>
          <w:b w:val="0"/>
          <w:bCs w:val="0"/>
          <w:lang w:val="ru-RU"/>
        </w:rPr>
      </w:pPr>
      <w:r w:rsidRPr="00BF1827">
        <w:rPr>
          <w:rStyle w:val="Strong"/>
          <w:rFonts w:eastAsia="Calibri"/>
          <w:b w:val="0"/>
          <w:bCs w:val="0"/>
        </w:rPr>
        <w:t>- Enerģētika (</w:t>
      </w:r>
      <w:proofErr w:type="spellStart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>Positive</w:t>
      </w:r>
      <w:proofErr w:type="spellEnd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 xml:space="preserve"> </w:t>
      </w:r>
      <w:proofErr w:type="spellStart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>Energy</w:t>
      </w:r>
      <w:proofErr w:type="spellEnd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 xml:space="preserve"> </w:t>
      </w:r>
      <w:proofErr w:type="spellStart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>Districts</w:t>
      </w:r>
      <w:proofErr w:type="spellEnd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 xml:space="preserve"> </w:t>
      </w:r>
      <w:proofErr w:type="spellStart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>Pathway</w:t>
      </w:r>
      <w:proofErr w:type="spellEnd"/>
      <w:r w:rsidRPr="00BF1827">
        <w:rPr>
          <w:rStyle w:val="Strong"/>
          <w:rFonts w:eastAsia="Calibri"/>
          <w:b w:val="0"/>
          <w:bCs w:val="0"/>
        </w:rPr>
        <w:t>);</w:t>
      </w:r>
    </w:p>
    <w:p w14:paraId="4CA0FD21" w14:textId="5048A57B" w:rsidR="00910B8A" w:rsidRPr="00BF1827" w:rsidRDefault="00910B8A" w:rsidP="00910B8A">
      <w:pPr>
        <w:ind w:left="720"/>
        <w:jc w:val="both"/>
        <w:rPr>
          <w:rStyle w:val="Strong"/>
          <w:rFonts w:eastAsia="Calibri"/>
          <w:b w:val="0"/>
          <w:bCs w:val="0"/>
        </w:rPr>
      </w:pPr>
      <w:r w:rsidRPr="00BF1827">
        <w:rPr>
          <w:rStyle w:val="Strong"/>
          <w:rFonts w:eastAsia="Calibri"/>
          <w:b w:val="0"/>
          <w:bCs w:val="0"/>
        </w:rPr>
        <w:t>- Transports (</w:t>
      </w:r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 xml:space="preserve">15-Minutes </w:t>
      </w:r>
      <w:proofErr w:type="spellStart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>CityPathway</w:t>
      </w:r>
      <w:proofErr w:type="spellEnd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 xml:space="preserve"> (15mC)</w:t>
      </w:r>
      <w:r w:rsidRPr="00BF1827">
        <w:rPr>
          <w:rStyle w:val="Strong"/>
          <w:rFonts w:eastAsia="Calibri"/>
          <w:b w:val="0"/>
          <w:bCs w:val="0"/>
        </w:rPr>
        <w:t>);</w:t>
      </w:r>
    </w:p>
    <w:p w14:paraId="45EDC895" w14:textId="67193E14" w:rsidR="00910B8A" w:rsidRPr="00BF1827" w:rsidRDefault="00910B8A" w:rsidP="00910B8A">
      <w:pPr>
        <w:ind w:left="720"/>
        <w:jc w:val="both"/>
        <w:rPr>
          <w:rStyle w:val="Strong"/>
          <w:rFonts w:eastAsia="Calibri"/>
          <w:b w:val="0"/>
          <w:bCs w:val="0"/>
        </w:rPr>
      </w:pPr>
      <w:r w:rsidRPr="00BF1827">
        <w:rPr>
          <w:rStyle w:val="Strong"/>
          <w:rFonts w:eastAsia="Calibri"/>
          <w:b w:val="0"/>
          <w:bCs w:val="0"/>
        </w:rPr>
        <w:t xml:space="preserve">- </w:t>
      </w:r>
      <w:r w:rsidR="001814B2" w:rsidRPr="006D33ED">
        <w:rPr>
          <w:rStyle w:val="Strong"/>
          <w:rFonts w:eastAsia="Calibri"/>
          <w:b w:val="0"/>
          <w:bCs w:val="0"/>
        </w:rPr>
        <w:t>Pārstrādes tehnoloģijas, resursu ekonomija</w:t>
      </w:r>
      <w:r w:rsidR="001814B2" w:rsidRPr="00BF1827">
        <w:rPr>
          <w:rStyle w:val="Strong"/>
          <w:rFonts w:eastAsia="Calibri"/>
          <w:b w:val="0"/>
          <w:bCs w:val="0"/>
          <w:lang w:val="ru-RU"/>
        </w:rPr>
        <w:t xml:space="preserve"> </w:t>
      </w:r>
      <w:r w:rsidR="001814B2" w:rsidRPr="00BF1827">
        <w:rPr>
          <w:rStyle w:val="Strong"/>
          <w:rFonts w:eastAsia="Calibri"/>
          <w:b w:val="0"/>
          <w:bCs w:val="0"/>
        </w:rPr>
        <w:t>(</w:t>
      </w:r>
      <w:proofErr w:type="spellStart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>Circular</w:t>
      </w:r>
      <w:proofErr w:type="spellEnd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 xml:space="preserve"> </w:t>
      </w:r>
      <w:proofErr w:type="spellStart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>Urban</w:t>
      </w:r>
      <w:proofErr w:type="spellEnd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 xml:space="preserve"> </w:t>
      </w:r>
      <w:proofErr w:type="spellStart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>Economies</w:t>
      </w:r>
      <w:proofErr w:type="spellEnd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 xml:space="preserve"> </w:t>
      </w:r>
      <w:proofErr w:type="spellStart"/>
      <w:r w:rsidRPr="00BF1827">
        <w:rPr>
          <w:rStyle w:val="Strong"/>
          <w:rFonts w:eastAsia="Calibri"/>
          <w:b w:val="0"/>
          <w:bCs w:val="0"/>
          <w:i/>
          <w:iCs/>
          <w:lang w:val="ru-RU"/>
        </w:rPr>
        <w:t>Pathway</w:t>
      </w:r>
      <w:proofErr w:type="spellEnd"/>
      <w:r w:rsidR="001814B2" w:rsidRPr="00BF1827">
        <w:rPr>
          <w:rStyle w:val="Strong"/>
          <w:rFonts w:eastAsia="Calibri"/>
          <w:b w:val="0"/>
          <w:bCs w:val="0"/>
        </w:rPr>
        <w:t>).</w:t>
      </w:r>
    </w:p>
    <w:p w14:paraId="5CC7B3D7" w14:textId="50407093" w:rsidR="00910B8A" w:rsidRPr="00BF1827" w:rsidRDefault="00910B8A" w:rsidP="00910B8A">
      <w:pPr>
        <w:ind w:left="0"/>
        <w:jc w:val="both"/>
        <w:rPr>
          <w:rStyle w:val="Strong"/>
          <w:rFonts w:eastAsia="Calibri"/>
          <w:b w:val="0"/>
          <w:bCs w:val="0"/>
          <w:lang w:val="ru-RU"/>
        </w:rPr>
      </w:pPr>
    </w:p>
    <w:p w14:paraId="532B93F0" w14:textId="512F9640" w:rsidR="003B591E" w:rsidRPr="00BF1827" w:rsidRDefault="003B591E" w:rsidP="00910B8A">
      <w:pPr>
        <w:ind w:left="0"/>
        <w:jc w:val="both"/>
        <w:rPr>
          <w:rStyle w:val="Strong"/>
          <w:rFonts w:eastAsia="Calibri"/>
          <w:b w:val="0"/>
          <w:bCs w:val="0"/>
        </w:rPr>
      </w:pPr>
      <w:r w:rsidRPr="00BF1827">
        <w:rPr>
          <w:rStyle w:val="Strong"/>
          <w:b w:val="0"/>
          <w:bCs w:val="0"/>
          <w:u w:val="single"/>
        </w:rPr>
        <w:lastRenderedPageBreak/>
        <w:t>Potenciālie Latvijas dalībnieki:</w:t>
      </w:r>
      <w:r w:rsidRPr="00BF1827">
        <w:rPr>
          <w:rStyle w:val="Strong"/>
          <w:b w:val="0"/>
          <w:bCs w:val="0"/>
        </w:rPr>
        <w:t xml:space="preserve"> </w:t>
      </w:r>
      <w:r w:rsidRPr="00BF1827">
        <w:rPr>
          <w:rStyle w:val="Strong"/>
          <w:rFonts w:eastAsia="Calibri"/>
          <w:b w:val="0"/>
          <w:bCs w:val="0"/>
        </w:rPr>
        <w:t>Rīgas Tehniskā universitāte</w:t>
      </w:r>
      <w:r w:rsidRPr="00BF1827">
        <w:rPr>
          <w:rStyle w:val="Strong"/>
          <w:rFonts w:eastAsia="Calibri"/>
          <w:b w:val="0"/>
          <w:bCs w:val="0"/>
          <w:lang w:val="ru-RU"/>
        </w:rPr>
        <w:t>, L</w:t>
      </w:r>
      <w:r w:rsidRPr="00BF1827">
        <w:rPr>
          <w:rStyle w:val="Strong"/>
          <w:rFonts w:eastAsia="Calibri"/>
          <w:b w:val="0"/>
          <w:bCs w:val="0"/>
        </w:rPr>
        <w:t>atvijas Universitātes Ģeogrāfijas un zemes zinātņu fakultāte, u</w:t>
      </w:r>
      <w:r w:rsidR="0013252B">
        <w:rPr>
          <w:rStyle w:val="Strong"/>
          <w:rFonts w:eastAsia="Calibri"/>
          <w:b w:val="0"/>
          <w:bCs w:val="0"/>
        </w:rPr>
        <w:t>niversitāšu</w:t>
      </w:r>
      <w:r w:rsidRPr="00BF1827">
        <w:rPr>
          <w:rStyle w:val="Strong"/>
          <w:rFonts w:eastAsia="Calibri"/>
          <w:b w:val="0"/>
          <w:bCs w:val="0"/>
        </w:rPr>
        <w:t xml:space="preserve"> </w:t>
      </w:r>
      <w:r w:rsidR="0013252B">
        <w:rPr>
          <w:rStyle w:val="Strong"/>
          <w:rFonts w:eastAsia="Calibri"/>
          <w:b w:val="0"/>
          <w:bCs w:val="0"/>
        </w:rPr>
        <w:t>V</w:t>
      </w:r>
      <w:r w:rsidRPr="00BF1827">
        <w:rPr>
          <w:rStyle w:val="Strong"/>
          <w:rFonts w:eastAsia="Calibri"/>
          <w:b w:val="0"/>
          <w:bCs w:val="0"/>
        </w:rPr>
        <w:t xml:space="preserve">adības un ekonomikas fakultātes, Latvijas </w:t>
      </w:r>
      <w:proofErr w:type="spellStart"/>
      <w:r w:rsidRPr="00BF1827">
        <w:rPr>
          <w:rStyle w:val="Strong"/>
          <w:rFonts w:eastAsia="Calibri"/>
          <w:b w:val="0"/>
          <w:bCs w:val="0"/>
        </w:rPr>
        <w:t>Biozinātņu</w:t>
      </w:r>
      <w:proofErr w:type="spellEnd"/>
      <w:r w:rsidRPr="00BF1827">
        <w:rPr>
          <w:rStyle w:val="Strong"/>
          <w:rFonts w:eastAsia="Calibri"/>
          <w:b w:val="0"/>
          <w:bCs w:val="0"/>
        </w:rPr>
        <w:t xml:space="preserve"> un tehnoloģiju universitāte, komersanti, kuru saimnieciskā darbība ir saistība ar pilsētu ekonomiku, Latvijas Mākslas akadēmija, Banku augstskola un Rīgas Stradiņa universitāte. </w:t>
      </w:r>
    </w:p>
    <w:p w14:paraId="626D409E" w14:textId="77777777" w:rsidR="003B591E" w:rsidRPr="00BF1827" w:rsidRDefault="003B591E" w:rsidP="00910B8A">
      <w:pPr>
        <w:ind w:left="0"/>
        <w:jc w:val="both"/>
        <w:rPr>
          <w:rStyle w:val="Strong"/>
          <w:rFonts w:eastAsia="Calibri"/>
          <w:b w:val="0"/>
          <w:bCs w:val="0"/>
          <w:lang w:val="ru-RU"/>
        </w:rPr>
      </w:pPr>
    </w:p>
    <w:p w14:paraId="76A4396F" w14:textId="7C901E77" w:rsidR="00D755B4" w:rsidRPr="00BF1827" w:rsidRDefault="00D755B4" w:rsidP="00910B8A">
      <w:pPr>
        <w:ind w:left="0"/>
        <w:jc w:val="both"/>
        <w:rPr>
          <w:rStyle w:val="Strong"/>
        </w:rPr>
      </w:pPr>
      <w:r w:rsidRPr="00BF1827">
        <w:rPr>
          <w:rStyle w:val="Strong"/>
        </w:rPr>
        <w:t xml:space="preserve">Lēmums Nr. </w:t>
      </w:r>
      <w:r w:rsidR="00B14241">
        <w:rPr>
          <w:rStyle w:val="Strong"/>
        </w:rPr>
        <w:t>10</w:t>
      </w:r>
      <w:r w:rsidRPr="00BF1827">
        <w:rPr>
          <w:rStyle w:val="Strong"/>
        </w:rPr>
        <w:t>:</w:t>
      </w:r>
    </w:p>
    <w:p w14:paraId="153C4878" w14:textId="29A9C8D5" w:rsidR="00D755B4" w:rsidRPr="00BF1827" w:rsidRDefault="00D755B4" w:rsidP="00D755B4">
      <w:pPr>
        <w:ind w:left="0"/>
        <w:jc w:val="both"/>
        <w:rPr>
          <w:rStyle w:val="Strong"/>
          <w:b w:val="0"/>
          <w:bCs w:val="0"/>
        </w:rPr>
      </w:pPr>
      <w:r w:rsidRPr="00BF1827">
        <w:rPr>
          <w:rStyle w:val="Strong"/>
          <w:b w:val="0"/>
          <w:bCs w:val="0"/>
        </w:rPr>
        <w:t xml:space="preserve">Pamatojoties uz MK noteikumu Nr.259 19.2.apakšpunktu, atbalstīt Latvijas </w:t>
      </w:r>
      <w:r w:rsidR="0013252B">
        <w:rPr>
          <w:rStyle w:val="Strong"/>
          <w:b w:val="0"/>
          <w:bCs w:val="0"/>
        </w:rPr>
        <w:t xml:space="preserve">Zinātnes padomes </w:t>
      </w:r>
      <w:r w:rsidRPr="00BF1827">
        <w:rPr>
          <w:rStyle w:val="Strong"/>
          <w:b w:val="0"/>
          <w:bCs w:val="0"/>
        </w:rPr>
        <w:t xml:space="preserve">dalību </w:t>
      </w:r>
      <w:r w:rsidR="00910B8A" w:rsidRPr="00BF1827">
        <w:rPr>
          <w:rStyle w:val="Strong"/>
          <w:b w:val="0"/>
          <w:bCs w:val="0"/>
        </w:rPr>
        <w:t xml:space="preserve">Eiropas Partnerības </w:t>
      </w:r>
      <w:r w:rsidR="00910B8A" w:rsidRPr="006D33ED">
        <w:rPr>
          <w:rStyle w:val="Strong"/>
          <w:b w:val="0"/>
          <w:bCs w:val="0"/>
          <w:i/>
          <w:iCs/>
        </w:rPr>
        <w:t xml:space="preserve">DUT </w:t>
      </w:r>
      <w:r w:rsidRPr="00BF1827">
        <w:rPr>
          <w:rStyle w:val="Strong"/>
          <w:b w:val="0"/>
          <w:bCs w:val="0"/>
        </w:rPr>
        <w:t>2022.gada projektu konkursā.</w:t>
      </w:r>
    </w:p>
    <w:p w14:paraId="37C91260" w14:textId="5827C234" w:rsidR="00D755B4" w:rsidRPr="00BF1827" w:rsidRDefault="00D755B4" w:rsidP="00674FC1">
      <w:pPr>
        <w:ind w:left="0"/>
        <w:jc w:val="both"/>
        <w:rPr>
          <w:rStyle w:val="Strong"/>
          <w:b w:val="0"/>
          <w:bCs w:val="0"/>
        </w:rPr>
      </w:pPr>
      <w:r w:rsidRPr="00BF1827">
        <w:rPr>
          <w:rStyle w:val="Strong"/>
          <w:b w:val="0"/>
          <w:bCs w:val="0"/>
        </w:rPr>
        <w:t xml:space="preserve">Plānot Latvijas valsts budžeta finansējumu dalībai </w:t>
      </w:r>
      <w:r w:rsidR="00910B8A" w:rsidRPr="00BF1827">
        <w:rPr>
          <w:rStyle w:val="Strong"/>
          <w:b w:val="0"/>
          <w:bCs w:val="0"/>
        </w:rPr>
        <w:t xml:space="preserve">Eiropas Partnerības </w:t>
      </w:r>
      <w:r w:rsidR="00910B8A" w:rsidRPr="006D33ED">
        <w:rPr>
          <w:rStyle w:val="Strong"/>
          <w:b w:val="0"/>
          <w:bCs w:val="0"/>
          <w:i/>
          <w:iCs/>
        </w:rPr>
        <w:t xml:space="preserve">DUT </w:t>
      </w:r>
      <w:r w:rsidR="00910B8A" w:rsidRPr="00BF1827">
        <w:rPr>
          <w:rStyle w:val="Strong"/>
          <w:b w:val="0"/>
          <w:bCs w:val="0"/>
        </w:rPr>
        <w:t xml:space="preserve">2022.gada projektu konkursā </w:t>
      </w:r>
      <w:r w:rsidRPr="00BF1827">
        <w:rPr>
          <w:rStyle w:val="Strong"/>
          <w:b w:val="0"/>
          <w:bCs w:val="0"/>
        </w:rPr>
        <w:t xml:space="preserve">indikatīvi </w:t>
      </w:r>
      <w:r w:rsidR="005A3F2E" w:rsidRPr="00BF1827">
        <w:rPr>
          <w:rStyle w:val="Strong"/>
        </w:rPr>
        <w:t>6</w:t>
      </w:r>
      <w:r w:rsidRPr="00BF1827">
        <w:rPr>
          <w:rStyle w:val="Strong"/>
        </w:rPr>
        <w:t>00 000 EUR</w:t>
      </w:r>
      <w:r w:rsidRPr="00BF1827">
        <w:rPr>
          <w:rStyle w:val="Strong"/>
          <w:b w:val="0"/>
          <w:bCs w:val="0"/>
        </w:rPr>
        <w:t xml:space="preserve"> apmērā, kas </w:t>
      </w:r>
      <w:r w:rsidR="00910B8A" w:rsidRPr="00BF1827">
        <w:rPr>
          <w:rStyle w:val="Strong"/>
          <w:b w:val="0"/>
          <w:bCs w:val="0"/>
        </w:rPr>
        <w:t>var sniegt atbalstu 2 projektu īstenošanai.</w:t>
      </w:r>
    </w:p>
    <w:p w14:paraId="03892EAA" w14:textId="40FE5820" w:rsidR="002459A3" w:rsidRPr="00BF1827" w:rsidRDefault="002459A3" w:rsidP="002459A3">
      <w:pPr>
        <w:ind w:left="0"/>
        <w:jc w:val="both"/>
        <w:rPr>
          <w:rStyle w:val="Strong"/>
          <w:b w:val="0"/>
          <w:bCs w:val="0"/>
        </w:rPr>
      </w:pPr>
    </w:p>
    <w:p w14:paraId="0BF2846F" w14:textId="22B14AE8" w:rsidR="00527BCD" w:rsidRDefault="00527BCD" w:rsidP="00527BCD">
      <w:pPr>
        <w:pStyle w:val="ListParagraph"/>
        <w:numPr>
          <w:ilvl w:val="0"/>
          <w:numId w:val="11"/>
        </w:numPr>
        <w:jc w:val="center"/>
        <w:rPr>
          <w:rStyle w:val="Strong"/>
          <w:rFonts w:ascii="Times New Roman" w:hAnsi="Times New Roman"/>
          <w:sz w:val="24"/>
          <w:szCs w:val="24"/>
          <w:lang w:val="lv-LV"/>
        </w:rPr>
      </w:pPr>
      <w:r>
        <w:rPr>
          <w:rStyle w:val="Strong"/>
          <w:rFonts w:ascii="Times New Roman" w:hAnsi="Times New Roman"/>
          <w:sz w:val="24"/>
          <w:szCs w:val="24"/>
          <w:lang w:val="lv-LV"/>
        </w:rPr>
        <w:t xml:space="preserve">Par </w:t>
      </w:r>
      <w:r w:rsidRPr="00527BCD">
        <w:rPr>
          <w:rStyle w:val="Strong"/>
          <w:rFonts w:ascii="Times New Roman" w:hAnsi="Times New Roman"/>
          <w:sz w:val="24"/>
          <w:szCs w:val="24"/>
          <w:lang w:val="lv-LV"/>
        </w:rPr>
        <w:t xml:space="preserve">atbalstāmo projektu skaitu </w:t>
      </w:r>
      <w:bookmarkStart w:id="9" w:name="_Hlk116987437"/>
      <w:r w:rsidRPr="002D0603">
        <w:rPr>
          <w:rStyle w:val="Strong"/>
          <w:rFonts w:ascii="Times New Roman" w:hAnsi="Times New Roman"/>
          <w:i/>
          <w:iCs/>
          <w:sz w:val="24"/>
          <w:szCs w:val="24"/>
          <w:lang w:val="lv-LV"/>
        </w:rPr>
        <w:t xml:space="preserve">ERA-NET </w:t>
      </w:r>
      <w:proofErr w:type="spellStart"/>
      <w:r w:rsidRPr="002D0603">
        <w:rPr>
          <w:rStyle w:val="Strong"/>
          <w:rFonts w:ascii="Times New Roman" w:hAnsi="Times New Roman"/>
          <w:i/>
          <w:iCs/>
          <w:sz w:val="24"/>
          <w:szCs w:val="24"/>
          <w:lang w:val="lv-LV"/>
        </w:rPr>
        <w:t>Cofund</w:t>
      </w:r>
      <w:proofErr w:type="spellEnd"/>
      <w:r w:rsidRPr="002D0603">
        <w:rPr>
          <w:rStyle w:val="Strong"/>
          <w:rFonts w:ascii="Times New Roman" w:hAnsi="Times New Roman"/>
          <w:i/>
          <w:iCs/>
          <w:sz w:val="24"/>
          <w:szCs w:val="24"/>
          <w:lang w:val="lv-LV"/>
        </w:rPr>
        <w:t xml:space="preserve"> TRANSCAN 3, NEURON </w:t>
      </w:r>
      <w:proofErr w:type="spellStart"/>
      <w:r w:rsidRPr="002D0603">
        <w:rPr>
          <w:rStyle w:val="Strong"/>
          <w:rFonts w:ascii="Times New Roman" w:hAnsi="Times New Roman"/>
          <w:i/>
          <w:iCs/>
          <w:sz w:val="24"/>
          <w:szCs w:val="24"/>
          <w:lang w:val="lv-LV"/>
        </w:rPr>
        <w:t>Cofund</w:t>
      </w:r>
      <w:proofErr w:type="spellEnd"/>
      <w:r w:rsidRPr="002D0603">
        <w:rPr>
          <w:rStyle w:val="Strong"/>
          <w:rFonts w:ascii="Times New Roman" w:hAnsi="Times New Roman"/>
          <w:i/>
          <w:iCs/>
          <w:sz w:val="24"/>
          <w:szCs w:val="24"/>
          <w:lang w:val="lv-LV"/>
        </w:rPr>
        <w:t xml:space="preserve"> 2,  JPND, ERA </w:t>
      </w:r>
      <w:proofErr w:type="spellStart"/>
      <w:r w:rsidRPr="002D0603">
        <w:rPr>
          <w:rStyle w:val="Strong"/>
          <w:rFonts w:ascii="Times New Roman" w:hAnsi="Times New Roman"/>
          <w:i/>
          <w:iCs/>
          <w:sz w:val="24"/>
          <w:szCs w:val="24"/>
          <w:lang w:val="lv-LV"/>
        </w:rPr>
        <w:t>PerMed</w:t>
      </w:r>
      <w:proofErr w:type="spellEnd"/>
      <w:r w:rsidRPr="002D0603">
        <w:rPr>
          <w:rStyle w:val="Strong"/>
          <w:rFonts w:ascii="Times New Roman" w:hAnsi="Times New Roman"/>
          <w:i/>
          <w:iCs/>
          <w:sz w:val="24"/>
          <w:szCs w:val="24"/>
          <w:lang w:val="lv-LV"/>
        </w:rPr>
        <w:t xml:space="preserve"> </w:t>
      </w:r>
      <w:r w:rsidRPr="002D0603">
        <w:rPr>
          <w:rStyle w:val="Strong"/>
          <w:rFonts w:ascii="Times New Roman" w:hAnsi="Times New Roman"/>
          <w:sz w:val="24"/>
          <w:szCs w:val="24"/>
          <w:lang w:val="lv-LV"/>
        </w:rPr>
        <w:t>un</w:t>
      </w:r>
      <w:r w:rsidRPr="002D0603">
        <w:rPr>
          <w:rStyle w:val="Strong"/>
          <w:rFonts w:ascii="Times New Roman" w:hAnsi="Times New Roman"/>
          <w:i/>
          <w:iCs/>
          <w:sz w:val="24"/>
          <w:szCs w:val="24"/>
          <w:lang w:val="lv-LV"/>
        </w:rPr>
        <w:t xml:space="preserve"> JPI AMR </w:t>
      </w:r>
      <w:proofErr w:type="spellStart"/>
      <w:r w:rsidRPr="002D0603">
        <w:rPr>
          <w:rStyle w:val="Strong"/>
          <w:rFonts w:ascii="Times New Roman" w:hAnsi="Times New Roman"/>
          <w:i/>
          <w:iCs/>
          <w:sz w:val="24"/>
          <w:szCs w:val="24"/>
          <w:lang w:val="lv-LV"/>
        </w:rPr>
        <w:t>Action</w:t>
      </w:r>
      <w:proofErr w:type="spellEnd"/>
      <w:r w:rsidRPr="00527BCD">
        <w:rPr>
          <w:rStyle w:val="Strong"/>
          <w:rFonts w:ascii="Times New Roman" w:hAnsi="Times New Roman"/>
          <w:sz w:val="24"/>
          <w:szCs w:val="24"/>
          <w:lang w:val="lv-LV"/>
        </w:rPr>
        <w:t xml:space="preserve"> </w:t>
      </w:r>
      <w:bookmarkEnd w:id="9"/>
      <w:r w:rsidRPr="00527BCD">
        <w:rPr>
          <w:rStyle w:val="Strong"/>
          <w:rFonts w:ascii="Times New Roman" w:hAnsi="Times New Roman"/>
          <w:sz w:val="24"/>
          <w:szCs w:val="24"/>
          <w:lang w:val="lv-LV"/>
        </w:rPr>
        <w:t>2022.gada projektu konkursos.</w:t>
      </w:r>
    </w:p>
    <w:p w14:paraId="06936A3F" w14:textId="296133B6" w:rsidR="000D05F1" w:rsidRDefault="00D20BF7" w:rsidP="00D20BF7">
      <w:pPr>
        <w:ind w:left="0"/>
        <w:jc w:val="both"/>
        <w:rPr>
          <w:rStyle w:val="Strong"/>
          <w:b w:val="0"/>
          <w:bCs w:val="0"/>
        </w:rPr>
      </w:pPr>
      <w:r w:rsidRPr="002D0603">
        <w:rPr>
          <w:rStyle w:val="Strong"/>
          <w:b w:val="0"/>
          <w:bCs w:val="0"/>
        </w:rPr>
        <w:t xml:space="preserve">Komisijas sekretāre Maija Bundule informē komisiju </w:t>
      </w:r>
      <w:r w:rsidR="002D0603">
        <w:rPr>
          <w:rStyle w:val="Strong"/>
          <w:b w:val="0"/>
          <w:bCs w:val="0"/>
        </w:rPr>
        <w:t xml:space="preserve">par </w:t>
      </w:r>
      <w:r w:rsidR="002D0603" w:rsidRPr="002D0603">
        <w:rPr>
          <w:rStyle w:val="Strong"/>
          <w:b w:val="0"/>
          <w:bCs w:val="0"/>
          <w:i/>
          <w:iCs/>
        </w:rPr>
        <w:t xml:space="preserve">ERA-NET </w:t>
      </w:r>
      <w:proofErr w:type="spellStart"/>
      <w:r w:rsidR="002D0603" w:rsidRPr="002D0603">
        <w:rPr>
          <w:rStyle w:val="Strong"/>
          <w:b w:val="0"/>
          <w:bCs w:val="0"/>
          <w:i/>
          <w:iCs/>
        </w:rPr>
        <w:t>Cofund</w:t>
      </w:r>
      <w:proofErr w:type="spellEnd"/>
      <w:r w:rsidR="002D0603" w:rsidRPr="002D0603">
        <w:rPr>
          <w:rStyle w:val="Strong"/>
          <w:b w:val="0"/>
          <w:bCs w:val="0"/>
          <w:i/>
          <w:iCs/>
        </w:rPr>
        <w:t xml:space="preserve"> TRANSCAN 3, NEURON </w:t>
      </w:r>
      <w:proofErr w:type="spellStart"/>
      <w:r w:rsidR="002D0603" w:rsidRPr="002D0603">
        <w:rPr>
          <w:rStyle w:val="Strong"/>
          <w:b w:val="0"/>
          <w:bCs w:val="0"/>
          <w:i/>
          <w:iCs/>
        </w:rPr>
        <w:t>Cofund</w:t>
      </w:r>
      <w:proofErr w:type="spellEnd"/>
      <w:r w:rsidR="002D0603" w:rsidRPr="002D0603">
        <w:rPr>
          <w:rStyle w:val="Strong"/>
          <w:b w:val="0"/>
          <w:bCs w:val="0"/>
          <w:i/>
          <w:iCs/>
        </w:rPr>
        <w:t xml:space="preserve"> 2,  JPND, ERA </w:t>
      </w:r>
      <w:proofErr w:type="spellStart"/>
      <w:r w:rsidR="002D0603" w:rsidRPr="002D0603">
        <w:rPr>
          <w:rStyle w:val="Strong"/>
          <w:b w:val="0"/>
          <w:bCs w:val="0"/>
          <w:i/>
          <w:iCs/>
        </w:rPr>
        <w:t>PerMed</w:t>
      </w:r>
      <w:proofErr w:type="spellEnd"/>
      <w:r w:rsidR="002D0603" w:rsidRPr="002D0603">
        <w:rPr>
          <w:rStyle w:val="Strong"/>
          <w:b w:val="0"/>
          <w:bCs w:val="0"/>
          <w:i/>
          <w:iCs/>
        </w:rPr>
        <w:t xml:space="preserve"> </w:t>
      </w:r>
      <w:r w:rsidR="002D0603" w:rsidRPr="002D0603">
        <w:rPr>
          <w:rStyle w:val="Strong"/>
          <w:b w:val="0"/>
          <w:bCs w:val="0"/>
        </w:rPr>
        <w:t>un</w:t>
      </w:r>
      <w:r w:rsidR="002D0603" w:rsidRPr="002D0603">
        <w:rPr>
          <w:rStyle w:val="Strong"/>
          <w:b w:val="0"/>
          <w:bCs w:val="0"/>
          <w:i/>
          <w:iCs/>
        </w:rPr>
        <w:t xml:space="preserve"> JPI AMR </w:t>
      </w:r>
      <w:proofErr w:type="spellStart"/>
      <w:r w:rsidR="002D0603" w:rsidRPr="002D0603">
        <w:rPr>
          <w:rStyle w:val="Strong"/>
          <w:b w:val="0"/>
          <w:bCs w:val="0"/>
          <w:i/>
          <w:iCs/>
        </w:rPr>
        <w:t>Action</w:t>
      </w:r>
      <w:proofErr w:type="spellEnd"/>
      <w:r w:rsidR="002D0603" w:rsidRPr="002D0603">
        <w:rPr>
          <w:rStyle w:val="Strong"/>
          <w:b w:val="0"/>
          <w:bCs w:val="0"/>
          <w:i/>
          <w:iCs/>
        </w:rPr>
        <w:t xml:space="preserve"> </w:t>
      </w:r>
      <w:r w:rsidR="002D0603" w:rsidRPr="002D0603">
        <w:rPr>
          <w:rStyle w:val="Strong"/>
          <w:b w:val="0"/>
          <w:bCs w:val="0"/>
        </w:rPr>
        <w:t>2022.gada projektu konkurs</w:t>
      </w:r>
      <w:r w:rsidR="002D0603">
        <w:rPr>
          <w:rStyle w:val="Strong"/>
          <w:b w:val="0"/>
          <w:bCs w:val="0"/>
        </w:rPr>
        <w:t xml:space="preserve">os </w:t>
      </w:r>
      <w:r w:rsidR="00F678A8">
        <w:rPr>
          <w:rStyle w:val="Strong"/>
          <w:b w:val="0"/>
          <w:bCs w:val="0"/>
        </w:rPr>
        <w:t xml:space="preserve">uzņemtajām saistībām piešķirt finansējumu sekmīgo </w:t>
      </w:r>
      <w:r w:rsidR="002D0603" w:rsidRPr="000D05F1">
        <w:rPr>
          <w:rStyle w:val="Heading1Char"/>
          <w:b w:val="0"/>
          <w:bCs w:val="0"/>
          <w:lang w:val="lv-LV"/>
        </w:rPr>
        <w:t>projektu īstenošanai</w:t>
      </w:r>
      <w:r w:rsidR="002D0603">
        <w:rPr>
          <w:rStyle w:val="Strong"/>
          <w:b w:val="0"/>
          <w:bCs w:val="0"/>
        </w:rPr>
        <w:t xml:space="preserve">, </w:t>
      </w:r>
      <w:r w:rsidR="00F678A8">
        <w:rPr>
          <w:rStyle w:val="Strong"/>
          <w:b w:val="0"/>
          <w:bCs w:val="0"/>
        </w:rPr>
        <w:t>prognozēto</w:t>
      </w:r>
      <w:r w:rsidR="002D0603">
        <w:rPr>
          <w:rStyle w:val="Strong"/>
          <w:b w:val="0"/>
          <w:bCs w:val="0"/>
        </w:rPr>
        <w:t xml:space="preserve"> atbalstāmo projektu skaitu un konkurs</w:t>
      </w:r>
      <w:r w:rsidR="00DB1977">
        <w:rPr>
          <w:rStyle w:val="Strong"/>
          <w:b w:val="0"/>
          <w:bCs w:val="0"/>
        </w:rPr>
        <w:t>u</w:t>
      </w:r>
      <w:r w:rsidR="002D0603">
        <w:rPr>
          <w:rStyle w:val="Strong"/>
          <w:b w:val="0"/>
          <w:bCs w:val="0"/>
        </w:rPr>
        <w:t xml:space="preserve"> rezultātiem. Komisijas sekretāre M.</w:t>
      </w:r>
      <w:r w:rsidR="00DB1977">
        <w:rPr>
          <w:rStyle w:val="Strong"/>
          <w:b w:val="0"/>
          <w:bCs w:val="0"/>
        </w:rPr>
        <w:t xml:space="preserve"> </w:t>
      </w:r>
      <w:r w:rsidR="002D0603">
        <w:rPr>
          <w:rStyle w:val="Strong"/>
          <w:b w:val="0"/>
          <w:bCs w:val="0"/>
        </w:rPr>
        <w:t xml:space="preserve">Bundule izsaka priekšlikumu </w:t>
      </w:r>
      <w:r w:rsidR="00F678A8">
        <w:rPr>
          <w:rStyle w:val="Strong"/>
          <w:b w:val="0"/>
          <w:bCs w:val="0"/>
        </w:rPr>
        <w:t xml:space="preserve">precizēt šajos konkursos uzņemto saistību apmēru atbilstoši Latvijas dalībnieku sekmēm </w:t>
      </w:r>
      <w:r w:rsidR="002D0603" w:rsidRPr="007A64FB">
        <w:rPr>
          <w:rStyle w:val="Strong"/>
          <w:b w:val="0"/>
          <w:bCs w:val="0"/>
          <w:i/>
          <w:iCs/>
        </w:rPr>
        <w:t xml:space="preserve">ERA-NET </w:t>
      </w:r>
      <w:proofErr w:type="spellStart"/>
      <w:r w:rsidR="002D0603" w:rsidRPr="007A64FB">
        <w:rPr>
          <w:rStyle w:val="Strong"/>
          <w:b w:val="0"/>
          <w:bCs w:val="0"/>
          <w:i/>
          <w:iCs/>
        </w:rPr>
        <w:t>Cofund</w:t>
      </w:r>
      <w:proofErr w:type="spellEnd"/>
      <w:r w:rsidR="002D0603">
        <w:rPr>
          <w:rStyle w:val="Strong"/>
          <w:b w:val="0"/>
          <w:bCs w:val="0"/>
        </w:rPr>
        <w:t xml:space="preserve"> </w:t>
      </w:r>
      <w:r w:rsidR="002D0603" w:rsidRPr="00D20BF7">
        <w:rPr>
          <w:rStyle w:val="Strong"/>
          <w:b w:val="0"/>
          <w:bCs w:val="0"/>
          <w:i/>
          <w:iCs/>
        </w:rPr>
        <w:t xml:space="preserve">TRANSCAN 3, NEURON </w:t>
      </w:r>
      <w:proofErr w:type="spellStart"/>
      <w:r w:rsidR="002D0603" w:rsidRPr="00D20BF7">
        <w:rPr>
          <w:rStyle w:val="Strong"/>
          <w:b w:val="0"/>
          <w:bCs w:val="0"/>
          <w:i/>
          <w:iCs/>
        </w:rPr>
        <w:t>Cofund</w:t>
      </w:r>
      <w:proofErr w:type="spellEnd"/>
      <w:r w:rsidR="002D0603" w:rsidRPr="00D20BF7">
        <w:rPr>
          <w:rStyle w:val="Strong"/>
          <w:b w:val="0"/>
          <w:bCs w:val="0"/>
          <w:i/>
          <w:iCs/>
        </w:rPr>
        <w:t xml:space="preserve"> 2,  JPND, ERA </w:t>
      </w:r>
      <w:proofErr w:type="spellStart"/>
      <w:r w:rsidR="002D0603" w:rsidRPr="00D20BF7">
        <w:rPr>
          <w:rStyle w:val="Strong"/>
          <w:b w:val="0"/>
          <w:bCs w:val="0"/>
          <w:i/>
          <w:iCs/>
        </w:rPr>
        <w:t>PerMed</w:t>
      </w:r>
      <w:proofErr w:type="spellEnd"/>
      <w:r w:rsidR="002D0603" w:rsidRPr="00D20BF7">
        <w:rPr>
          <w:rStyle w:val="Strong"/>
          <w:b w:val="0"/>
          <w:bCs w:val="0"/>
          <w:i/>
          <w:iCs/>
        </w:rPr>
        <w:t xml:space="preserve"> </w:t>
      </w:r>
      <w:r w:rsidR="002D0603" w:rsidRPr="00D20BF7">
        <w:rPr>
          <w:rStyle w:val="Strong"/>
          <w:b w:val="0"/>
          <w:bCs w:val="0"/>
        </w:rPr>
        <w:t>un</w:t>
      </w:r>
      <w:r w:rsidR="002D0603" w:rsidRPr="00D20BF7">
        <w:rPr>
          <w:rStyle w:val="Strong"/>
          <w:b w:val="0"/>
          <w:bCs w:val="0"/>
          <w:i/>
          <w:iCs/>
        </w:rPr>
        <w:t xml:space="preserve"> JPI AMR </w:t>
      </w:r>
      <w:proofErr w:type="spellStart"/>
      <w:r w:rsidR="002D0603" w:rsidRPr="00D20BF7">
        <w:rPr>
          <w:rStyle w:val="Strong"/>
          <w:b w:val="0"/>
          <w:bCs w:val="0"/>
          <w:i/>
          <w:iCs/>
        </w:rPr>
        <w:t>Action</w:t>
      </w:r>
      <w:proofErr w:type="spellEnd"/>
      <w:r w:rsidR="002D0603" w:rsidRPr="00D20BF7">
        <w:rPr>
          <w:rStyle w:val="Strong"/>
          <w:b w:val="0"/>
          <w:bCs w:val="0"/>
        </w:rPr>
        <w:t xml:space="preserve"> </w:t>
      </w:r>
      <w:r w:rsidR="002D0603">
        <w:rPr>
          <w:rStyle w:val="Strong"/>
          <w:b w:val="0"/>
          <w:bCs w:val="0"/>
        </w:rPr>
        <w:t xml:space="preserve">konkursos </w:t>
      </w:r>
      <w:r w:rsidR="00F678A8">
        <w:rPr>
          <w:rStyle w:val="Strong"/>
          <w:b w:val="0"/>
          <w:bCs w:val="0"/>
        </w:rPr>
        <w:t xml:space="preserve">un </w:t>
      </w:r>
      <w:r w:rsidR="00F678A8" w:rsidRPr="007A64FB">
        <w:rPr>
          <w:rStyle w:val="Strong"/>
          <w:b w:val="0"/>
          <w:bCs w:val="0"/>
          <w:i/>
          <w:iCs/>
        </w:rPr>
        <w:t xml:space="preserve">ERA-NET </w:t>
      </w:r>
      <w:proofErr w:type="spellStart"/>
      <w:r w:rsidR="00F678A8" w:rsidRPr="007A64FB">
        <w:rPr>
          <w:rStyle w:val="Strong"/>
          <w:b w:val="0"/>
          <w:bCs w:val="0"/>
          <w:i/>
          <w:iCs/>
        </w:rPr>
        <w:t>Cofund</w:t>
      </w:r>
      <w:proofErr w:type="spellEnd"/>
      <w:r w:rsidR="00F678A8">
        <w:rPr>
          <w:rStyle w:val="Strong"/>
          <w:b w:val="0"/>
          <w:bCs w:val="0"/>
        </w:rPr>
        <w:t xml:space="preserve"> konsorciju sanāksmēs īstenošanai rekomendēto projektu skaitam un to Latvijas dalībniekiem nepieciešamā finansējuma apmēram</w:t>
      </w:r>
      <w:r w:rsidR="002D0603">
        <w:rPr>
          <w:rStyle w:val="Strong"/>
          <w:b w:val="0"/>
          <w:bCs w:val="0"/>
        </w:rPr>
        <w:t>,</w:t>
      </w:r>
      <w:r w:rsidR="00F678A8">
        <w:rPr>
          <w:rStyle w:val="Strong"/>
          <w:b w:val="0"/>
          <w:bCs w:val="0"/>
        </w:rPr>
        <w:t xml:space="preserve"> kas</w:t>
      </w:r>
      <w:r w:rsidR="003B3809">
        <w:rPr>
          <w:rStyle w:val="Strong"/>
          <w:b w:val="0"/>
          <w:bCs w:val="0"/>
        </w:rPr>
        <w:t xml:space="preserve"> norādīts</w:t>
      </w:r>
      <w:r w:rsidR="002D0603">
        <w:rPr>
          <w:rStyle w:val="Strong"/>
          <w:b w:val="0"/>
          <w:bCs w:val="0"/>
        </w:rPr>
        <w:t xml:space="preserve"> </w:t>
      </w:r>
      <w:r w:rsidR="003B3809">
        <w:rPr>
          <w:rStyle w:val="Strong"/>
          <w:b w:val="0"/>
          <w:bCs w:val="0"/>
        </w:rPr>
        <w:t>tabulā</w:t>
      </w:r>
      <w:r w:rsidR="008B1CFE">
        <w:rPr>
          <w:rStyle w:val="Strong"/>
          <w:b w:val="0"/>
          <w:bCs w:val="0"/>
        </w:rPr>
        <w:t xml:space="preserve"> Nr.1.</w:t>
      </w:r>
      <w:r w:rsidR="002D0603">
        <w:rPr>
          <w:rStyle w:val="Strong"/>
          <w:b w:val="0"/>
          <w:bCs w:val="0"/>
        </w:rPr>
        <w:t>:</w:t>
      </w:r>
    </w:p>
    <w:p w14:paraId="05283FB4" w14:textId="6052BE59" w:rsidR="00BC59BF" w:rsidRDefault="008B1CFE" w:rsidP="008B1CFE">
      <w:pPr>
        <w:ind w:left="0"/>
        <w:jc w:val="right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Tabula Nr.1.</w:t>
      </w:r>
    </w:p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1885"/>
        <w:gridCol w:w="1971"/>
        <w:gridCol w:w="1572"/>
        <w:gridCol w:w="1253"/>
        <w:gridCol w:w="1258"/>
        <w:gridCol w:w="1638"/>
        <w:gridCol w:w="2150"/>
        <w:gridCol w:w="2585"/>
      </w:tblGrid>
      <w:tr w:rsidR="00F678A8" w:rsidRPr="00BC59BF" w14:paraId="66743953" w14:textId="77777777" w:rsidTr="00BC59BF">
        <w:tc>
          <w:tcPr>
            <w:tcW w:w="1938" w:type="dxa"/>
          </w:tcPr>
          <w:p w14:paraId="4C99CB38" w14:textId="77777777" w:rsidR="00BC59BF" w:rsidRPr="00BC59BF" w:rsidRDefault="00BC59BF" w:rsidP="00BC59BF">
            <w:pPr>
              <w:ind w:left="0"/>
              <w:rPr>
                <w:rFonts w:asciiTheme="minorHAnsi" w:eastAsiaTheme="minorHAnsi" w:hAnsiTheme="minorHAnsi" w:cstheme="minorBidi"/>
                <w:b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b/>
                <w:sz w:val="22"/>
                <w:szCs w:val="22"/>
              </w:rPr>
              <w:t xml:space="preserve">ERA-NET </w:t>
            </w:r>
            <w:proofErr w:type="spellStart"/>
            <w:r w:rsidRPr="00BC59BF">
              <w:rPr>
                <w:rFonts w:asciiTheme="minorHAnsi" w:eastAsiaTheme="minorHAnsi" w:hAnsiTheme="minorHAnsi" w:cstheme="minorBidi"/>
                <w:b/>
                <w:sz w:val="22"/>
                <w:szCs w:val="22"/>
              </w:rPr>
              <w:t>Cofund</w:t>
            </w:r>
            <w:proofErr w:type="spellEnd"/>
          </w:p>
        </w:tc>
        <w:tc>
          <w:tcPr>
            <w:tcW w:w="1971" w:type="dxa"/>
          </w:tcPr>
          <w:p w14:paraId="4315F324" w14:textId="77777777" w:rsidR="00BC59BF" w:rsidRPr="00BC59BF" w:rsidRDefault="00BC59BF" w:rsidP="00BC59BF">
            <w:pPr>
              <w:ind w:left="0"/>
              <w:rPr>
                <w:rFonts w:asciiTheme="minorHAnsi" w:eastAsiaTheme="minorHAnsi" w:hAnsiTheme="minorHAnsi" w:cstheme="minorBidi"/>
                <w:b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b/>
                <w:sz w:val="22"/>
                <w:szCs w:val="22"/>
              </w:rPr>
              <w:t>Zinātnes nozare</w:t>
            </w:r>
          </w:p>
        </w:tc>
        <w:tc>
          <w:tcPr>
            <w:tcW w:w="1615" w:type="dxa"/>
          </w:tcPr>
          <w:p w14:paraId="3C1D9714" w14:textId="3B4DD05C" w:rsidR="00BC59BF" w:rsidRPr="00BC59BF" w:rsidRDefault="00F678A8" w:rsidP="00BC59BF">
            <w:pPr>
              <w:ind w:left="0"/>
              <w:rPr>
                <w:rFonts w:asciiTheme="minorHAnsi" w:eastAsiaTheme="minorHAnsi" w:hAnsiTheme="minorHAnsi" w:cstheme="minorBidi"/>
                <w:b/>
                <w:sz w:val="22"/>
                <w:szCs w:val="22"/>
              </w:rPr>
            </w:pPr>
            <w:r>
              <w:rPr>
                <w:rFonts w:asciiTheme="minorHAnsi" w:eastAsiaTheme="minorHAnsi" w:hAnsiTheme="minorHAnsi" w:cstheme="minorBidi"/>
                <w:b/>
                <w:sz w:val="22"/>
                <w:szCs w:val="22"/>
              </w:rPr>
              <w:t>Konkursā u</w:t>
            </w:r>
            <w:r w:rsidR="00BC59BF" w:rsidRPr="00BC59BF">
              <w:rPr>
                <w:rFonts w:asciiTheme="minorHAnsi" w:eastAsiaTheme="minorHAnsi" w:hAnsiTheme="minorHAnsi" w:cstheme="minorBidi"/>
                <w:b/>
                <w:sz w:val="22"/>
                <w:szCs w:val="22"/>
              </w:rPr>
              <w:t>zņemtās saistības</w:t>
            </w:r>
          </w:p>
        </w:tc>
        <w:tc>
          <w:tcPr>
            <w:tcW w:w="1270" w:type="dxa"/>
          </w:tcPr>
          <w:p w14:paraId="56399C6D" w14:textId="77777777" w:rsidR="00BC59BF" w:rsidRPr="00BC59BF" w:rsidRDefault="00BC59BF" w:rsidP="00BC59BF">
            <w:pPr>
              <w:ind w:left="0"/>
              <w:rPr>
                <w:rFonts w:asciiTheme="minorHAnsi" w:eastAsiaTheme="minorHAnsi" w:hAnsiTheme="minorHAnsi" w:cstheme="minorBidi"/>
                <w:b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b/>
                <w:sz w:val="22"/>
                <w:szCs w:val="22"/>
              </w:rPr>
              <w:t>Konkursa 1. kārtā iesniegti projekti</w:t>
            </w:r>
          </w:p>
        </w:tc>
        <w:tc>
          <w:tcPr>
            <w:tcW w:w="1275" w:type="dxa"/>
          </w:tcPr>
          <w:p w14:paraId="7B32EA58" w14:textId="77777777" w:rsidR="00BC59BF" w:rsidRPr="00BC59BF" w:rsidRDefault="00BC59BF" w:rsidP="00BC59BF">
            <w:pPr>
              <w:ind w:left="0"/>
              <w:rPr>
                <w:rFonts w:asciiTheme="minorHAnsi" w:eastAsiaTheme="minorHAnsi" w:hAnsiTheme="minorHAnsi" w:cstheme="minorBidi"/>
                <w:b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b/>
                <w:sz w:val="22"/>
                <w:szCs w:val="22"/>
              </w:rPr>
              <w:t>Konkursa 2. kārtā iesniegti projekti</w:t>
            </w:r>
          </w:p>
        </w:tc>
        <w:tc>
          <w:tcPr>
            <w:tcW w:w="1324" w:type="dxa"/>
          </w:tcPr>
          <w:p w14:paraId="6B552F9F" w14:textId="0050C8F8" w:rsidR="00BC59BF" w:rsidRPr="00BC59BF" w:rsidRDefault="00F678A8" w:rsidP="00BC59BF">
            <w:pPr>
              <w:ind w:left="0"/>
              <w:rPr>
                <w:rFonts w:asciiTheme="minorHAnsi" w:eastAsiaTheme="minorHAnsi" w:hAnsiTheme="minorHAnsi" w:cstheme="minorBidi"/>
                <w:b/>
                <w:sz w:val="22"/>
                <w:szCs w:val="22"/>
              </w:rPr>
            </w:pPr>
            <w:r>
              <w:rPr>
                <w:rFonts w:asciiTheme="minorHAnsi" w:eastAsiaTheme="minorHAnsi" w:hAnsiTheme="minorHAnsi" w:cstheme="minorBidi"/>
                <w:b/>
                <w:sz w:val="22"/>
                <w:szCs w:val="22"/>
              </w:rPr>
              <w:t>Rekomendētais a</w:t>
            </w:r>
            <w:r w:rsidR="00BC59BF" w:rsidRPr="00BC59BF">
              <w:rPr>
                <w:rFonts w:asciiTheme="minorHAnsi" w:eastAsiaTheme="minorHAnsi" w:hAnsiTheme="minorHAnsi" w:cstheme="minorBidi"/>
                <w:b/>
                <w:sz w:val="22"/>
                <w:szCs w:val="22"/>
              </w:rPr>
              <w:t xml:space="preserve">tbalstāmo projektu skaits </w:t>
            </w:r>
          </w:p>
        </w:tc>
        <w:tc>
          <w:tcPr>
            <w:tcW w:w="2226" w:type="dxa"/>
          </w:tcPr>
          <w:p w14:paraId="3E10D821" w14:textId="11192D1E" w:rsidR="00BC59BF" w:rsidRPr="00BC59BF" w:rsidRDefault="00BC59BF" w:rsidP="00BC59BF">
            <w:pPr>
              <w:ind w:left="0"/>
              <w:rPr>
                <w:rFonts w:asciiTheme="minorHAnsi" w:eastAsiaTheme="minorHAnsi" w:hAnsiTheme="minorHAnsi" w:cstheme="minorBidi"/>
                <w:b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b/>
                <w:sz w:val="22"/>
                <w:szCs w:val="22"/>
              </w:rPr>
              <w:t xml:space="preserve">Projektu īstenošanai </w:t>
            </w:r>
            <w:r>
              <w:rPr>
                <w:rFonts w:asciiTheme="minorHAnsi" w:eastAsiaTheme="minorHAnsi" w:hAnsiTheme="minorHAnsi" w:cstheme="minorBidi"/>
                <w:b/>
                <w:sz w:val="22"/>
                <w:szCs w:val="22"/>
              </w:rPr>
              <w:t>p</w:t>
            </w:r>
            <w:r w:rsidRPr="00BC59BF">
              <w:rPr>
                <w:rFonts w:asciiTheme="minorHAnsi" w:eastAsiaTheme="minorHAnsi" w:hAnsiTheme="minorHAnsi" w:cstheme="minorBidi"/>
                <w:b/>
                <w:sz w:val="22"/>
                <w:szCs w:val="22"/>
              </w:rPr>
              <w:t>ieprasītais finansējums</w:t>
            </w:r>
          </w:p>
        </w:tc>
        <w:tc>
          <w:tcPr>
            <w:tcW w:w="2693" w:type="dxa"/>
          </w:tcPr>
          <w:p w14:paraId="27403D16" w14:textId="77777777" w:rsidR="00BC59BF" w:rsidRPr="00BC59BF" w:rsidRDefault="00BC59BF" w:rsidP="00BC59BF">
            <w:pPr>
              <w:ind w:left="0"/>
              <w:rPr>
                <w:rFonts w:asciiTheme="minorHAnsi" w:eastAsiaTheme="minorHAnsi" w:hAnsiTheme="minorHAnsi" w:cstheme="minorBidi"/>
                <w:b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b/>
                <w:sz w:val="22"/>
                <w:szCs w:val="22"/>
              </w:rPr>
              <w:t>Sekmīgo projektu dalībnieki</w:t>
            </w:r>
          </w:p>
        </w:tc>
      </w:tr>
      <w:tr w:rsidR="00F678A8" w:rsidRPr="00BC59BF" w14:paraId="77B7DF92" w14:textId="77777777" w:rsidTr="00BC59BF">
        <w:trPr>
          <w:trHeight w:val="882"/>
        </w:trPr>
        <w:tc>
          <w:tcPr>
            <w:tcW w:w="1938" w:type="dxa"/>
          </w:tcPr>
          <w:p w14:paraId="13C8182C" w14:textId="77777777" w:rsidR="00BC59BF" w:rsidRPr="00BC59BF" w:rsidRDefault="00BC59BF" w:rsidP="00BC59BF">
            <w:pPr>
              <w:ind w:left="0"/>
              <w:jc w:val="left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TRANSCAN-3</w:t>
            </w:r>
          </w:p>
          <w:p w14:paraId="7E53FC7D" w14:textId="77777777" w:rsidR="00BC59BF" w:rsidRPr="00BC59BF" w:rsidRDefault="00BC59BF" w:rsidP="00BC59BF">
            <w:pPr>
              <w:ind w:left="0"/>
              <w:jc w:val="left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</w:p>
        </w:tc>
        <w:tc>
          <w:tcPr>
            <w:tcW w:w="1971" w:type="dxa"/>
          </w:tcPr>
          <w:p w14:paraId="770A4390" w14:textId="77777777" w:rsidR="00BC59BF" w:rsidRPr="00BC59BF" w:rsidRDefault="00BC59BF" w:rsidP="00BC59BF">
            <w:pPr>
              <w:ind w:left="0"/>
              <w:jc w:val="left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sz w:val="22"/>
                <w:szCs w:val="22"/>
              </w:rPr>
              <w:t>Vēža izpēte</w:t>
            </w:r>
          </w:p>
        </w:tc>
        <w:tc>
          <w:tcPr>
            <w:tcW w:w="1615" w:type="dxa"/>
          </w:tcPr>
          <w:p w14:paraId="5FCEEAC4" w14:textId="77777777" w:rsidR="00BC59BF" w:rsidRPr="00BC59BF" w:rsidRDefault="00BC59BF" w:rsidP="00BC59BF">
            <w:pPr>
              <w:ind w:left="0"/>
              <w:jc w:val="left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sz w:val="22"/>
                <w:szCs w:val="22"/>
              </w:rPr>
              <w:t>420.000 EUR – 2 projekti</w:t>
            </w:r>
          </w:p>
          <w:p w14:paraId="201139FF" w14:textId="77777777" w:rsidR="00BC59BF" w:rsidRPr="00BC59BF" w:rsidRDefault="00BC59BF" w:rsidP="00BC59BF">
            <w:pPr>
              <w:ind w:left="0"/>
              <w:jc w:val="left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</w:p>
        </w:tc>
        <w:tc>
          <w:tcPr>
            <w:tcW w:w="1270" w:type="dxa"/>
          </w:tcPr>
          <w:p w14:paraId="4FEAA87A" w14:textId="77777777" w:rsidR="00BC59BF" w:rsidRPr="00BC59BF" w:rsidRDefault="00BC59BF" w:rsidP="00BC59BF">
            <w:pPr>
              <w:ind w:left="0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sz w:val="22"/>
                <w:szCs w:val="22"/>
              </w:rPr>
              <w:t>8</w:t>
            </w:r>
          </w:p>
        </w:tc>
        <w:tc>
          <w:tcPr>
            <w:tcW w:w="1275" w:type="dxa"/>
          </w:tcPr>
          <w:p w14:paraId="784E3D0A" w14:textId="77777777" w:rsidR="00BC59BF" w:rsidRPr="00BC59BF" w:rsidRDefault="00BC59BF" w:rsidP="00BC59BF">
            <w:pPr>
              <w:ind w:left="0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sz w:val="22"/>
                <w:szCs w:val="22"/>
              </w:rPr>
              <w:t>3</w:t>
            </w:r>
          </w:p>
        </w:tc>
        <w:tc>
          <w:tcPr>
            <w:tcW w:w="1324" w:type="dxa"/>
          </w:tcPr>
          <w:p w14:paraId="6C8897F9" w14:textId="77777777" w:rsidR="00BC59BF" w:rsidRPr="00BC59BF" w:rsidRDefault="00BC59BF" w:rsidP="00BC59BF">
            <w:pPr>
              <w:ind w:left="0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sz w:val="22"/>
                <w:szCs w:val="22"/>
              </w:rPr>
              <w:t>2</w:t>
            </w:r>
          </w:p>
          <w:p w14:paraId="4F3B28A9" w14:textId="77777777" w:rsidR="00BC59BF" w:rsidRPr="00BC59BF" w:rsidRDefault="00BC59BF" w:rsidP="00BC59BF">
            <w:pPr>
              <w:ind w:left="0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</w:p>
        </w:tc>
        <w:tc>
          <w:tcPr>
            <w:tcW w:w="2226" w:type="dxa"/>
          </w:tcPr>
          <w:p w14:paraId="2B93C951" w14:textId="77777777" w:rsidR="00BC59BF" w:rsidRPr="00BC59BF" w:rsidRDefault="00BC59BF" w:rsidP="00BC59BF">
            <w:pPr>
              <w:ind w:left="0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sz w:val="22"/>
                <w:szCs w:val="22"/>
              </w:rPr>
              <w:t>420.000 EUR</w:t>
            </w:r>
          </w:p>
          <w:p w14:paraId="6F15FFAE" w14:textId="550F063E" w:rsidR="00BC59BF" w:rsidRPr="00BC59BF" w:rsidRDefault="00BC59BF" w:rsidP="00BC59BF">
            <w:pPr>
              <w:ind w:left="0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sz w:val="22"/>
                <w:szCs w:val="22"/>
              </w:rPr>
              <w:t xml:space="preserve">(t.sk. 71.000 H2020 </w:t>
            </w:r>
            <w:r w:rsidRPr="00BC59BF">
              <w:rPr>
                <w:rFonts w:asciiTheme="minorHAnsi" w:eastAsiaTheme="minorHAnsi" w:hAnsiTheme="minorHAnsi" w:cstheme="minorBidi"/>
                <w:i/>
                <w:iCs/>
                <w:sz w:val="22"/>
                <w:szCs w:val="22"/>
              </w:rPr>
              <w:t>top-</w:t>
            </w:r>
            <w:proofErr w:type="spellStart"/>
            <w:r w:rsidRPr="00BC59BF">
              <w:rPr>
                <w:rFonts w:asciiTheme="minorHAnsi" w:eastAsiaTheme="minorHAnsi" w:hAnsiTheme="minorHAnsi" w:cstheme="minorBidi"/>
                <w:i/>
                <w:iCs/>
                <w:sz w:val="22"/>
                <w:szCs w:val="22"/>
              </w:rPr>
              <w:t>up</w:t>
            </w:r>
            <w:proofErr w:type="spellEnd"/>
            <w:r w:rsidRPr="00BC59BF">
              <w:rPr>
                <w:rFonts w:asciiTheme="minorHAnsi" w:eastAsiaTheme="minorHAnsi" w:hAnsiTheme="minorHAnsi" w:cstheme="minorBidi"/>
                <w:sz w:val="22"/>
                <w:szCs w:val="22"/>
              </w:rPr>
              <w:t>)</w:t>
            </w:r>
          </w:p>
        </w:tc>
        <w:tc>
          <w:tcPr>
            <w:tcW w:w="2693" w:type="dxa"/>
          </w:tcPr>
          <w:p w14:paraId="39FE9C1D" w14:textId="77777777" w:rsidR="00BC59BF" w:rsidRPr="00BC59BF" w:rsidRDefault="00BC59BF" w:rsidP="00BC59BF">
            <w:pPr>
              <w:ind w:left="0"/>
              <w:jc w:val="left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sz w:val="22"/>
                <w:szCs w:val="22"/>
              </w:rPr>
              <w:t>Latvijas Universitāte;    Rīgas Stradiņa universitāte</w:t>
            </w:r>
          </w:p>
        </w:tc>
      </w:tr>
      <w:tr w:rsidR="00F678A8" w:rsidRPr="00BC59BF" w14:paraId="4C11FBE8" w14:textId="77777777" w:rsidTr="00BC59BF">
        <w:tc>
          <w:tcPr>
            <w:tcW w:w="1938" w:type="dxa"/>
          </w:tcPr>
          <w:p w14:paraId="6408D87A" w14:textId="77777777" w:rsidR="00BC59BF" w:rsidRPr="00BC59BF" w:rsidRDefault="00BC59BF" w:rsidP="00BC59BF">
            <w:pPr>
              <w:ind w:left="0"/>
              <w:jc w:val="left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 xml:space="preserve">NEURON </w:t>
            </w:r>
            <w:proofErr w:type="spellStart"/>
            <w:r w:rsidRPr="00BC59BF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Cofund</w:t>
            </w:r>
            <w:proofErr w:type="spellEnd"/>
            <w:r w:rsidRPr="00BC59BF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 xml:space="preserve"> 2</w:t>
            </w:r>
          </w:p>
          <w:p w14:paraId="4265A4A6" w14:textId="77777777" w:rsidR="00BC59BF" w:rsidRPr="00BC59BF" w:rsidRDefault="00BC59BF" w:rsidP="00BC59BF">
            <w:pPr>
              <w:ind w:left="0"/>
              <w:jc w:val="left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</w:p>
        </w:tc>
        <w:tc>
          <w:tcPr>
            <w:tcW w:w="1971" w:type="dxa"/>
          </w:tcPr>
          <w:p w14:paraId="506A5676" w14:textId="77777777" w:rsidR="00BC59BF" w:rsidRPr="00BC59BF" w:rsidRDefault="00BC59BF" w:rsidP="00BC59BF">
            <w:pPr>
              <w:ind w:left="0"/>
              <w:jc w:val="left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sz w:val="22"/>
                <w:szCs w:val="22"/>
              </w:rPr>
              <w:t>Neiroloģija</w:t>
            </w:r>
          </w:p>
        </w:tc>
        <w:tc>
          <w:tcPr>
            <w:tcW w:w="1615" w:type="dxa"/>
          </w:tcPr>
          <w:p w14:paraId="1A83C4C3" w14:textId="77777777" w:rsidR="00BC59BF" w:rsidRPr="00BC59BF" w:rsidRDefault="00BC59BF" w:rsidP="00BC59BF">
            <w:pPr>
              <w:ind w:left="0"/>
              <w:jc w:val="left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sz w:val="22"/>
                <w:szCs w:val="22"/>
              </w:rPr>
              <w:t>600.000 EUR – 2 projekti</w:t>
            </w:r>
          </w:p>
        </w:tc>
        <w:tc>
          <w:tcPr>
            <w:tcW w:w="1270" w:type="dxa"/>
          </w:tcPr>
          <w:p w14:paraId="4C2022CA" w14:textId="77777777" w:rsidR="00BC59BF" w:rsidRPr="00BC59BF" w:rsidRDefault="00BC59BF" w:rsidP="00BC59BF">
            <w:pPr>
              <w:ind w:left="0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sz w:val="22"/>
                <w:szCs w:val="22"/>
              </w:rPr>
              <w:t>3</w:t>
            </w:r>
          </w:p>
        </w:tc>
        <w:tc>
          <w:tcPr>
            <w:tcW w:w="1275" w:type="dxa"/>
          </w:tcPr>
          <w:p w14:paraId="07E370D5" w14:textId="77777777" w:rsidR="00BC59BF" w:rsidRPr="00BC59BF" w:rsidRDefault="00BC59BF" w:rsidP="00BC59BF">
            <w:pPr>
              <w:ind w:left="0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sz w:val="22"/>
                <w:szCs w:val="22"/>
              </w:rPr>
              <w:t>3</w:t>
            </w:r>
          </w:p>
        </w:tc>
        <w:tc>
          <w:tcPr>
            <w:tcW w:w="1324" w:type="dxa"/>
          </w:tcPr>
          <w:p w14:paraId="3B6C5FDD" w14:textId="77777777" w:rsidR="00BC59BF" w:rsidRPr="00BC59BF" w:rsidRDefault="00BC59BF" w:rsidP="00BC59BF">
            <w:pPr>
              <w:ind w:left="0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sz w:val="22"/>
                <w:szCs w:val="22"/>
              </w:rPr>
              <w:t>0</w:t>
            </w:r>
          </w:p>
        </w:tc>
        <w:tc>
          <w:tcPr>
            <w:tcW w:w="2226" w:type="dxa"/>
          </w:tcPr>
          <w:p w14:paraId="47A67BE0" w14:textId="77777777" w:rsidR="00BC59BF" w:rsidRPr="00BC59BF" w:rsidRDefault="00BC59BF" w:rsidP="00BC59BF">
            <w:pPr>
              <w:ind w:left="0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sz w:val="22"/>
                <w:szCs w:val="22"/>
              </w:rPr>
              <w:t>0</w:t>
            </w:r>
          </w:p>
        </w:tc>
        <w:tc>
          <w:tcPr>
            <w:tcW w:w="2693" w:type="dxa"/>
          </w:tcPr>
          <w:p w14:paraId="58EB0B01" w14:textId="77777777" w:rsidR="00BC59BF" w:rsidRPr="00BC59BF" w:rsidRDefault="00BC59BF" w:rsidP="00BC59BF">
            <w:pPr>
              <w:ind w:left="0"/>
              <w:jc w:val="left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</w:p>
        </w:tc>
      </w:tr>
      <w:tr w:rsidR="00F678A8" w:rsidRPr="00BC59BF" w14:paraId="7BAA3B84" w14:textId="77777777" w:rsidTr="00BC59BF">
        <w:tc>
          <w:tcPr>
            <w:tcW w:w="1938" w:type="dxa"/>
          </w:tcPr>
          <w:p w14:paraId="68F9C540" w14:textId="77777777" w:rsidR="00BC59BF" w:rsidRPr="00BC59BF" w:rsidRDefault="00BC59BF" w:rsidP="00BC59BF">
            <w:pPr>
              <w:ind w:left="0"/>
              <w:jc w:val="left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lastRenderedPageBreak/>
              <w:t>JPND</w:t>
            </w:r>
          </w:p>
          <w:p w14:paraId="51111D83" w14:textId="77777777" w:rsidR="00BC59BF" w:rsidRPr="00BC59BF" w:rsidRDefault="00BC59BF" w:rsidP="00BC59BF">
            <w:pPr>
              <w:ind w:left="0"/>
              <w:jc w:val="left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</w:p>
        </w:tc>
        <w:tc>
          <w:tcPr>
            <w:tcW w:w="1971" w:type="dxa"/>
          </w:tcPr>
          <w:p w14:paraId="18A60EB2" w14:textId="77777777" w:rsidR="00BC59BF" w:rsidRPr="00BC59BF" w:rsidRDefault="00BC59BF" w:rsidP="00BC59BF">
            <w:pPr>
              <w:ind w:left="0"/>
              <w:jc w:val="left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proofErr w:type="spellStart"/>
            <w:r w:rsidRPr="00BC59BF">
              <w:rPr>
                <w:rFonts w:asciiTheme="minorHAnsi" w:eastAsiaTheme="minorHAnsi" w:hAnsiTheme="minorHAnsi" w:cstheme="minorBidi"/>
                <w:sz w:val="22"/>
                <w:szCs w:val="22"/>
              </w:rPr>
              <w:t>Neirodeģeneratīvās</w:t>
            </w:r>
            <w:proofErr w:type="spellEnd"/>
            <w:r w:rsidRPr="00BC59BF">
              <w:rPr>
                <w:rFonts w:asciiTheme="minorHAnsi" w:eastAsiaTheme="minorHAnsi" w:hAnsiTheme="minorHAnsi" w:cstheme="minorBidi"/>
                <w:sz w:val="22"/>
                <w:szCs w:val="22"/>
              </w:rPr>
              <w:t xml:space="preserve"> slimības</w:t>
            </w:r>
          </w:p>
        </w:tc>
        <w:tc>
          <w:tcPr>
            <w:tcW w:w="1615" w:type="dxa"/>
          </w:tcPr>
          <w:p w14:paraId="358E8FEB" w14:textId="77777777" w:rsidR="00BC59BF" w:rsidRPr="00BC59BF" w:rsidRDefault="00BC59BF" w:rsidP="00BC59BF">
            <w:pPr>
              <w:ind w:left="0"/>
              <w:jc w:val="left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sz w:val="22"/>
                <w:szCs w:val="22"/>
              </w:rPr>
              <w:t>600.000 EUR – 2 projekti</w:t>
            </w:r>
          </w:p>
        </w:tc>
        <w:tc>
          <w:tcPr>
            <w:tcW w:w="1270" w:type="dxa"/>
          </w:tcPr>
          <w:p w14:paraId="3933E843" w14:textId="77777777" w:rsidR="00BC59BF" w:rsidRPr="00BC59BF" w:rsidRDefault="00BC59BF" w:rsidP="00BC59BF">
            <w:pPr>
              <w:ind w:left="0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sz w:val="22"/>
                <w:szCs w:val="22"/>
              </w:rPr>
              <w:t>4</w:t>
            </w:r>
          </w:p>
        </w:tc>
        <w:tc>
          <w:tcPr>
            <w:tcW w:w="1275" w:type="dxa"/>
          </w:tcPr>
          <w:p w14:paraId="17622D88" w14:textId="77777777" w:rsidR="00BC59BF" w:rsidRPr="00BC59BF" w:rsidRDefault="00BC59BF" w:rsidP="00BC59BF">
            <w:pPr>
              <w:ind w:left="0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sz w:val="22"/>
                <w:szCs w:val="22"/>
              </w:rPr>
              <w:t>3</w:t>
            </w:r>
          </w:p>
        </w:tc>
        <w:tc>
          <w:tcPr>
            <w:tcW w:w="1324" w:type="dxa"/>
          </w:tcPr>
          <w:p w14:paraId="2C79700E" w14:textId="77777777" w:rsidR="00BC59BF" w:rsidRPr="00BC59BF" w:rsidRDefault="00BC59BF" w:rsidP="00BC59BF">
            <w:pPr>
              <w:ind w:left="0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sz w:val="22"/>
                <w:szCs w:val="22"/>
              </w:rPr>
              <w:t>3                         (TOP 11)</w:t>
            </w:r>
          </w:p>
          <w:p w14:paraId="49CCA506" w14:textId="77777777" w:rsidR="00BC59BF" w:rsidRPr="00BC59BF" w:rsidRDefault="00BC59BF" w:rsidP="00BC59BF">
            <w:pPr>
              <w:ind w:left="0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</w:p>
        </w:tc>
        <w:tc>
          <w:tcPr>
            <w:tcW w:w="2226" w:type="dxa"/>
          </w:tcPr>
          <w:p w14:paraId="4AE3AC26" w14:textId="77777777" w:rsidR="00BC59BF" w:rsidRPr="00BC59BF" w:rsidRDefault="00BC59BF" w:rsidP="00BC59BF">
            <w:pPr>
              <w:ind w:left="0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sz w:val="22"/>
                <w:szCs w:val="22"/>
              </w:rPr>
              <w:t>898 955 EUR</w:t>
            </w:r>
          </w:p>
          <w:p w14:paraId="1B5006E6" w14:textId="77777777" w:rsidR="00BC59BF" w:rsidRPr="00BC59BF" w:rsidRDefault="00BC59BF" w:rsidP="00BC59BF">
            <w:pPr>
              <w:ind w:left="0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</w:p>
        </w:tc>
        <w:tc>
          <w:tcPr>
            <w:tcW w:w="2693" w:type="dxa"/>
          </w:tcPr>
          <w:p w14:paraId="682557E8" w14:textId="77777777" w:rsidR="00BC59BF" w:rsidRPr="00BC59BF" w:rsidRDefault="00BC59BF" w:rsidP="00BC59BF">
            <w:pPr>
              <w:ind w:left="0"/>
              <w:jc w:val="left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sz w:val="22"/>
                <w:szCs w:val="22"/>
              </w:rPr>
              <w:t>Latvijas Universitāte; Rīgas Stradiņa universitāte (2)</w:t>
            </w:r>
          </w:p>
        </w:tc>
      </w:tr>
      <w:tr w:rsidR="00F678A8" w:rsidRPr="00BC59BF" w14:paraId="41017EB2" w14:textId="77777777" w:rsidTr="00BC59BF">
        <w:tc>
          <w:tcPr>
            <w:tcW w:w="1938" w:type="dxa"/>
          </w:tcPr>
          <w:p w14:paraId="4CBA27CB" w14:textId="77777777" w:rsidR="00BC59BF" w:rsidRPr="00BC59BF" w:rsidRDefault="00BC59BF" w:rsidP="00BC59BF">
            <w:pPr>
              <w:ind w:left="0"/>
              <w:jc w:val="left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 xml:space="preserve">ERA </w:t>
            </w:r>
            <w:proofErr w:type="spellStart"/>
            <w:r w:rsidRPr="00BC59BF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PerMed</w:t>
            </w:r>
            <w:proofErr w:type="spellEnd"/>
          </w:p>
          <w:p w14:paraId="1C9585DE" w14:textId="77777777" w:rsidR="00BC59BF" w:rsidRPr="00BC59BF" w:rsidRDefault="00BC59BF" w:rsidP="00BC59BF">
            <w:pPr>
              <w:ind w:left="0"/>
              <w:jc w:val="left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</w:p>
        </w:tc>
        <w:tc>
          <w:tcPr>
            <w:tcW w:w="1971" w:type="dxa"/>
          </w:tcPr>
          <w:p w14:paraId="2F3D5770" w14:textId="77777777" w:rsidR="00BC59BF" w:rsidRPr="00BC59BF" w:rsidRDefault="00BC59BF" w:rsidP="00BC59BF">
            <w:pPr>
              <w:ind w:left="0"/>
              <w:jc w:val="left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sz w:val="22"/>
                <w:szCs w:val="22"/>
              </w:rPr>
              <w:t>Personālā medicīna</w:t>
            </w:r>
          </w:p>
        </w:tc>
        <w:tc>
          <w:tcPr>
            <w:tcW w:w="1615" w:type="dxa"/>
          </w:tcPr>
          <w:p w14:paraId="5F502998" w14:textId="77777777" w:rsidR="00BC59BF" w:rsidRPr="00BC59BF" w:rsidRDefault="00BC59BF" w:rsidP="00BC59BF">
            <w:pPr>
              <w:ind w:left="0"/>
              <w:jc w:val="left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sz w:val="22"/>
                <w:szCs w:val="22"/>
              </w:rPr>
              <w:t>600.000 EUR – 2 projekti</w:t>
            </w:r>
          </w:p>
        </w:tc>
        <w:tc>
          <w:tcPr>
            <w:tcW w:w="1270" w:type="dxa"/>
          </w:tcPr>
          <w:p w14:paraId="2158981E" w14:textId="77777777" w:rsidR="00BC59BF" w:rsidRPr="00BC59BF" w:rsidRDefault="00BC59BF" w:rsidP="00BC59BF">
            <w:pPr>
              <w:ind w:left="0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sz w:val="22"/>
                <w:szCs w:val="22"/>
              </w:rPr>
              <w:t>10</w:t>
            </w:r>
          </w:p>
        </w:tc>
        <w:tc>
          <w:tcPr>
            <w:tcW w:w="1275" w:type="dxa"/>
          </w:tcPr>
          <w:p w14:paraId="5ED07FF4" w14:textId="77777777" w:rsidR="00BC59BF" w:rsidRPr="00BC59BF" w:rsidRDefault="00BC59BF" w:rsidP="00BC59BF">
            <w:pPr>
              <w:ind w:left="0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sz w:val="22"/>
                <w:szCs w:val="22"/>
              </w:rPr>
              <w:t>3</w:t>
            </w:r>
          </w:p>
        </w:tc>
        <w:tc>
          <w:tcPr>
            <w:tcW w:w="1324" w:type="dxa"/>
          </w:tcPr>
          <w:p w14:paraId="72D812C2" w14:textId="3C6F54C3" w:rsidR="00BC59BF" w:rsidRPr="00BC59BF" w:rsidRDefault="00BC59BF" w:rsidP="00BC59BF">
            <w:pPr>
              <w:ind w:left="0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sz w:val="22"/>
                <w:szCs w:val="22"/>
              </w:rPr>
              <w:t>1                 (TOP 10)</w:t>
            </w:r>
          </w:p>
        </w:tc>
        <w:tc>
          <w:tcPr>
            <w:tcW w:w="2226" w:type="dxa"/>
          </w:tcPr>
          <w:p w14:paraId="665489F2" w14:textId="77777777" w:rsidR="00BC59BF" w:rsidRPr="00BC59BF" w:rsidRDefault="00BC59BF" w:rsidP="00BC59BF">
            <w:pPr>
              <w:ind w:left="0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sz w:val="22"/>
                <w:szCs w:val="22"/>
              </w:rPr>
              <w:t>300 000 EUR</w:t>
            </w:r>
          </w:p>
        </w:tc>
        <w:tc>
          <w:tcPr>
            <w:tcW w:w="2693" w:type="dxa"/>
          </w:tcPr>
          <w:p w14:paraId="543CF14A" w14:textId="77777777" w:rsidR="00BC59BF" w:rsidRPr="00BC59BF" w:rsidRDefault="00BC59BF" w:rsidP="00BC59BF">
            <w:pPr>
              <w:ind w:left="0"/>
              <w:jc w:val="left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sz w:val="22"/>
                <w:szCs w:val="22"/>
              </w:rPr>
              <w:t xml:space="preserve">Latvijas </w:t>
            </w:r>
            <w:proofErr w:type="spellStart"/>
            <w:r w:rsidRPr="00BC59BF">
              <w:rPr>
                <w:rFonts w:asciiTheme="minorHAnsi" w:eastAsiaTheme="minorHAnsi" w:hAnsiTheme="minorHAnsi" w:cstheme="minorBidi"/>
                <w:sz w:val="22"/>
                <w:szCs w:val="22"/>
              </w:rPr>
              <w:t>Biomedicīnas</w:t>
            </w:r>
            <w:proofErr w:type="spellEnd"/>
            <w:r w:rsidRPr="00BC59BF">
              <w:rPr>
                <w:rFonts w:asciiTheme="minorHAnsi" w:eastAsiaTheme="minorHAnsi" w:hAnsiTheme="minorHAnsi" w:cstheme="minorBidi"/>
                <w:sz w:val="22"/>
                <w:szCs w:val="22"/>
              </w:rPr>
              <w:t xml:space="preserve"> pētījumu un studiju centrs</w:t>
            </w:r>
          </w:p>
        </w:tc>
      </w:tr>
      <w:tr w:rsidR="00F678A8" w:rsidRPr="00BC59BF" w14:paraId="643E2CCB" w14:textId="77777777" w:rsidTr="00BC59BF">
        <w:trPr>
          <w:trHeight w:val="857"/>
        </w:trPr>
        <w:tc>
          <w:tcPr>
            <w:tcW w:w="1938" w:type="dxa"/>
          </w:tcPr>
          <w:p w14:paraId="71665232" w14:textId="77777777" w:rsidR="00BC59BF" w:rsidRPr="00BC59BF" w:rsidRDefault="00BC59BF" w:rsidP="00BC59BF">
            <w:pPr>
              <w:ind w:left="0"/>
              <w:jc w:val="left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 xml:space="preserve">JPI AMR </w:t>
            </w:r>
            <w:proofErr w:type="spellStart"/>
            <w:r w:rsidRPr="00BC59BF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Action</w:t>
            </w:r>
            <w:proofErr w:type="spellEnd"/>
          </w:p>
          <w:p w14:paraId="7D6C38B4" w14:textId="77777777" w:rsidR="00BC59BF" w:rsidRPr="00BC59BF" w:rsidRDefault="00BC59BF" w:rsidP="00BC59BF">
            <w:pPr>
              <w:ind w:left="0"/>
              <w:jc w:val="left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</w:p>
        </w:tc>
        <w:tc>
          <w:tcPr>
            <w:tcW w:w="1971" w:type="dxa"/>
          </w:tcPr>
          <w:p w14:paraId="3BC84B00" w14:textId="77777777" w:rsidR="00BC59BF" w:rsidRPr="00BC59BF" w:rsidRDefault="00BC59BF" w:rsidP="00BC59BF">
            <w:pPr>
              <w:ind w:left="0"/>
              <w:jc w:val="left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proofErr w:type="spellStart"/>
            <w:r w:rsidRPr="00BC59BF">
              <w:rPr>
                <w:rFonts w:asciiTheme="minorHAnsi" w:eastAsiaTheme="minorHAnsi" w:hAnsiTheme="minorHAnsi" w:cstheme="minorBidi"/>
                <w:sz w:val="22"/>
                <w:szCs w:val="22"/>
              </w:rPr>
              <w:t>Antimikrobiālā</w:t>
            </w:r>
            <w:proofErr w:type="spellEnd"/>
            <w:r w:rsidRPr="00BC59BF">
              <w:rPr>
                <w:rFonts w:asciiTheme="minorHAnsi" w:eastAsiaTheme="minorHAnsi" w:hAnsiTheme="minorHAnsi" w:cstheme="minorBidi"/>
                <w:sz w:val="22"/>
                <w:szCs w:val="22"/>
              </w:rPr>
              <w:t xml:space="preserve"> rezistence</w:t>
            </w:r>
          </w:p>
        </w:tc>
        <w:tc>
          <w:tcPr>
            <w:tcW w:w="1615" w:type="dxa"/>
          </w:tcPr>
          <w:p w14:paraId="0DF21159" w14:textId="77777777" w:rsidR="00BC59BF" w:rsidRPr="00BC59BF" w:rsidRDefault="00BC59BF" w:rsidP="00BC59BF">
            <w:pPr>
              <w:ind w:left="0"/>
              <w:jc w:val="left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sz w:val="22"/>
                <w:szCs w:val="22"/>
              </w:rPr>
              <w:t>600.000 EUR – 2 projekti</w:t>
            </w:r>
          </w:p>
        </w:tc>
        <w:tc>
          <w:tcPr>
            <w:tcW w:w="1270" w:type="dxa"/>
          </w:tcPr>
          <w:p w14:paraId="1A904EB6" w14:textId="77777777" w:rsidR="00BC59BF" w:rsidRPr="00BC59BF" w:rsidRDefault="00BC59BF" w:rsidP="00BC59BF">
            <w:pPr>
              <w:ind w:left="0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sz w:val="22"/>
                <w:szCs w:val="22"/>
              </w:rPr>
              <w:t>9</w:t>
            </w:r>
          </w:p>
        </w:tc>
        <w:tc>
          <w:tcPr>
            <w:tcW w:w="1275" w:type="dxa"/>
          </w:tcPr>
          <w:p w14:paraId="2D286B9E" w14:textId="77777777" w:rsidR="00BC59BF" w:rsidRPr="00BC59BF" w:rsidRDefault="00BC59BF" w:rsidP="00BC59BF">
            <w:pPr>
              <w:ind w:left="0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sz w:val="22"/>
                <w:szCs w:val="22"/>
              </w:rPr>
              <w:t>4</w:t>
            </w:r>
          </w:p>
        </w:tc>
        <w:tc>
          <w:tcPr>
            <w:tcW w:w="1324" w:type="dxa"/>
          </w:tcPr>
          <w:p w14:paraId="02B55B87" w14:textId="77777777" w:rsidR="00BC59BF" w:rsidRPr="00BC59BF" w:rsidRDefault="00BC59BF" w:rsidP="00BC59BF">
            <w:pPr>
              <w:ind w:left="0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sz w:val="22"/>
                <w:szCs w:val="22"/>
              </w:rPr>
              <w:t xml:space="preserve">3                  (A līmenis) </w:t>
            </w:r>
          </w:p>
        </w:tc>
        <w:tc>
          <w:tcPr>
            <w:tcW w:w="2226" w:type="dxa"/>
          </w:tcPr>
          <w:p w14:paraId="0284F654" w14:textId="77777777" w:rsidR="00BC59BF" w:rsidRPr="00BC59BF" w:rsidRDefault="00BC59BF" w:rsidP="00BC59BF">
            <w:pPr>
              <w:ind w:left="0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sz w:val="22"/>
                <w:szCs w:val="22"/>
              </w:rPr>
              <w:t>900 000 EUR</w:t>
            </w:r>
          </w:p>
        </w:tc>
        <w:tc>
          <w:tcPr>
            <w:tcW w:w="2693" w:type="dxa"/>
          </w:tcPr>
          <w:p w14:paraId="41EAB568" w14:textId="4E86A845" w:rsidR="00BC59BF" w:rsidRPr="00BC59BF" w:rsidRDefault="00BC59BF" w:rsidP="00BC59BF">
            <w:pPr>
              <w:ind w:left="0"/>
              <w:jc w:val="left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sz w:val="22"/>
                <w:szCs w:val="22"/>
              </w:rPr>
              <w:t>Latvijas Univers</w:t>
            </w:r>
            <w:r>
              <w:rPr>
                <w:rFonts w:asciiTheme="minorHAnsi" w:eastAsiaTheme="minorHAnsi" w:hAnsiTheme="minorHAnsi" w:cstheme="minorBidi"/>
                <w:sz w:val="22"/>
                <w:szCs w:val="22"/>
              </w:rPr>
              <w:t>i</w:t>
            </w:r>
            <w:r w:rsidRPr="00BC59BF">
              <w:rPr>
                <w:rFonts w:asciiTheme="minorHAnsi" w:eastAsiaTheme="minorHAnsi" w:hAnsiTheme="minorHAnsi" w:cstheme="minorBidi"/>
                <w:sz w:val="22"/>
                <w:szCs w:val="22"/>
              </w:rPr>
              <w:t>tāte; Latvijas Organiskās sintēzes institūts (2)</w:t>
            </w:r>
          </w:p>
        </w:tc>
      </w:tr>
      <w:tr w:rsidR="00F678A8" w:rsidRPr="00BC59BF" w14:paraId="5A4C4A61" w14:textId="77777777" w:rsidTr="00BC59BF">
        <w:tc>
          <w:tcPr>
            <w:tcW w:w="1938" w:type="dxa"/>
          </w:tcPr>
          <w:p w14:paraId="40494E06" w14:textId="77777777" w:rsidR="00BC59BF" w:rsidRPr="00BC59BF" w:rsidRDefault="00BC59BF" w:rsidP="00BC59BF">
            <w:pPr>
              <w:ind w:left="0"/>
              <w:jc w:val="left"/>
              <w:rPr>
                <w:rFonts w:asciiTheme="minorHAnsi" w:eastAsiaTheme="minorHAnsi" w:hAnsiTheme="minorHAnsi" w:cstheme="minorBidi"/>
                <w:b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b/>
                <w:sz w:val="22"/>
                <w:szCs w:val="22"/>
              </w:rPr>
              <w:t>Kopā</w:t>
            </w:r>
          </w:p>
        </w:tc>
        <w:tc>
          <w:tcPr>
            <w:tcW w:w="1971" w:type="dxa"/>
          </w:tcPr>
          <w:p w14:paraId="574313B2" w14:textId="77777777" w:rsidR="00BC59BF" w:rsidRPr="00BC59BF" w:rsidRDefault="00BC59BF" w:rsidP="00BC59BF">
            <w:pPr>
              <w:ind w:left="0"/>
              <w:jc w:val="left"/>
              <w:rPr>
                <w:rFonts w:asciiTheme="minorHAnsi" w:eastAsiaTheme="minorHAnsi" w:hAnsiTheme="minorHAnsi" w:cstheme="minorBidi"/>
                <w:b/>
                <w:sz w:val="22"/>
                <w:szCs w:val="22"/>
              </w:rPr>
            </w:pPr>
          </w:p>
        </w:tc>
        <w:tc>
          <w:tcPr>
            <w:tcW w:w="1615" w:type="dxa"/>
          </w:tcPr>
          <w:p w14:paraId="4357737F" w14:textId="77777777" w:rsidR="00BC59BF" w:rsidRPr="00BC59BF" w:rsidRDefault="00BC59BF" w:rsidP="00BC59BF">
            <w:pPr>
              <w:ind w:left="0"/>
              <w:jc w:val="left"/>
              <w:rPr>
                <w:rFonts w:asciiTheme="minorHAnsi" w:eastAsiaTheme="minorHAnsi" w:hAnsiTheme="minorHAnsi" w:cstheme="minorBidi"/>
                <w:b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b/>
                <w:sz w:val="22"/>
                <w:szCs w:val="22"/>
              </w:rPr>
              <w:t>10 projekti -</w:t>
            </w:r>
          </w:p>
          <w:p w14:paraId="0CF6B531" w14:textId="77777777" w:rsidR="00BC59BF" w:rsidRPr="00BC59BF" w:rsidRDefault="00BC59BF" w:rsidP="00BC59BF">
            <w:pPr>
              <w:ind w:left="0"/>
              <w:jc w:val="left"/>
              <w:rPr>
                <w:rFonts w:asciiTheme="minorHAnsi" w:eastAsiaTheme="minorHAnsi" w:hAnsiTheme="minorHAnsi" w:cstheme="minorBidi"/>
                <w:b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b/>
                <w:sz w:val="22"/>
                <w:szCs w:val="22"/>
              </w:rPr>
              <w:t>2 820 000 EUR</w:t>
            </w:r>
          </w:p>
        </w:tc>
        <w:tc>
          <w:tcPr>
            <w:tcW w:w="1270" w:type="dxa"/>
          </w:tcPr>
          <w:p w14:paraId="6F91DB69" w14:textId="77777777" w:rsidR="00BC59BF" w:rsidRPr="00BC59BF" w:rsidRDefault="00BC59BF" w:rsidP="00BC59BF">
            <w:pPr>
              <w:ind w:left="0"/>
              <w:rPr>
                <w:rFonts w:asciiTheme="minorHAnsi" w:eastAsiaTheme="minorHAnsi" w:hAnsiTheme="minorHAnsi" w:cstheme="minorBidi"/>
                <w:b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b/>
                <w:sz w:val="22"/>
                <w:szCs w:val="22"/>
              </w:rPr>
              <w:t>34</w:t>
            </w:r>
          </w:p>
        </w:tc>
        <w:tc>
          <w:tcPr>
            <w:tcW w:w="1275" w:type="dxa"/>
          </w:tcPr>
          <w:p w14:paraId="499B3757" w14:textId="77777777" w:rsidR="00BC59BF" w:rsidRPr="00BC59BF" w:rsidRDefault="00BC59BF" w:rsidP="00BC59BF">
            <w:pPr>
              <w:ind w:left="0"/>
              <w:rPr>
                <w:rFonts w:asciiTheme="minorHAnsi" w:eastAsiaTheme="minorHAnsi" w:hAnsiTheme="minorHAnsi" w:cstheme="minorBidi"/>
                <w:b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b/>
                <w:sz w:val="22"/>
                <w:szCs w:val="22"/>
              </w:rPr>
              <w:t>16</w:t>
            </w:r>
          </w:p>
        </w:tc>
        <w:tc>
          <w:tcPr>
            <w:tcW w:w="1324" w:type="dxa"/>
          </w:tcPr>
          <w:p w14:paraId="62A6E988" w14:textId="77777777" w:rsidR="00BC59BF" w:rsidRPr="00BC59BF" w:rsidRDefault="00BC59BF" w:rsidP="00BC59BF">
            <w:pPr>
              <w:ind w:left="0"/>
              <w:rPr>
                <w:rFonts w:asciiTheme="minorHAnsi" w:eastAsiaTheme="minorHAnsi" w:hAnsiTheme="minorHAnsi" w:cstheme="minorBidi"/>
                <w:b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b/>
                <w:sz w:val="22"/>
                <w:szCs w:val="22"/>
              </w:rPr>
              <w:t>9 projekti</w:t>
            </w:r>
          </w:p>
          <w:p w14:paraId="3859F9F2" w14:textId="77777777" w:rsidR="00BC59BF" w:rsidRPr="00BC59BF" w:rsidRDefault="00BC59BF" w:rsidP="00BC59BF">
            <w:pPr>
              <w:ind w:left="0"/>
              <w:rPr>
                <w:rFonts w:asciiTheme="minorHAnsi" w:eastAsiaTheme="minorHAnsi" w:hAnsiTheme="minorHAnsi" w:cstheme="minorBidi"/>
                <w:b/>
                <w:sz w:val="22"/>
                <w:szCs w:val="22"/>
              </w:rPr>
            </w:pPr>
          </w:p>
        </w:tc>
        <w:tc>
          <w:tcPr>
            <w:tcW w:w="2226" w:type="dxa"/>
          </w:tcPr>
          <w:p w14:paraId="6ED69632" w14:textId="77777777" w:rsidR="00BC59BF" w:rsidRPr="00BC59BF" w:rsidRDefault="00BC59BF" w:rsidP="00BC59BF">
            <w:pPr>
              <w:ind w:left="0"/>
              <w:rPr>
                <w:rFonts w:asciiTheme="minorHAnsi" w:eastAsiaTheme="minorHAnsi" w:hAnsiTheme="minorHAnsi" w:cstheme="minorBidi"/>
                <w:b/>
                <w:sz w:val="22"/>
                <w:szCs w:val="22"/>
              </w:rPr>
            </w:pPr>
            <w:r w:rsidRPr="00BC59BF">
              <w:rPr>
                <w:rFonts w:asciiTheme="minorHAnsi" w:eastAsiaTheme="minorHAnsi" w:hAnsiTheme="minorHAnsi" w:cstheme="minorBidi"/>
                <w:b/>
                <w:sz w:val="22"/>
                <w:szCs w:val="22"/>
              </w:rPr>
              <w:t>2 518 955 EUR</w:t>
            </w:r>
          </w:p>
        </w:tc>
        <w:tc>
          <w:tcPr>
            <w:tcW w:w="2693" w:type="dxa"/>
          </w:tcPr>
          <w:p w14:paraId="394D01D6" w14:textId="77777777" w:rsidR="00BC59BF" w:rsidRPr="00BC59BF" w:rsidRDefault="00BC59BF" w:rsidP="00BC59BF">
            <w:pPr>
              <w:ind w:left="0"/>
              <w:jc w:val="left"/>
              <w:rPr>
                <w:rFonts w:asciiTheme="minorHAnsi" w:eastAsiaTheme="minorHAnsi" w:hAnsiTheme="minorHAnsi" w:cstheme="minorBidi"/>
                <w:b/>
                <w:sz w:val="22"/>
                <w:szCs w:val="22"/>
              </w:rPr>
            </w:pPr>
          </w:p>
        </w:tc>
      </w:tr>
    </w:tbl>
    <w:p w14:paraId="3BCE4AB3" w14:textId="77777777" w:rsidR="00BC59BF" w:rsidRPr="00BC59BF" w:rsidRDefault="00BC59BF" w:rsidP="00BC59BF">
      <w:pPr>
        <w:ind w:left="0"/>
        <w:jc w:val="left"/>
        <w:rPr>
          <w:rFonts w:asciiTheme="minorHAnsi" w:eastAsiaTheme="minorHAnsi" w:hAnsiTheme="minorHAnsi" w:cstheme="minorBidi"/>
        </w:rPr>
      </w:pPr>
    </w:p>
    <w:p w14:paraId="1F6D12A2" w14:textId="77777777" w:rsidR="00BC59BF" w:rsidRDefault="00BC59BF" w:rsidP="00BC59BF">
      <w:pPr>
        <w:ind w:left="0"/>
        <w:rPr>
          <w:rStyle w:val="Strong"/>
          <w:b w:val="0"/>
          <w:bCs w:val="0"/>
        </w:rPr>
      </w:pPr>
    </w:p>
    <w:p w14:paraId="7F33E0B9" w14:textId="490C8CF9" w:rsidR="000D05F1" w:rsidRPr="00BF1827" w:rsidRDefault="000D05F1" w:rsidP="000D05F1">
      <w:pPr>
        <w:ind w:left="0"/>
        <w:jc w:val="both"/>
        <w:rPr>
          <w:rStyle w:val="Strong"/>
        </w:rPr>
      </w:pPr>
      <w:r w:rsidRPr="00BF1827">
        <w:rPr>
          <w:rStyle w:val="Strong"/>
        </w:rPr>
        <w:t xml:space="preserve">Lēmums Nr. </w:t>
      </w:r>
      <w:r w:rsidR="00B14241">
        <w:rPr>
          <w:rStyle w:val="Strong"/>
        </w:rPr>
        <w:t>11</w:t>
      </w:r>
      <w:r w:rsidRPr="00BF1827">
        <w:rPr>
          <w:rStyle w:val="Strong"/>
        </w:rPr>
        <w:t>:</w:t>
      </w:r>
    </w:p>
    <w:p w14:paraId="77946A96" w14:textId="52BC2565" w:rsidR="000D05F1" w:rsidRDefault="000D05F1" w:rsidP="000D05F1">
      <w:pPr>
        <w:ind w:left="0"/>
        <w:jc w:val="both"/>
        <w:rPr>
          <w:rStyle w:val="Strong"/>
          <w:b w:val="0"/>
          <w:bCs w:val="0"/>
        </w:rPr>
      </w:pPr>
      <w:r w:rsidRPr="00BF1827">
        <w:rPr>
          <w:rStyle w:val="Strong"/>
          <w:b w:val="0"/>
          <w:bCs w:val="0"/>
        </w:rPr>
        <w:t xml:space="preserve">Pamatojoties uz MK noteikumu Nr.259 19.2.apakšpunktu, </w:t>
      </w:r>
      <w:r w:rsidR="00D20BF7">
        <w:rPr>
          <w:rStyle w:val="Strong"/>
          <w:b w:val="0"/>
          <w:bCs w:val="0"/>
        </w:rPr>
        <w:t>veikt</w:t>
      </w:r>
      <w:r w:rsidRPr="00BF1827">
        <w:rPr>
          <w:rStyle w:val="Strong"/>
          <w:b w:val="0"/>
          <w:bCs w:val="0"/>
        </w:rPr>
        <w:t xml:space="preserve"> </w:t>
      </w:r>
      <w:r w:rsidR="00D20BF7">
        <w:rPr>
          <w:rStyle w:val="Strong"/>
          <w:b w:val="0"/>
          <w:bCs w:val="0"/>
        </w:rPr>
        <w:t xml:space="preserve">plānotā </w:t>
      </w:r>
      <w:r w:rsidRPr="00BF1827">
        <w:rPr>
          <w:rStyle w:val="Strong"/>
          <w:b w:val="0"/>
          <w:bCs w:val="0"/>
        </w:rPr>
        <w:t>Latvijas valsts budžeta finansējum</w:t>
      </w:r>
      <w:r w:rsidR="00D20BF7">
        <w:rPr>
          <w:rStyle w:val="Strong"/>
          <w:b w:val="0"/>
          <w:bCs w:val="0"/>
        </w:rPr>
        <w:t>a</w:t>
      </w:r>
      <w:r w:rsidRPr="00BF1827">
        <w:rPr>
          <w:rStyle w:val="Strong"/>
          <w:b w:val="0"/>
          <w:bCs w:val="0"/>
        </w:rPr>
        <w:t xml:space="preserve"> dalībai </w:t>
      </w:r>
      <w:r w:rsidRPr="00DB1977">
        <w:rPr>
          <w:rStyle w:val="Strong"/>
          <w:b w:val="0"/>
          <w:bCs w:val="0"/>
          <w:i/>
          <w:iCs/>
        </w:rPr>
        <w:t xml:space="preserve">ERA-NET </w:t>
      </w:r>
      <w:proofErr w:type="spellStart"/>
      <w:r w:rsidRPr="00DB1977">
        <w:rPr>
          <w:rStyle w:val="Strong"/>
          <w:b w:val="0"/>
          <w:bCs w:val="0"/>
          <w:i/>
          <w:iCs/>
        </w:rPr>
        <w:t>Cofund</w:t>
      </w:r>
      <w:proofErr w:type="spellEnd"/>
      <w:r>
        <w:rPr>
          <w:rStyle w:val="Strong"/>
          <w:b w:val="0"/>
          <w:bCs w:val="0"/>
        </w:rPr>
        <w:t xml:space="preserve"> projektu </w:t>
      </w:r>
      <w:r w:rsidR="00D20BF7" w:rsidRPr="00D20BF7">
        <w:rPr>
          <w:rStyle w:val="Strong"/>
          <w:b w:val="0"/>
          <w:bCs w:val="0"/>
          <w:i/>
          <w:iCs/>
        </w:rPr>
        <w:t xml:space="preserve">TRANSCAN 3, NEURON </w:t>
      </w:r>
      <w:proofErr w:type="spellStart"/>
      <w:r w:rsidR="00D20BF7" w:rsidRPr="00D20BF7">
        <w:rPr>
          <w:rStyle w:val="Strong"/>
          <w:b w:val="0"/>
          <w:bCs w:val="0"/>
          <w:i/>
          <w:iCs/>
        </w:rPr>
        <w:t>Cofund</w:t>
      </w:r>
      <w:proofErr w:type="spellEnd"/>
      <w:r w:rsidR="00D20BF7" w:rsidRPr="00D20BF7">
        <w:rPr>
          <w:rStyle w:val="Strong"/>
          <w:b w:val="0"/>
          <w:bCs w:val="0"/>
          <w:i/>
          <w:iCs/>
        </w:rPr>
        <w:t xml:space="preserve"> 2,  JPND, ERA </w:t>
      </w:r>
      <w:proofErr w:type="spellStart"/>
      <w:r w:rsidR="00D20BF7" w:rsidRPr="00D20BF7">
        <w:rPr>
          <w:rStyle w:val="Strong"/>
          <w:b w:val="0"/>
          <w:bCs w:val="0"/>
          <w:i/>
          <w:iCs/>
        </w:rPr>
        <w:t>PerMed</w:t>
      </w:r>
      <w:proofErr w:type="spellEnd"/>
      <w:r w:rsidR="00D20BF7" w:rsidRPr="00D20BF7">
        <w:rPr>
          <w:rStyle w:val="Strong"/>
          <w:b w:val="0"/>
          <w:bCs w:val="0"/>
          <w:i/>
          <w:iCs/>
        </w:rPr>
        <w:t xml:space="preserve"> </w:t>
      </w:r>
      <w:r w:rsidR="00D20BF7" w:rsidRPr="00D20BF7">
        <w:rPr>
          <w:rStyle w:val="Strong"/>
          <w:b w:val="0"/>
          <w:bCs w:val="0"/>
        </w:rPr>
        <w:t>un</w:t>
      </w:r>
      <w:r w:rsidR="00D20BF7" w:rsidRPr="00D20BF7">
        <w:rPr>
          <w:rStyle w:val="Strong"/>
          <w:b w:val="0"/>
          <w:bCs w:val="0"/>
          <w:i/>
          <w:iCs/>
        </w:rPr>
        <w:t xml:space="preserve"> JPI AMR </w:t>
      </w:r>
      <w:proofErr w:type="spellStart"/>
      <w:r w:rsidR="00D20BF7" w:rsidRPr="00D20BF7">
        <w:rPr>
          <w:rStyle w:val="Strong"/>
          <w:b w:val="0"/>
          <w:bCs w:val="0"/>
          <w:i/>
          <w:iCs/>
        </w:rPr>
        <w:t>Action</w:t>
      </w:r>
      <w:proofErr w:type="spellEnd"/>
      <w:r w:rsidR="00D20BF7" w:rsidRPr="00D20BF7">
        <w:rPr>
          <w:rStyle w:val="Strong"/>
          <w:b w:val="0"/>
          <w:bCs w:val="0"/>
        </w:rPr>
        <w:t xml:space="preserve"> </w:t>
      </w:r>
      <w:r>
        <w:rPr>
          <w:rStyle w:val="Strong"/>
          <w:b w:val="0"/>
          <w:bCs w:val="0"/>
        </w:rPr>
        <w:t>konkursos</w:t>
      </w:r>
      <w:r w:rsidR="00D20BF7">
        <w:rPr>
          <w:rStyle w:val="Strong"/>
          <w:b w:val="0"/>
          <w:bCs w:val="0"/>
        </w:rPr>
        <w:t xml:space="preserve"> pārdali šādā apmērā</w:t>
      </w:r>
      <w:r>
        <w:rPr>
          <w:rStyle w:val="Strong"/>
          <w:b w:val="0"/>
          <w:bCs w:val="0"/>
        </w:rPr>
        <w:t>:</w:t>
      </w:r>
    </w:p>
    <w:p w14:paraId="50B7E00C" w14:textId="5C8846C7" w:rsidR="000D05F1" w:rsidRPr="000D05F1" w:rsidRDefault="000D05F1" w:rsidP="000D05F1">
      <w:pPr>
        <w:pStyle w:val="ListParagraph"/>
        <w:numPr>
          <w:ilvl w:val="0"/>
          <w:numId w:val="34"/>
        </w:numPr>
        <w:jc w:val="both"/>
        <w:rPr>
          <w:rStyle w:val="Strong"/>
          <w:rFonts w:ascii="Times New Roman" w:hAnsi="Times New Roman"/>
          <w:b w:val="0"/>
          <w:bCs w:val="0"/>
          <w:sz w:val="24"/>
          <w:szCs w:val="24"/>
          <w:lang w:val="lv-LV"/>
        </w:rPr>
      </w:pPr>
      <w:r w:rsidRPr="00D20BF7">
        <w:rPr>
          <w:rStyle w:val="Strong"/>
          <w:rFonts w:ascii="Times New Roman" w:hAnsi="Times New Roman"/>
          <w:b w:val="0"/>
          <w:bCs w:val="0"/>
          <w:i/>
          <w:iCs/>
          <w:sz w:val="24"/>
          <w:szCs w:val="24"/>
          <w:lang w:val="lv-LV"/>
        </w:rPr>
        <w:t>TRANSCAN-3</w:t>
      </w:r>
      <w:r w:rsidRPr="000D05F1">
        <w:rPr>
          <w:rStyle w:val="Strong"/>
          <w:rFonts w:ascii="Times New Roman" w:hAnsi="Times New Roman"/>
          <w:b w:val="0"/>
          <w:bCs w:val="0"/>
          <w:sz w:val="24"/>
          <w:szCs w:val="24"/>
          <w:lang w:val="lv-LV"/>
        </w:rPr>
        <w:t xml:space="preserve"> 2022.gada projektu konkursā </w:t>
      </w:r>
      <w:r w:rsidR="0070097A">
        <w:rPr>
          <w:rStyle w:val="Strong"/>
          <w:rFonts w:ascii="Times New Roman" w:hAnsi="Times New Roman"/>
          <w:sz w:val="24"/>
          <w:szCs w:val="24"/>
          <w:lang w:val="lv-LV"/>
        </w:rPr>
        <w:t>420</w:t>
      </w:r>
      <w:r w:rsidRPr="000D05F1">
        <w:rPr>
          <w:rStyle w:val="Strong"/>
          <w:rFonts w:ascii="Times New Roman" w:hAnsi="Times New Roman"/>
          <w:sz w:val="24"/>
          <w:szCs w:val="24"/>
          <w:lang w:val="lv-LV"/>
        </w:rPr>
        <w:t> 000,00 EUR</w:t>
      </w:r>
      <w:r w:rsidRPr="000D05F1">
        <w:rPr>
          <w:rStyle w:val="Strong"/>
          <w:rFonts w:ascii="Times New Roman" w:hAnsi="Times New Roman"/>
          <w:b w:val="0"/>
          <w:bCs w:val="0"/>
          <w:sz w:val="24"/>
          <w:szCs w:val="24"/>
          <w:lang w:val="lv-LV"/>
        </w:rPr>
        <w:t xml:space="preserve"> apmērā, kas var sniegt atbalstu 2 projektu īstenošanai.</w:t>
      </w:r>
    </w:p>
    <w:p w14:paraId="79380090" w14:textId="3B4080E5" w:rsidR="000D05F1" w:rsidRPr="000D05F1" w:rsidRDefault="000D05F1" w:rsidP="000D05F1">
      <w:pPr>
        <w:pStyle w:val="ListParagraph"/>
        <w:numPr>
          <w:ilvl w:val="0"/>
          <w:numId w:val="34"/>
        </w:numPr>
        <w:jc w:val="both"/>
        <w:rPr>
          <w:rStyle w:val="Strong"/>
          <w:rFonts w:ascii="Times New Roman" w:hAnsi="Times New Roman"/>
          <w:b w:val="0"/>
          <w:bCs w:val="0"/>
          <w:sz w:val="24"/>
          <w:szCs w:val="24"/>
          <w:lang w:val="lv-LV"/>
        </w:rPr>
      </w:pPr>
      <w:r w:rsidRPr="00D20BF7">
        <w:rPr>
          <w:rStyle w:val="Strong"/>
          <w:rFonts w:ascii="Times New Roman" w:hAnsi="Times New Roman"/>
          <w:b w:val="0"/>
          <w:bCs w:val="0"/>
          <w:i/>
          <w:iCs/>
          <w:sz w:val="24"/>
          <w:szCs w:val="24"/>
          <w:lang w:val="lv-LV"/>
        </w:rPr>
        <w:t>JPND</w:t>
      </w:r>
      <w:r w:rsidRPr="000D05F1">
        <w:rPr>
          <w:rStyle w:val="Strong"/>
          <w:rFonts w:ascii="Times New Roman" w:hAnsi="Times New Roman"/>
          <w:b w:val="0"/>
          <w:bCs w:val="0"/>
          <w:sz w:val="24"/>
          <w:szCs w:val="24"/>
          <w:lang w:val="lv-LV"/>
        </w:rPr>
        <w:t xml:space="preserve"> 2022.gada projektu konkursā </w:t>
      </w:r>
      <w:r w:rsidRPr="000D05F1">
        <w:rPr>
          <w:rStyle w:val="Strong"/>
          <w:rFonts w:ascii="Times New Roman" w:hAnsi="Times New Roman"/>
          <w:sz w:val="24"/>
          <w:szCs w:val="24"/>
          <w:lang w:val="lv-LV"/>
        </w:rPr>
        <w:t>898 955,00 EUR</w:t>
      </w:r>
      <w:r w:rsidRPr="000D05F1">
        <w:rPr>
          <w:rStyle w:val="Strong"/>
          <w:rFonts w:ascii="Times New Roman" w:hAnsi="Times New Roman"/>
          <w:b w:val="0"/>
          <w:bCs w:val="0"/>
          <w:sz w:val="24"/>
          <w:szCs w:val="24"/>
          <w:lang w:val="lv-LV"/>
        </w:rPr>
        <w:t xml:space="preserve"> apmērā, kas var sniegt atbalstu 3 projektu īstenošanai.</w:t>
      </w:r>
    </w:p>
    <w:p w14:paraId="2330488A" w14:textId="1B5E9223" w:rsidR="000D05F1" w:rsidRPr="000D05F1" w:rsidRDefault="000D05F1" w:rsidP="000D05F1">
      <w:pPr>
        <w:pStyle w:val="ListParagraph"/>
        <w:numPr>
          <w:ilvl w:val="0"/>
          <w:numId w:val="34"/>
        </w:numPr>
        <w:jc w:val="both"/>
        <w:rPr>
          <w:rStyle w:val="Strong"/>
          <w:rFonts w:ascii="Times New Roman" w:hAnsi="Times New Roman"/>
          <w:b w:val="0"/>
          <w:bCs w:val="0"/>
          <w:sz w:val="24"/>
          <w:szCs w:val="24"/>
          <w:lang w:val="lv-LV"/>
        </w:rPr>
      </w:pPr>
      <w:r w:rsidRPr="00D20BF7">
        <w:rPr>
          <w:rStyle w:val="Strong"/>
          <w:rFonts w:ascii="Times New Roman" w:hAnsi="Times New Roman"/>
          <w:b w:val="0"/>
          <w:bCs w:val="0"/>
          <w:i/>
          <w:iCs/>
          <w:sz w:val="24"/>
          <w:szCs w:val="24"/>
          <w:lang w:val="lv-LV"/>
        </w:rPr>
        <w:t>PERMED</w:t>
      </w:r>
      <w:r w:rsidRPr="000D05F1">
        <w:rPr>
          <w:rStyle w:val="Strong"/>
          <w:rFonts w:ascii="Times New Roman" w:hAnsi="Times New Roman"/>
          <w:b w:val="0"/>
          <w:bCs w:val="0"/>
          <w:sz w:val="24"/>
          <w:szCs w:val="24"/>
          <w:lang w:val="lv-LV"/>
        </w:rPr>
        <w:t xml:space="preserve"> 2022.gada projektu konkursā </w:t>
      </w:r>
      <w:r w:rsidRPr="000D05F1">
        <w:rPr>
          <w:rStyle w:val="Strong"/>
          <w:rFonts w:ascii="Times New Roman" w:hAnsi="Times New Roman"/>
          <w:sz w:val="24"/>
          <w:szCs w:val="24"/>
          <w:lang w:val="lv-LV"/>
        </w:rPr>
        <w:t>300 000,00 EUR</w:t>
      </w:r>
      <w:r w:rsidRPr="000D05F1">
        <w:rPr>
          <w:rStyle w:val="Strong"/>
          <w:rFonts w:ascii="Times New Roman" w:hAnsi="Times New Roman"/>
          <w:b w:val="0"/>
          <w:bCs w:val="0"/>
          <w:sz w:val="24"/>
          <w:szCs w:val="24"/>
          <w:lang w:val="lv-LV"/>
        </w:rPr>
        <w:t xml:space="preserve"> apmērā, kas var sniegt atbalstu 1 projektu īstenošanai.</w:t>
      </w:r>
    </w:p>
    <w:p w14:paraId="3A59E33C" w14:textId="5358AEDE" w:rsidR="000D05F1" w:rsidRPr="000D05F1" w:rsidRDefault="000D05F1" w:rsidP="000D05F1">
      <w:pPr>
        <w:pStyle w:val="ListParagraph"/>
        <w:numPr>
          <w:ilvl w:val="0"/>
          <w:numId w:val="34"/>
        </w:numPr>
        <w:jc w:val="both"/>
        <w:rPr>
          <w:rStyle w:val="Strong"/>
          <w:rFonts w:ascii="Times New Roman" w:hAnsi="Times New Roman"/>
          <w:b w:val="0"/>
          <w:bCs w:val="0"/>
          <w:sz w:val="24"/>
          <w:szCs w:val="24"/>
          <w:lang w:val="lv-LV"/>
        </w:rPr>
      </w:pPr>
      <w:r w:rsidRPr="00D20BF7">
        <w:rPr>
          <w:rStyle w:val="Strong"/>
          <w:rFonts w:ascii="Times New Roman" w:hAnsi="Times New Roman"/>
          <w:b w:val="0"/>
          <w:bCs w:val="0"/>
          <w:i/>
          <w:iCs/>
          <w:sz w:val="24"/>
          <w:szCs w:val="24"/>
          <w:lang w:val="lv-LV"/>
        </w:rPr>
        <w:t>AMR</w:t>
      </w:r>
      <w:r w:rsidRPr="000D05F1">
        <w:rPr>
          <w:rStyle w:val="Strong"/>
          <w:rFonts w:ascii="Times New Roman" w:hAnsi="Times New Roman"/>
          <w:b w:val="0"/>
          <w:bCs w:val="0"/>
          <w:sz w:val="24"/>
          <w:szCs w:val="24"/>
          <w:lang w:val="lv-LV"/>
        </w:rPr>
        <w:t xml:space="preserve"> 2022.gada projektu konkursā </w:t>
      </w:r>
      <w:r w:rsidR="00D20BF7" w:rsidRPr="00D20BF7">
        <w:rPr>
          <w:rStyle w:val="Strong"/>
          <w:rFonts w:ascii="Times New Roman" w:hAnsi="Times New Roman"/>
          <w:sz w:val="24"/>
          <w:szCs w:val="24"/>
          <w:lang w:val="lv-LV"/>
        </w:rPr>
        <w:t>9</w:t>
      </w:r>
      <w:r w:rsidRPr="000D05F1">
        <w:rPr>
          <w:rStyle w:val="Strong"/>
          <w:rFonts w:ascii="Times New Roman" w:hAnsi="Times New Roman"/>
          <w:sz w:val="24"/>
          <w:szCs w:val="24"/>
          <w:lang w:val="lv-LV"/>
        </w:rPr>
        <w:t>00 000,00 EUR</w:t>
      </w:r>
      <w:r w:rsidRPr="000D05F1">
        <w:rPr>
          <w:rStyle w:val="Strong"/>
          <w:rFonts w:ascii="Times New Roman" w:hAnsi="Times New Roman"/>
          <w:b w:val="0"/>
          <w:bCs w:val="0"/>
          <w:sz w:val="24"/>
          <w:szCs w:val="24"/>
          <w:lang w:val="lv-LV"/>
        </w:rPr>
        <w:t xml:space="preserve"> apmērā, kas var sniegt atbalstu </w:t>
      </w:r>
      <w:r w:rsidR="00DB1977">
        <w:rPr>
          <w:rStyle w:val="Strong"/>
          <w:rFonts w:ascii="Times New Roman" w:hAnsi="Times New Roman"/>
          <w:b w:val="0"/>
          <w:bCs w:val="0"/>
          <w:sz w:val="24"/>
          <w:szCs w:val="24"/>
          <w:lang w:val="lv-LV"/>
        </w:rPr>
        <w:t>3</w:t>
      </w:r>
      <w:r w:rsidRPr="000D05F1">
        <w:rPr>
          <w:rStyle w:val="Strong"/>
          <w:rFonts w:ascii="Times New Roman" w:hAnsi="Times New Roman"/>
          <w:b w:val="0"/>
          <w:bCs w:val="0"/>
          <w:sz w:val="24"/>
          <w:szCs w:val="24"/>
          <w:lang w:val="lv-LV"/>
        </w:rPr>
        <w:t xml:space="preserve"> projektu īstenošanai.</w:t>
      </w:r>
    </w:p>
    <w:p w14:paraId="66A95A3D" w14:textId="71CF6080" w:rsidR="00527BCD" w:rsidRPr="000D05F1" w:rsidRDefault="00527BCD" w:rsidP="000D05F1">
      <w:pPr>
        <w:ind w:left="0"/>
        <w:jc w:val="both"/>
        <w:rPr>
          <w:rStyle w:val="Strong"/>
        </w:rPr>
      </w:pPr>
    </w:p>
    <w:p w14:paraId="7D499812" w14:textId="19C64748" w:rsidR="00C8355A" w:rsidRPr="00BF1827" w:rsidRDefault="00447788" w:rsidP="00C8355A">
      <w:pPr>
        <w:pStyle w:val="ListParagraph"/>
        <w:numPr>
          <w:ilvl w:val="0"/>
          <w:numId w:val="11"/>
        </w:numPr>
        <w:jc w:val="center"/>
        <w:rPr>
          <w:rStyle w:val="Strong"/>
          <w:rFonts w:ascii="Times New Roman" w:hAnsi="Times New Roman"/>
          <w:sz w:val="24"/>
          <w:szCs w:val="24"/>
          <w:lang w:val="lv-LV"/>
        </w:rPr>
      </w:pPr>
      <w:r w:rsidRPr="00BF1827">
        <w:rPr>
          <w:rStyle w:val="Strong"/>
          <w:rFonts w:ascii="Times New Roman" w:hAnsi="Times New Roman"/>
          <w:sz w:val="24"/>
          <w:szCs w:val="24"/>
          <w:lang w:val="lv-LV"/>
        </w:rPr>
        <w:t>Par</w:t>
      </w:r>
      <w:r w:rsidR="00C8355A" w:rsidRPr="00BF1827">
        <w:rPr>
          <w:rStyle w:val="Strong"/>
          <w:rFonts w:ascii="Times New Roman" w:hAnsi="Times New Roman"/>
          <w:sz w:val="24"/>
          <w:szCs w:val="24"/>
          <w:lang w:val="lv-LV"/>
        </w:rPr>
        <w:t xml:space="preserve"> dalību COST akcijās.</w:t>
      </w:r>
    </w:p>
    <w:p w14:paraId="45140850" w14:textId="318EE848" w:rsidR="00BD717F" w:rsidRPr="00BF1827" w:rsidRDefault="00157B92" w:rsidP="00157B92">
      <w:pPr>
        <w:tabs>
          <w:tab w:val="left" w:pos="11907"/>
        </w:tabs>
        <w:ind w:left="0"/>
        <w:jc w:val="both"/>
      </w:pPr>
      <w:r w:rsidRPr="00BF1827">
        <w:rPr>
          <w:i/>
          <w:iCs/>
        </w:rPr>
        <w:t>COST</w:t>
      </w:r>
      <w:r w:rsidRPr="00BF1827">
        <w:t xml:space="preserve"> nacionālā koordinatore M. Bundule informē, ka saņemti </w:t>
      </w:r>
      <w:r w:rsidR="00DD326C" w:rsidRPr="003B3809">
        <w:t>divdesmit septiņi</w:t>
      </w:r>
      <w:r w:rsidRPr="00BF1827">
        <w:t xml:space="preserve"> pieteikumi dalībai </w:t>
      </w:r>
      <w:r w:rsidR="00421875" w:rsidRPr="008B1CFE">
        <w:t>d</w:t>
      </w:r>
      <w:r w:rsidR="008B1CFE" w:rsidRPr="008B1CFE">
        <w:t xml:space="preserve">eviņpadsmit </w:t>
      </w:r>
      <w:r w:rsidRPr="00BF1827">
        <w:rPr>
          <w:i/>
          <w:iCs/>
        </w:rPr>
        <w:t>COST</w:t>
      </w:r>
      <w:r w:rsidRPr="00BF1827">
        <w:t xml:space="preserve"> akcijās un īsi raksturo katru no pieteikumiem. Izvērtējot iesniegumiem pievienoto informāciju (kandidāta CV un pētniecības vai profesionālās darbības virzienu)</w:t>
      </w:r>
      <w:r w:rsidR="004965D3" w:rsidRPr="00BF1827">
        <w:t xml:space="preserve"> ir priekšlikums</w:t>
      </w:r>
      <w:r w:rsidRPr="00BF1827">
        <w:t xml:space="preserve"> nominēt </w:t>
      </w:r>
      <w:r w:rsidR="004965D3" w:rsidRPr="00BF1827">
        <w:t xml:space="preserve">šādus </w:t>
      </w:r>
      <w:r w:rsidR="00DD326C" w:rsidRPr="003B3809">
        <w:t xml:space="preserve">divdesmit </w:t>
      </w:r>
      <w:r w:rsidR="008B1CFE">
        <w:t>sešus</w:t>
      </w:r>
      <w:r w:rsidRPr="00BF1827">
        <w:t xml:space="preserve"> </w:t>
      </w:r>
      <w:r w:rsidR="004965D3" w:rsidRPr="00BF1827">
        <w:t>pieteikumu</w:t>
      </w:r>
      <w:r w:rsidRPr="00BF1827">
        <w:t xml:space="preserve"> iesniedzējus </w:t>
      </w:r>
      <w:r w:rsidR="008B1CFE">
        <w:t>deviņpadsmit</w:t>
      </w:r>
      <w:r w:rsidRPr="00BF1827">
        <w:t xml:space="preserve"> </w:t>
      </w:r>
      <w:r w:rsidRPr="00BF1827">
        <w:rPr>
          <w:i/>
          <w:iCs/>
        </w:rPr>
        <w:t>COST</w:t>
      </w:r>
      <w:r w:rsidRPr="00BF1827">
        <w:t xml:space="preserve"> akciju Vadības komitejās saskaņā ar pievienoto sarakstu:</w:t>
      </w:r>
    </w:p>
    <w:p w14:paraId="09C416B4" w14:textId="2B437A01" w:rsidR="009B39C2" w:rsidRPr="00BF1827" w:rsidRDefault="008B1CFE" w:rsidP="008B1CFE">
      <w:pPr>
        <w:tabs>
          <w:tab w:val="left" w:pos="11907"/>
        </w:tabs>
        <w:ind w:left="0"/>
        <w:jc w:val="right"/>
      </w:pPr>
      <w:r>
        <w:t>Tabula Nr.2.</w:t>
      </w:r>
    </w:p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560"/>
        <w:gridCol w:w="1150"/>
        <w:gridCol w:w="2821"/>
        <w:gridCol w:w="1469"/>
        <w:gridCol w:w="1860"/>
        <w:gridCol w:w="2020"/>
        <w:gridCol w:w="4432"/>
      </w:tblGrid>
      <w:tr w:rsidR="00D8526F" w:rsidRPr="00BF1827" w14:paraId="34676061" w14:textId="77777777" w:rsidTr="003B3809">
        <w:trPr>
          <w:trHeight w:val="693"/>
        </w:trPr>
        <w:tc>
          <w:tcPr>
            <w:tcW w:w="560" w:type="dxa"/>
            <w:noWrap/>
            <w:hideMark/>
          </w:tcPr>
          <w:p w14:paraId="726A2985" w14:textId="77777777" w:rsidR="00D8526F" w:rsidRPr="00BF1827" w:rsidRDefault="00D8526F" w:rsidP="009B7A9D">
            <w:pPr>
              <w:tabs>
                <w:tab w:val="left" w:pos="11907"/>
              </w:tabs>
              <w:ind w:left="0"/>
            </w:pPr>
            <w:r w:rsidRPr="00BF1827">
              <w:t>Nr.</w:t>
            </w:r>
          </w:p>
        </w:tc>
        <w:tc>
          <w:tcPr>
            <w:tcW w:w="1150" w:type="dxa"/>
            <w:hideMark/>
          </w:tcPr>
          <w:p w14:paraId="4BDF9E37" w14:textId="7CEE51C3" w:rsidR="00D8526F" w:rsidRPr="00BF1827" w:rsidRDefault="00D8526F" w:rsidP="00BD717F">
            <w:pPr>
              <w:tabs>
                <w:tab w:val="left" w:pos="11907"/>
              </w:tabs>
              <w:ind w:left="0"/>
            </w:pPr>
            <w:r w:rsidRPr="00BF1827">
              <w:t>Akcijas Nr.</w:t>
            </w:r>
          </w:p>
          <w:p w14:paraId="6DC7D65D" w14:textId="22164847" w:rsidR="00D8526F" w:rsidRPr="00BF1827" w:rsidRDefault="00D8526F" w:rsidP="009B7A9D">
            <w:pPr>
              <w:tabs>
                <w:tab w:val="left" w:pos="11907"/>
              </w:tabs>
              <w:ind w:left="0"/>
            </w:pPr>
          </w:p>
        </w:tc>
        <w:tc>
          <w:tcPr>
            <w:tcW w:w="2821" w:type="dxa"/>
            <w:hideMark/>
          </w:tcPr>
          <w:p w14:paraId="2677A227" w14:textId="77777777" w:rsidR="00D8526F" w:rsidRPr="00BF1827" w:rsidRDefault="00D8526F" w:rsidP="009B7A9D">
            <w:pPr>
              <w:tabs>
                <w:tab w:val="left" w:pos="11907"/>
              </w:tabs>
              <w:ind w:left="0"/>
            </w:pPr>
            <w:r w:rsidRPr="00BF1827">
              <w:t>Nosaukums</w:t>
            </w:r>
          </w:p>
        </w:tc>
        <w:tc>
          <w:tcPr>
            <w:tcW w:w="1469" w:type="dxa"/>
            <w:hideMark/>
          </w:tcPr>
          <w:p w14:paraId="56946917" w14:textId="77777777" w:rsidR="00D8526F" w:rsidRPr="00BF1827" w:rsidRDefault="00D8526F" w:rsidP="009B7A9D">
            <w:pPr>
              <w:tabs>
                <w:tab w:val="left" w:pos="11907"/>
              </w:tabs>
              <w:ind w:left="0"/>
            </w:pPr>
            <w:r w:rsidRPr="00BF1827">
              <w:t>Akcijas darbības laiks</w:t>
            </w:r>
          </w:p>
        </w:tc>
        <w:tc>
          <w:tcPr>
            <w:tcW w:w="1860" w:type="dxa"/>
            <w:hideMark/>
          </w:tcPr>
          <w:p w14:paraId="169076AB" w14:textId="0D09ED08" w:rsidR="00D8526F" w:rsidRPr="00BF1827" w:rsidRDefault="00D8526F" w:rsidP="009B7A9D">
            <w:pPr>
              <w:tabs>
                <w:tab w:val="left" w:pos="11907"/>
              </w:tabs>
              <w:ind w:left="0"/>
            </w:pPr>
            <w:r w:rsidRPr="00BF1827">
              <w:t xml:space="preserve">Pieteikuma iesniedzējs </w:t>
            </w:r>
          </w:p>
        </w:tc>
        <w:tc>
          <w:tcPr>
            <w:tcW w:w="2020" w:type="dxa"/>
            <w:hideMark/>
          </w:tcPr>
          <w:p w14:paraId="3F253365" w14:textId="77777777" w:rsidR="00D8526F" w:rsidRPr="00BF1827" w:rsidRDefault="00D8526F" w:rsidP="009B7A9D">
            <w:pPr>
              <w:tabs>
                <w:tab w:val="left" w:pos="11907"/>
              </w:tabs>
              <w:ind w:left="0"/>
            </w:pPr>
            <w:r w:rsidRPr="00BF1827">
              <w:t>Institūcija</w:t>
            </w:r>
          </w:p>
        </w:tc>
        <w:tc>
          <w:tcPr>
            <w:tcW w:w="4432" w:type="dxa"/>
          </w:tcPr>
          <w:p w14:paraId="5FAB1A8B" w14:textId="311D1113" w:rsidR="00D8526F" w:rsidRPr="00BF1827" w:rsidRDefault="00D8526F" w:rsidP="009B7A9D">
            <w:pPr>
              <w:tabs>
                <w:tab w:val="left" w:pos="11907"/>
              </w:tabs>
              <w:ind w:left="0"/>
            </w:pPr>
            <w:r w:rsidRPr="00BF1827">
              <w:t>Priekšlikums nominācijai</w:t>
            </w:r>
          </w:p>
        </w:tc>
      </w:tr>
      <w:tr w:rsidR="00D8526F" w:rsidRPr="00BF1827" w14:paraId="5008DC94" w14:textId="4B870482" w:rsidTr="003B3809">
        <w:trPr>
          <w:trHeight w:val="720"/>
        </w:trPr>
        <w:tc>
          <w:tcPr>
            <w:tcW w:w="560" w:type="dxa"/>
            <w:noWrap/>
            <w:hideMark/>
          </w:tcPr>
          <w:p w14:paraId="214D6372" w14:textId="77777777" w:rsidR="00D8526F" w:rsidRPr="00BF1827" w:rsidRDefault="00D8526F" w:rsidP="00421875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lastRenderedPageBreak/>
              <w:t>1.</w:t>
            </w:r>
          </w:p>
        </w:tc>
        <w:tc>
          <w:tcPr>
            <w:tcW w:w="1150" w:type="dxa"/>
            <w:vMerge w:val="restart"/>
            <w:noWrap/>
            <w:hideMark/>
          </w:tcPr>
          <w:p w14:paraId="30ECBEB1" w14:textId="77777777" w:rsidR="00D8526F" w:rsidRPr="00BF1827" w:rsidRDefault="00D8526F" w:rsidP="00421875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>CA21103</w:t>
            </w:r>
          </w:p>
        </w:tc>
        <w:tc>
          <w:tcPr>
            <w:tcW w:w="2821" w:type="dxa"/>
            <w:vMerge w:val="restart"/>
            <w:hideMark/>
          </w:tcPr>
          <w:p w14:paraId="055C6193" w14:textId="77777777" w:rsidR="00D8526F" w:rsidRPr="00BF1827" w:rsidRDefault="00D8526F" w:rsidP="00421875">
            <w:pPr>
              <w:ind w:left="0"/>
              <w:jc w:val="left"/>
              <w:rPr>
                <w:i/>
                <w:iCs/>
                <w:color w:val="000000"/>
                <w:sz w:val="23"/>
                <w:szCs w:val="23"/>
                <w:lang w:eastAsia="lv-LV"/>
              </w:rPr>
            </w:pPr>
            <w:proofErr w:type="spellStart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>Implementation</w:t>
            </w:r>
            <w:proofErr w:type="spellEnd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>of</w:t>
            </w:r>
            <w:proofErr w:type="spellEnd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>Circular</w:t>
            </w:r>
            <w:proofErr w:type="spellEnd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>Economy</w:t>
            </w:r>
            <w:proofErr w:type="spellEnd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>in</w:t>
            </w:r>
            <w:proofErr w:type="spellEnd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>Built</w:t>
            </w:r>
            <w:proofErr w:type="spellEnd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>Environment</w:t>
            </w:r>
            <w:proofErr w:type="spellEnd"/>
          </w:p>
        </w:tc>
        <w:tc>
          <w:tcPr>
            <w:tcW w:w="1469" w:type="dxa"/>
            <w:vMerge w:val="restart"/>
            <w:hideMark/>
          </w:tcPr>
          <w:p w14:paraId="4417ECA4" w14:textId="77777777" w:rsidR="00D8526F" w:rsidRPr="00BF1827" w:rsidRDefault="00D8526F" w:rsidP="00421875">
            <w:pPr>
              <w:ind w:left="0"/>
              <w:jc w:val="left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>27.10.2022. - 26.10.2026.</w:t>
            </w:r>
          </w:p>
        </w:tc>
        <w:tc>
          <w:tcPr>
            <w:tcW w:w="1860" w:type="dxa"/>
            <w:hideMark/>
          </w:tcPr>
          <w:p w14:paraId="64DE17CF" w14:textId="77777777" w:rsidR="00D8526F" w:rsidRPr="00BF1827" w:rsidRDefault="00D8526F" w:rsidP="00421875">
            <w:pPr>
              <w:ind w:left="0"/>
              <w:rPr>
                <w:b/>
                <w:bCs/>
                <w:sz w:val="23"/>
                <w:szCs w:val="23"/>
                <w:lang w:eastAsia="lv-LV"/>
              </w:rPr>
            </w:pPr>
            <w:r w:rsidRPr="00BF1827">
              <w:rPr>
                <w:b/>
                <w:bCs/>
                <w:sz w:val="23"/>
                <w:szCs w:val="23"/>
                <w:lang w:eastAsia="lv-LV"/>
              </w:rPr>
              <w:t>Antra Viļuma</w:t>
            </w:r>
          </w:p>
        </w:tc>
        <w:tc>
          <w:tcPr>
            <w:tcW w:w="2020" w:type="dxa"/>
            <w:hideMark/>
          </w:tcPr>
          <w:p w14:paraId="37443DEF" w14:textId="77777777" w:rsidR="00D8526F" w:rsidRPr="00BF1827" w:rsidRDefault="00D8526F" w:rsidP="00D8526F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>Rīgas Tehniskā universitāte</w:t>
            </w:r>
          </w:p>
        </w:tc>
        <w:tc>
          <w:tcPr>
            <w:tcW w:w="4432" w:type="dxa"/>
          </w:tcPr>
          <w:p w14:paraId="15C4BD14" w14:textId="3E2B3757" w:rsidR="00D8526F" w:rsidRPr="00BF1827" w:rsidRDefault="00D8526F" w:rsidP="00D8526F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t xml:space="preserve">Akcijas vadības komitejā ir RTU pārstāvis, tādēļ ieteikt iesaistīties akcijas darba grupās reģistrējoties </w:t>
            </w:r>
            <w:r w:rsidRPr="00BF1827">
              <w:rPr>
                <w:i/>
                <w:iCs/>
              </w:rPr>
              <w:t>COST</w:t>
            </w:r>
            <w:r w:rsidRPr="00BF1827">
              <w:t xml:space="preserve"> programmas tīmekļa vietnē</w:t>
            </w:r>
          </w:p>
        </w:tc>
      </w:tr>
      <w:tr w:rsidR="00D8526F" w:rsidRPr="00BF1827" w14:paraId="17446234" w14:textId="3796778A" w:rsidTr="003B3809">
        <w:trPr>
          <w:trHeight w:val="764"/>
        </w:trPr>
        <w:tc>
          <w:tcPr>
            <w:tcW w:w="560" w:type="dxa"/>
            <w:noWrap/>
            <w:hideMark/>
          </w:tcPr>
          <w:p w14:paraId="7F030309" w14:textId="77777777" w:rsidR="00D8526F" w:rsidRPr="00BF1827" w:rsidRDefault="00D8526F" w:rsidP="00421875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>2.</w:t>
            </w:r>
          </w:p>
        </w:tc>
        <w:tc>
          <w:tcPr>
            <w:tcW w:w="1150" w:type="dxa"/>
            <w:vMerge/>
            <w:hideMark/>
          </w:tcPr>
          <w:p w14:paraId="31987857" w14:textId="77777777" w:rsidR="00D8526F" w:rsidRPr="00BF1827" w:rsidRDefault="00D8526F" w:rsidP="00421875">
            <w:pPr>
              <w:ind w:left="0"/>
              <w:jc w:val="left"/>
              <w:rPr>
                <w:sz w:val="23"/>
                <w:szCs w:val="23"/>
                <w:lang w:eastAsia="lv-LV"/>
              </w:rPr>
            </w:pPr>
          </w:p>
        </w:tc>
        <w:tc>
          <w:tcPr>
            <w:tcW w:w="2821" w:type="dxa"/>
            <w:vMerge/>
            <w:hideMark/>
          </w:tcPr>
          <w:p w14:paraId="414D760D" w14:textId="77777777" w:rsidR="00D8526F" w:rsidRPr="00BF1827" w:rsidRDefault="00D8526F" w:rsidP="00421875">
            <w:pPr>
              <w:ind w:left="0"/>
              <w:jc w:val="left"/>
              <w:rPr>
                <w:i/>
                <w:iCs/>
                <w:color w:val="000000"/>
                <w:sz w:val="23"/>
                <w:szCs w:val="23"/>
                <w:lang w:eastAsia="lv-LV"/>
              </w:rPr>
            </w:pPr>
          </w:p>
        </w:tc>
        <w:tc>
          <w:tcPr>
            <w:tcW w:w="1469" w:type="dxa"/>
            <w:vMerge/>
            <w:hideMark/>
          </w:tcPr>
          <w:p w14:paraId="53B69F66" w14:textId="77777777" w:rsidR="00D8526F" w:rsidRPr="00BF1827" w:rsidRDefault="00D8526F" w:rsidP="00421875">
            <w:pPr>
              <w:ind w:left="0"/>
              <w:jc w:val="left"/>
              <w:rPr>
                <w:sz w:val="23"/>
                <w:szCs w:val="23"/>
                <w:lang w:eastAsia="lv-LV"/>
              </w:rPr>
            </w:pPr>
          </w:p>
        </w:tc>
        <w:tc>
          <w:tcPr>
            <w:tcW w:w="1860" w:type="dxa"/>
            <w:hideMark/>
          </w:tcPr>
          <w:p w14:paraId="200DDB42" w14:textId="77777777" w:rsidR="00D8526F" w:rsidRPr="00BF1827" w:rsidRDefault="00D8526F" w:rsidP="00421875">
            <w:pPr>
              <w:ind w:left="0"/>
              <w:rPr>
                <w:b/>
                <w:bCs/>
                <w:sz w:val="23"/>
                <w:szCs w:val="23"/>
                <w:lang w:eastAsia="lv-LV"/>
              </w:rPr>
            </w:pPr>
            <w:r w:rsidRPr="00BF1827">
              <w:rPr>
                <w:b/>
                <w:bCs/>
                <w:sz w:val="23"/>
                <w:szCs w:val="23"/>
                <w:lang w:eastAsia="lv-LV"/>
              </w:rPr>
              <w:t>Dzintra Atstāja</w:t>
            </w:r>
          </w:p>
        </w:tc>
        <w:tc>
          <w:tcPr>
            <w:tcW w:w="2020" w:type="dxa"/>
            <w:hideMark/>
          </w:tcPr>
          <w:p w14:paraId="4EA1263A" w14:textId="77777777" w:rsidR="00D8526F" w:rsidRPr="00BF1827" w:rsidRDefault="00D8526F" w:rsidP="00D8526F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>Banku augstskola, Rīgas Stradiņa universitāte</w:t>
            </w:r>
          </w:p>
        </w:tc>
        <w:tc>
          <w:tcPr>
            <w:tcW w:w="4432" w:type="dxa"/>
          </w:tcPr>
          <w:p w14:paraId="2274C9B8" w14:textId="080892BA" w:rsidR="00D8526F" w:rsidRPr="00BF1827" w:rsidRDefault="00D8526F" w:rsidP="00D8526F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t>Pārstāvis akcijas vadības komitejā</w:t>
            </w:r>
          </w:p>
        </w:tc>
      </w:tr>
      <w:tr w:rsidR="00D8526F" w:rsidRPr="00BF1827" w14:paraId="69598BDF" w14:textId="756B507D" w:rsidTr="003B3809">
        <w:trPr>
          <w:trHeight w:val="834"/>
        </w:trPr>
        <w:tc>
          <w:tcPr>
            <w:tcW w:w="560" w:type="dxa"/>
            <w:noWrap/>
            <w:hideMark/>
          </w:tcPr>
          <w:p w14:paraId="35782448" w14:textId="77777777" w:rsidR="00D8526F" w:rsidRPr="00BF1827" w:rsidRDefault="00D8526F" w:rsidP="00421875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>3.</w:t>
            </w:r>
          </w:p>
        </w:tc>
        <w:tc>
          <w:tcPr>
            <w:tcW w:w="1150" w:type="dxa"/>
            <w:noWrap/>
            <w:hideMark/>
          </w:tcPr>
          <w:p w14:paraId="5D14AB42" w14:textId="77777777" w:rsidR="00D8526F" w:rsidRPr="00BF1827" w:rsidRDefault="00D8526F" w:rsidP="00421875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>CA21107</w:t>
            </w:r>
          </w:p>
        </w:tc>
        <w:tc>
          <w:tcPr>
            <w:tcW w:w="2821" w:type="dxa"/>
            <w:hideMark/>
          </w:tcPr>
          <w:p w14:paraId="7CFAD94A" w14:textId="77777777" w:rsidR="00D8526F" w:rsidRPr="00BF1827" w:rsidRDefault="00D8526F" w:rsidP="00421875">
            <w:pPr>
              <w:ind w:left="0"/>
              <w:jc w:val="left"/>
              <w:rPr>
                <w:i/>
                <w:iCs/>
                <w:color w:val="000000"/>
                <w:sz w:val="23"/>
                <w:szCs w:val="23"/>
                <w:lang w:eastAsia="lv-LV"/>
              </w:rPr>
            </w:pPr>
            <w:proofErr w:type="spellStart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>Work</w:t>
            </w:r>
            <w:proofErr w:type="spellEnd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>inequalities</w:t>
            </w:r>
            <w:proofErr w:type="spellEnd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>in</w:t>
            </w:r>
            <w:proofErr w:type="spellEnd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>later</w:t>
            </w:r>
            <w:proofErr w:type="spellEnd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>life</w:t>
            </w:r>
            <w:proofErr w:type="spellEnd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>redefined</w:t>
            </w:r>
            <w:proofErr w:type="spellEnd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>by</w:t>
            </w:r>
            <w:proofErr w:type="spellEnd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>digitalization</w:t>
            </w:r>
            <w:proofErr w:type="spellEnd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</w:p>
        </w:tc>
        <w:tc>
          <w:tcPr>
            <w:tcW w:w="1469" w:type="dxa"/>
            <w:hideMark/>
          </w:tcPr>
          <w:p w14:paraId="3E6EF5AD" w14:textId="77777777" w:rsidR="00D8526F" w:rsidRPr="00BF1827" w:rsidRDefault="00D8526F" w:rsidP="00421875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>20.10.2022. - 19.10.2026.</w:t>
            </w:r>
          </w:p>
        </w:tc>
        <w:tc>
          <w:tcPr>
            <w:tcW w:w="1860" w:type="dxa"/>
            <w:hideMark/>
          </w:tcPr>
          <w:p w14:paraId="41D3C92F" w14:textId="77777777" w:rsidR="00D8526F" w:rsidRPr="00BF1827" w:rsidRDefault="00D8526F" w:rsidP="00421875">
            <w:pPr>
              <w:ind w:left="0"/>
              <w:rPr>
                <w:b/>
                <w:bCs/>
                <w:sz w:val="23"/>
                <w:szCs w:val="23"/>
                <w:lang w:eastAsia="lv-LV"/>
              </w:rPr>
            </w:pPr>
            <w:r w:rsidRPr="00BF1827">
              <w:rPr>
                <w:b/>
                <w:bCs/>
                <w:sz w:val="23"/>
                <w:szCs w:val="23"/>
                <w:lang w:eastAsia="lv-LV"/>
              </w:rPr>
              <w:t>Aija Kļaviņa</w:t>
            </w:r>
          </w:p>
        </w:tc>
        <w:tc>
          <w:tcPr>
            <w:tcW w:w="2020" w:type="dxa"/>
            <w:hideMark/>
          </w:tcPr>
          <w:p w14:paraId="74D9FA05" w14:textId="77777777" w:rsidR="00D8526F" w:rsidRPr="00BF1827" w:rsidRDefault="00D8526F" w:rsidP="00D8526F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>Latvijas Sporta pedagoģijas akadēmija</w:t>
            </w:r>
          </w:p>
        </w:tc>
        <w:tc>
          <w:tcPr>
            <w:tcW w:w="4432" w:type="dxa"/>
          </w:tcPr>
          <w:p w14:paraId="30FBB18A" w14:textId="6D5A674A" w:rsidR="00D8526F" w:rsidRPr="00BF1827" w:rsidRDefault="00D8526F" w:rsidP="00D8526F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t>Pārstāvis akcijas vadības komitejā</w:t>
            </w:r>
          </w:p>
        </w:tc>
      </w:tr>
      <w:tr w:rsidR="00D8526F" w:rsidRPr="00BF1827" w14:paraId="61E80F46" w14:textId="42D6C4CA" w:rsidTr="003B3809">
        <w:trPr>
          <w:trHeight w:val="862"/>
        </w:trPr>
        <w:tc>
          <w:tcPr>
            <w:tcW w:w="560" w:type="dxa"/>
            <w:noWrap/>
            <w:hideMark/>
          </w:tcPr>
          <w:p w14:paraId="2B57E62B" w14:textId="77777777" w:rsidR="00D8526F" w:rsidRPr="00BF1827" w:rsidRDefault="00D8526F" w:rsidP="00421875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>4.</w:t>
            </w:r>
          </w:p>
        </w:tc>
        <w:tc>
          <w:tcPr>
            <w:tcW w:w="1150" w:type="dxa"/>
            <w:vMerge w:val="restart"/>
            <w:noWrap/>
            <w:hideMark/>
          </w:tcPr>
          <w:p w14:paraId="6625D8A2" w14:textId="77777777" w:rsidR="00D8526F" w:rsidRPr="00BF1827" w:rsidRDefault="00D8526F" w:rsidP="00421875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>CA21116</w:t>
            </w:r>
          </w:p>
        </w:tc>
        <w:tc>
          <w:tcPr>
            <w:tcW w:w="2821" w:type="dxa"/>
            <w:vMerge w:val="restart"/>
            <w:hideMark/>
          </w:tcPr>
          <w:p w14:paraId="54F4B6F6" w14:textId="77777777" w:rsidR="00D8526F" w:rsidRPr="00BF1827" w:rsidRDefault="00D8526F" w:rsidP="00421875">
            <w:pPr>
              <w:ind w:left="0"/>
              <w:jc w:val="left"/>
              <w:rPr>
                <w:i/>
                <w:iCs/>
                <w:color w:val="222222"/>
                <w:sz w:val="23"/>
                <w:szCs w:val="23"/>
                <w:lang w:eastAsia="lv-LV"/>
              </w:rPr>
            </w:pPr>
            <w:proofErr w:type="spellStart"/>
            <w:r w:rsidRPr="00BF1827">
              <w:rPr>
                <w:i/>
                <w:iCs/>
                <w:color w:val="222222"/>
                <w:sz w:val="23"/>
                <w:szCs w:val="23"/>
                <w:lang w:eastAsia="lv-LV"/>
              </w:rPr>
              <w:t>Identification</w:t>
            </w:r>
            <w:proofErr w:type="spellEnd"/>
            <w:r w:rsidRPr="00BF1827">
              <w:rPr>
                <w:i/>
                <w:iCs/>
                <w:color w:val="222222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222222"/>
                <w:sz w:val="23"/>
                <w:szCs w:val="23"/>
                <w:lang w:eastAsia="lv-LV"/>
              </w:rPr>
              <w:t>of</w:t>
            </w:r>
            <w:proofErr w:type="spellEnd"/>
            <w:r w:rsidRPr="00BF1827">
              <w:rPr>
                <w:i/>
                <w:iCs/>
                <w:color w:val="222222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222222"/>
                <w:sz w:val="23"/>
                <w:szCs w:val="23"/>
                <w:lang w:eastAsia="lv-LV"/>
              </w:rPr>
              <w:t>biological</w:t>
            </w:r>
            <w:proofErr w:type="spellEnd"/>
            <w:r w:rsidRPr="00BF1827">
              <w:rPr>
                <w:i/>
                <w:iCs/>
                <w:color w:val="222222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222222"/>
                <w:sz w:val="23"/>
                <w:szCs w:val="23"/>
                <w:lang w:eastAsia="lv-LV"/>
              </w:rPr>
              <w:t>markers</w:t>
            </w:r>
            <w:proofErr w:type="spellEnd"/>
            <w:r w:rsidRPr="00BF1827">
              <w:rPr>
                <w:i/>
                <w:iCs/>
                <w:color w:val="222222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222222"/>
                <w:sz w:val="23"/>
                <w:szCs w:val="23"/>
                <w:lang w:eastAsia="lv-LV"/>
              </w:rPr>
              <w:t>for</w:t>
            </w:r>
            <w:proofErr w:type="spellEnd"/>
            <w:r w:rsidRPr="00BF1827">
              <w:rPr>
                <w:i/>
                <w:iCs/>
                <w:color w:val="222222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222222"/>
                <w:sz w:val="23"/>
                <w:szCs w:val="23"/>
                <w:lang w:eastAsia="lv-LV"/>
              </w:rPr>
              <w:t>prevention</w:t>
            </w:r>
            <w:proofErr w:type="spellEnd"/>
            <w:r w:rsidRPr="00BF1827">
              <w:rPr>
                <w:i/>
                <w:iCs/>
                <w:color w:val="222222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222222"/>
                <w:sz w:val="23"/>
                <w:szCs w:val="23"/>
                <w:lang w:eastAsia="lv-LV"/>
              </w:rPr>
              <w:t>and</w:t>
            </w:r>
            <w:proofErr w:type="spellEnd"/>
            <w:r w:rsidRPr="00BF1827">
              <w:rPr>
                <w:i/>
                <w:iCs/>
                <w:color w:val="222222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222222"/>
                <w:sz w:val="23"/>
                <w:szCs w:val="23"/>
                <w:lang w:eastAsia="lv-LV"/>
              </w:rPr>
              <w:t>translational</w:t>
            </w:r>
            <w:proofErr w:type="spellEnd"/>
            <w:r w:rsidRPr="00BF1827">
              <w:rPr>
                <w:i/>
                <w:iCs/>
                <w:color w:val="222222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222222"/>
                <w:sz w:val="23"/>
                <w:szCs w:val="23"/>
                <w:lang w:eastAsia="lv-LV"/>
              </w:rPr>
              <w:t>medicine</w:t>
            </w:r>
            <w:proofErr w:type="spellEnd"/>
            <w:r w:rsidRPr="00BF1827">
              <w:rPr>
                <w:i/>
                <w:iCs/>
                <w:color w:val="222222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222222"/>
                <w:sz w:val="23"/>
                <w:szCs w:val="23"/>
                <w:lang w:eastAsia="lv-LV"/>
              </w:rPr>
              <w:t>in</w:t>
            </w:r>
            <w:proofErr w:type="spellEnd"/>
            <w:r w:rsidRPr="00BF1827">
              <w:rPr>
                <w:i/>
                <w:iCs/>
                <w:color w:val="222222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222222"/>
                <w:sz w:val="23"/>
                <w:szCs w:val="23"/>
                <w:lang w:eastAsia="lv-LV"/>
              </w:rPr>
              <w:t>pancreatic</w:t>
            </w:r>
            <w:proofErr w:type="spellEnd"/>
            <w:r w:rsidRPr="00BF1827">
              <w:rPr>
                <w:i/>
                <w:iCs/>
                <w:color w:val="222222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222222"/>
                <w:sz w:val="23"/>
                <w:szCs w:val="23"/>
                <w:lang w:eastAsia="lv-LV"/>
              </w:rPr>
              <w:t>cancer</w:t>
            </w:r>
            <w:proofErr w:type="spellEnd"/>
            <w:r w:rsidRPr="00BF1827">
              <w:rPr>
                <w:i/>
                <w:iCs/>
                <w:color w:val="222222"/>
                <w:sz w:val="23"/>
                <w:szCs w:val="23"/>
                <w:lang w:eastAsia="lv-LV"/>
              </w:rPr>
              <w:t xml:space="preserve"> </w:t>
            </w:r>
          </w:p>
        </w:tc>
        <w:tc>
          <w:tcPr>
            <w:tcW w:w="1469" w:type="dxa"/>
            <w:vMerge w:val="restart"/>
            <w:hideMark/>
          </w:tcPr>
          <w:p w14:paraId="4B1BDBBA" w14:textId="77777777" w:rsidR="00D8526F" w:rsidRPr="00BF1827" w:rsidRDefault="00D8526F" w:rsidP="00421875">
            <w:pPr>
              <w:ind w:left="0"/>
              <w:jc w:val="left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 xml:space="preserve">11.10.2022. - 10.10.2026. </w:t>
            </w:r>
          </w:p>
        </w:tc>
        <w:tc>
          <w:tcPr>
            <w:tcW w:w="1860" w:type="dxa"/>
            <w:hideMark/>
          </w:tcPr>
          <w:p w14:paraId="06C938AE" w14:textId="77777777" w:rsidR="00D8526F" w:rsidRPr="00BF1827" w:rsidRDefault="00D8526F" w:rsidP="00421875">
            <w:pPr>
              <w:ind w:left="0"/>
              <w:rPr>
                <w:b/>
                <w:bCs/>
                <w:sz w:val="23"/>
                <w:szCs w:val="23"/>
                <w:lang w:eastAsia="lv-LV"/>
              </w:rPr>
            </w:pPr>
            <w:r w:rsidRPr="00BF1827">
              <w:rPr>
                <w:b/>
                <w:bCs/>
                <w:sz w:val="23"/>
                <w:szCs w:val="23"/>
                <w:lang w:eastAsia="lv-LV"/>
              </w:rPr>
              <w:t>Aldis Puķītis</w:t>
            </w:r>
          </w:p>
        </w:tc>
        <w:tc>
          <w:tcPr>
            <w:tcW w:w="2020" w:type="dxa"/>
            <w:hideMark/>
          </w:tcPr>
          <w:p w14:paraId="709010F9" w14:textId="77777777" w:rsidR="00D8526F" w:rsidRPr="00BF1827" w:rsidRDefault="00D8526F" w:rsidP="00D8526F">
            <w:pPr>
              <w:ind w:left="0"/>
              <w:rPr>
                <w:sz w:val="23"/>
                <w:szCs w:val="23"/>
                <w:lang w:eastAsia="lv-LV"/>
              </w:rPr>
            </w:pPr>
            <w:proofErr w:type="spellStart"/>
            <w:r w:rsidRPr="00BF1827">
              <w:rPr>
                <w:sz w:val="23"/>
                <w:szCs w:val="23"/>
                <w:lang w:eastAsia="lv-LV"/>
              </w:rPr>
              <w:t>P.Stradina</w:t>
            </w:r>
            <w:proofErr w:type="spellEnd"/>
            <w:r w:rsidRPr="00BF1827">
              <w:rPr>
                <w:sz w:val="23"/>
                <w:szCs w:val="23"/>
                <w:lang w:eastAsia="lv-LV"/>
              </w:rPr>
              <w:t xml:space="preserve"> klīniskā universitātes slimnīca</w:t>
            </w:r>
          </w:p>
        </w:tc>
        <w:tc>
          <w:tcPr>
            <w:tcW w:w="4432" w:type="dxa"/>
          </w:tcPr>
          <w:p w14:paraId="44484210" w14:textId="7D2FE9D2" w:rsidR="00D8526F" w:rsidRPr="00BF1827" w:rsidRDefault="00D8526F" w:rsidP="00D8526F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t>Pārstāvis akcijas vadības komitejā</w:t>
            </w:r>
          </w:p>
        </w:tc>
      </w:tr>
      <w:tr w:rsidR="00D8526F" w:rsidRPr="00BF1827" w14:paraId="5E6F0C69" w14:textId="231B40FF" w:rsidTr="003B3809">
        <w:trPr>
          <w:trHeight w:val="720"/>
        </w:trPr>
        <w:tc>
          <w:tcPr>
            <w:tcW w:w="560" w:type="dxa"/>
            <w:noWrap/>
            <w:hideMark/>
          </w:tcPr>
          <w:p w14:paraId="1E9EE326" w14:textId="77777777" w:rsidR="00D8526F" w:rsidRPr="00BF1827" w:rsidRDefault="00D8526F" w:rsidP="00421875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>5.</w:t>
            </w:r>
          </w:p>
        </w:tc>
        <w:tc>
          <w:tcPr>
            <w:tcW w:w="1150" w:type="dxa"/>
            <w:vMerge/>
            <w:hideMark/>
          </w:tcPr>
          <w:p w14:paraId="507CDFCD" w14:textId="77777777" w:rsidR="00D8526F" w:rsidRPr="00BF1827" w:rsidRDefault="00D8526F" w:rsidP="00421875">
            <w:pPr>
              <w:ind w:left="0"/>
              <w:jc w:val="left"/>
              <w:rPr>
                <w:sz w:val="23"/>
                <w:szCs w:val="23"/>
                <w:lang w:eastAsia="lv-LV"/>
              </w:rPr>
            </w:pPr>
          </w:p>
        </w:tc>
        <w:tc>
          <w:tcPr>
            <w:tcW w:w="2821" w:type="dxa"/>
            <w:vMerge/>
            <w:hideMark/>
          </w:tcPr>
          <w:p w14:paraId="61A2A1BF" w14:textId="77777777" w:rsidR="00D8526F" w:rsidRPr="00BF1827" w:rsidRDefault="00D8526F" w:rsidP="00421875">
            <w:pPr>
              <w:ind w:left="0"/>
              <w:jc w:val="left"/>
              <w:rPr>
                <w:i/>
                <w:iCs/>
                <w:color w:val="222222"/>
                <w:sz w:val="23"/>
                <w:szCs w:val="23"/>
                <w:lang w:eastAsia="lv-LV"/>
              </w:rPr>
            </w:pPr>
          </w:p>
        </w:tc>
        <w:tc>
          <w:tcPr>
            <w:tcW w:w="1469" w:type="dxa"/>
            <w:vMerge/>
            <w:hideMark/>
          </w:tcPr>
          <w:p w14:paraId="37241A44" w14:textId="77777777" w:rsidR="00D8526F" w:rsidRPr="00BF1827" w:rsidRDefault="00D8526F" w:rsidP="00421875">
            <w:pPr>
              <w:ind w:left="0"/>
              <w:jc w:val="left"/>
              <w:rPr>
                <w:sz w:val="23"/>
                <w:szCs w:val="23"/>
                <w:lang w:eastAsia="lv-LV"/>
              </w:rPr>
            </w:pPr>
          </w:p>
        </w:tc>
        <w:tc>
          <w:tcPr>
            <w:tcW w:w="1860" w:type="dxa"/>
            <w:hideMark/>
          </w:tcPr>
          <w:p w14:paraId="7F108288" w14:textId="77777777" w:rsidR="00D8526F" w:rsidRPr="00BF1827" w:rsidRDefault="00D8526F" w:rsidP="00421875">
            <w:pPr>
              <w:ind w:left="0"/>
              <w:rPr>
                <w:b/>
                <w:bCs/>
                <w:sz w:val="23"/>
                <w:szCs w:val="23"/>
                <w:lang w:eastAsia="lv-LV"/>
              </w:rPr>
            </w:pPr>
            <w:r w:rsidRPr="00BF1827">
              <w:rPr>
                <w:b/>
                <w:bCs/>
                <w:sz w:val="23"/>
                <w:szCs w:val="23"/>
                <w:lang w:eastAsia="lv-LV"/>
              </w:rPr>
              <w:t xml:space="preserve">Viktorija </w:t>
            </w:r>
            <w:proofErr w:type="spellStart"/>
            <w:r w:rsidRPr="00BF1827">
              <w:rPr>
                <w:b/>
                <w:bCs/>
                <w:sz w:val="23"/>
                <w:szCs w:val="23"/>
                <w:lang w:eastAsia="lv-LV"/>
              </w:rPr>
              <w:t>Mokricka</w:t>
            </w:r>
            <w:proofErr w:type="spellEnd"/>
          </w:p>
        </w:tc>
        <w:tc>
          <w:tcPr>
            <w:tcW w:w="2020" w:type="dxa"/>
            <w:hideMark/>
          </w:tcPr>
          <w:p w14:paraId="376CA7D3" w14:textId="77777777" w:rsidR="00D8526F" w:rsidRPr="00BF1827" w:rsidRDefault="00D8526F" w:rsidP="00D8526F">
            <w:pPr>
              <w:ind w:left="0"/>
              <w:rPr>
                <w:sz w:val="23"/>
                <w:szCs w:val="23"/>
                <w:lang w:eastAsia="lv-LV"/>
              </w:rPr>
            </w:pPr>
            <w:proofErr w:type="spellStart"/>
            <w:r w:rsidRPr="00BF1827">
              <w:rPr>
                <w:sz w:val="23"/>
                <w:szCs w:val="23"/>
                <w:lang w:eastAsia="lv-LV"/>
              </w:rPr>
              <w:t>P.Stradiņa</w:t>
            </w:r>
            <w:proofErr w:type="spellEnd"/>
            <w:r w:rsidRPr="00BF1827">
              <w:rPr>
                <w:sz w:val="23"/>
                <w:szCs w:val="23"/>
                <w:lang w:eastAsia="lv-LV"/>
              </w:rPr>
              <w:t xml:space="preserve"> klīniskā universitātes slimnīca</w:t>
            </w:r>
          </w:p>
        </w:tc>
        <w:tc>
          <w:tcPr>
            <w:tcW w:w="4432" w:type="dxa"/>
          </w:tcPr>
          <w:p w14:paraId="679940AA" w14:textId="4DE71F0A" w:rsidR="00D8526F" w:rsidRPr="00BF1827" w:rsidRDefault="00D8526F" w:rsidP="00D8526F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t>Pārstāvis akcijas vadības komitejā</w:t>
            </w:r>
          </w:p>
        </w:tc>
      </w:tr>
      <w:tr w:rsidR="00D8526F" w:rsidRPr="00BF1827" w14:paraId="032BAC3F" w14:textId="7D52A547" w:rsidTr="003B3809">
        <w:trPr>
          <w:trHeight w:val="1145"/>
        </w:trPr>
        <w:tc>
          <w:tcPr>
            <w:tcW w:w="560" w:type="dxa"/>
            <w:noWrap/>
            <w:hideMark/>
          </w:tcPr>
          <w:p w14:paraId="653C1247" w14:textId="77777777" w:rsidR="00D8526F" w:rsidRPr="00BF1827" w:rsidRDefault="00D8526F" w:rsidP="00421875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>6.</w:t>
            </w:r>
          </w:p>
        </w:tc>
        <w:tc>
          <w:tcPr>
            <w:tcW w:w="1150" w:type="dxa"/>
            <w:noWrap/>
            <w:hideMark/>
          </w:tcPr>
          <w:p w14:paraId="4C960A7B" w14:textId="77777777" w:rsidR="00D8526F" w:rsidRPr="00BF1827" w:rsidRDefault="00D8526F" w:rsidP="00421875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>CA21117</w:t>
            </w:r>
          </w:p>
        </w:tc>
        <w:tc>
          <w:tcPr>
            <w:tcW w:w="2821" w:type="dxa"/>
            <w:hideMark/>
          </w:tcPr>
          <w:p w14:paraId="331CDE9C" w14:textId="77777777" w:rsidR="00D8526F" w:rsidRPr="00BF1827" w:rsidRDefault="00D8526F" w:rsidP="00421875">
            <w:pPr>
              <w:ind w:left="0"/>
              <w:jc w:val="left"/>
              <w:rPr>
                <w:i/>
                <w:iCs/>
                <w:sz w:val="23"/>
                <w:szCs w:val="23"/>
                <w:lang w:eastAsia="lv-LV"/>
              </w:rPr>
            </w:pPr>
            <w:proofErr w:type="spellStart"/>
            <w:r w:rsidRPr="00BF1827">
              <w:rPr>
                <w:i/>
                <w:iCs/>
                <w:sz w:val="23"/>
                <w:szCs w:val="23"/>
                <w:lang w:eastAsia="lv-LV"/>
              </w:rPr>
              <w:t>The</w:t>
            </w:r>
            <w:proofErr w:type="spellEnd"/>
            <w:r w:rsidRPr="00BF1827">
              <w:rPr>
                <w:i/>
                <w:iCs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sz w:val="23"/>
                <w:szCs w:val="23"/>
                <w:lang w:eastAsia="lv-LV"/>
              </w:rPr>
              <w:t>role</w:t>
            </w:r>
            <w:proofErr w:type="spellEnd"/>
            <w:r w:rsidRPr="00BF1827">
              <w:rPr>
                <w:i/>
                <w:iCs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sz w:val="23"/>
                <w:szCs w:val="23"/>
                <w:lang w:eastAsia="lv-LV"/>
              </w:rPr>
              <w:t>of</w:t>
            </w:r>
            <w:proofErr w:type="spellEnd"/>
            <w:r w:rsidRPr="00BF1827">
              <w:rPr>
                <w:i/>
                <w:iCs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sz w:val="23"/>
                <w:szCs w:val="23"/>
                <w:lang w:eastAsia="lv-LV"/>
              </w:rPr>
              <w:t>IMMUnity</w:t>
            </w:r>
            <w:proofErr w:type="spellEnd"/>
            <w:r w:rsidRPr="00BF1827">
              <w:rPr>
                <w:i/>
                <w:iCs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sz w:val="23"/>
                <w:szCs w:val="23"/>
                <w:lang w:eastAsia="lv-LV"/>
              </w:rPr>
              <w:t>in</w:t>
            </w:r>
            <w:proofErr w:type="spellEnd"/>
            <w:r w:rsidRPr="00BF1827">
              <w:rPr>
                <w:i/>
                <w:iCs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sz w:val="23"/>
                <w:szCs w:val="23"/>
                <w:lang w:eastAsia="lv-LV"/>
              </w:rPr>
              <w:t>tackling</w:t>
            </w:r>
            <w:proofErr w:type="spellEnd"/>
            <w:r w:rsidRPr="00BF1827">
              <w:rPr>
                <w:i/>
                <w:iCs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sz w:val="23"/>
                <w:szCs w:val="23"/>
                <w:lang w:eastAsia="lv-LV"/>
              </w:rPr>
              <w:t>PARKinson’s</w:t>
            </w:r>
            <w:proofErr w:type="spellEnd"/>
            <w:r w:rsidRPr="00BF1827">
              <w:rPr>
                <w:i/>
                <w:iCs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sz w:val="23"/>
                <w:szCs w:val="23"/>
                <w:lang w:eastAsia="lv-LV"/>
              </w:rPr>
              <w:t>disease</w:t>
            </w:r>
            <w:proofErr w:type="spellEnd"/>
            <w:r w:rsidRPr="00BF1827">
              <w:rPr>
                <w:i/>
                <w:iCs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sz w:val="23"/>
                <w:szCs w:val="23"/>
                <w:lang w:eastAsia="lv-LV"/>
              </w:rPr>
              <w:t>through</w:t>
            </w:r>
            <w:proofErr w:type="spellEnd"/>
            <w:r w:rsidRPr="00BF1827">
              <w:rPr>
                <w:i/>
                <w:iCs/>
                <w:sz w:val="23"/>
                <w:szCs w:val="23"/>
                <w:lang w:eastAsia="lv-LV"/>
              </w:rPr>
              <w:t xml:space="preserve"> a </w:t>
            </w:r>
            <w:proofErr w:type="spellStart"/>
            <w:r w:rsidRPr="00BF1827">
              <w:rPr>
                <w:i/>
                <w:iCs/>
                <w:sz w:val="23"/>
                <w:szCs w:val="23"/>
                <w:lang w:eastAsia="lv-LV"/>
              </w:rPr>
              <w:t>Translational</w:t>
            </w:r>
            <w:proofErr w:type="spellEnd"/>
            <w:r w:rsidRPr="00BF1827">
              <w:rPr>
                <w:i/>
                <w:iCs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sz w:val="23"/>
                <w:szCs w:val="23"/>
                <w:lang w:eastAsia="lv-LV"/>
              </w:rPr>
              <w:t>NETwork</w:t>
            </w:r>
            <w:proofErr w:type="spellEnd"/>
          </w:p>
        </w:tc>
        <w:tc>
          <w:tcPr>
            <w:tcW w:w="1469" w:type="dxa"/>
            <w:hideMark/>
          </w:tcPr>
          <w:p w14:paraId="7594DCE9" w14:textId="77777777" w:rsidR="00D8526F" w:rsidRPr="00BF1827" w:rsidRDefault="00D8526F" w:rsidP="00421875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>20.09.2022. - 19.09.2026.</w:t>
            </w:r>
          </w:p>
        </w:tc>
        <w:tc>
          <w:tcPr>
            <w:tcW w:w="1860" w:type="dxa"/>
            <w:hideMark/>
          </w:tcPr>
          <w:p w14:paraId="6AEBD978" w14:textId="77777777" w:rsidR="00D8526F" w:rsidRPr="00BF1827" w:rsidRDefault="00D8526F" w:rsidP="00421875">
            <w:pPr>
              <w:ind w:left="0"/>
              <w:rPr>
                <w:b/>
                <w:bCs/>
                <w:sz w:val="23"/>
                <w:szCs w:val="23"/>
                <w:lang w:eastAsia="lv-LV"/>
              </w:rPr>
            </w:pPr>
            <w:r w:rsidRPr="00BF1827">
              <w:rPr>
                <w:b/>
                <w:bCs/>
                <w:sz w:val="23"/>
                <w:szCs w:val="23"/>
                <w:lang w:eastAsia="lv-LV"/>
              </w:rPr>
              <w:t xml:space="preserve">Vladimirs </w:t>
            </w:r>
            <w:proofErr w:type="spellStart"/>
            <w:r w:rsidRPr="00BF1827">
              <w:rPr>
                <w:b/>
                <w:bCs/>
                <w:sz w:val="23"/>
                <w:szCs w:val="23"/>
                <w:lang w:eastAsia="lv-LV"/>
              </w:rPr>
              <w:t>Piļipenko</w:t>
            </w:r>
            <w:proofErr w:type="spellEnd"/>
          </w:p>
        </w:tc>
        <w:tc>
          <w:tcPr>
            <w:tcW w:w="2020" w:type="dxa"/>
            <w:hideMark/>
          </w:tcPr>
          <w:p w14:paraId="7502B020" w14:textId="77777777" w:rsidR="00D8526F" w:rsidRPr="00BF1827" w:rsidRDefault="00D8526F" w:rsidP="00D8526F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>Latvijas Universitāte</w:t>
            </w:r>
          </w:p>
        </w:tc>
        <w:tc>
          <w:tcPr>
            <w:tcW w:w="4432" w:type="dxa"/>
          </w:tcPr>
          <w:p w14:paraId="669B87BB" w14:textId="2BA3C4EA" w:rsidR="00D8526F" w:rsidRPr="00BF1827" w:rsidRDefault="00D8526F" w:rsidP="00D8526F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t>Pārstāvis akcijas vadības komitejā</w:t>
            </w:r>
          </w:p>
        </w:tc>
      </w:tr>
      <w:tr w:rsidR="00D8526F" w:rsidRPr="00BF1827" w14:paraId="6AB7883A" w14:textId="77B30359" w:rsidTr="003B3809">
        <w:trPr>
          <w:trHeight w:val="693"/>
        </w:trPr>
        <w:tc>
          <w:tcPr>
            <w:tcW w:w="560" w:type="dxa"/>
            <w:noWrap/>
            <w:hideMark/>
          </w:tcPr>
          <w:p w14:paraId="3D7BA0AA" w14:textId="77777777" w:rsidR="00D8526F" w:rsidRPr="00BF1827" w:rsidRDefault="00D8526F" w:rsidP="00421875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>7.</w:t>
            </w:r>
          </w:p>
        </w:tc>
        <w:tc>
          <w:tcPr>
            <w:tcW w:w="1150" w:type="dxa"/>
            <w:vMerge w:val="restart"/>
            <w:noWrap/>
            <w:hideMark/>
          </w:tcPr>
          <w:p w14:paraId="4ACF60F1" w14:textId="77777777" w:rsidR="00D8526F" w:rsidRPr="00BF1827" w:rsidRDefault="00D8526F" w:rsidP="00421875">
            <w:pPr>
              <w:ind w:left="0"/>
              <w:jc w:val="left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>CA21124</w:t>
            </w:r>
          </w:p>
        </w:tc>
        <w:tc>
          <w:tcPr>
            <w:tcW w:w="2821" w:type="dxa"/>
            <w:vMerge w:val="restart"/>
            <w:hideMark/>
          </w:tcPr>
          <w:p w14:paraId="10C6DD76" w14:textId="77777777" w:rsidR="00D8526F" w:rsidRPr="00BF1827" w:rsidRDefault="00D8526F" w:rsidP="00421875">
            <w:pPr>
              <w:ind w:left="0"/>
              <w:jc w:val="left"/>
              <w:rPr>
                <w:i/>
                <w:iCs/>
                <w:sz w:val="23"/>
                <w:szCs w:val="23"/>
                <w:lang w:eastAsia="lv-LV"/>
              </w:rPr>
            </w:pPr>
            <w:proofErr w:type="spellStart"/>
            <w:r w:rsidRPr="00BF1827">
              <w:rPr>
                <w:i/>
                <w:iCs/>
                <w:sz w:val="23"/>
                <w:szCs w:val="23"/>
                <w:lang w:eastAsia="lv-LV"/>
              </w:rPr>
              <w:t>Lifting</w:t>
            </w:r>
            <w:proofErr w:type="spellEnd"/>
            <w:r w:rsidRPr="00BF1827">
              <w:rPr>
                <w:i/>
                <w:iCs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sz w:val="23"/>
                <w:szCs w:val="23"/>
                <w:lang w:eastAsia="lv-LV"/>
              </w:rPr>
              <w:t>farm</w:t>
            </w:r>
            <w:proofErr w:type="spellEnd"/>
            <w:r w:rsidRPr="00BF1827">
              <w:rPr>
                <w:i/>
                <w:iCs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sz w:val="23"/>
                <w:szCs w:val="23"/>
                <w:lang w:eastAsia="lv-LV"/>
              </w:rPr>
              <w:t>animal</w:t>
            </w:r>
            <w:proofErr w:type="spellEnd"/>
            <w:r w:rsidRPr="00BF1827">
              <w:rPr>
                <w:i/>
                <w:iCs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sz w:val="23"/>
                <w:szCs w:val="23"/>
                <w:lang w:eastAsia="lv-LV"/>
              </w:rPr>
              <w:t>lives</w:t>
            </w:r>
            <w:proofErr w:type="spellEnd"/>
            <w:r w:rsidRPr="00BF1827">
              <w:rPr>
                <w:i/>
                <w:iCs/>
                <w:sz w:val="23"/>
                <w:szCs w:val="23"/>
                <w:lang w:eastAsia="lv-LV"/>
              </w:rPr>
              <w:t xml:space="preserve"> - </w:t>
            </w:r>
            <w:proofErr w:type="spellStart"/>
            <w:r w:rsidRPr="00BF1827">
              <w:rPr>
                <w:i/>
                <w:iCs/>
                <w:sz w:val="23"/>
                <w:szCs w:val="23"/>
                <w:lang w:eastAsia="lv-LV"/>
              </w:rPr>
              <w:t>laying</w:t>
            </w:r>
            <w:proofErr w:type="spellEnd"/>
            <w:r w:rsidRPr="00BF1827">
              <w:rPr>
                <w:i/>
                <w:iCs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sz w:val="23"/>
                <w:szCs w:val="23"/>
                <w:lang w:eastAsia="lv-LV"/>
              </w:rPr>
              <w:t>the</w:t>
            </w:r>
            <w:proofErr w:type="spellEnd"/>
            <w:r w:rsidRPr="00BF1827">
              <w:rPr>
                <w:i/>
                <w:iCs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sz w:val="23"/>
                <w:szCs w:val="23"/>
                <w:lang w:eastAsia="lv-LV"/>
              </w:rPr>
              <w:t>foundations</w:t>
            </w:r>
            <w:proofErr w:type="spellEnd"/>
            <w:r w:rsidRPr="00BF1827">
              <w:rPr>
                <w:i/>
                <w:iCs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sz w:val="23"/>
                <w:szCs w:val="23"/>
                <w:lang w:eastAsia="lv-LV"/>
              </w:rPr>
              <w:t>for</w:t>
            </w:r>
            <w:proofErr w:type="spellEnd"/>
            <w:r w:rsidRPr="00BF1827">
              <w:rPr>
                <w:i/>
                <w:iCs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sz w:val="23"/>
                <w:szCs w:val="23"/>
                <w:lang w:eastAsia="lv-LV"/>
              </w:rPr>
              <w:t>positive</w:t>
            </w:r>
            <w:proofErr w:type="spellEnd"/>
            <w:r w:rsidRPr="00BF1827">
              <w:rPr>
                <w:i/>
                <w:iCs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sz w:val="23"/>
                <w:szCs w:val="23"/>
                <w:lang w:eastAsia="lv-LV"/>
              </w:rPr>
              <w:t>animal</w:t>
            </w:r>
            <w:proofErr w:type="spellEnd"/>
            <w:r w:rsidRPr="00BF1827">
              <w:rPr>
                <w:i/>
                <w:iCs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sz w:val="23"/>
                <w:szCs w:val="23"/>
                <w:lang w:eastAsia="lv-LV"/>
              </w:rPr>
              <w:t>welfare</w:t>
            </w:r>
            <w:proofErr w:type="spellEnd"/>
            <w:r w:rsidRPr="00BF1827">
              <w:rPr>
                <w:i/>
                <w:iCs/>
                <w:sz w:val="23"/>
                <w:szCs w:val="23"/>
                <w:lang w:eastAsia="lv-LV"/>
              </w:rPr>
              <w:t xml:space="preserve"> </w:t>
            </w:r>
          </w:p>
        </w:tc>
        <w:tc>
          <w:tcPr>
            <w:tcW w:w="1469" w:type="dxa"/>
            <w:vMerge w:val="restart"/>
            <w:hideMark/>
          </w:tcPr>
          <w:p w14:paraId="382ABE86" w14:textId="77777777" w:rsidR="00D8526F" w:rsidRPr="00BF1827" w:rsidRDefault="00D8526F" w:rsidP="00421875">
            <w:pPr>
              <w:ind w:left="0"/>
              <w:jc w:val="left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>04.11.2022. - 03.11.2026.</w:t>
            </w:r>
          </w:p>
        </w:tc>
        <w:tc>
          <w:tcPr>
            <w:tcW w:w="1860" w:type="dxa"/>
            <w:hideMark/>
          </w:tcPr>
          <w:p w14:paraId="5ADBFF88" w14:textId="77777777" w:rsidR="00D8526F" w:rsidRPr="00BF1827" w:rsidRDefault="00D8526F" w:rsidP="00421875">
            <w:pPr>
              <w:ind w:left="0"/>
              <w:rPr>
                <w:b/>
                <w:bCs/>
                <w:sz w:val="23"/>
                <w:szCs w:val="23"/>
                <w:lang w:eastAsia="lv-LV"/>
              </w:rPr>
            </w:pPr>
            <w:r w:rsidRPr="00BF1827">
              <w:rPr>
                <w:b/>
                <w:bCs/>
                <w:sz w:val="23"/>
                <w:szCs w:val="23"/>
                <w:lang w:eastAsia="lv-LV"/>
              </w:rPr>
              <w:t xml:space="preserve">Tatjana </w:t>
            </w:r>
            <w:proofErr w:type="spellStart"/>
            <w:r w:rsidRPr="00BF1827">
              <w:rPr>
                <w:b/>
                <w:bCs/>
                <w:sz w:val="23"/>
                <w:szCs w:val="23"/>
                <w:lang w:eastAsia="lv-LV"/>
              </w:rPr>
              <w:t>Tambovceva</w:t>
            </w:r>
            <w:proofErr w:type="spellEnd"/>
          </w:p>
        </w:tc>
        <w:tc>
          <w:tcPr>
            <w:tcW w:w="2020" w:type="dxa"/>
            <w:hideMark/>
          </w:tcPr>
          <w:p w14:paraId="44E6F0FA" w14:textId="77777777" w:rsidR="00D8526F" w:rsidRPr="00BF1827" w:rsidRDefault="00D8526F" w:rsidP="00D8526F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>Rīgas Tehniskā universitāte</w:t>
            </w:r>
          </w:p>
        </w:tc>
        <w:tc>
          <w:tcPr>
            <w:tcW w:w="4432" w:type="dxa"/>
          </w:tcPr>
          <w:p w14:paraId="2994552F" w14:textId="77C1F1C6" w:rsidR="00D8526F" w:rsidRPr="00BF1827" w:rsidRDefault="00D8526F" w:rsidP="00D8526F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t>Pārstāvis akcijas vadības komitejā</w:t>
            </w:r>
          </w:p>
        </w:tc>
      </w:tr>
      <w:tr w:rsidR="00D8526F" w:rsidRPr="00BF1827" w14:paraId="3E63FB60" w14:textId="3A94BC9F" w:rsidTr="003B3809">
        <w:trPr>
          <w:trHeight w:val="1002"/>
        </w:trPr>
        <w:tc>
          <w:tcPr>
            <w:tcW w:w="560" w:type="dxa"/>
            <w:noWrap/>
            <w:hideMark/>
          </w:tcPr>
          <w:p w14:paraId="1DF1F802" w14:textId="77777777" w:rsidR="00D8526F" w:rsidRPr="00BF1827" w:rsidRDefault="00D8526F" w:rsidP="00421875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>8.</w:t>
            </w:r>
          </w:p>
        </w:tc>
        <w:tc>
          <w:tcPr>
            <w:tcW w:w="1150" w:type="dxa"/>
            <w:vMerge/>
            <w:hideMark/>
          </w:tcPr>
          <w:p w14:paraId="66C41D85" w14:textId="77777777" w:rsidR="00D8526F" w:rsidRPr="00BF1827" w:rsidRDefault="00D8526F" w:rsidP="00421875">
            <w:pPr>
              <w:ind w:left="0"/>
              <w:jc w:val="left"/>
              <w:rPr>
                <w:sz w:val="23"/>
                <w:szCs w:val="23"/>
                <w:lang w:eastAsia="lv-LV"/>
              </w:rPr>
            </w:pPr>
          </w:p>
        </w:tc>
        <w:tc>
          <w:tcPr>
            <w:tcW w:w="2821" w:type="dxa"/>
            <w:vMerge/>
            <w:hideMark/>
          </w:tcPr>
          <w:p w14:paraId="0CAD6B62" w14:textId="77777777" w:rsidR="00D8526F" w:rsidRPr="00BF1827" w:rsidRDefault="00D8526F" w:rsidP="00421875">
            <w:pPr>
              <w:ind w:left="0"/>
              <w:jc w:val="left"/>
              <w:rPr>
                <w:i/>
                <w:iCs/>
                <w:sz w:val="23"/>
                <w:szCs w:val="23"/>
                <w:lang w:eastAsia="lv-LV"/>
              </w:rPr>
            </w:pPr>
          </w:p>
        </w:tc>
        <w:tc>
          <w:tcPr>
            <w:tcW w:w="1469" w:type="dxa"/>
            <w:vMerge/>
            <w:hideMark/>
          </w:tcPr>
          <w:p w14:paraId="73FD4FF0" w14:textId="77777777" w:rsidR="00D8526F" w:rsidRPr="00BF1827" w:rsidRDefault="00D8526F" w:rsidP="00421875">
            <w:pPr>
              <w:ind w:left="0"/>
              <w:jc w:val="left"/>
              <w:rPr>
                <w:sz w:val="23"/>
                <w:szCs w:val="23"/>
                <w:lang w:eastAsia="lv-LV"/>
              </w:rPr>
            </w:pPr>
          </w:p>
        </w:tc>
        <w:tc>
          <w:tcPr>
            <w:tcW w:w="1860" w:type="dxa"/>
            <w:hideMark/>
          </w:tcPr>
          <w:p w14:paraId="57F09303" w14:textId="77777777" w:rsidR="00D8526F" w:rsidRPr="00BF1827" w:rsidRDefault="00D8526F" w:rsidP="00421875">
            <w:pPr>
              <w:ind w:left="0"/>
              <w:rPr>
                <w:b/>
                <w:bCs/>
                <w:sz w:val="23"/>
                <w:szCs w:val="23"/>
                <w:lang w:eastAsia="lv-LV"/>
              </w:rPr>
            </w:pPr>
            <w:r w:rsidRPr="00BF1827">
              <w:rPr>
                <w:b/>
                <w:bCs/>
                <w:sz w:val="23"/>
                <w:szCs w:val="23"/>
                <w:lang w:eastAsia="lv-LV"/>
              </w:rPr>
              <w:t>Margarita Terentjeva</w:t>
            </w:r>
          </w:p>
        </w:tc>
        <w:tc>
          <w:tcPr>
            <w:tcW w:w="2020" w:type="dxa"/>
            <w:hideMark/>
          </w:tcPr>
          <w:p w14:paraId="4344B86D" w14:textId="77777777" w:rsidR="00D8526F" w:rsidRPr="00BF1827" w:rsidRDefault="00D8526F" w:rsidP="00D8526F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>Latvijas Lauksaimniecības universitāte</w:t>
            </w:r>
          </w:p>
        </w:tc>
        <w:tc>
          <w:tcPr>
            <w:tcW w:w="4432" w:type="dxa"/>
          </w:tcPr>
          <w:p w14:paraId="771503B7" w14:textId="3461461C" w:rsidR="00D8526F" w:rsidRPr="00BF1827" w:rsidRDefault="00D8526F" w:rsidP="00D8526F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t>Pārstāvis akcijas vadības komitejā</w:t>
            </w:r>
          </w:p>
        </w:tc>
      </w:tr>
      <w:tr w:rsidR="00D8526F" w:rsidRPr="00BF1827" w14:paraId="4D071145" w14:textId="7C3C6928" w:rsidTr="003B3809">
        <w:trPr>
          <w:trHeight w:val="680"/>
        </w:trPr>
        <w:tc>
          <w:tcPr>
            <w:tcW w:w="560" w:type="dxa"/>
            <w:noWrap/>
            <w:hideMark/>
          </w:tcPr>
          <w:p w14:paraId="1CAF5A2F" w14:textId="77777777" w:rsidR="00D8526F" w:rsidRPr="00BF1827" w:rsidRDefault="00D8526F" w:rsidP="00421875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>9.</w:t>
            </w:r>
          </w:p>
        </w:tc>
        <w:tc>
          <w:tcPr>
            <w:tcW w:w="1150" w:type="dxa"/>
            <w:noWrap/>
            <w:hideMark/>
          </w:tcPr>
          <w:p w14:paraId="0E237B6B" w14:textId="77777777" w:rsidR="00D8526F" w:rsidRPr="00BF1827" w:rsidRDefault="00D8526F" w:rsidP="00421875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>CA21126</w:t>
            </w:r>
          </w:p>
        </w:tc>
        <w:tc>
          <w:tcPr>
            <w:tcW w:w="2821" w:type="dxa"/>
            <w:hideMark/>
          </w:tcPr>
          <w:p w14:paraId="02427025" w14:textId="77777777" w:rsidR="00D8526F" w:rsidRPr="00BF1827" w:rsidRDefault="00D8526F" w:rsidP="00421875">
            <w:pPr>
              <w:ind w:left="0"/>
              <w:jc w:val="left"/>
              <w:rPr>
                <w:i/>
                <w:iCs/>
                <w:color w:val="000000"/>
                <w:sz w:val="23"/>
                <w:szCs w:val="23"/>
                <w:lang w:eastAsia="lv-LV"/>
              </w:rPr>
            </w:pPr>
            <w:proofErr w:type="spellStart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>Carbon</w:t>
            </w:r>
            <w:proofErr w:type="spellEnd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>molecular</w:t>
            </w:r>
            <w:proofErr w:type="spellEnd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>nanostructures</w:t>
            </w:r>
            <w:proofErr w:type="spellEnd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>in</w:t>
            </w:r>
            <w:proofErr w:type="spellEnd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>space</w:t>
            </w:r>
            <w:proofErr w:type="spellEnd"/>
          </w:p>
        </w:tc>
        <w:tc>
          <w:tcPr>
            <w:tcW w:w="1469" w:type="dxa"/>
            <w:hideMark/>
          </w:tcPr>
          <w:p w14:paraId="49D4FEBA" w14:textId="77777777" w:rsidR="00D8526F" w:rsidRPr="00BF1827" w:rsidRDefault="00D8526F" w:rsidP="00421875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 xml:space="preserve">27.10.2022. - 26.10.2026. </w:t>
            </w:r>
          </w:p>
        </w:tc>
        <w:tc>
          <w:tcPr>
            <w:tcW w:w="1860" w:type="dxa"/>
            <w:hideMark/>
          </w:tcPr>
          <w:p w14:paraId="0B3D03C3" w14:textId="77777777" w:rsidR="00D8526F" w:rsidRPr="00BF1827" w:rsidRDefault="00D8526F" w:rsidP="00421875">
            <w:pPr>
              <w:ind w:left="0"/>
              <w:rPr>
                <w:b/>
                <w:bCs/>
                <w:sz w:val="23"/>
                <w:szCs w:val="23"/>
                <w:lang w:eastAsia="lv-LV"/>
              </w:rPr>
            </w:pPr>
            <w:r w:rsidRPr="00BF1827">
              <w:rPr>
                <w:b/>
                <w:bCs/>
                <w:sz w:val="23"/>
                <w:szCs w:val="23"/>
                <w:lang w:eastAsia="lv-LV"/>
              </w:rPr>
              <w:t>Juris Kalvāns</w:t>
            </w:r>
          </w:p>
        </w:tc>
        <w:tc>
          <w:tcPr>
            <w:tcW w:w="2020" w:type="dxa"/>
            <w:hideMark/>
          </w:tcPr>
          <w:p w14:paraId="3EC60052" w14:textId="77777777" w:rsidR="00D8526F" w:rsidRPr="00BF1827" w:rsidRDefault="00D8526F" w:rsidP="00D8526F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>Ventspils Augstskola</w:t>
            </w:r>
          </w:p>
        </w:tc>
        <w:tc>
          <w:tcPr>
            <w:tcW w:w="4432" w:type="dxa"/>
          </w:tcPr>
          <w:p w14:paraId="349B101A" w14:textId="1599077D" w:rsidR="00D8526F" w:rsidRPr="00BF1827" w:rsidRDefault="00D8526F" w:rsidP="00D8526F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t>Pārstāvis akcijas vadības komitejā</w:t>
            </w:r>
          </w:p>
        </w:tc>
      </w:tr>
      <w:tr w:rsidR="00D8526F" w:rsidRPr="00BF1827" w14:paraId="23044A74" w14:textId="3BC596ED" w:rsidTr="003B3809">
        <w:trPr>
          <w:trHeight w:val="606"/>
        </w:trPr>
        <w:tc>
          <w:tcPr>
            <w:tcW w:w="560" w:type="dxa"/>
            <w:noWrap/>
            <w:hideMark/>
          </w:tcPr>
          <w:p w14:paraId="232E68D9" w14:textId="77777777" w:rsidR="00D8526F" w:rsidRPr="00BF1827" w:rsidRDefault="00D8526F" w:rsidP="00421875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>10.</w:t>
            </w:r>
          </w:p>
        </w:tc>
        <w:tc>
          <w:tcPr>
            <w:tcW w:w="1150" w:type="dxa"/>
            <w:noWrap/>
            <w:hideMark/>
          </w:tcPr>
          <w:p w14:paraId="46790C12" w14:textId="77777777" w:rsidR="00D8526F" w:rsidRPr="00BF1827" w:rsidRDefault="00D8526F" w:rsidP="00421875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>CA21133</w:t>
            </w:r>
          </w:p>
        </w:tc>
        <w:tc>
          <w:tcPr>
            <w:tcW w:w="2821" w:type="dxa"/>
            <w:hideMark/>
          </w:tcPr>
          <w:p w14:paraId="2CD0F412" w14:textId="77777777" w:rsidR="00D8526F" w:rsidRPr="00BF1827" w:rsidRDefault="00D8526F" w:rsidP="00421875">
            <w:pPr>
              <w:ind w:left="0"/>
              <w:jc w:val="left"/>
              <w:rPr>
                <w:i/>
                <w:iCs/>
                <w:sz w:val="23"/>
                <w:szCs w:val="23"/>
                <w:lang w:eastAsia="lv-LV"/>
              </w:rPr>
            </w:pPr>
            <w:proofErr w:type="spellStart"/>
            <w:r w:rsidRPr="00BF1827">
              <w:rPr>
                <w:i/>
                <w:iCs/>
                <w:sz w:val="23"/>
                <w:szCs w:val="23"/>
                <w:lang w:eastAsia="lv-LV"/>
              </w:rPr>
              <w:t>Globalization</w:t>
            </w:r>
            <w:proofErr w:type="spellEnd"/>
            <w:r w:rsidRPr="00BF1827">
              <w:rPr>
                <w:i/>
                <w:iCs/>
                <w:sz w:val="23"/>
                <w:szCs w:val="23"/>
                <w:lang w:eastAsia="lv-LV"/>
              </w:rPr>
              <w:t xml:space="preserve">, </w:t>
            </w:r>
            <w:proofErr w:type="spellStart"/>
            <w:r w:rsidRPr="00BF1827">
              <w:rPr>
                <w:i/>
                <w:iCs/>
                <w:sz w:val="23"/>
                <w:szCs w:val="23"/>
                <w:lang w:eastAsia="lv-LV"/>
              </w:rPr>
              <w:t>Illicit</w:t>
            </w:r>
            <w:proofErr w:type="spellEnd"/>
            <w:r w:rsidRPr="00BF1827">
              <w:rPr>
                <w:i/>
                <w:iCs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sz w:val="23"/>
                <w:szCs w:val="23"/>
                <w:lang w:eastAsia="lv-LV"/>
              </w:rPr>
              <w:t>Trade</w:t>
            </w:r>
            <w:proofErr w:type="spellEnd"/>
            <w:r w:rsidRPr="00BF1827">
              <w:rPr>
                <w:i/>
                <w:iCs/>
                <w:sz w:val="23"/>
                <w:szCs w:val="23"/>
                <w:lang w:eastAsia="lv-LV"/>
              </w:rPr>
              <w:t xml:space="preserve">, </w:t>
            </w:r>
            <w:proofErr w:type="spellStart"/>
            <w:r w:rsidRPr="00BF1827">
              <w:rPr>
                <w:i/>
                <w:iCs/>
                <w:sz w:val="23"/>
                <w:szCs w:val="23"/>
                <w:lang w:eastAsia="lv-LV"/>
              </w:rPr>
              <w:t>Sustainability</w:t>
            </w:r>
            <w:proofErr w:type="spellEnd"/>
            <w:r w:rsidRPr="00BF1827">
              <w:rPr>
                <w:i/>
                <w:iCs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sz w:val="23"/>
                <w:szCs w:val="23"/>
                <w:lang w:eastAsia="lv-LV"/>
              </w:rPr>
              <w:t>and</w:t>
            </w:r>
            <w:proofErr w:type="spellEnd"/>
            <w:r w:rsidRPr="00BF1827">
              <w:rPr>
                <w:i/>
                <w:iCs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sz w:val="23"/>
                <w:szCs w:val="23"/>
                <w:lang w:eastAsia="lv-LV"/>
              </w:rPr>
              <w:t>security</w:t>
            </w:r>
            <w:proofErr w:type="spellEnd"/>
          </w:p>
        </w:tc>
        <w:tc>
          <w:tcPr>
            <w:tcW w:w="1469" w:type="dxa"/>
            <w:hideMark/>
          </w:tcPr>
          <w:p w14:paraId="67300EBC" w14:textId="77777777" w:rsidR="00D8526F" w:rsidRPr="00BF1827" w:rsidRDefault="00D8526F" w:rsidP="00421875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 xml:space="preserve">14.10.2022. - 13.10.2026. </w:t>
            </w:r>
          </w:p>
        </w:tc>
        <w:tc>
          <w:tcPr>
            <w:tcW w:w="1860" w:type="dxa"/>
            <w:hideMark/>
          </w:tcPr>
          <w:p w14:paraId="39B224FA" w14:textId="77777777" w:rsidR="00D8526F" w:rsidRPr="00BF1827" w:rsidRDefault="00D8526F" w:rsidP="00421875">
            <w:pPr>
              <w:ind w:left="0"/>
              <w:rPr>
                <w:b/>
                <w:bCs/>
                <w:sz w:val="23"/>
                <w:szCs w:val="23"/>
                <w:lang w:eastAsia="lv-LV"/>
              </w:rPr>
            </w:pPr>
            <w:r w:rsidRPr="00BF1827">
              <w:rPr>
                <w:b/>
                <w:bCs/>
                <w:sz w:val="23"/>
                <w:szCs w:val="23"/>
                <w:lang w:eastAsia="lv-LV"/>
              </w:rPr>
              <w:t>Jānis Grasis</w:t>
            </w:r>
          </w:p>
        </w:tc>
        <w:tc>
          <w:tcPr>
            <w:tcW w:w="2020" w:type="dxa"/>
            <w:hideMark/>
          </w:tcPr>
          <w:p w14:paraId="02416D21" w14:textId="77777777" w:rsidR="00D8526F" w:rsidRPr="00BF1827" w:rsidRDefault="00D8526F" w:rsidP="00D8526F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>Rīgas Stradiņa universitāte</w:t>
            </w:r>
          </w:p>
        </w:tc>
        <w:tc>
          <w:tcPr>
            <w:tcW w:w="4432" w:type="dxa"/>
          </w:tcPr>
          <w:p w14:paraId="263BE801" w14:textId="51587B0C" w:rsidR="00D8526F" w:rsidRPr="00BF1827" w:rsidRDefault="00D8526F" w:rsidP="00D8526F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t>Pārstāvis akcijas vadības komitejā</w:t>
            </w:r>
          </w:p>
        </w:tc>
      </w:tr>
      <w:tr w:rsidR="00D8526F" w:rsidRPr="00BF1827" w14:paraId="6C0B3562" w14:textId="63402309" w:rsidTr="003B3809">
        <w:trPr>
          <w:trHeight w:val="592"/>
        </w:trPr>
        <w:tc>
          <w:tcPr>
            <w:tcW w:w="560" w:type="dxa"/>
            <w:noWrap/>
            <w:hideMark/>
          </w:tcPr>
          <w:p w14:paraId="76A91836" w14:textId="77777777" w:rsidR="00D8526F" w:rsidRPr="00BF1827" w:rsidRDefault="00D8526F" w:rsidP="00421875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lastRenderedPageBreak/>
              <w:t>11.</w:t>
            </w:r>
          </w:p>
        </w:tc>
        <w:tc>
          <w:tcPr>
            <w:tcW w:w="1150" w:type="dxa"/>
            <w:noWrap/>
            <w:hideMark/>
          </w:tcPr>
          <w:p w14:paraId="5012B8D1" w14:textId="77777777" w:rsidR="00D8526F" w:rsidRPr="00BF1827" w:rsidRDefault="00D8526F" w:rsidP="00421875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>CA21137</w:t>
            </w:r>
          </w:p>
        </w:tc>
        <w:tc>
          <w:tcPr>
            <w:tcW w:w="2821" w:type="dxa"/>
            <w:noWrap/>
            <w:hideMark/>
          </w:tcPr>
          <w:p w14:paraId="794904A9" w14:textId="77777777" w:rsidR="00D8526F" w:rsidRPr="00BF1827" w:rsidRDefault="00D8526F" w:rsidP="00421875">
            <w:pPr>
              <w:ind w:left="0"/>
              <w:jc w:val="left"/>
              <w:rPr>
                <w:i/>
                <w:iCs/>
                <w:color w:val="000000"/>
                <w:sz w:val="23"/>
                <w:szCs w:val="23"/>
                <w:lang w:eastAsia="lv-LV"/>
              </w:rPr>
            </w:pPr>
            <w:proofErr w:type="spellStart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>Ethics</w:t>
            </w:r>
            <w:proofErr w:type="spellEnd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>in</w:t>
            </w:r>
            <w:proofErr w:type="spellEnd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>Dementia</w:t>
            </w:r>
            <w:proofErr w:type="spellEnd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</w:p>
        </w:tc>
        <w:tc>
          <w:tcPr>
            <w:tcW w:w="1469" w:type="dxa"/>
            <w:hideMark/>
          </w:tcPr>
          <w:p w14:paraId="0144C654" w14:textId="77777777" w:rsidR="00D8526F" w:rsidRPr="00BF1827" w:rsidRDefault="00D8526F" w:rsidP="00421875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 xml:space="preserve">18.10.2022. - 17.10.2026. </w:t>
            </w:r>
          </w:p>
        </w:tc>
        <w:tc>
          <w:tcPr>
            <w:tcW w:w="1860" w:type="dxa"/>
            <w:hideMark/>
          </w:tcPr>
          <w:p w14:paraId="46792C9A" w14:textId="77777777" w:rsidR="00D8526F" w:rsidRPr="00BF1827" w:rsidRDefault="00D8526F" w:rsidP="00421875">
            <w:pPr>
              <w:ind w:left="0"/>
              <w:rPr>
                <w:b/>
                <w:bCs/>
                <w:sz w:val="23"/>
                <w:szCs w:val="23"/>
                <w:lang w:eastAsia="lv-LV"/>
              </w:rPr>
            </w:pPr>
            <w:r w:rsidRPr="00BF1827">
              <w:rPr>
                <w:b/>
                <w:bCs/>
                <w:sz w:val="23"/>
                <w:szCs w:val="23"/>
                <w:lang w:eastAsia="lv-LV"/>
              </w:rPr>
              <w:t xml:space="preserve">Karina </w:t>
            </w:r>
            <w:proofErr w:type="spellStart"/>
            <w:r w:rsidRPr="00BF1827">
              <w:rPr>
                <w:b/>
                <w:bCs/>
                <w:sz w:val="23"/>
                <w:szCs w:val="23"/>
                <w:lang w:eastAsia="lv-LV"/>
              </w:rPr>
              <w:t>Palkova</w:t>
            </w:r>
            <w:proofErr w:type="spellEnd"/>
          </w:p>
        </w:tc>
        <w:tc>
          <w:tcPr>
            <w:tcW w:w="2020" w:type="dxa"/>
            <w:hideMark/>
          </w:tcPr>
          <w:p w14:paraId="31B0F09B" w14:textId="77777777" w:rsidR="00D8526F" w:rsidRPr="00BF1827" w:rsidRDefault="00D8526F" w:rsidP="00D8526F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>Rīgas Stradiņa universitāte</w:t>
            </w:r>
          </w:p>
        </w:tc>
        <w:tc>
          <w:tcPr>
            <w:tcW w:w="4432" w:type="dxa"/>
          </w:tcPr>
          <w:p w14:paraId="2E8D04B6" w14:textId="3103E1FA" w:rsidR="00D8526F" w:rsidRPr="00BF1827" w:rsidRDefault="00D8526F" w:rsidP="00D8526F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t>Pārstāvis akcijas vadības komitejā</w:t>
            </w:r>
          </w:p>
        </w:tc>
      </w:tr>
      <w:tr w:rsidR="00D8526F" w:rsidRPr="00BF1827" w14:paraId="5F3AAFA7" w14:textId="72FA77EE" w:rsidTr="003B3809">
        <w:trPr>
          <w:trHeight w:val="1169"/>
        </w:trPr>
        <w:tc>
          <w:tcPr>
            <w:tcW w:w="560" w:type="dxa"/>
            <w:noWrap/>
            <w:hideMark/>
          </w:tcPr>
          <w:p w14:paraId="050BF0F5" w14:textId="77777777" w:rsidR="00D8526F" w:rsidRPr="00BF1827" w:rsidRDefault="00D8526F" w:rsidP="00421875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>12.</w:t>
            </w:r>
          </w:p>
        </w:tc>
        <w:tc>
          <w:tcPr>
            <w:tcW w:w="1150" w:type="dxa"/>
            <w:noWrap/>
            <w:hideMark/>
          </w:tcPr>
          <w:p w14:paraId="3627A053" w14:textId="77777777" w:rsidR="00D8526F" w:rsidRPr="00BF1827" w:rsidRDefault="00D8526F" w:rsidP="00421875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>CA21145</w:t>
            </w:r>
          </w:p>
        </w:tc>
        <w:tc>
          <w:tcPr>
            <w:tcW w:w="2821" w:type="dxa"/>
            <w:hideMark/>
          </w:tcPr>
          <w:p w14:paraId="293E6845" w14:textId="77777777" w:rsidR="00D8526F" w:rsidRPr="00BF1827" w:rsidRDefault="00D8526F" w:rsidP="00421875">
            <w:pPr>
              <w:ind w:left="0"/>
              <w:jc w:val="left"/>
              <w:rPr>
                <w:i/>
                <w:iCs/>
                <w:color w:val="000000"/>
                <w:sz w:val="23"/>
                <w:szCs w:val="23"/>
                <w:lang w:eastAsia="lv-LV"/>
              </w:rPr>
            </w:pPr>
            <w:proofErr w:type="spellStart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>European</w:t>
            </w:r>
            <w:proofErr w:type="spellEnd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>Network</w:t>
            </w:r>
            <w:proofErr w:type="spellEnd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>for</w:t>
            </w:r>
            <w:proofErr w:type="spellEnd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>diagnosis</w:t>
            </w:r>
            <w:proofErr w:type="spellEnd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>and</w:t>
            </w:r>
            <w:proofErr w:type="spellEnd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>treatment</w:t>
            </w:r>
            <w:proofErr w:type="spellEnd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>of</w:t>
            </w:r>
            <w:proofErr w:type="spellEnd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>antibiotic-resistant</w:t>
            </w:r>
            <w:proofErr w:type="spellEnd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>bacterial</w:t>
            </w:r>
            <w:proofErr w:type="spellEnd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>infections</w:t>
            </w:r>
            <w:proofErr w:type="spellEnd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</w:p>
        </w:tc>
        <w:tc>
          <w:tcPr>
            <w:tcW w:w="1469" w:type="dxa"/>
            <w:hideMark/>
          </w:tcPr>
          <w:p w14:paraId="5A32E9EB" w14:textId="77777777" w:rsidR="00D8526F" w:rsidRPr="00BF1827" w:rsidRDefault="00D8526F" w:rsidP="00421875">
            <w:pPr>
              <w:ind w:left="0"/>
              <w:jc w:val="left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 xml:space="preserve">06.10.2022. - 05.10.2026. </w:t>
            </w:r>
          </w:p>
        </w:tc>
        <w:tc>
          <w:tcPr>
            <w:tcW w:w="1860" w:type="dxa"/>
            <w:hideMark/>
          </w:tcPr>
          <w:p w14:paraId="6E44C7D1" w14:textId="77777777" w:rsidR="00D8526F" w:rsidRPr="00BF1827" w:rsidRDefault="00D8526F" w:rsidP="00421875">
            <w:pPr>
              <w:ind w:left="0"/>
              <w:rPr>
                <w:b/>
                <w:bCs/>
                <w:sz w:val="23"/>
                <w:szCs w:val="23"/>
                <w:lang w:eastAsia="lv-LV"/>
              </w:rPr>
            </w:pPr>
            <w:r w:rsidRPr="00BF1827">
              <w:rPr>
                <w:b/>
                <w:bCs/>
                <w:sz w:val="23"/>
                <w:szCs w:val="23"/>
                <w:lang w:eastAsia="lv-LV"/>
              </w:rPr>
              <w:t xml:space="preserve">Agnese </w:t>
            </w:r>
            <w:proofErr w:type="spellStart"/>
            <w:r w:rsidRPr="00BF1827">
              <w:rPr>
                <w:b/>
                <w:bCs/>
                <w:sz w:val="23"/>
                <w:szCs w:val="23"/>
                <w:lang w:eastAsia="lv-LV"/>
              </w:rPr>
              <w:t>Brangule</w:t>
            </w:r>
            <w:proofErr w:type="spellEnd"/>
          </w:p>
        </w:tc>
        <w:tc>
          <w:tcPr>
            <w:tcW w:w="2020" w:type="dxa"/>
            <w:hideMark/>
          </w:tcPr>
          <w:p w14:paraId="5FB288E5" w14:textId="77777777" w:rsidR="00D8526F" w:rsidRPr="00BF1827" w:rsidRDefault="00D8526F" w:rsidP="00D8526F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>Rīgas Stradiņa universitāte</w:t>
            </w:r>
          </w:p>
        </w:tc>
        <w:tc>
          <w:tcPr>
            <w:tcW w:w="4432" w:type="dxa"/>
          </w:tcPr>
          <w:p w14:paraId="0DD7E00C" w14:textId="445A7499" w:rsidR="00D8526F" w:rsidRPr="00BF1827" w:rsidRDefault="00D8526F" w:rsidP="00D8526F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t>Pārstāvis akcijas vadības komitejā</w:t>
            </w:r>
          </w:p>
        </w:tc>
      </w:tr>
      <w:tr w:rsidR="00D8526F" w:rsidRPr="00BF1827" w14:paraId="78CB0772" w14:textId="2DBAE621" w:rsidTr="003B3809">
        <w:trPr>
          <w:trHeight w:val="1116"/>
        </w:trPr>
        <w:tc>
          <w:tcPr>
            <w:tcW w:w="560" w:type="dxa"/>
            <w:noWrap/>
            <w:hideMark/>
          </w:tcPr>
          <w:p w14:paraId="69717A2C" w14:textId="77777777" w:rsidR="00D8526F" w:rsidRPr="00BF1827" w:rsidRDefault="00D8526F" w:rsidP="00421875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>13.</w:t>
            </w:r>
          </w:p>
        </w:tc>
        <w:tc>
          <w:tcPr>
            <w:tcW w:w="1150" w:type="dxa"/>
            <w:noWrap/>
            <w:hideMark/>
          </w:tcPr>
          <w:p w14:paraId="4168E863" w14:textId="77777777" w:rsidR="00D8526F" w:rsidRPr="00BF1827" w:rsidRDefault="00D8526F" w:rsidP="00421875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>CA21148</w:t>
            </w:r>
          </w:p>
        </w:tc>
        <w:tc>
          <w:tcPr>
            <w:tcW w:w="2821" w:type="dxa"/>
            <w:hideMark/>
          </w:tcPr>
          <w:p w14:paraId="70A80836" w14:textId="77777777" w:rsidR="00D8526F" w:rsidRPr="00BF1827" w:rsidRDefault="00D8526F" w:rsidP="00421875">
            <w:pPr>
              <w:ind w:left="0"/>
              <w:jc w:val="left"/>
              <w:rPr>
                <w:i/>
                <w:iCs/>
                <w:color w:val="000000"/>
                <w:sz w:val="23"/>
                <w:szCs w:val="23"/>
                <w:lang w:eastAsia="lv-LV"/>
              </w:rPr>
            </w:pPr>
            <w:proofErr w:type="spellStart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>Research</w:t>
            </w:r>
            <w:proofErr w:type="spellEnd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>and</w:t>
            </w:r>
            <w:proofErr w:type="spellEnd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>International</w:t>
            </w:r>
            <w:proofErr w:type="spellEnd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>Networking</w:t>
            </w:r>
            <w:proofErr w:type="spellEnd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>on</w:t>
            </w:r>
            <w:proofErr w:type="spellEnd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>Emerging</w:t>
            </w:r>
            <w:proofErr w:type="spellEnd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>Inorganic</w:t>
            </w:r>
            <w:proofErr w:type="spellEnd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>Chalcogenides</w:t>
            </w:r>
            <w:proofErr w:type="spellEnd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>for</w:t>
            </w:r>
            <w:proofErr w:type="spellEnd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000000"/>
                <w:sz w:val="23"/>
                <w:szCs w:val="23"/>
                <w:lang w:eastAsia="lv-LV"/>
              </w:rPr>
              <w:t>photovoltaics</w:t>
            </w:r>
            <w:proofErr w:type="spellEnd"/>
          </w:p>
        </w:tc>
        <w:tc>
          <w:tcPr>
            <w:tcW w:w="1469" w:type="dxa"/>
            <w:hideMark/>
          </w:tcPr>
          <w:p w14:paraId="794FEF2F" w14:textId="77777777" w:rsidR="00D8526F" w:rsidRPr="00BF1827" w:rsidRDefault="00D8526F" w:rsidP="00421875">
            <w:pPr>
              <w:ind w:left="0"/>
              <w:jc w:val="left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>06.10.2022. - 05.10.2026.</w:t>
            </w:r>
          </w:p>
        </w:tc>
        <w:tc>
          <w:tcPr>
            <w:tcW w:w="1860" w:type="dxa"/>
            <w:hideMark/>
          </w:tcPr>
          <w:p w14:paraId="0A97C9C0" w14:textId="77777777" w:rsidR="00D8526F" w:rsidRPr="00BF1827" w:rsidRDefault="00D8526F" w:rsidP="00421875">
            <w:pPr>
              <w:ind w:left="0"/>
              <w:rPr>
                <w:b/>
                <w:bCs/>
                <w:sz w:val="23"/>
                <w:szCs w:val="23"/>
                <w:lang w:eastAsia="lv-LV"/>
              </w:rPr>
            </w:pPr>
            <w:r w:rsidRPr="00BF1827">
              <w:rPr>
                <w:b/>
                <w:bCs/>
                <w:sz w:val="23"/>
                <w:szCs w:val="23"/>
                <w:lang w:eastAsia="lv-LV"/>
              </w:rPr>
              <w:t xml:space="preserve">Aivars </w:t>
            </w:r>
            <w:proofErr w:type="spellStart"/>
            <w:r w:rsidRPr="00BF1827">
              <w:rPr>
                <w:b/>
                <w:bCs/>
                <w:sz w:val="23"/>
                <w:szCs w:val="23"/>
                <w:lang w:eastAsia="lv-LV"/>
              </w:rPr>
              <w:t>Vembris</w:t>
            </w:r>
            <w:proofErr w:type="spellEnd"/>
          </w:p>
        </w:tc>
        <w:tc>
          <w:tcPr>
            <w:tcW w:w="2020" w:type="dxa"/>
            <w:hideMark/>
          </w:tcPr>
          <w:p w14:paraId="7C237EF9" w14:textId="77777777" w:rsidR="00D8526F" w:rsidRPr="00BF1827" w:rsidRDefault="00D8526F" w:rsidP="00D8526F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>LU Cietvielu fizikas institūts</w:t>
            </w:r>
          </w:p>
        </w:tc>
        <w:tc>
          <w:tcPr>
            <w:tcW w:w="4432" w:type="dxa"/>
          </w:tcPr>
          <w:p w14:paraId="761B5B8C" w14:textId="001E52AB" w:rsidR="00D8526F" w:rsidRPr="00BF1827" w:rsidRDefault="00D8526F" w:rsidP="00D8526F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t>Pārstāvis akcijas vadības komitejā</w:t>
            </w:r>
          </w:p>
        </w:tc>
      </w:tr>
      <w:tr w:rsidR="00D8526F" w:rsidRPr="00BF1827" w14:paraId="170F53CA" w14:textId="129408B7" w:rsidTr="003B3809">
        <w:trPr>
          <w:trHeight w:val="1419"/>
        </w:trPr>
        <w:tc>
          <w:tcPr>
            <w:tcW w:w="560" w:type="dxa"/>
            <w:noWrap/>
            <w:hideMark/>
          </w:tcPr>
          <w:p w14:paraId="1FE99D52" w14:textId="77777777" w:rsidR="00D8526F" w:rsidRPr="00BF1827" w:rsidRDefault="00D8526F" w:rsidP="00421875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>14.</w:t>
            </w:r>
          </w:p>
        </w:tc>
        <w:tc>
          <w:tcPr>
            <w:tcW w:w="1150" w:type="dxa"/>
            <w:noWrap/>
            <w:hideMark/>
          </w:tcPr>
          <w:p w14:paraId="604524D5" w14:textId="77777777" w:rsidR="00D8526F" w:rsidRPr="00BF1827" w:rsidRDefault="00D8526F" w:rsidP="00421875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>CA21149</w:t>
            </w:r>
          </w:p>
        </w:tc>
        <w:tc>
          <w:tcPr>
            <w:tcW w:w="2821" w:type="dxa"/>
            <w:hideMark/>
          </w:tcPr>
          <w:p w14:paraId="57A2FB9C" w14:textId="77777777" w:rsidR="00D8526F" w:rsidRPr="00BF1827" w:rsidRDefault="00D8526F" w:rsidP="00421875">
            <w:pPr>
              <w:ind w:left="0"/>
              <w:jc w:val="left"/>
              <w:rPr>
                <w:i/>
                <w:iCs/>
                <w:sz w:val="23"/>
                <w:szCs w:val="23"/>
                <w:lang w:eastAsia="lv-LV"/>
              </w:rPr>
            </w:pPr>
            <w:proofErr w:type="spellStart"/>
            <w:r w:rsidRPr="00BF1827">
              <w:rPr>
                <w:i/>
                <w:iCs/>
                <w:sz w:val="23"/>
                <w:szCs w:val="23"/>
                <w:lang w:eastAsia="lv-LV"/>
              </w:rPr>
              <w:t>Reducing</w:t>
            </w:r>
            <w:proofErr w:type="spellEnd"/>
            <w:r w:rsidRPr="00BF1827">
              <w:rPr>
                <w:i/>
                <w:iCs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sz w:val="23"/>
                <w:szCs w:val="23"/>
                <w:lang w:eastAsia="lv-LV"/>
              </w:rPr>
              <w:t>acrylamide</w:t>
            </w:r>
            <w:proofErr w:type="spellEnd"/>
            <w:r w:rsidRPr="00BF1827">
              <w:rPr>
                <w:i/>
                <w:iCs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sz w:val="23"/>
                <w:szCs w:val="23"/>
                <w:lang w:eastAsia="lv-LV"/>
              </w:rPr>
              <w:t>exposure</w:t>
            </w:r>
            <w:proofErr w:type="spellEnd"/>
            <w:r w:rsidRPr="00BF1827">
              <w:rPr>
                <w:i/>
                <w:iCs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sz w:val="23"/>
                <w:szCs w:val="23"/>
                <w:lang w:eastAsia="lv-LV"/>
              </w:rPr>
              <w:t>of</w:t>
            </w:r>
            <w:proofErr w:type="spellEnd"/>
            <w:r w:rsidRPr="00BF1827">
              <w:rPr>
                <w:i/>
                <w:iCs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sz w:val="23"/>
                <w:szCs w:val="23"/>
                <w:lang w:eastAsia="lv-LV"/>
              </w:rPr>
              <w:t>consumers</w:t>
            </w:r>
            <w:proofErr w:type="spellEnd"/>
            <w:r w:rsidRPr="00BF1827">
              <w:rPr>
                <w:i/>
                <w:iCs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sz w:val="23"/>
                <w:szCs w:val="23"/>
                <w:lang w:eastAsia="lv-LV"/>
              </w:rPr>
              <w:t>by</w:t>
            </w:r>
            <w:proofErr w:type="spellEnd"/>
            <w:r w:rsidRPr="00BF1827">
              <w:rPr>
                <w:i/>
                <w:iCs/>
                <w:sz w:val="23"/>
                <w:szCs w:val="23"/>
                <w:lang w:eastAsia="lv-LV"/>
              </w:rPr>
              <w:t xml:space="preserve"> a </w:t>
            </w:r>
            <w:proofErr w:type="spellStart"/>
            <w:r w:rsidRPr="00BF1827">
              <w:rPr>
                <w:i/>
                <w:iCs/>
                <w:sz w:val="23"/>
                <w:szCs w:val="23"/>
                <w:lang w:eastAsia="lv-LV"/>
              </w:rPr>
              <w:t>cereals</w:t>
            </w:r>
            <w:proofErr w:type="spellEnd"/>
            <w:r w:rsidRPr="00BF1827">
              <w:rPr>
                <w:i/>
                <w:iCs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sz w:val="23"/>
                <w:szCs w:val="23"/>
                <w:lang w:eastAsia="lv-LV"/>
              </w:rPr>
              <w:t>supply-chain</w:t>
            </w:r>
            <w:proofErr w:type="spellEnd"/>
            <w:r w:rsidRPr="00BF1827">
              <w:rPr>
                <w:i/>
                <w:iCs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sz w:val="23"/>
                <w:szCs w:val="23"/>
                <w:lang w:eastAsia="lv-LV"/>
              </w:rPr>
              <w:t>approach</w:t>
            </w:r>
            <w:proofErr w:type="spellEnd"/>
            <w:r w:rsidRPr="00BF1827">
              <w:rPr>
                <w:i/>
                <w:iCs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sz w:val="23"/>
                <w:szCs w:val="23"/>
                <w:lang w:eastAsia="lv-LV"/>
              </w:rPr>
              <w:t>targeting</w:t>
            </w:r>
            <w:proofErr w:type="spellEnd"/>
            <w:r w:rsidRPr="00BF1827">
              <w:rPr>
                <w:i/>
                <w:iCs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sz w:val="23"/>
                <w:szCs w:val="23"/>
                <w:lang w:eastAsia="lv-LV"/>
              </w:rPr>
              <w:t>asparagine</w:t>
            </w:r>
            <w:proofErr w:type="spellEnd"/>
            <w:r w:rsidRPr="00BF1827">
              <w:rPr>
                <w:i/>
                <w:iCs/>
                <w:sz w:val="23"/>
                <w:szCs w:val="23"/>
                <w:lang w:eastAsia="lv-LV"/>
              </w:rPr>
              <w:t xml:space="preserve"> </w:t>
            </w:r>
          </w:p>
        </w:tc>
        <w:tc>
          <w:tcPr>
            <w:tcW w:w="1469" w:type="dxa"/>
            <w:hideMark/>
          </w:tcPr>
          <w:p w14:paraId="229B6FA8" w14:textId="77777777" w:rsidR="00D8526F" w:rsidRPr="00BF1827" w:rsidRDefault="00D8526F" w:rsidP="00421875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 xml:space="preserve">18.10.2022. - 17.10.2026. </w:t>
            </w:r>
          </w:p>
        </w:tc>
        <w:tc>
          <w:tcPr>
            <w:tcW w:w="1860" w:type="dxa"/>
            <w:hideMark/>
          </w:tcPr>
          <w:p w14:paraId="40174DA8" w14:textId="77777777" w:rsidR="00D8526F" w:rsidRPr="00BF1827" w:rsidRDefault="00D8526F" w:rsidP="00421875">
            <w:pPr>
              <w:ind w:left="0"/>
              <w:rPr>
                <w:b/>
                <w:bCs/>
                <w:sz w:val="23"/>
                <w:szCs w:val="23"/>
                <w:lang w:eastAsia="lv-LV"/>
              </w:rPr>
            </w:pPr>
            <w:r w:rsidRPr="00BF1827">
              <w:rPr>
                <w:b/>
                <w:bCs/>
                <w:sz w:val="23"/>
                <w:szCs w:val="23"/>
                <w:lang w:eastAsia="lv-LV"/>
              </w:rPr>
              <w:t xml:space="preserve">Iveta </w:t>
            </w:r>
            <w:proofErr w:type="spellStart"/>
            <w:r w:rsidRPr="00BF1827">
              <w:rPr>
                <w:b/>
                <w:bCs/>
                <w:sz w:val="23"/>
                <w:szCs w:val="23"/>
                <w:lang w:eastAsia="lv-LV"/>
              </w:rPr>
              <w:t>Pugajeva</w:t>
            </w:r>
            <w:proofErr w:type="spellEnd"/>
          </w:p>
        </w:tc>
        <w:tc>
          <w:tcPr>
            <w:tcW w:w="2020" w:type="dxa"/>
            <w:hideMark/>
          </w:tcPr>
          <w:p w14:paraId="590B06C3" w14:textId="77777777" w:rsidR="00D8526F" w:rsidRPr="00BF1827" w:rsidRDefault="00D8526F" w:rsidP="00D8526F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>BIOR</w:t>
            </w:r>
          </w:p>
        </w:tc>
        <w:tc>
          <w:tcPr>
            <w:tcW w:w="4432" w:type="dxa"/>
          </w:tcPr>
          <w:p w14:paraId="541F1BE3" w14:textId="6D28E808" w:rsidR="00D8526F" w:rsidRPr="00BF1827" w:rsidRDefault="00D8526F" w:rsidP="00D8526F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t>Pārstāvis akcijas vadības komitejā</w:t>
            </w:r>
          </w:p>
        </w:tc>
      </w:tr>
      <w:tr w:rsidR="00D8526F" w:rsidRPr="00BF1827" w14:paraId="495320B9" w14:textId="487DB146" w:rsidTr="003B3809">
        <w:trPr>
          <w:trHeight w:val="830"/>
        </w:trPr>
        <w:tc>
          <w:tcPr>
            <w:tcW w:w="560" w:type="dxa"/>
            <w:noWrap/>
            <w:hideMark/>
          </w:tcPr>
          <w:p w14:paraId="420E23E8" w14:textId="77777777" w:rsidR="00D8526F" w:rsidRPr="00BF1827" w:rsidRDefault="00D8526F" w:rsidP="00421875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>15.</w:t>
            </w:r>
          </w:p>
        </w:tc>
        <w:tc>
          <w:tcPr>
            <w:tcW w:w="1150" w:type="dxa"/>
            <w:hideMark/>
          </w:tcPr>
          <w:p w14:paraId="3384459C" w14:textId="77777777" w:rsidR="00D8526F" w:rsidRPr="00BF1827" w:rsidRDefault="00D8526F" w:rsidP="00421875">
            <w:pPr>
              <w:ind w:left="0"/>
              <w:jc w:val="left"/>
              <w:rPr>
                <w:color w:val="000000"/>
                <w:sz w:val="23"/>
                <w:szCs w:val="23"/>
                <w:lang w:eastAsia="lv-LV"/>
              </w:rPr>
            </w:pPr>
            <w:r w:rsidRPr="00BF1827">
              <w:rPr>
                <w:color w:val="000000"/>
                <w:sz w:val="23"/>
                <w:szCs w:val="23"/>
                <w:lang w:eastAsia="lv-LV"/>
              </w:rPr>
              <w:t>CA21167</w:t>
            </w:r>
          </w:p>
        </w:tc>
        <w:tc>
          <w:tcPr>
            <w:tcW w:w="2821" w:type="dxa"/>
            <w:hideMark/>
          </w:tcPr>
          <w:p w14:paraId="746F52B3" w14:textId="77777777" w:rsidR="00D8526F" w:rsidRPr="00BF1827" w:rsidRDefault="00D8526F" w:rsidP="00421875">
            <w:pPr>
              <w:ind w:left="0"/>
              <w:jc w:val="left"/>
              <w:rPr>
                <w:i/>
                <w:iCs/>
                <w:color w:val="000000"/>
                <w:sz w:val="22"/>
                <w:szCs w:val="22"/>
                <w:lang w:eastAsia="lv-LV"/>
              </w:rPr>
            </w:pPr>
            <w:proofErr w:type="spellStart"/>
            <w:r w:rsidRPr="00BF1827">
              <w:rPr>
                <w:i/>
                <w:iCs/>
                <w:color w:val="000000"/>
                <w:sz w:val="22"/>
                <w:szCs w:val="22"/>
                <w:lang w:eastAsia="lv-LV"/>
              </w:rPr>
              <w:t>Universality</w:t>
            </w:r>
            <w:proofErr w:type="spellEnd"/>
            <w:r w:rsidRPr="00BF1827">
              <w:rPr>
                <w:i/>
                <w:iCs/>
                <w:color w:val="000000"/>
                <w:sz w:val="22"/>
                <w:szCs w:val="22"/>
                <w:lang w:eastAsia="lv-LV"/>
              </w:rPr>
              <w:t xml:space="preserve">, </w:t>
            </w:r>
            <w:proofErr w:type="spellStart"/>
            <w:r w:rsidRPr="00BF1827">
              <w:rPr>
                <w:i/>
                <w:iCs/>
                <w:color w:val="000000"/>
                <w:sz w:val="22"/>
                <w:szCs w:val="22"/>
                <w:lang w:eastAsia="lv-LV"/>
              </w:rPr>
              <w:t>diversity</w:t>
            </w:r>
            <w:proofErr w:type="spellEnd"/>
            <w:r w:rsidRPr="00BF1827">
              <w:rPr>
                <w:i/>
                <w:iCs/>
                <w:color w:val="000000"/>
                <w:sz w:val="22"/>
                <w:szCs w:val="22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000000"/>
                <w:sz w:val="22"/>
                <w:szCs w:val="22"/>
                <w:lang w:eastAsia="lv-LV"/>
              </w:rPr>
              <w:t>and</w:t>
            </w:r>
            <w:proofErr w:type="spellEnd"/>
            <w:r w:rsidRPr="00BF1827">
              <w:rPr>
                <w:i/>
                <w:iCs/>
                <w:color w:val="000000"/>
                <w:sz w:val="22"/>
                <w:szCs w:val="22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000000"/>
                <w:sz w:val="22"/>
                <w:szCs w:val="22"/>
                <w:lang w:eastAsia="lv-LV"/>
              </w:rPr>
              <w:t>idiosyncrasy</w:t>
            </w:r>
            <w:proofErr w:type="spellEnd"/>
            <w:r w:rsidRPr="00BF1827">
              <w:rPr>
                <w:i/>
                <w:iCs/>
                <w:color w:val="000000"/>
                <w:sz w:val="22"/>
                <w:szCs w:val="22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000000"/>
                <w:sz w:val="22"/>
                <w:szCs w:val="22"/>
                <w:lang w:eastAsia="lv-LV"/>
              </w:rPr>
              <w:t>in</w:t>
            </w:r>
            <w:proofErr w:type="spellEnd"/>
            <w:r w:rsidRPr="00BF1827">
              <w:rPr>
                <w:i/>
                <w:iCs/>
                <w:color w:val="000000"/>
                <w:sz w:val="22"/>
                <w:szCs w:val="22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000000"/>
                <w:sz w:val="22"/>
                <w:szCs w:val="22"/>
                <w:lang w:eastAsia="lv-LV"/>
              </w:rPr>
              <w:t>language</w:t>
            </w:r>
            <w:proofErr w:type="spellEnd"/>
            <w:r w:rsidRPr="00BF1827">
              <w:rPr>
                <w:i/>
                <w:iCs/>
                <w:color w:val="000000"/>
                <w:sz w:val="22"/>
                <w:szCs w:val="22"/>
                <w:lang w:eastAsia="lv-LV"/>
              </w:rPr>
              <w:t xml:space="preserve"> </w:t>
            </w:r>
            <w:proofErr w:type="spellStart"/>
            <w:r w:rsidRPr="00BF1827">
              <w:rPr>
                <w:i/>
                <w:iCs/>
                <w:color w:val="000000"/>
                <w:sz w:val="22"/>
                <w:szCs w:val="22"/>
                <w:lang w:eastAsia="lv-LV"/>
              </w:rPr>
              <w:t>technology</w:t>
            </w:r>
            <w:proofErr w:type="spellEnd"/>
          </w:p>
        </w:tc>
        <w:tc>
          <w:tcPr>
            <w:tcW w:w="1469" w:type="dxa"/>
            <w:hideMark/>
          </w:tcPr>
          <w:p w14:paraId="6DC4A5D8" w14:textId="77777777" w:rsidR="00D8526F" w:rsidRPr="00BF1827" w:rsidRDefault="00D8526F" w:rsidP="00421875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>23.09.2022. - 22.09.2026.</w:t>
            </w:r>
          </w:p>
        </w:tc>
        <w:tc>
          <w:tcPr>
            <w:tcW w:w="1860" w:type="dxa"/>
            <w:hideMark/>
          </w:tcPr>
          <w:p w14:paraId="2C1B4362" w14:textId="77777777" w:rsidR="00D8526F" w:rsidRPr="00BF1827" w:rsidRDefault="00D8526F" w:rsidP="00421875">
            <w:pPr>
              <w:ind w:left="0"/>
              <w:rPr>
                <w:b/>
                <w:bCs/>
                <w:sz w:val="23"/>
                <w:szCs w:val="23"/>
                <w:lang w:eastAsia="lv-LV"/>
              </w:rPr>
            </w:pPr>
            <w:r w:rsidRPr="00BF1827">
              <w:rPr>
                <w:b/>
                <w:bCs/>
                <w:sz w:val="23"/>
                <w:szCs w:val="23"/>
                <w:lang w:eastAsia="lv-LV"/>
              </w:rPr>
              <w:t>Inguna Skadiņa</w:t>
            </w:r>
          </w:p>
        </w:tc>
        <w:tc>
          <w:tcPr>
            <w:tcW w:w="2020" w:type="dxa"/>
            <w:hideMark/>
          </w:tcPr>
          <w:p w14:paraId="2CF4E071" w14:textId="77777777" w:rsidR="00D8526F" w:rsidRPr="00BF1827" w:rsidRDefault="00D8526F" w:rsidP="00D8526F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rPr>
                <w:sz w:val="23"/>
                <w:szCs w:val="23"/>
                <w:lang w:eastAsia="lv-LV"/>
              </w:rPr>
              <w:t>SIA TILDE; LU, LUMII</w:t>
            </w:r>
          </w:p>
        </w:tc>
        <w:tc>
          <w:tcPr>
            <w:tcW w:w="4432" w:type="dxa"/>
          </w:tcPr>
          <w:p w14:paraId="1906B428" w14:textId="406C885E" w:rsidR="00D8526F" w:rsidRPr="00BF1827" w:rsidRDefault="00D8526F" w:rsidP="00D8526F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t>Pārstāvis akcijas vadības komitejā</w:t>
            </w:r>
          </w:p>
        </w:tc>
      </w:tr>
      <w:tr w:rsidR="008B1CFE" w:rsidRPr="003B3809" w14:paraId="0D40A11E" w14:textId="77777777" w:rsidTr="003B3809">
        <w:trPr>
          <w:trHeight w:val="1083"/>
        </w:trPr>
        <w:tc>
          <w:tcPr>
            <w:tcW w:w="560" w:type="dxa"/>
            <w:noWrap/>
            <w:hideMark/>
          </w:tcPr>
          <w:p w14:paraId="0FC613E6" w14:textId="7DD96120" w:rsidR="003B3809" w:rsidRPr="003B3809" w:rsidRDefault="008B1CFE" w:rsidP="003B3809">
            <w:pPr>
              <w:ind w:left="0"/>
              <w:rPr>
                <w:sz w:val="23"/>
                <w:szCs w:val="23"/>
                <w:lang w:eastAsia="lv-LV"/>
              </w:rPr>
            </w:pPr>
            <w:r>
              <w:rPr>
                <w:sz w:val="23"/>
                <w:szCs w:val="23"/>
                <w:lang w:eastAsia="lv-LV"/>
              </w:rPr>
              <w:t>16</w:t>
            </w:r>
            <w:r w:rsidR="003B3809" w:rsidRPr="003B3809">
              <w:rPr>
                <w:sz w:val="23"/>
                <w:szCs w:val="23"/>
                <w:lang w:eastAsia="lv-LV"/>
              </w:rPr>
              <w:t>.</w:t>
            </w:r>
          </w:p>
        </w:tc>
        <w:tc>
          <w:tcPr>
            <w:tcW w:w="1150" w:type="dxa"/>
            <w:noWrap/>
            <w:hideMark/>
          </w:tcPr>
          <w:p w14:paraId="3CF61CBF" w14:textId="77777777" w:rsidR="003B3809" w:rsidRPr="003B3809" w:rsidRDefault="003B3809" w:rsidP="003B3809">
            <w:pPr>
              <w:ind w:left="0"/>
              <w:rPr>
                <w:sz w:val="23"/>
                <w:szCs w:val="23"/>
                <w:lang w:eastAsia="lv-LV"/>
              </w:rPr>
            </w:pPr>
            <w:r w:rsidRPr="003B3809">
              <w:rPr>
                <w:sz w:val="23"/>
                <w:szCs w:val="23"/>
                <w:lang w:eastAsia="lv-LV"/>
              </w:rPr>
              <w:t>CA21105</w:t>
            </w:r>
          </w:p>
        </w:tc>
        <w:tc>
          <w:tcPr>
            <w:tcW w:w="2821" w:type="dxa"/>
            <w:hideMark/>
          </w:tcPr>
          <w:p w14:paraId="48B99C16" w14:textId="77777777" w:rsidR="003B3809" w:rsidRPr="003B3809" w:rsidRDefault="003B3809" w:rsidP="003B3809">
            <w:pPr>
              <w:ind w:left="0"/>
              <w:jc w:val="left"/>
              <w:rPr>
                <w:i/>
                <w:iCs/>
                <w:color w:val="000000"/>
                <w:sz w:val="23"/>
                <w:szCs w:val="23"/>
                <w:lang w:eastAsia="lv-LV"/>
              </w:rPr>
            </w:pPr>
            <w:proofErr w:type="spellStart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>Blastocystis</w:t>
            </w:r>
            <w:proofErr w:type="spellEnd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>under</w:t>
            </w:r>
            <w:proofErr w:type="spellEnd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>One</w:t>
            </w:r>
            <w:proofErr w:type="spellEnd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Health </w:t>
            </w:r>
          </w:p>
        </w:tc>
        <w:tc>
          <w:tcPr>
            <w:tcW w:w="1469" w:type="dxa"/>
            <w:hideMark/>
          </w:tcPr>
          <w:p w14:paraId="13A5C386" w14:textId="77777777" w:rsidR="003B3809" w:rsidRPr="003B3809" w:rsidRDefault="003B3809" w:rsidP="003B3809">
            <w:pPr>
              <w:ind w:left="0"/>
              <w:rPr>
                <w:sz w:val="23"/>
                <w:szCs w:val="23"/>
                <w:lang w:eastAsia="lv-LV"/>
              </w:rPr>
            </w:pPr>
            <w:r w:rsidRPr="003B3809">
              <w:rPr>
                <w:sz w:val="23"/>
                <w:szCs w:val="23"/>
                <w:lang w:eastAsia="lv-LV"/>
              </w:rPr>
              <w:t>26.10.2022. - 25.10.2026.</w:t>
            </w:r>
          </w:p>
        </w:tc>
        <w:tc>
          <w:tcPr>
            <w:tcW w:w="1860" w:type="dxa"/>
            <w:hideMark/>
          </w:tcPr>
          <w:p w14:paraId="594AA2C0" w14:textId="77777777" w:rsidR="003B3809" w:rsidRPr="003B3809" w:rsidRDefault="003B3809" w:rsidP="003B3809">
            <w:pPr>
              <w:ind w:left="0"/>
              <w:rPr>
                <w:b/>
                <w:bCs/>
                <w:sz w:val="23"/>
                <w:szCs w:val="23"/>
                <w:lang w:eastAsia="lv-LV"/>
              </w:rPr>
            </w:pPr>
            <w:r w:rsidRPr="003B3809">
              <w:rPr>
                <w:b/>
                <w:bCs/>
                <w:sz w:val="23"/>
                <w:szCs w:val="23"/>
                <w:lang w:eastAsia="lv-LV"/>
              </w:rPr>
              <w:t>Renāte Ranka</w:t>
            </w:r>
          </w:p>
        </w:tc>
        <w:tc>
          <w:tcPr>
            <w:tcW w:w="2020" w:type="dxa"/>
            <w:hideMark/>
          </w:tcPr>
          <w:p w14:paraId="1F528CFF" w14:textId="77777777" w:rsidR="003B3809" w:rsidRPr="003B3809" w:rsidRDefault="003B3809" w:rsidP="003B3809">
            <w:pPr>
              <w:ind w:left="0"/>
              <w:rPr>
                <w:sz w:val="23"/>
                <w:szCs w:val="23"/>
                <w:lang w:eastAsia="lv-LV"/>
              </w:rPr>
            </w:pPr>
            <w:r w:rsidRPr="003B3809">
              <w:rPr>
                <w:sz w:val="23"/>
                <w:szCs w:val="23"/>
                <w:lang w:eastAsia="lv-LV"/>
              </w:rPr>
              <w:t xml:space="preserve">Latvijas </w:t>
            </w:r>
            <w:proofErr w:type="spellStart"/>
            <w:r w:rsidRPr="003B3809">
              <w:rPr>
                <w:sz w:val="23"/>
                <w:szCs w:val="23"/>
                <w:lang w:eastAsia="lv-LV"/>
              </w:rPr>
              <w:t>Biomedicīnas</w:t>
            </w:r>
            <w:proofErr w:type="spellEnd"/>
            <w:r w:rsidRPr="003B3809">
              <w:rPr>
                <w:sz w:val="23"/>
                <w:szCs w:val="23"/>
                <w:lang w:eastAsia="lv-LV"/>
              </w:rPr>
              <w:t xml:space="preserve"> pētījumu un studiju centrs</w:t>
            </w:r>
          </w:p>
        </w:tc>
        <w:tc>
          <w:tcPr>
            <w:tcW w:w="4432" w:type="dxa"/>
          </w:tcPr>
          <w:p w14:paraId="3CF7E608" w14:textId="6F8AD2C4" w:rsidR="003B3809" w:rsidRPr="003B3809" w:rsidRDefault="003B3809" w:rsidP="003B3809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t>Pārstāvis akcijas vadības komitejā</w:t>
            </w:r>
          </w:p>
        </w:tc>
      </w:tr>
      <w:tr w:rsidR="008B1CFE" w:rsidRPr="003B3809" w14:paraId="4A7C8B6F" w14:textId="77777777" w:rsidTr="003B3809">
        <w:trPr>
          <w:trHeight w:val="1357"/>
        </w:trPr>
        <w:tc>
          <w:tcPr>
            <w:tcW w:w="560" w:type="dxa"/>
            <w:noWrap/>
            <w:hideMark/>
          </w:tcPr>
          <w:p w14:paraId="0371B812" w14:textId="176FF3DA" w:rsidR="003B3809" w:rsidRPr="003B3809" w:rsidRDefault="003B3809" w:rsidP="003B3809">
            <w:pPr>
              <w:ind w:left="0"/>
              <w:rPr>
                <w:sz w:val="23"/>
                <w:szCs w:val="23"/>
                <w:lang w:eastAsia="lv-LV"/>
              </w:rPr>
            </w:pPr>
            <w:r w:rsidRPr="003B3809">
              <w:rPr>
                <w:sz w:val="23"/>
                <w:szCs w:val="23"/>
                <w:lang w:eastAsia="lv-LV"/>
              </w:rPr>
              <w:t>1</w:t>
            </w:r>
            <w:r w:rsidR="008B1CFE">
              <w:rPr>
                <w:sz w:val="23"/>
                <w:szCs w:val="23"/>
                <w:lang w:eastAsia="lv-LV"/>
              </w:rPr>
              <w:t>7</w:t>
            </w:r>
            <w:r w:rsidRPr="003B3809">
              <w:rPr>
                <w:sz w:val="23"/>
                <w:szCs w:val="23"/>
                <w:lang w:eastAsia="lv-LV"/>
              </w:rPr>
              <w:t>.</w:t>
            </w:r>
          </w:p>
        </w:tc>
        <w:tc>
          <w:tcPr>
            <w:tcW w:w="1150" w:type="dxa"/>
            <w:noWrap/>
            <w:hideMark/>
          </w:tcPr>
          <w:p w14:paraId="3CAF388C" w14:textId="77777777" w:rsidR="003B3809" w:rsidRPr="003B3809" w:rsidRDefault="003B3809" w:rsidP="003B3809">
            <w:pPr>
              <w:ind w:left="0"/>
              <w:rPr>
                <w:sz w:val="23"/>
                <w:szCs w:val="23"/>
                <w:lang w:eastAsia="lv-LV"/>
              </w:rPr>
            </w:pPr>
            <w:r w:rsidRPr="003B3809">
              <w:rPr>
                <w:sz w:val="23"/>
                <w:szCs w:val="23"/>
                <w:lang w:eastAsia="lv-LV"/>
              </w:rPr>
              <w:t>CA21119</w:t>
            </w:r>
          </w:p>
        </w:tc>
        <w:tc>
          <w:tcPr>
            <w:tcW w:w="2821" w:type="dxa"/>
            <w:hideMark/>
          </w:tcPr>
          <w:p w14:paraId="29191A91" w14:textId="77777777" w:rsidR="003B3809" w:rsidRPr="003B3809" w:rsidRDefault="003B3809" w:rsidP="003B3809">
            <w:pPr>
              <w:ind w:left="0"/>
              <w:jc w:val="left"/>
              <w:rPr>
                <w:i/>
                <w:iCs/>
                <w:color w:val="000000"/>
                <w:sz w:val="22"/>
                <w:szCs w:val="22"/>
                <w:lang w:eastAsia="lv-LV"/>
              </w:rPr>
            </w:pPr>
            <w:proofErr w:type="spellStart"/>
            <w:r w:rsidRPr="003B3809">
              <w:rPr>
                <w:i/>
                <w:iCs/>
                <w:color w:val="000000"/>
                <w:sz w:val="22"/>
                <w:szCs w:val="22"/>
                <w:lang w:eastAsia="lv-LV"/>
              </w:rPr>
              <w:t>International</w:t>
            </w:r>
            <w:proofErr w:type="spellEnd"/>
            <w:r w:rsidRPr="003B3809">
              <w:rPr>
                <w:i/>
                <w:iCs/>
                <w:color w:val="000000"/>
                <w:sz w:val="22"/>
                <w:szCs w:val="22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000000"/>
                <w:sz w:val="22"/>
                <w:szCs w:val="22"/>
                <w:lang w:eastAsia="lv-LV"/>
              </w:rPr>
              <w:t>network</w:t>
            </w:r>
            <w:proofErr w:type="spellEnd"/>
            <w:r w:rsidRPr="003B3809">
              <w:rPr>
                <w:i/>
                <w:iCs/>
                <w:color w:val="000000"/>
                <w:sz w:val="22"/>
                <w:szCs w:val="22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000000"/>
                <w:sz w:val="22"/>
                <w:szCs w:val="22"/>
                <w:lang w:eastAsia="lv-LV"/>
              </w:rPr>
              <w:t>for</w:t>
            </w:r>
            <w:proofErr w:type="spellEnd"/>
            <w:r w:rsidRPr="003B3809">
              <w:rPr>
                <w:i/>
                <w:iCs/>
                <w:color w:val="000000"/>
                <w:sz w:val="22"/>
                <w:szCs w:val="22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000000"/>
                <w:sz w:val="22"/>
                <w:szCs w:val="22"/>
                <w:lang w:eastAsia="lv-LV"/>
              </w:rPr>
              <w:t>harmonization</w:t>
            </w:r>
            <w:proofErr w:type="spellEnd"/>
            <w:r w:rsidRPr="003B3809">
              <w:rPr>
                <w:i/>
                <w:iCs/>
                <w:color w:val="000000"/>
                <w:sz w:val="22"/>
                <w:szCs w:val="22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000000"/>
                <w:sz w:val="22"/>
                <w:szCs w:val="22"/>
                <w:lang w:eastAsia="lv-LV"/>
              </w:rPr>
              <w:t>of</w:t>
            </w:r>
            <w:proofErr w:type="spellEnd"/>
            <w:r w:rsidRPr="003B3809">
              <w:rPr>
                <w:i/>
                <w:iCs/>
                <w:color w:val="000000"/>
                <w:sz w:val="22"/>
                <w:szCs w:val="22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000000"/>
                <w:sz w:val="22"/>
                <w:szCs w:val="22"/>
                <w:lang w:eastAsia="lv-LV"/>
              </w:rPr>
              <w:t>atmospheric</w:t>
            </w:r>
            <w:proofErr w:type="spellEnd"/>
            <w:r w:rsidRPr="003B3809">
              <w:rPr>
                <w:i/>
                <w:iCs/>
                <w:color w:val="000000"/>
                <w:sz w:val="22"/>
                <w:szCs w:val="22"/>
                <w:lang w:eastAsia="lv-LV"/>
              </w:rPr>
              <w:t xml:space="preserve"> aerosol </w:t>
            </w:r>
            <w:proofErr w:type="spellStart"/>
            <w:r w:rsidRPr="003B3809">
              <w:rPr>
                <w:i/>
                <w:iCs/>
                <w:color w:val="000000"/>
                <w:sz w:val="22"/>
                <w:szCs w:val="22"/>
                <w:lang w:eastAsia="lv-LV"/>
              </w:rPr>
              <w:t>retrievals</w:t>
            </w:r>
            <w:proofErr w:type="spellEnd"/>
            <w:r w:rsidRPr="003B3809">
              <w:rPr>
                <w:i/>
                <w:iCs/>
                <w:color w:val="000000"/>
                <w:sz w:val="22"/>
                <w:szCs w:val="22"/>
                <w:lang w:eastAsia="lv-LV"/>
              </w:rPr>
              <w:t xml:space="preserve"> from </w:t>
            </w:r>
            <w:proofErr w:type="spellStart"/>
            <w:r w:rsidRPr="003B3809">
              <w:rPr>
                <w:i/>
                <w:iCs/>
                <w:color w:val="000000"/>
                <w:sz w:val="22"/>
                <w:szCs w:val="22"/>
                <w:lang w:eastAsia="lv-LV"/>
              </w:rPr>
              <w:t>ground</w:t>
            </w:r>
            <w:proofErr w:type="spellEnd"/>
            <w:r w:rsidRPr="003B3809">
              <w:rPr>
                <w:i/>
                <w:iCs/>
                <w:color w:val="000000"/>
                <w:sz w:val="22"/>
                <w:szCs w:val="22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000000"/>
                <w:sz w:val="22"/>
                <w:szCs w:val="22"/>
                <w:lang w:eastAsia="lv-LV"/>
              </w:rPr>
              <w:t>based</w:t>
            </w:r>
            <w:proofErr w:type="spellEnd"/>
            <w:r w:rsidRPr="003B3809">
              <w:rPr>
                <w:i/>
                <w:iCs/>
                <w:color w:val="000000"/>
                <w:sz w:val="22"/>
                <w:szCs w:val="22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000000"/>
                <w:sz w:val="22"/>
                <w:szCs w:val="22"/>
                <w:lang w:eastAsia="lv-LV"/>
              </w:rPr>
              <w:t>photometers</w:t>
            </w:r>
            <w:proofErr w:type="spellEnd"/>
            <w:r w:rsidRPr="003B3809">
              <w:rPr>
                <w:i/>
                <w:iCs/>
                <w:color w:val="000000"/>
                <w:sz w:val="22"/>
                <w:szCs w:val="22"/>
                <w:lang w:eastAsia="lv-LV"/>
              </w:rPr>
              <w:t xml:space="preserve"> </w:t>
            </w:r>
          </w:p>
        </w:tc>
        <w:tc>
          <w:tcPr>
            <w:tcW w:w="1469" w:type="dxa"/>
            <w:hideMark/>
          </w:tcPr>
          <w:p w14:paraId="431CFFFF" w14:textId="77777777" w:rsidR="003B3809" w:rsidRPr="003B3809" w:rsidRDefault="003B3809" w:rsidP="003B3809">
            <w:pPr>
              <w:ind w:left="0"/>
              <w:rPr>
                <w:sz w:val="23"/>
                <w:szCs w:val="23"/>
                <w:lang w:eastAsia="lv-LV"/>
              </w:rPr>
            </w:pPr>
            <w:r w:rsidRPr="003B3809">
              <w:rPr>
                <w:sz w:val="23"/>
                <w:szCs w:val="23"/>
                <w:lang w:eastAsia="lv-LV"/>
              </w:rPr>
              <w:t>25.10.2022. - 24.10.2026.</w:t>
            </w:r>
          </w:p>
        </w:tc>
        <w:tc>
          <w:tcPr>
            <w:tcW w:w="1860" w:type="dxa"/>
            <w:hideMark/>
          </w:tcPr>
          <w:p w14:paraId="4A95B2E0" w14:textId="77777777" w:rsidR="003B3809" w:rsidRPr="003B3809" w:rsidRDefault="003B3809" w:rsidP="003B3809">
            <w:pPr>
              <w:ind w:left="0"/>
              <w:rPr>
                <w:b/>
                <w:bCs/>
                <w:sz w:val="23"/>
                <w:szCs w:val="23"/>
                <w:lang w:eastAsia="lv-LV"/>
              </w:rPr>
            </w:pPr>
            <w:r w:rsidRPr="003B3809">
              <w:rPr>
                <w:b/>
                <w:bCs/>
                <w:sz w:val="23"/>
                <w:szCs w:val="23"/>
                <w:lang w:eastAsia="lv-LV"/>
              </w:rPr>
              <w:t>Iveta Šteinberga</w:t>
            </w:r>
          </w:p>
        </w:tc>
        <w:tc>
          <w:tcPr>
            <w:tcW w:w="2020" w:type="dxa"/>
            <w:hideMark/>
          </w:tcPr>
          <w:p w14:paraId="6BFC2206" w14:textId="77777777" w:rsidR="003B3809" w:rsidRPr="003B3809" w:rsidRDefault="003B3809" w:rsidP="003B3809">
            <w:pPr>
              <w:ind w:left="0"/>
              <w:rPr>
                <w:sz w:val="23"/>
                <w:szCs w:val="23"/>
                <w:lang w:eastAsia="lv-LV"/>
              </w:rPr>
            </w:pPr>
            <w:r w:rsidRPr="003B3809">
              <w:rPr>
                <w:sz w:val="23"/>
                <w:szCs w:val="23"/>
                <w:lang w:eastAsia="lv-LV"/>
              </w:rPr>
              <w:t>Latvijas Universitāte</w:t>
            </w:r>
          </w:p>
        </w:tc>
        <w:tc>
          <w:tcPr>
            <w:tcW w:w="4432" w:type="dxa"/>
          </w:tcPr>
          <w:p w14:paraId="42B23A8A" w14:textId="3BC4A6B5" w:rsidR="003B3809" w:rsidRPr="003B3809" w:rsidRDefault="003B3809" w:rsidP="003B3809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t>Pārstāvis akcijas vadības komitejā</w:t>
            </w:r>
          </w:p>
        </w:tc>
      </w:tr>
      <w:tr w:rsidR="003B3809" w:rsidRPr="003B3809" w14:paraId="2DBE3BFC" w14:textId="77777777" w:rsidTr="003B3809">
        <w:trPr>
          <w:trHeight w:val="1360"/>
        </w:trPr>
        <w:tc>
          <w:tcPr>
            <w:tcW w:w="560" w:type="dxa"/>
            <w:noWrap/>
            <w:hideMark/>
          </w:tcPr>
          <w:p w14:paraId="26FE1038" w14:textId="107B0DD1" w:rsidR="003B3809" w:rsidRPr="003B3809" w:rsidRDefault="003B3809" w:rsidP="003B3809">
            <w:pPr>
              <w:ind w:left="0"/>
              <w:rPr>
                <w:sz w:val="23"/>
                <w:szCs w:val="23"/>
                <w:lang w:eastAsia="lv-LV"/>
              </w:rPr>
            </w:pPr>
            <w:r w:rsidRPr="003B3809">
              <w:rPr>
                <w:sz w:val="23"/>
                <w:szCs w:val="23"/>
                <w:lang w:eastAsia="lv-LV"/>
              </w:rPr>
              <w:t>1</w:t>
            </w:r>
            <w:r w:rsidR="008B1CFE">
              <w:rPr>
                <w:sz w:val="23"/>
                <w:szCs w:val="23"/>
                <w:lang w:eastAsia="lv-LV"/>
              </w:rPr>
              <w:t>8</w:t>
            </w:r>
            <w:r w:rsidRPr="003B3809">
              <w:rPr>
                <w:sz w:val="23"/>
                <w:szCs w:val="23"/>
                <w:lang w:eastAsia="lv-LV"/>
              </w:rPr>
              <w:t>.</w:t>
            </w:r>
          </w:p>
        </w:tc>
        <w:tc>
          <w:tcPr>
            <w:tcW w:w="1150" w:type="dxa"/>
            <w:noWrap/>
            <w:hideMark/>
          </w:tcPr>
          <w:p w14:paraId="7BC10796" w14:textId="77777777" w:rsidR="003B3809" w:rsidRPr="003B3809" w:rsidRDefault="003B3809" w:rsidP="003B3809">
            <w:pPr>
              <w:ind w:left="0"/>
              <w:rPr>
                <w:sz w:val="23"/>
                <w:szCs w:val="23"/>
                <w:lang w:eastAsia="lv-LV"/>
              </w:rPr>
            </w:pPr>
            <w:r w:rsidRPr="003B3809">
              <w:rPr>
                <w:sz w:val="23"/>
                <w:szCs w:val="23"/>
                <w:lang w:eastAsia="lv-LV"/>
              </w:rPr>
              <w:t>CA21122</w:t>
            </w:r>
          </w:p>
        </w:tc>
        <w:tc>
          <w:tcPr>
            <w:tcW w:w="2821" w:type="dxa"/>
            <w:hideMark/>
          </w:tcPr>
          <w:p w14:paraId="374CFE21" w14:textId="77777777" w:rsidR="003B3809" w:rsidRPr="003B3809" w:rsidRDefault="003B3809" w:rsidP="003B3809">
            <w:pPr>
              <w:ind w:left="0"/>
              <w:jc w:val="left"/>
              <w:rPr>
                <w:i/>
                <w:iCs/>
                <w:color w:val="000000"/>
                <w:sz w:val="23"/>
                <w:szCs w:val="23"/>
                <w:lang w:eastAsia="lv-LV"/>
              </w:rPr>
            </w:pPr>
            <w:proofErr w:type="spellStart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>Promoting</w:t>
            </w:r>
            <w:proofErr w:type="spellEnd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>Geriatric</w:t>
            </w:r>
            <w:proofErr w:type="spellEnd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>Medicine</w:t>
            </w:r>
            <w:proofErr w:type="spellEnd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>in</w:t>
            </w:r>
            <w:proofErr w:type="spellEnd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>countries</w:t>
            </w:r>
            <w:proofErr w:type="spellEnd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>where</w:t>
            </w:r>
            <w:proofErr w:type="spellEnd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it </w:t>
            </w:r>
            <w:proofErr w:type="spellStart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>is</w:t>
            </w:r>
            <w:proofErr w:type="spellEnd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>still</w:t>
            </w:r>
            <w:proofErr w:type="spellEnd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>emerging</w:t>
            </w:r>
            <w:proofErr w:type="spellEnd"/>
          </w:p>
        </w:tc>
        <w:tc>
          <w:tcPr>
            <w:tcW w:w="1469" w:type="dxa"/>
            <w:hideMark/>
          </w:tcPr>
          <w:p w14:paraId="1FBDFC8D" w14:textId="77777777" w:rsidR="003B3809" w:rsidRPr="003B3809" w:rsidRDefault="003B3809" w:rsidP="003B3809">
            <w:pPr>
              <w:ind w:left="0"/>
              <w:jc w:val="left"/>
              <w:rPr>
                <w:sz w:val="23"/>
                <w:szCs w:val="23"/>
                <w:lang w:eastAsia="lv-LV"/>
              </w:rPr>
            </w:pPr>
            <w:r w:rsidRPr="003B3809">
              <w:rPr>
                <w:sz w:val="23"/>
                <w:szCs w:val="23"/>
                <w:lang w:eastAsia="lv-LV"/>
              </w:rPr>
              <w:t>02.11.2022. - 01.11.2026.</w:t>
            </w:r>
          </w:p>
        </w:tc>
        <w:tc>
          <w:tcPr>
            <w:tcW w:w="1860" w:type="dxa"/>
            <w:hideMark/>
          </w:tcPr>
          <w:p w14:paraId="568E686A" w14:textId="77777777" w:rsidR="003B3809" w:rsidRPr="003B3809" w:rsidRDefault="003B3809" w:rsidP="003B3809">
            <w:pPr>
              <w:ind w:left="0"/>
              <w:rPr>
                <w:b/>
                <w:bCs/>
                <w:sz w:val="23"/>
                <w:szCs w:val="23"/>
                <w:lang w:eastAsia="lv-LV"/>
              </w:rPr>
            </w:pPr>
            <w:r w:rsidRPr="003B3809">
              <w:rPr>
                <w:b/>
                <w:bCs/>
                <w:sz w:val="23"/>
                <w:szCs w:val="23"/>
                <w:lang w:eastAsia="lv-LV"/>
              </w:rPr>
              <w:t>Andrejs Šķesters</w:t>
            </w:r>
          </w:p>
        </w:tc>
        <w:tc>
          <w:tcPr>
            <w:tcW w:w="2020" w:type="dxa"/>
            <w:hideMark/>
          </w:tcPr>
          <w:p w14:paraId="30489761" w14:textId="77777777" w:rsidR="003B3809" w:rsidRPr="003B3809" w:rsidRDefault="003B3809" w:rsidP="003B3809">
            <w:pPr>
              <w:ind w:left="0"/>
              <w:rPr>
                <w:sz w:val="23"/>
                <w:szCs w:val="23"/>
                <w:lang w:eastAsia="lv-LV"/>
              </w:rPr>
            </w:pPr>
            <w:r w:rsidRPr="003B3809">
              <w:rPr>
                <w:sz w:val="23"/>
                <w:szCs w:val="23"/>
                <w:lang w:eastAsia="lv-LV"/>
              </w:rPr>
              <w:t>Rīgas Stradiņa universitāte</w:t>
            </w:r>
          </w:p>
        </w:tc>
        <w:tc>
          <w:tcPr>
            <w:tcW w:w="4432" w:type="dxa"/>
          </w:tcPr>
          <w:p w14:paraId="6BE43B27" w14:textId="023C5130" w:rsidR="003B3809" w:rsidRPr="003B3809" w:rsidRDefault="003B3809" w:rsidP="003B3809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t>Pārstāvis akcijas vadības komitejā</w:t>
            </w:r>
          </w:p>
        </w:tc>
      </w:tr>
      <w:tr w:rsidR="008B1CFE" w:rsidRPr="003B3809" w14:paraId="74A890A2" w14:textId="77777777" w:rsidTr="003B3809">
        <w:trPr>
          <w:trHeight w:val="693"/>
        </w:trPr>
        <w:tc>
          <w:tcPr>
            <w:tcW w:w="560" w:type="dxa"/>
            <w:noWrap/>
            <w:hideMark/>
          </w:tcPr>
          <w:p w14:paraId="760FECEA" w14:textId="7E3990A8" w:rsidR="003B3809" w:rsidRPr="003B3809" w:rsidRDefault="003B3809" w:rsidP="003B3809">
            <w:pPr>
              <w:ind w:left="0"/>
              <w:rPr>
                <w:sz w:val="23"/>
                <w:szCs w:val="23"/>
                <w:lang w:eastAsia="lv-LV"/>
              </w:rPr>
            </w:pPr>
            <w:r w:rsidRPr="003B3809">
              <w:rPr>
                <w:sz w:val="23"/>
                <w:szCs w:val="23"/>
                <w:lang w:eastAsia="lv-LV"/>
              </w:rPr>
              <w:lastRenderedPageBreak/>
              <w:t>1</w:t>
            </w:r>
            <w:r w:rsidR="008B1CFE">
              <w:rPr>
                <w:sz w:val="23"/>
                <w:szCs w:val="23"/>
                <w:lang w:eastAsia="lv-LV"/>
              </w:rPr>
              <w:t>9</w:t>
            </w:r>
            <w:r w:rsidRPr="003B3809">
              <w:rPr>
                <w:sz w:val="23"/>
                <w:szCs w:val="23"/>
                <w:lang w:eastAsia="lv-LV"/>
              </w:rPr>
              <w:t>.</w:t>
            </w:r>
          </w:p>
        </w:tc>
        <w:tc>
          <w:tcPr>
            <w:tcW w:w="1150" w:type="dxa"/>
            <w:noWrap/>
            <w:hideMark/>
          </w:tcPr>
          <w:p w14:paraId="5C00B9F4" w14:textId="77777777" w:rsidR="003B3809" w:rsidRPr="003B3809" w:rsidRDefault="003B3809" w:rsidP="003B3809">
            <w:pPr>
              <w:ind w:left="0"/>
              <w:rPr>
                <w:sz w:val="23"/>
                <w:szCs w:val="23"/>
                <w:lang w:eastAsia="lv-LV"/>
              </w:rPr>
            </w:pPr>
            <w:r w:rsidRPr="003B3809">
              <w:rPr>
                <w:sz w:val="23"/>
                <w:szCs w:val="23"/>
                <w:lang w:eastAsia="lv-LV"/>
              </w:rPr>
              <w:t>CA21126</w:t>
            </w:r>
          </w:p>
        </w:tc>
        <w:tc>
          <w:tcPr>
            <w:tcW w:w="2821" w:type="dxa"/>
            <w:hideMark/>
          </w:tcPr>
          <w:p w14:paraId="22EAA3AD" w14:textId="77777777" w:rsidR="003B3809" w:rsidRPr="003B3809" w:rsidRDefault="003B3809" w:rsidP="003B3809">
            <w:pPr>
              <w:ind w:left="0"/>
              <w:jc w:val="left"/>
              <w:rPr>
                <w:i/>
                <w:iCs/>
                <w:color w:val="000000"/>
                <w:sz w:val="23"/>
                <w:szCs w:val="23"/>
                <w:lang w:eastAsia="lv-LV"/>
              </w:rPr>
            </w:pPr>
            <w:proofErr w:type="spellStart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>Carbon</w:t>
            </w:r>
            <w:proofErr w:type="spellEnd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>molecular</w:t>
            </w:r>
            <w:proofErr w:type="spellEnd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>nanostructures</w:t>
            </w:r>
            <w:proofErr w:type="spellEnd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>in</w:t>
            </w:r>
            <w:proofErr w:type="spellEnd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>space</w:t>
            </w:r>
            <w:proofErr w:type="spellEnd"/>
          </w:p>
        </w:tc>
        <w:tc>
          <w:tcPr>
            <w:tcW w:w="1469" w:type="dxa"/>
            <w:hideMark/>
          </w:tcPr>
          <w:p w14:paraId="1E95FC1E" w14:textId="77777777" w:rsidR="003B3809" w:rsidRPr="003B3809" w:rsidRDefault="003B3809" w:rsidP="003B3809">
            <w:pPr>
              <w:ind w:left="0"/>
              <w:rPr>
                <w:sz w:val="23"/>
                <w:szCs w:val="23"/>
                <w:lang w:eastAsia="lv-LV"/>
              </w:rPr>
            </w:pPr>
            <w:r w:rsidRPr="003B3809">
              <w:rPr>
                <w:sz w:val="23"/>
                <w:szCs w:val="23"/>
                <w:lang w:eastAsia="lv-LV"/>
              </w:rPr>
              <w:t>27.10.2022. - 26.10.2026.</w:t>
            </w:r>
          </w:p>
        </w:tc>
        <w:tc>
          <w:tcPr>
            <w:tcW w:w="1860" w:type="dxa"/>
            <w:hideMark/>
          </w:tcPr>
          <w:p w14:paraId="7AF5BD52" w14:textId="77777777" w:rsidR="003B3809" w:rsidRPr="003B3809" w:rsidRDefault="003B3809" w:rsidP="003B3809">
            <w:pPr>
              <w:ind w:left="0"/>
              <w:rPr>
                <w:b/>
                <w:bCs/>
                <w:sz w:val="23"/>
                <w:szCs w:val="23"/>
                <w:lang w:eastAsia="lv-LV"/>
              </w:rPr>
            </w:pPr>
            <w:r w:rsidRPr="003B3809">
              <w:rPr>
                <w:b/>
                <w:bCs/>
                <w:sz w:val="23"/>
                <w:szCs w:val="23"/>
                <w:lang w:eastAsia="lv-LV"/>
              </w:rPr>
              <w:t xml:space="preserve">Pāvels </w:t>
            </w:r>
            <w:proofErr w:type="spellStart"/>
            <w:r w:rsidRPr="003B3809">
              <w:rPr>
                <w:b/>
                <w:bCs/>
                <w:sz w:val="23"/>
                <w:szCs w:val="23"/>
                <w:lang w:eastAsia="lv-LV"/>
              </w:rPr>
              <w:t>Sarajevs</w:t>
            </w:r>
            <w:proofErr w:type="spellEnd"/>
          </w:p>
        </w:tc>
        <w:tc>
          <w:tcPr>
            <w:tcW w:w="2020" w:type="dxa"/>
            <w:hideMark/>
          </w:tcPr>
          <w:p w14:paraId="406CFC5C" w14:textId="77777777" w:rsidR="003B3809" w:rsidRPr="003B3809" w:rsidRDefault="003B3809" w:rsidP="003B3809">
            <w:pPr>
              <w:ind w:left="0"/>
              <w:rPr>
                <w:sz w:val="23"/>
                <w:szCs w:val="23"/>
                <w:lang w:eastAsia="lv-LV"/>
              </w:rPr>
            </w:pPr>
            <w:r w:rsidRPr="003B3809">
              <w:rPr>
                <w:sz w:val="23"/>
                <w:szCs w:val="23"/>
                <w:lang w:eastAsia="lv-LV"/>
              </w:rPr>
              <w:t>Daugavpils Universitāte</w:t>
            </w:r>
          </w:p>
        </w:tc>
        <w:tc>
          <w:tcPr>
            <w:tcW w:w="4432" w:type="dxa"/>
          </w:tcPr>
          <w:p w14:paraId="301A1BC8" w14:textId="5F035356" w:rsidR="003B3809" w:rsidRPr="003B3809" w:rsidRDefault="003B3809" w:rsidP="003B3809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t>Pārstāvis akcijas vadības komitejā</w:t>
            </w:r>
          </w:p>
        </w:tc>
      </w:tr>
      <w:tr w:rsidR="008B1CFE" w:rsidRPr="003B3809" w14:paraId="25746297" w14:textId="77777777" w:rsidTr="003B3809">
        <w:trPr>
          <w:trHeight w:val="1091"/>
        </w:trPr>
        <w:tc>
          <w:tcPr>
            <w:tcW w:w="560" w:type="dxa"/>
            <w:noWrap/>
            <w:hideMark/>
          </w:tcPr>
          <w:p w14:paraId="01C193E9" w14:textId="2CC83CAF" w:rsidR="003B3809" w:rsidRPr="003B3809" w:rsidRDefault="008B1CFE" w:rsidP="003B3809">
            <w:pPr>
              <w:ind w:left="0"/>
              <w:rPr>
                <w:sz w:val="23"/>
                <w:szCs w:val="23"/>
                <w:lang w:eastAsia="lv-LV"/>
              </w:rPr>
            </w:pPr>
            <w:r>
              <w:rPr>
                <w:sz w:val="23"/>
                <w:szCs w:val="23"/>
                <w:lang w:eastAsia="lv-LV"/>
              </w:rPr>
              <w:t>2</w:t>
            </w:r>
            <w:r w:rsidR="003B3809" w:rsidRPr="003B3809">
              <w:rPr>
                <w:sz w:val="23"/>
                <w:szCs w:val="23"/>
                <w:lang w:eastAsia="lv-LV"/>
              </w:rPr>
              <w:t>0.</w:t>
            </w:r>
          </w:p>
        </w:tc>
        <w:tc>
          <w:tcPr>
            <w:tcW w:w="1150" w:type="dxa"/>
            <w:noWrap/>
            <w:hideMark/>
          </w:tcPr>
          <w:p w14:paraId="7A540B43" w14:textId="77777777" w:rsidR="003B3809" w:rsidRPr="003B3809" w:rsidRDefault="003B3809" w:rsidP="003B3809">
            <w:pPr>
              <w:ind w:left="0"/>
              <w:rPr>
                <w:sz w:val="23"/>
                <w:szCs w:val="23"/>
                <w:lang w:eastAsia="lv-LV"/>
              </w:rPr>
            </w:pPr>
            <w:r w:rsidRPr="003B3809">
              <w:rPr>
                <w:sz w:val="23"/>
                <w:szCs w:val="23"/>
                <w:lang w:eastAsia="lv-LV"/>
              </w:rPr>
              <w:t>CA21128</w:t>
            </w:r>
          </w:p>
        </w:tc>
        <w:tc>
          <w:tcPr>
            <w:tcW w:w="2821" w:type="dxa"/>
            <w:hideMark/>
          </w:tcPr>
          <w:p w14:paraId="0540FD56" w14:textId="77777777" w:rsidR="003B3809" w:rsidRPr="003B3809" w:rsidRDefault="003B3809" w:rsidP="003B3809">
            <w:pPr>
              <w:ind w:left="0"/>
              <w:jc w:val="left"/>
              <w:rPr>
                <w:i/>
                <w:iCs/>
                <w:color w:val="000000"/>
                <w:sz w:val="23"/>
                <w:szCs w:val="23"/>
                <w:lang w:eastAsia="lv-LV"/>
              </w:rPr>
            </w:pPr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Proton </w:t>
            </w:r>
            <w:proofErr w:type="spellStart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>Bron</w:t>
            </w:r>
            <w:proofErr w:type="spellEnd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>Nuclear</w:t>
            </w:r>
            <w:proofErr w:type="spellEnd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>fusion</w:t>
            </w:r>
            <w:proofErr w:type="spellEnd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: from </w:t>
            </w:r>
            <w:proofErr w:type="spellStart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>energy</w:t>
            </w:r>
            <w:proofErr w:type="spellEnd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>production</w:t>
            </w:r>
            <w:proofErr w:type="spellEnd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to </w:t>
            </w:r>
            <w:proofErr w:type="spellStart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>medical</w:t>
            </w:r>
            <w:proofErr w:type="spellEnd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>applications</w:t>
            </w:r>
            <w:proofErr w:type="spellEnd"/>
          </w:p>
        </w:tc>
        <w:tc>
          <w:tcPr>
            <w:tcW w:w="1469" w:type="dxa"/>
            <w:hideMark/>
          </w:tcPr>
          <w:p w14:paraId="29437754" w14:textId="77777777" w:rsidR="003B3809" w:rsidRPr="003B3809" w:rsidRDefault="003B3809" w:rsidP="003B3809">
            <w:pPr>
              <w:ind w:left="0"/>
              <w:jc w:val="left"/>
              <w:rPr>
                <w:sz w:val="23"/>
                <w:szCs w:val="23"/>
                <w:lang w:eastAsia="lv-LV"/>
              </w:rPr>
            </w:pPr>
            <w:r w:rsidRPr="003B3809">
              <w:rPr>
                <w:sz w:val="23"/>
                <w:szCs w:val="23"/>
                <w:lang w:eastAsia="lv-LV"/>
              </w:rPr>
              <w:t>24.10.2022. - 23.10.2026</w:t>
            </w:r>
          </w:p>
        </w:tc>
        <w:tc>
          <w:tcPr>
            <w:tcW w:w="1860" w:type="dxa"/>
            <w:hideMark/>
          </w:tcPr>
          <w:p w14:paraId="1C459601" w14:textId="77777777" w:rsidR="003B3809" w:rsidRPr="003B3809" w:rsidRDefault="003B3809" w:rsidP="003B3809">
            <w:pPr>
              <w:ind w:left="0"/>
              <w:rPr>
                <w:b/>
                <w:bCs/>
                <w:sz w:val="23"/>
                <w:szCs w:val="23"/>
                <w:lang w:eastAsia="lv-LV"/>
              </w:rPr>
            </w:pPr>
            <w:r w:rsidRPr="003B3809">
              <w:rPr>
                <w:b/>
                <w:bCs/>
                <w:sz w:val="23"/>
                <w:szCs w:val="23"/>
                <w:lang w:eastAsia="lv-LV"/>
              </w:rPr>
              <w:t>Edgars Elsts</w:t>
            </w:r>
          </w:p>
        </w:tc>
        <w:tc>
          <w:tcPr>
            <w:tcW w:w="2020" w:type="dxa"/>
            <w:hideMark/>
          </w:tcPr>
          <w:p w14:paraId="34985897" w14:textId="77777777" w:rsidR="003B3809" w:rsidRPr="003B3809" w:rsidRDefault="003B3809" w:rsidP="003B3809">
            <w:pPr>
              <w:ind w:left="0"/>
              <w:rPr>
                <w:sz w:val="23"/>
                <w:szCs w:val="23"/>
                <w:lang w:eastAsia="lv-LV"/>
              </w:rPr>
            </w:pPr>
            <w:r w:rsidRPr="003B3809">
              <w:rPr>
                <w:sz w:val="23"/>
                <w:szCs w:val="23"/>
                <w:lang w:eastAsia="lv-LV"/>
              </w:rPr>
              <w:t xml:space="preserve">Cietvielu fizikas </w:t>
            </w:r>
            <w:proofErr w:type="spellStart"/>
            <w:r w:rsidRPr="003B3809">
              <w:rPr>
                <w:sz w:val="23"/>
                <w:szCs w:val="23"/>
                <w:lang w:eastAsia="lv-LV"/>
              </w:rPr>
              <w:t>instituts</w:t>
            </w:r>
            <w:proofErr w:type="spellEnd"/>
          </w:p>
        </w:tc>
        <w:tc>
          <w:tcPr>
            <w:tcW w:w="4432" w:type="dxa"/>
          </w:tcPr>
          <w:p w14:paraId="538B637C" w14:textId="1DA0ED3A" w:rsidR="003B3809" w:rsidRPr="003B3809" w:rsidRDefault="003B3809" w:rsidP="003B3809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t>Pārstāvis akcijas vadības komitejā</w:t>
            </w:r>
          </w:p>
        </w:tc>
      </w:tr>
      <w:tr w:rsidR="008B1CFE" w:rsidRPr="003B3809" w14:paraId="339023FD" w14:textId="77777777" w:rsidTr="003B3809">
        <w:trPr>
          <w:trHeight w:val="854"/>
        </w:trPr>
        <w:tc>
          <w:tcPr>
            <w:tcW w:w="560" w:type="dxa"/>
            <w:noWrap/>
            <w:hideMark/>
          </w:tcPr>
          <w:p w14:paraId="7CF70CD3" w14:textId="3E27513A" w:rsidR="003B3809" w:rsidRPr="003B3809" w:rsidRDefault="008B1CFE" w:rsidP="003B3809">
            <w:pPr>
              <w:ind w:left="0"/>
              <w:rPr>
                <w:sz w:val="23"/>
                <w:szCs w:val="23"/>
                <w:lang w:eastAsia="lv-LV"/>
              </w:rPr>
            </w:pPr>
            <w:r>
              <w:rPr>
                <w:sz w:val="23"/>
                <w:szCs w:val="23"/>
                <w:lang w:eastAsia="lv-LV"/>
              </w:rPr>
              <w:t>21</w:t>
            </w:r>
            <w:r w:rsidR="003B3809" w:rsidRPr="003B3809">
              <w:rPr>
                <w:sz w:val="23"/>
                <w:szCs w:val="23"/>
                <w:lang w:eastAsia="lv-LV"/>
              </w:rPr>
              <w:t>.</w:t>
            </w:r>
          </w:p>
        </w:tc>
        <w:tc>
          <w:tcPr>
            <w:tcW w:w="1150" w:type="dxa"/>
            <w:noWrap/>
            <w:hideMark/>
          </w:tcPr>
          <w:p w14:paraId="2CB3EFEB" w14:textId="77777777" w:rsidR="003B3809" w:rsidRPr="003B3809" w:rsidRDefault="003B3809" w:rsidP="003B3809">
            <w:pPr>
              <w:ind w:left="0"/>
              <w:rPr>
                <w:sz w:val="23"/>
                <w:szCs w:val="23"/>
                <w:lang w:eastAsia="lv-LV"/>
              </w:rPr>
            </w:pPr>
            <w:r w:rsidRPr="003B3809">
              <w:rPr>
                <w:sz w:val="23"/>
                <w:szCs w:val="23"/>
                <w:lang w:eastAsia="lv-LV"/>
              </w:rPr>
              <w:t>CA21133</w:t>
            </w:r>
          </w:p>
        </w:tc>
        <w:tc>
          <w:tcPr>
            <w:tcW w:w="2821" w:type="dxa"/>
            <w:hideMark/>
          </w:tcPr>
          <w:p w14:paraId="0E07C831" w14:textId="77777777" w:rsidR="003B3809" w:rsidRPr="003B3809" w:rsidRDefault="003B3809" w:rsidP="003B3809">
            <w:pPr>
              <w:ind w:left="0"/>
              <w:jc w:val="left"/>
              <w:rPr>
                <w:i/>
                <w:iCs/>
                <w:color w:val="000000"/>
                <w:lang w:eastAsia="lv-LV"/>
              </w:rPr>
            </w:pPr>
            <w:proofErr w:type="spellStart"/>
            <w:r w:rsidRPr="003B3809">
              <w:rPr>
                <w:i/>
                <w:iCs/>
                <w:color w:val="000000"/>
                <w:lang w:eastAsia="lv-LV"/>
              </w:rPr>
              <w:t>Globalization</w:t>
            </w:r>
            <w:proofErr w:type="spellEnd"/>
            <w:r w:rsidRPr="003B3809">
              <w:rPr>
                <w:i/>
                <w:iCs/>
                <w:color w:val="000000"/>
                <w:lang w:eastAsia="lv-LV"/>
              </w:rPr>
              <w:t xml:space="preserve">, </w:t>
            </w:r>
            <w:proofErr w:type="spellStart"/>
            <w:r w:rsidRPr="003B3809">
              <w:rPr>
                <w:i/>
                <w:iCs/>
                <w:color w:val="000000"/>
                <w:lang w:eastAsia="lv-LV"/>
              </w:rPr>
              <w:t>Illicit</w:t>
            </w:r>
            <w:proofErr w:type="spellEnd"/>
            <w:r w:rsidRPr="003B3809">
              <w:rPr>
                <w:i/>
                <w:iCs/>
                <w:color w:val="000000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000000"/>
                <w:lang w:eastAsia="lv-LV"/>
              </w:rPr>
              <w:t>Trade</w:t>
            </w:r>
            <w:proofErr w:type="spellEnd"/>
            <w:r w:rsidRPr="003B3809">
              <w:rPr>
                <w:i/>
                <w:iCs/>
                <w:color w:val="000000"/>
                <w:lang w:eastAsia="lv-LV"/>
              </w:rPr>
              <w:t xml:space="preserve">, </w:t>
            </w:r>
            <w:proofErr w:type="spellStart"/>
            <w:r w:rsidRPr="003B3809">
              <w:rPr>
                <w:i/>
                <w:iCs/>
                <w:color w:val="000000"/>
                <w:lang w:eastAsia="lv-LV"/>
              </w:rPr>
              <w:t>Sustainability</w:t>
            </w:r>
            <w:proofErr w:type="spellEnd"/>
            <w:r w:rsidRPr="003B3809">
              <w:rPr>
                <w:i/>
                <w:iCs/>
                <w:color w:val="000000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000000"/>
                <w:lang w:eastAsia="lv-LV"/>
              </w:rPr>
              <w:t>and</w:t>
            </w:r>
            <w:proofErr w:type="spellEnd"/>
            <w:r w:rsidRPr="003B3809">
              <w:rPr>
                <w:i/>
                <w:iCs/>
                <w:color w:val="000000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000000"/>
                <w:lang w:eastAsia="lv-LV"/>
              </w:rPr>
              <w:t>Security</w:t>
            </w:r>
            <w:proofErr w:type="spellEnd"/>
          </w:p>
        </w:tc>
        <w:tc>
          <w:tcPr>
            <w:tcW w:w="1469" w:type="dxa"/>
            <w:hideMark/>
          </w:tcPr>
          <w:p w14:paraId="5B97ADA8" w14:textId="77777777" w:rsidR="003B3809" w:rsidRPr="003B3809" w:rsidRDefault="003B3809" w:rsidP="003B3809">
            <w:pPr>
              <w:ind w:left="0"/>
              <w:rPr>
                <w:sz w:val="23"/>
                <w:szCs w:val="23"/>
                <w:lang w:eastAsia="lv-LV"/>
              </w:rPr>
            </w:pPr>
            <w:r w:rsidRPr="003B3809">
              <w:rPr>
                <w:sz w:val="23"/>
                <w:szCs w:val="23"/>
                <w:lang w:eastAsia="lv-LV"/>
              </w:rPr>
              <w:t>14.10.2022. - 13.10.2026.</w:t>
            </w:r>
          </w:p>
        </w:tc>
        <w:tc>
          <w:tcPr>
            <w:tcW w:w="1860" w:type="dxa"/>
            <w:hideMark/>
          </w:tcPr>
          <w:p w14:paraId="64EDE62A" w14:textId="77777777" w:rsidR="003B3809" w:rsidRPr="003B3809" w:rsidRDefault="003B3809" w:rsidP="003B3809">
            <w:pPr>
              <w:ind w:left="0"/>
              <w:rPr>
                <w:b/>
                <w:bCs/>
                <w:sz w:val="23"/>
                <w:szCs w:val="23"/>
                <w:lang w:eastAsia="lv-LV"/>
              </w:rPr>
            </w:pPr>
            <w:r w:rsidRPr="003B3809">
              <w:rPr>
                <w:b/>
                <w:bCs/>
                <w:sz w:val="23"/>
                <w:szCs w:val="23"/>
                <w:lang w:eastAsia="lv-LV"/>
              </w:rPr>
              <w:t xml:space="preserve">Māris </w:t>
            </w:r>
            <w:proofErr w:type="spellStart"/>
            <w:r w:rsidRPr="003B3809">
              <w:rPr>
                <w:b/>
                <w:bCs/>
                <w:sz w:val="23"/>
                <w:szCs w:val="23"/>
                <w:lang w:eastAsia="lv-LV"/>
              </w:rPr>
              <w:t>Jurušs</w:t>
            </w:r>
            <w:proofErr w:type="spellEnd"/>
          </w:p>
        </w:tc>
        <w:tc>
          <w:tcPr>
            <w:tcW w:w="2020" w:type="dxa"/>
            <w:hideMark/>
          </w:tcPr>
          <w:p w14:paraId="15A3B4D3" w14:textId="77777777" w:rsidR="003B3809" w:rsidRPr="003B3809" w:rsidRDefault="003B3809" w:rsidP="003B3809">
            <w:pPr>
              <w:ind w:left="0"/>
              <w:rPr>
                <w:sz w:val="23"/>
                <w:szCs w:val="23"/>
                <w:lang w:eastAsia="lv-LV"/>
              </w:rPr>
            </w:pPr>
            <w:r w:rsidRPr="003B3809">
              <w:rPr>
                <w:sz w:val="23"/>
                <w:szCs w:val="23"/>
                <w:lang w:eastAsia="lv-LV"/>
              </w:rPr>
              <w:t>Rīgas Tehniskā universitāte</w:t>
            </w:r>
          </w:p>
        </w:tc>
        <w:tc>
          <w:tcPr>
            <w:tcW w:w="4432" w:type="dxa"/>
          </w:tcPr>
          <w:p w14:paraId="445CB4C8" w14:textId="41B99287" w:rsidR="003B3809" w:rsidRPr="003B3809" w:rsidRDefault="003B3809" w:rsidP="003B3809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t>Pārstāvis akcijas vadības komitejā</w:t>
            </w:r>
          </w:p>
        </w:tc>
      </w:tr>
      <w:tr w:rsidR="003B3809" w:rsidRPr="003B3809" w14:paraId="5B4339F9" w14:textId="77777777" w:rsidTr="003B3809">
        <w:trPr>
          <w:trHeight w:val="750"/>
        </w:trPr>
        <w:tc>
          <w:tcPr>
            <w:tcW w:w="560" w:type="dxa"/>
            <w:noWrap/>
            <w:hideMark/>
          </w:tcPr>
          <w:p w14:paraId="3BC177C1" w14:textId="2C4CAD05" w:rsidR="003B3809" w:rsidRPr="003B3809" w:rsidRDefault="008B1CFE" w:rsidP="003B3809">
            <w:pPr>
              <w:ind w:left="0"/>
              <w:rPr>
                <w:sz w:val="23"/>
                <w:szCs w:val="23"/>
                <w:lang w:eastAsia="lv-LV"/>
              </w:rPr>
            </w:pPr>
            <w:r>
              <w:rPr>
                <w:sz w:val="23"/>
                <w:szCs w:val="23"/>
                <w:lang w:eastAsia="lv-LV"/>
              </w:rPr>
              <w:t>22</w:t>
            </w:r>
            <w:r w:rsidR="003B3809" w:rsidRPr="003B3809">
              <w:rPr>
                <w:sz w:val="23"/>
                <w:szCs w:val="23"/>
                <w:lang w:eastAsia="lv-LV"/>
              </w:rPr>
              <w:t>.</w:t>
            </w:r>
          </w:p>
        </w:tc>
        <w:tc>
          <w:tcPr>
            <w:tcW w:w="1150" w:type="dxa"/>
            <w:vMerge w:val="restart"/>
            <w:noWrap/>
            <w:hideMark/>
          </w:tcPr>
          <w:p w14:paraId="081BEE99" w14:textId="77777777" w:rsidR="003B3809" w:rsidRPr="003B3809" w:rsidRDefault="003B3809" w:rsidP="003B3809">
            <w:pPr>
              <w:ind w:left="0"/>
              <w:rPr>
                <w:sz w:val="23"/>
                <w:szCs w:val="23"/>
                <w:lang w:eastAsia="lv-LV"/>
              </w:rPr>
            </w:pPr>
            <w:r w:rsidRPr="003B3809">
              <w:rPr>
                <w:sz w:val="23"/>
                <w:szCs w:val="23"/>
                <w:lang w:eastAsia="lv-LV"/>
              </w:rPr>
              <w:t>CA21157</w:t>
            </w:r>
          </w:p>
        </w:tc>
        <w:tc>
          <w:tcPr>
            <w:tcW w:w="2821" w:type="dxa"/>
            <w:vMerge w:val="restart"/>
            <w:hideMark/>
          </w:tcPr>
          <w:p w14:paraId="329D2200" w14:textId="77777777" w:rsidR="003B3809" w:rsidRPr="003B3809" w:rsidRDefault="003B3809" w:rsidP="003B3809">
            <w:pPr>
              <w:ind w:left="0"/>
              <w:jc w:val="left"/>
              <w:rPr>
                <w:i/>
                <w:iCs/>
                <w:color w:val="222222"/>
                <w:sz w:val="23"/>
                <w:szCs w:val="23"/>
                <w:lang w:eastAsia="lv-LV"/>
              </w:rPr>
            </w:pPr>
            <w:proofErr w:type="spellStart"/>
            <w:r w:rsidRPr="003B3809">
              <w:rPr>
                <w:i/>
                <w:iCs/>
                <w:color w:val="222222"/>
                <w:sz w:val="23"/>
                <w:szCs w:val="23"/>
                <w:lang w:eastAsia="lv-LV"/>
              </w:rPr>
              <w:t>European</w:t>
            </w:r>
            <w:proofErr w:type="spellEnd"/>
            <w:r w:rsidRPr="003B3809">
              <w:rPr>
                <w:i/>
                <w:iCs/>
                <w:color w:val="222222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222222"/>
                <w:sz w:val="23"/>
                <w:szCs w:val="23"/>
                <w:lang w:eastAsia="lv-LV"/>
              </w:rPr>
              <w:t>Network</w:t>
            </w:r>
            <w:proofErr w:type="spellEnd"/>
            <w:r w:rsidRPr="003B3809">
              <w:rPr>
                <w:i/>
                <w:iCs/>
                <w:color w:val="222222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222222"/>
                <w:sz w:val="23"/>
                <w:szCs w:val="23"/>
                <w:lang w:eastAsia="lv-LV"/>
              </w:rPr>
              <w:t>for</w:t>
            </w:r>
            <w:proofErr w:type="spellEnd"/>
            <w:r w:rsidRPr="003B3809">
              <w:rPr>
                <w:i/>
                <w:iCs/>
                <w:color w:val="222222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222222"/>
                <w:sz w:val="23"/>
                <w:szCs w:val="23"/>
                <w:lang w:eastAsia="lv-LV"/>
              </w:rPr>
              <w:t>Innovative</w:t>
            </w:r>
            <w:proofErr w:type="spellEnd"/>
            <w:r w:rsidRPr="003B3809">
              <w:rPr>
                <w:i/>
                <w:iCs/>
                <w:color w:val="222222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222222"/>
                <w:sz w:val="23"/>
                <w:szCs w:val="23"/>
                <w:lang w:eastAsia="lv-LV"/>
              </w:rPr>
              <w:t>Woody</w:t>
            </w:r>
            <w:proofErr w:type="spellEnd"/>
            <w:r w:rsidRPr="003B3809">
              <w:rPr>
                <w:i/>
                <w:iCs/>
                <w:color w:val="222222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222222"/>
                <w:sz w:val="23"/>
                <w:szCs w:val="23"/>
                <w:lang w:eastAsia="lv-LV"/>
              </w:rPr>
              <w:t>Plant</w:t>
            </w:r>
            <w:proofErr w:type="spellEnd"/>
            <w:r w:rsidRPr="003B3809">
              <w:rPr>
                <w:i/>
                <w:iCs/>
                <w:color w:val="222222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222222"/>
                <w:sz w:val="23"/>
                <w:szCs w:val="23"/>
                <w:lang w:eastAsia="lv-LV"/>
              </w:rPr>
              <w:t>Cloning</w:t>
            </w:r>
            <w:proofErr w:type="spellEnd"/>
          </w:p>
        </w:tc>
        <w:tc>
          <w:tcPr>
            <w:tcW w:w="1469" w:type="dxa"/>
            <w:vMerge w:val="restart"/>
            <w:hideMark/>
          </w:tcPr>
          <w:p w14:paraId="512E193D" w14:textId="77777777" w:rsidR="003B3809" w:rsidRPr="003B3809" w:rsidRDefault="003B3809" w:rsidP="003B3809">
            <w:pPr>
              <w:ind w:left="0"/>
              <w:jc w:val="left"/>
              <w:rPr>
                <w:sz w:val="23"/>
                <w:szCs w:val="23"/>
                <w:lang w:eastAsia="lv-LV"/>
              </w:rPr>
            </w:pPr>
            <w:r w:rsidRPr="003B3809">
              <w:rPr>
                <w:sz w:val="23"/>
                <w:szCs w:val="23"/>
                <w:lang w:eastAsia="lv-LV"/>
              </w:rPr>
              <w:t>24.10.2022. - 23.10.2026.</w:t>
            </w:r>
          </w:p>
        </w:tc>
        <w:tc>
          <w:tcPr>
            <w:tcW w:w="1860" w:type="dxa"/>
            <w:hideMark/>
          </w:tcPr>
          <w:p w14:paraId="708B1EAF" w14:textId="77777777" w:rsidR="003B3809" w:rsidRPr="003B3809" w:rsidRDefault="003B3809" w:rsidP="003B3809">
            <w:pPr>
              <w:ind w:left="0"/>
              <w:rPr>
                <w:b/>
                <w:bCs/>
                <w:sz w:val="23"/>
                <w:szCs w:val="23"/>
                <w:lang w:eastAsia="lv-LV"/>
              </w:rPr>
            </w:pPr>
            <w:r w:rsidRPr="003B3809">
              <w:rPr>
                <w:b/>
                <w:bCs/>
                <w:sz w:val="23"/>
                <w:szCs w:val="23"/>
                <w:lang w:eastAsia="lv-LV"/>
              </w:rPr>
              <w:t xml:space="preserve">Baiba </w:t>
            </w:r>
            <w:proofErr w:type="spellStart"/>
            <w:r w:rsidRPr="003B3809">
              <w:rPr>
                <w:b/>
                <w:bCs/>
                <w:sz w:val="23"/>
                <w:szCs w:val="23"/>
                <w:lang w:eastAsia="lv-LV"/>
              </w:rPr>
              <w:t>Krivmane</w:t>
            </w:r>
            <w:proofErr w:type="spellEnd"/>
          </w:p>
        </w:tc>
        <w:tc>
          <w:tcPr>
            <w:tcW w:w="2020" w:type="dxa"/>
            <w:vMerge w:val="restart"/>
            <w:hideMark/>
          </w:tcPr>
          <w:p w14:paraId="24252480" w14:textId="77777777" w:rsidR="003B3809" w:rsidRPr="003B3809" w:rsidRDefault="003B3809" w:rsidP="003B3809">
            <w:pPr>
              <w:ind w:left="0"/>
              <w:rPr>
                <w:sz w:val="23"/>
                <w:szCs w:val="23"/>
                <w:lang w:eastAsia="lv-LV"/>
              </w:rPr>
            </w:pPr>
            <w:r w:rsidRPr="003B3809">
              <w:rPr>
                <w:sz w:val="23"/>
                <w:szCs w:val="23"/>
                <w:lang w:eastAsia="lv-LV"/>
              </w:rPr>
              <w:t>Latvijas Valsts mežzinātnes institūts Silava</w:t>
            </w:r>
          </w:p>
        </w:tc>
        <w:tc>
          <w:tcPr>
            <w:tcW w:w="4432" w:type="dxa"/>
          </w:tcPr>
          <w:p w14:paraId="3FF5FEF8" w14:textId="07371153" w:rsidR="003B3809" w:rsidRPr="003B3809" w:rsidRDefault="003B3809" w:rsidP="003B3809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t>Pārstāvis akcijas vadības komitejā</w:t>
            </w:r>
          </w:p>
        </w:tc>
      </w:tr>
      <w:tr w:rsidR="003B3809" w:rsidRPr="003B3809" w14:paraId="7989B8CB" w14:textId="77777777" w:rsidTr="008B1CFE">
        <w:trPr>
          <w:trHeight w:val="103"/>
        </w:trPr>
        <w:tc>
          <w:tcPr>
            <w:tcW w:w="560" w:type="dxa"/>
            <w:noWrap/>
            <w:hideMark/>
          </w:tcPr>
          <w:p w14:paraId="3D13E30B" w14:textId="4AFB8096" w:rsidR="003B3809" w:rsidRPr="003B3809" w:rsidRDefault="003B3809" w:rsidP="003B3809">
            <w:pPr>
              <w:ind w:left="0"/>
              <w:rPr>
                <w:sz w:val="23"/>
                <w:szCs w:val="23"/>
                <w:lang w:eastAsia="lv-LV"/>
              </w:rPr>
            </w:pPr>
          </w:p>
        </w:tc>
        <w:tc>
          <w:tcPr>
            <w:tcW w:w="1150" w:type="dxa"/>
            <w:vMerge/>
            <w:hideMark/>
          </w:tcPr>
          <w:p w14:paraId="3EF9F1D1" w14:textId="77777777" w:rsidR="003B3809" w:rsidRPr="003B3809" w:rsidRDefault="003B3809" w:rsidP="003B3809">
            <w:pPr>
              <w:ind w:left="0"/>
              <w:jc w:val="left"/>
              <w:rPr>
                <w:sz w:val="23"/>
                <w:szCs w:val="23"/>
                <w:lang w:eastAsia="lv-LV"/>
              </w:rPr>
            </w:pPr>
          </w:p>
        </w:tc>
        <w:tc>
          <w:tcPr>
            <w:tcW w:w="2821" w:type="dxa"/>
            <w:vMerge/>
            <w:hideMark/>
          </w:tcPr>
          <w:p w14:paraId="15BEAA15" w14:textId="77777777" w:rsidR="003B3809" w:rsidRPr="003B3809" w:rsidRDefault="003B3809" w:rsidP="003B3809">
            <w:pPr>
              <w:ind w:left="0"/>
              <w:jc w:val="left"/>
              <w:rPr>
                <w:i/>
                <w:iCs/>
                <w:color w:val="222222"/>
                <w:sz w:val="23"/>
                <w:szCs w:val="23"/>
                <w:lang w:eastAsia="lv-LV"/>
              </w:rPr>
            </w:pPr>
          </w:p>
        </w:tc>
        <w:tc>
          <w:tcPr>
            <w:tcW w:w="1469" w:type="dxa"/>
            <w:vMerge/>
            <w:hideMark/>
          </w:tcPr>
          <w:p w14:paraId="4E8FA239" w14:textId="77777777" w:rsidR="003B3809" w:rsidRPr="003B3809" w:rsidRDefault="003B3809" w:rsidP="003B3809">
            <w:pPr>
              <w:ind w:left="0"/>
              <w:jc w:val="left"/>
              <w:rPr>
                <w:sz w:val="23"/>
                <w:szCs w:val="23"/>
                <w:lang w:eastAsia="lv-LV"/>
              </w:rPr>
            </w:pPr>
          </w:p>
        </w:tc>
        <w:tc>
          <w:tcPr>
            <w:tcW w:w="1860" w:type="dxa"/>
            <w:hideMark/>
          </w:tcPr>
          <w:p w14:paraId="774F4031" w14:textId="59D75B2D" w:rsidR="003B3809" w:rsidRPr="003B3809" w:rsidRDefault="003B3809" w:rsidP="003B3809">
            <w:pPr>
              <w:ind w:left="0"/>
              <w:rPr>
                <w:b/>
                <w:bCs/>
                <w:sz w:val="23"/>
                <w:szCs w:val="23"/>
                <w:lang w:eastAsia="lv-LV"/>
              </w:rPr>
            </w:pPr>
          </w:p>
        </w:tc>
        <w:tc>
          <w:tcPr>
            <w:tcW w:w="2020" w:type="dxa"/>
            <w:vMerge/>
            <w:hideMark/>
          </w:tcPr>
          <w:p w14:paraId="365E8FB0" w14:textId="77777777" w:rsidR="003B3809" w:rsidRPr="003B3809" w:rsidRDefault="003B3809" w:rsidP="003B3809">
            <w:pPr>
              <w:ind w:left="0"/>
              <w:jc w:val="left"/>
              <w:rPr>
                <w:sz w:val="23"/>
                <w:szCs w:val="23"/>
                <w:lang w:eastAsia="lv-LV"/>
              </w:rPr>
            </w:pPr>
          </w:p>
        </w:tc>
        <w:tc>
          <w:tcPr>
            <w:tcW w:w="4432" w:type="dxa"/>
          </w:tcPr>
          <w:p w14:paraId="64BB1E63" w14:textId="537B5EEE" w:rsidR="003B3809" w:rsidRPr="003B3809" w:rsidRDefault="003B3809" w:rsidP="003B3809">
            <w:pPr>
              <w:ind w:left="0"/>
              <w:rPr>
                <w:sz w:val="23"/>
                <w:szCs w:val="23"/>
                <w:lang w:eastAsia="lv-LV"/>
              </w:rPr>
            </w:pPr>
          </w:p>
        </w:tc>
      </w:tr>
      <w:tr w:rsidR="003B3809" w:rsidRPr="003B3809" w14:paraId="6721BEB8" w14:textId="77777777" w:rsidTr="003B3809">
        <w:trPr>
          <w:trHeight w:val="680"/>
        </w:trPr>
        <w:tc>
          <w:tcPr>
            <w:tcW w:w="560" w:type="dxa"/>
            <w:noWrap/>
            <w:hideMark/>
          </w:tcPr>
          <w:p w14:paraId="3383351D" w14:textId="4A2FBB4C" w:rsidR="003B3809" w:rsidRPr="003B3809" w:rsidRDefault="008B1CFE" w:rsidP="003B3809">
            <w:pPr>
              <w:ind w:left="0"/>
              <w:rPr>
                <w:sz w:val="23"/>
                <w:szCs w:val="23"/>
                <w:lang w:eastAsia="lv-LV"/>
              </w:rPr>
            </w:pPr>
            <w:r>
              <w:rPr>
                <w:sz w:val="23"/>
                <w:szCs w:val="23"/>
                <w:lang w:eastAsia="lv-LV"/>
              </w:rPr>
              <w:t>23</w:t>
            </w:r>
            <w:r w:rsidR="003B3809" w:rsidRPr="003B3809">
              <w:rPr>
                <w:sz w:val="23"/>
                <w:szCs w:val="23"/>
                <w:lang w:eastAsia="lv-LV"/>
              </w:rPr>
              <w:t>.</w:t>
            </w:r>
          </w:p>
        </w:tc>
        <w:tc>
          <w:tcPr>
            <w:tcW w:w="1150" w:type="dxa"/>
            <w:vMerge w:val="restart"/>
            <w:noWrap/>
            <w:hideMark/>
          </w:tcPr>
          <w:p w14:paraId="4B996CA1" w14:textId="77777777" w:rsidR="003B3809" w:rsidRPr="003B3809" w:rsidRDefault="003B3809" w:rsidP="003B3809">
            <w:pPr>
              <w:ind w:left="0"/>
              <w:rPr>
                <w:sz w:val="23"/>
                <w:szCs w:val="23"/>
                <w:lang w:eastAsia="lv-LV"/>
              </w:rPr>
            </w:pPr>
            <w:r w:rsidRPr="003B3809">
              <w:rPr>
                <w:sz w:val="23"/>
                <w:szCs w:val="23"/>
                <w:lang w:eastAsia="lv-LV"/>
              </w:rPr>
              <w:t>CA21152</w:t>
            </w:r>
          </w:p>
        </w:tc>
        <w:tc>
          <w:tcPr>
            <w:tcW w:w="2821" w:type="dxa"/>
            <w:vMerge w:val="restart"/>
            <w:hideMark/>
          </w:tcPr>
          <w:p w14:paraId="57E9472F" w14:textId="77777777" w:rsidR="003B3809" w:rsidRPr="003B3809" w:rsidRDefault="003B3809" w:rsidP="003B3809">
            <w:pPr>
              <w:ind w:left="0"/>
              <w:jc w:val="left"/>
              <w:rPr>
                <w:i/>
                <w:iCs/>
                <w:color w:val="000000"/>
                <w:sz w:val="23"/>
                <w:szCs w:val="23"/>
                <w:lang w:eastAsia="lv-LV"/>
              </w:rPr>
            </w:pPr>
            <w:proofErr w:type="spellStart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>Implementation</w:t>
            </w:r>
            <w:proofErr w:type="spellEnd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>Network</w:t>
            </w:r>
            <w:proofErr w:type="spellEnd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>Europe</w:t>
            </w:r>
            <w:proofErr w:type="spellEnd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>for</w:t>
            </w:r>
            <w:proofErr w:type="spellEnd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>Cancer</w:t>
            </w:r>
            <w:proofErr w:type="spellEnd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>Survivorship</w:t>
            </w:r>
            <w:proofErr w:type="spellEnd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>Care</w:t>
            </w:r>
            <w:proofErr w:type="spellEnd"/>
          </w:p>
        </w:tc>
        <w:tc>
          <w:tcPr>
            <w:tcW w:w="1469" w:type="dxa"/>
            <w:vMerge w:val="restart"/>
            <w:hideMark/>
          </w:tcPr>
          <w:p w14:paraId="2B5CC917" w14:textId="77777777" w:rsidR="003B3809" w:rsidRPr="003B3809" w:rsidRDefault="003B3809" w:rsidP="003B3809">
            <w:pPr>
              <w:ind w:left="0"/>
              <w:rPr>
                <w:sz w:val="23"/>
                <w:szCs w:val="23"/>
                <w:lang w:eastAsia="lv-LV"/>
              </w:rPr>
            </w:pPr>
            <w:r w:rsidRPr="003B3809">
              <w:rPr>
                <w:sz w:val="23"/>
                <w:szCs w:val="23"/>
                <w:lang w:eastAsia="lv-LV"/>
              </w:rPr>
              <w:t>26.10.2022. - 25.10.2026</w:t>
            </w:r>
          </w:p>
        </w:tc>
        <w:tc>
          <w:tcPr>
            <w:tcW w:w="1860" w:type="dxa"/>
            <w:hideMark/>
          </w:tcPr>
          <w:p w14:paraId="219B4A3A" w14:textId="77777777" w:rsidR="003B3809" w:rsidRPr="003B3809" w:rsidRDefault="003B3809" w:rsidP="003B3809">
            <w:pPr>
              <w:ind w:left="0"/>
              <w:rPr>
                <w:b/>
                <w:bCs/>
                <w:sz w:val="23"/>
                <w:szCs w:val="23"/>
                <w:lang w:eastAsia="lv-LV"/>
              </w:rPr>
            </w:pPr>
            <w:r w:rsidRPr="003B3809">
              <w:rPr>
                <w:b/>
                <w:bCs/>
                <w:sz w:val="23"/>
                <w:szCs w:val="23"/>
                <w:lang w:eastAsia="lv-LV"/>
              </w:rPr>
              <w:t xml:space="preserve">Dina </w:t>
            </w:r>
            <w:proofErr w:type="spellStart"/>
            <w:r w:rsidRPr="003B3809">
              <w:rPr>
                <w:b/>
                <w:bCs/>
                <w:sz w:val="23"/>
                <w:szCs w:val="23"/>
                <w:lang w:eastAsia="lv-LV"/>
              </w:rPr>
              <w:t>Bēma</w:t>
            </w:r>
            <w:proofErr w:type="spellEnd"/>
          </w:p>
        </w:tc>
        <w:tc>
          <w:tcPr>
            <w:tcW w:w="2020" w:type="dxa"/>
            <w:hideMark/>
          </w:tcPr>
          <w:p w14:paraId="5D7B68DD" w14:textId="77777777" w:rsidR="003B3809" w:rsidRPr="003B3809" w:rsidRDefault="003B3809" w:rsidP="003B3809">
            <w:pPr>
              <w:ind w:left="0"/>
              <w:rPr>
                <w:sz w:val="23"/>
                <w:szCs w:val="23"/>
                <w:lang w:eastAsia="lv-LV"/>
              </w:rPr>
            </w:pPr>
            <w:r w:rsidRPr="003B3809">
              <w:rPr>
                <w:sz w:val="23"/>
                <w:szCs w:val="23"/>
                <w:lang w:eastAsia="lv-LV"/>
              </w:rPr>
              <w:t>Latvijas Universitāte</w:t>
            </w:r>
          </w:p>
        </w:tc>
        <w:tc>
          <w:tcPr>
            <w:tcW w:w="4432" w:type="dxa"/>
          </w:tcPr>
          <w:p w14:paraId="6272BF4C" w14:textId="66A04D2E" w:rsidR="003B3809" w:rsidRPr="003B3809" w:rsidRDefault="003B3809" w:rsidP="003B3809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t>Pārstāvis akcijas vadības komitejā</w:t>
            </w:r>
          </w:p>
        </w:tc>
      </w:tr>
      <w:tr w:rsidR="003B3809" w:rsidRPr="003B3809" w14:paraId="5473AB46" w14:textId="77777777" w:rsidTr="003B3809">
        <w:trPr>
          <w:trHeight w:val="600"/>
        </w:trPr>
        <w:tc>
          <w:tcPr>
            <w:tcW w:w="560" w:type="dxa"/>
            <w:noWrap/>
            <w:hideMark/>
          </w:tcPr>
          <w:p w14:paraId="149E7934" w14:textId="2686704E" w:rsidR="003B3809" w:rsidRPr="003B3809" w:rsidRDefault="008B1CFE" w:rsidP="003B3809">
            <w:pPr>
              <w:ind w:left="0"/>
              <w:rPr>
                <w:sz w:val="23"/>
                <w:szCs w:val="23"/>
                <w:lang w:eastAsia="lv-LV"/>
              </w:rPr>
            </w:pPr>
            <w:r>
              <w:rPr>
                <w:sz w:val="23"/>
                <w:szCs w:val="23"/>
                <w:lang w:eastAsia="lv-LV"/>
              </w:rPr>
              <w:t>24</w:t>
            </w:r>
            <w:r w:rsidR="003B3809" w:rsidRPr="003B3809">
              <w:rPr>
                <w:sz w:val="23"/>
                <w:szCs w:val="23"/>
                <w:lang w:eastAsia="lv-LV"/>
              </w:rPr>
              <w:t>.</w:t>
            </w:r>
          </w:p>
        </w:tc>
        <w:tc>
          <w:tcPr>
            <w:tcW w:w="1150" w:type="dxa"/>
            <w:vMerge/>
            <w:hideMark/>
          </w:tcPr>
          <w:p w14:paraId="1E9C89FF" w14:textId="77777777" w:rsidR="003B3809" w:rsidRPr="003B3809" w:rsidRDefault="003B3809" w:rsidP="003B3809">
            <w:pPr>
              <w:ind w:left="0"/>
              <w:jc w:val="left"/>
              <w:rPr>
                <w:sz w:val="23"/>
                <w:szCs w:val="23"/>
                <w:lang w:eastAsia="lv-LV"/>
              </w:rPr>
            </w:pPr>
          </w:p>
        </w:tc>
        <w:tc>
          <w:tcPr>
            <w:tcW w:w="2821" w:type="dxa"/>
            <w:vMerge/>
            <w:hideMark/>
          </w:tcPr>
          <w:p w14:paraId="7666C7C3" w14:textId="77777777" w:rsidR="003B3809" w:rsidRPr="003B3809" w:rsidRDefault="003B3809" w:rsidP="003B3809">
            <w:pPr>
              <w:ind w:left="0"/>
              <w:jc w:val="left"/>
              <w:rPr>
                <w:i/>
                <w:iCs/>
                <w:color w:val="000000"/>
                <w:sz w:val="23"/>
                <w:szCs w:val="23"/>
                <w:lang w:eastAsia="lv-LV"/>
              </w:rPr>
            </w:pPr>
          </w:p>
        </w:tc>
        <w:tc>
          <w:tcPr>
            <w:tcW w:w="1469" w:type="dxa"/>
            <w:vMerge/>
            <w:hideMark/>
          </w:tcPr>
          <w:p w14:paraId="600A72A8" w14:textId="77777777" w:rsidR="003B3809" w:rsidRPr="003B3809" w:rsidRDefault="003B3809" w:rsidP="003B3809">
            <w:pPr>
              <w:ind w:left="0"/>
              <w:jc w:val="left"/>
              <w:rPr>
                <w:sz w:val="23"/>
                <w:szCs w:val="23"/>
                <w:lang w:eastAsia="lv-LV"/>
              </w:rPr>
            </w:pPr>
          </w:p>
        </w:tc>
        <w:tc>
          <w:tcPr>
            <w:tcW w:w="1860" w:type="dxa"/>
            <w:hideMark/>
          </w:tcPr>
          <w:p w14:paraId="0BDD89C0" w14:textId="77777777" w:rsidR="003B3809" w:rsidRPr="003B3809" w:rsidRDefault="003B3809" w:rsidP="003B3809">
            <w:pPr>
              <w:ind w:left="0"/>
              <w:rPr>
                <w:b/>
                <w:bCs/>
                <w:sz w:val="23"/>
                <w:szCs w:val="23"/>
                <w:lang w:eastAsia="lv-LV"/>
              </w:rPr>
            </w:pPr>
            <w:r w:rsidRPr="003B3809">
              <w:rPr>
                <w:b/>
                <w:bCs/>
                <w:sz w:val="23"/>
                <w:szCs w:val="23"/>
                <w:lang w:eastAsia="lv-LV"/>
              </w:rPr>
              <w:t>Guna Bērziņa</w:t>
            </w:r>
          </w:p>
        </w:tc>
        <w:tc>
          <w:tcPr>
            <w:tcW w:w="2020" w:type="dxa"/>
            <w:hideMark/>
          </w:tcPr>
          <w:p w14:paraId="4CFA41BF" w14:textId="77777777" w:rsidR="003B3809" w:rsidRPr="003B3809" w:rsidRDefault="003B3809" w:rsidP="003B3809">
            <w:pPr>
              <w:ind w:left="0"/>
              <w:rPr>
                <w:sz w:val="23"/>
                <w:szCs w:val="23"/>
                <w:lang w:eastAsia="lv-LV"/>
              </w:rPr>
            </w:pPr>
            <w:proofErr w:type="spellStart"/>
            <w:r w:rsidRPr="003B3809">
              <w:rPr>
                <w:sz w:val="23"/>
                <w:szCs w:val="23"/>
                <w:lang w:eastAsia="lv-LV"/>
              </w:rPr>
              <w:t>Rigas</w:t>
            </w:r>
            <w:proofErr w:type="spellEnd"/>
            <w:r w:rsidRPr="003B3809">
              <w:rPr>
                <w:sz w:val="23"/>
                <w:szCs w:val="23"/>
                <w:lang w:eastAsia="lv-LV"/>
              </w:rPr>
              <w:t xml:space="preserve"> Stradiņa universitāte</w:t>
            </w:r>
          </w:p>
        </w:tc>
        <w:tc>
          <w:tcPr>
            <w:tcW w:w="4432" w:type="dxa"/>
          </w:tcPr>
          <w:p w14:paraId="37B922AA" w14:textId="2EBDC81C" w:rsidR="003B3809" w:rsidRPr="003B3809" w:rsidRDefault="003B3809" w:rsidP="003B3809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t>Pārstāvis akcijas vadības komitejā</w:t>
            </w:r>
          </w:p>
        </w:tc>
      </w:tr>
      <w:tr w:rsidR="008B1CFE" w:rsidRPr="003B3809" w14:paraId="2401BBBB" w14:textId="77777777" w:rsidTr="003B3809">
        <w:trPr>
          <w:trHeight w:val="1178"/>
        </w:trPr>
        <w:tc>
          <w:tcPr>
            <w:tcW w:w="560" w:type="dxa"/>
            <w:noWrap/>
            <w:hideMark/>
          </w:tcPr>
          <w:p w14:paraId="747E7C43" w14:textId="00598CDC" w:rsidR="003B3809" w:rsidRPr="003B3809" w:rsidRDefault="008B1CFE" w:rsidP="003B3809">
            <w:pPr>
              <w:ind w:left="0"/>
              <w:rPr>
                <w:sz w:val="23"/>
                <w:szCs w:val="23"/>
                <w:lang w:eastAsia="lv-LV"/>
              </w:rPr>
            </w:pPr>
            <w:r>
              <w:rPr>
                <w:sz w:val="23"/>
                <w:szCs w:val="23"/>
                <w:lang w:eastAsia="lv-LV"/>
              </w:rPr>
              <w:t>25</w:t>
            </w:r>
            <w:r w:rsidR="003B3809" w:rsidRPr="003B3809">
              <w:rPr>
                <w:sz w:val="23"/>
                <w:szCs w:val="23"/>
                <w:lang w:eastAsia="lv-LV"/>
              </w:rPr>
              <w:t>.</w:t>
            </w:r>
          </w:p>
        </w:tc>
        <w:tc>
          <w:tcPr>
            <w:tcW w:w="1150" w:type="dxa"/>
            <w:noWrap/>
            <w:hideMark/>
          </w:tcPr>
          <w:p w14:paraId="3371FC65" w14:textId="77777777" w:rsidR="003B3809" w:rsidRPr="003B3809" w:rsidRDefault="003B3809" w:rsidP="003B3809">
            <w:pPr>
              <w:ind w:left="0"/>
              <w:rPr>
                <w:sz w:val="23"/>
                <w:szCs w:val="23"/>
                <w:lang w:eastAsia="lv-LV"/>
              </w:rPr>
            </w:pPr>
            <w:r w:rsidRPr="003B3809">
              <w:rPr>
                <w:sz w:val="23"/>
                <w:szCs w:val="23"/>
                <w:lang w:eastAsia="lv-LV"/>
              </w:rPr>
              <w:t>CA21166</w:t>
            </w:r>
          </w:p>
        </w:tc>
        <w:tc>
          <w:tcPr>
            <w:tcW w:w="2821" w:type="dxa"/>
            <w:hideMark/>
          </w:tcPr>
          <w:p w14:paraId="36EC7174" w14:textId="77777777" w:rsidR="003B3809" w:rsidRPr="003B3809" w:rsidRDefault="003B3809" w:rsidP="003B3809">
            <w:pPr>
              <w:ind w:left="0"/>
              <w:jc w:val="left"/>
              <w:rPr>
                <w:i/>
                <w:iCs/>
                <w:color w:val="000000"/>
                <w:sz w:val="23"/>
                <w:szCs w:val="23"/>
                <w:lang w:eastAsia="lv-LV"/>
              </w:rPr>
            </w:pPr>
            <w:proofErr w:type="spellStart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>Social</w:t>
            </w:r>
            <w:proofErr w:type="spellEnd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>Sciences</w:t>
            </w:r>
            <w:proofErr w:type="spellEnd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>and</w:t>
            </w:r>
            <w:proofErr w:type="spellEnd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>Humanities</w:t>
            </w:r>
            <w:proofErr w:type="spellEnd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>for</w:t>
            </w:r>
            <w:proofErr w:type="spellEnd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>Transformation</w:t>
            </w:r>
            <w:proofErr w:type="spellEnd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>and</w:t>
            </w:r>
            <w:proofErr w:type="spellEnd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>Climate</w:t>
            </w:r>
            <w:proofErr w:type="spellEnd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color w:val="000000"/>
                <w:sz w:val="23"/>
                <w:szCs w:val="23"/>
                <w:lang w:eastAsia="lv-LV"/>
              </w:rPr>
              <w:t>Resilience</w:t>
            </w:r>
            <w:proofErr w:type="spellEnd"/>
          </w:p>
        </w:tc>
        <w:tc>
          <w:tcPr>
            <w:tcW w:w="1469" w:type="dxa"/>
            <w:hideMark/>
          </w:tcPr>
          <w:p w14:paraId="27C942EA" w14:textId="77777777" w:rsidR="003B3809" w:rsidRPr="003B3809" w:rsidRDefault="003B3809" w:rsidP="003B3809">
            <w:pPr>
              <w:ind w:left="0"/>
              <w:rPr>
                <w:sz w:val="23"/>
                <w:szCs w:val="23"/>
                <w:lang w:eastAsia="lv-LV"/>
              </w:rPr>
            </w:pPr>
            <w:r w:rsidRPr="003B3809">
              <w:rPr>
                <w:sz w:val="23"/>
                <w:szCs w:val="23"/>
                <w:lang w:eastAsia="lv-LV"/>
              </w:rPr>
              <w:t>26.09.2022. - 25.09.2026</w:t>
            </w:r>
          </w:p>
        </w:tc>
        <w:tc>
          <w:tcPr>
            <w:tcW w:w="1860" w:type="dxa"/>
            <w:hideMark/>
          </w:tcPr>
          <w:p w14:paraId="6F18C154" w14:textId="77777777" w:rsidR="003B3809" w:rsidRPr="003B3809" w:rsidRDefault="003B3809" w:rsidP="003B3809">
            <w:pPr>
              <w:ind w:left="0"/>
              <w:rPr>
                <w:b/>
                <w:bCs/>
                <w:sz w:val="23"/>
                <w:szCs w:val="23"/>
                <w:lang w:eastAsia="lv-LV"/>
              </w:rPr>
            </w:pPr>
            <w:proofErr w:type="spellStart"/>
            <w:r w:rsidRPr="003B3809">
              <w:rPr>
                <w:b/>
                <w:bCs/>
                <w:sz w:val="23"/>
                <w:szCs w:val="23"/>
                <w:lang w:eastAsia="lv-LV"/>
              </w:rPr>
              <w:t>Alisa</w:t>
            </w:r>
            <w:proofErr w:type="spellEnd"/>
            <w:r w:rsidRPr="003B3809">
              <w:rPr>
                <w:b/>
                <w:bCs/>
                <w:sz w:val="23"/>
                <w:szCs w:val="23"/>
                <w:lang w:eastAsia="lv-LV"/>
              </w:rPr>
              <w:t xml:space="preserve"> Koroļova</w:t>
            </w:r>
          </w:p>
        </w:tc>
        <w:tc>
          <w:tcPr>
            <w:tcW w:w="2020" w:type="dxa"/>
            <w:hideMark/>
          </w:tcPr>
          <w:p w14:paraId="23BDA7CE" w14:textId="77777777" w:rsidR="003B3809" w:rsidRPr="003B3809" w:rsidRDefault="003B3809" w:rsidP="003B3809">
            <w:pPr>
              <w:ind w:left="0"/>
              <w:rPr>
                <w:sz w:val="23"/>
                <w:szCs w:val="23"/>
                <w:lang w:eastAsia="lv-LV"/>
              </w:rPr>
            </w:pPr>
            <w:r w:rsidRPr="003B3809">
              <w:rPr>
                <w:sz w:val="23"/>
                <w:szCs w:val="23"/>
                <w:lang w:eastAsia="lv-LV"/>
              </w:rPr>
              <w:t>Rīgas Tehniskā universitāte</w:t>
            </w:r>
          </w:p>
        </w:tc>
        <w:tc>
          <w:tcPr>
            <w:tcW w:w="4432" w:type="dxa"/>
          </w:tcPr>
          <w:p w14:paraId="3DDB6014" w14:textId="41B2B150" w:rsidR="003B3809" w:rsidRPr="003B3809" w:rsidRDefault="003B3809" w:rsidP="003B3809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t>Pārstāvis akcijas vadības komitejā</w:t>
            </w:r>
          </w:p>
        </w:tc>
      </w:tr>
      <w:tr w:rsidR="008B1CFE" w:rsidRPr="003B3809" w14:paraId="7B656153" w14:textId="77777777" w:rsidTr="003B3809">
        <w:trPr>
          <w:trHeight w:val="840"/>
        </w:trPr>
        <w:tc>
          <w:tcPr>
            <w:tcW w:w="560" w:type="dxa"/>
            <w:noWrap/>
            <w:hideMark/>
          </w:tcPr>
          <w:p w14:paraId="718BADF4" w14:textId="7F2C2B8F" w:rsidR="003B3809" w:rsidRPr="003B3809" w:rsidRDefault="008B1CFE" w:rsidP="003B3809">
            <w:pPr>
              <w:ind w:left="0"/>
              <w:rPr>
                <w:sz w:val="23"/>
                <w:szCs w:val="23"/>
                <w:lang w:eastAsia="lv-LV"/>
              </w:rPr>
            </w:pPr>
            <w:r>
              <w:rPr>
                <w:sz w:val="23"/>
                <w:szCs w:val="23"/>
                <w:lang w:eastAsia="lv-LV"/>
              </w:rPr>
              <w:t>26</w:t>
            </w:r>
            <w:r w:rsidR="003B3809" w:rsidRPr="003B3809">
              <w:rPr>
                <w:sz w:val="23"/>
                <w:szCs w:val="23"/>
                <w:lang w:eastAsia="lv-LV"/>
              </w:rPr>
              <w:t>.</w:t>
            </w:r>
          </w:p>
        </w:tc>
        <w:tc>
          <w:tcPr>
            <w:tcW w:w="1150" w:type="dxa"/>
            <w:noWrap/>
            <w:hideMark/>
          </w:tcPr>
          <w:p w14:paraId="169D4C40" w14:textId="77777777" w:rsidR="003B3809" w:rsidRPr="003B3809" w:rsidRDefault="003B3809" w:rsidP="003B3809">
            <w:pPr>
              <w:ind w:left="0"/>
              <w:rPr>
                <w:sz w:val="23"/>
                <w:szCs w:val="23"/>
                <w:lang w:eastAsia="lv-LV"/>
              </w:rPr>
            </w:pPr>
            <w:r w:rsidRPr="003B3809">
              <w:rPr>
                <w:sz w:val="23"/>
                <w:szCs w:val="23"/>
                <w:lang w:eastAsia="lv-LV"/>
              </w:rPr>
              <w:t>CA21167</w:t>
            </w:r>
          </w:p>
        </w:tc>
        <w:tc>
          <w:tcPr>
            <w:tcW w:w="2821" w:type="dxa"/>
            <w:hideMark/>
          </w:tcPr>
          <w:p w14:paraId="2B82E83A" w14:textId="77777777" w:rsidR="003B3809" w:rsidRPr="003B3809" w:rsidRDefault="003B3809" w:rsidP="003B3809">
            <w:pPr>
              <w:ind w:left="0"/>
              <w:jc w:val="left"/>
              <w:rPr>
                <w:i/>
                <w:iCs/>
                <w:sz w:val="23"/>
                <w:szCs w:val="23"/>
                <w:lang w:eastAsia="lv-LV"/>
              </w:rPr>
            </w:pPr>
            <w:proofErr w:type="spellStart"/>
            <w:r w:rsidRPr="003B3809">
              <w:rPr>
                <w:i/>
                <w:iCs/>
                <w:sz w:val="23"/>
                <w:szCs w:val="23"/>
                <w:lang w:eastAsia="lv-LV"/>
              </w:rPr>
              <w:t>Universality</w:t>
            </w:r>
            <w:proofErr w:type="spellEnd"/>
            <w:r w:rsidRPr="003B3809">
              <w:rPr>
                <w:i/>
                <w:iCs/>
                <w:sz w:val="23"/>
                <w:szCs w:val="23"/>
                <w:lang w:eastAsia="lv-LV"/>
              </w:rPr>
              <w:t xml:space="preserve">, </w:t>
            </w:r>
            <w:proofErr w:type="spellStart"/>
            <w:r w:rsidRPr="003B3809">
              <w:rPr>
                <w:i/>
                <w:iCs/>
                <w:sz w:val="23"/>
                <w:szCs w:val="23"/>
                <w:lang w:eastAsia="lv-LV"/>
              </w:rPr>
              <w:t>diversity</w:t>
            </w:r>
            <w:proofErr w:type="spellEnd"/>
            <w:r w:rsidRPr="003B3809">
              <w:rPr>
                <w:i/>
                <w:iCs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sz w:val="23"/>
                <w:szCs w:val="23"/>
                <w:lang w:eastAsia="lv-LV"/>
              </w:rPr>
              <w:t>and</w:t>
            </w:r>
            <w:proofErr w:type="spellEnd"/>
            <w:r w:rsidRPr="003B3809">
              <w:rPr>
                <w:i/>
                <w:iCs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sz w:val="23"/>
                <w:szCs w:val="23"/>
                <w:lang w:eastAsia="lv-LV"/>
              </w:rPr>
              <w:t>idiosyncrasy</w:t>
            </w:r>
            <w:proofErr w:type="spellEnd"/>
            <w:r w:rsidRPr="003B3809">
              <w:rPr>
                <w:i/>
                <w:iCs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sz w:val="23"/>
                <w:szCs w:val="23"/>
                <w:lang w:eastAsia="lv-LV"/>
              </w:rPr>
              <w:t>in</w:t>
            </w:r>
            <w:proofErr w:type="spellEnd"/>
            <w:r w:rsidRPr="003B3809">
              <w:rPr>
                <w:i/>
                <w:iCs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sz w:val="23"/>
                <w:szCs w:val="23"/>
                <w:lang w:eastAsia="lv-LV"/>
              </w:rPr>
              <w:t>language</w:t>
            </w:r>
            <w:proofErr w:type="spellEnd"/>
            <w:r w:rsidRPr="003B3809">
              <w:rPr>
                <w:i/>
                <w:iCs/>
                <w:sz w:val="23"/>
                <w:szCs w:val="23"/>
                <w:lang w:eastAsia="lv-LV"/>
              </w:rPr>
              <w:t xml:space="preserve"> </w:t>
            </w:r>
            <w:proofErr w:type="spellStart"/>
            <w:r w:rsidRPr="003B3809">
              <w:rPr>
                <w:i/>
                <w:iCs/>
                <w:sz w:val="23"/>
                <w:szCs w:val="23"/>
                <w:lang w:eastAsia="lv-LV"/>
              </w:rPr>
              <w:t>technology</w:t>
            </w:r>
            <w:proofErr w:type="spellEnd"/>
          </w:p>
        </w:tc>
        <w:tc>
          <w:tcPr>
            <w:tcW w:w="1469" w:type="dxa"/>
            <w:hideMark/>
          </w:tcPr>
          <w:p w14:paraId="5813BCA8" w14:textId="77777777" w:rsidR="003B3809" w:rsidRPr="003B3809" w:rsidRDefault="003B3809" w:rsidP="003B3809">
            <w:pPr>
              <w:ind w:left="0"/>
              <w:rPr>
                <w:sz w:val="23"/>
                <w:szCs w:val="23"/>
                <w:lang w:eastAsia="lv-LV"/>
              </w:rPr>
            </w:pPr>
            <w:r w:rsidRPr="003B3809">
              <w:rPr>
                <w:sz w:val="23"/>
                <w:szCs w:val="23"/>
                <w:lang w:eastAsia="lv-LV"/>
              </w:rPr>
              <w:t>23.09.2022. - 22.09.2026.</w:t>
            </w:r>
          </w:p>
        </w:tc>
        <w:tc>
          <w:tcPr>
            <w:tcW w:w="1860" w:type="dxa"/>
            <w:hideMark/>
          </w:tcPr>
          <w:p w14:paraId="08394CBB" w14:textId="77777777" w:rsidR="003B3809" w:rsidRPr="003B3809" w:rsidRDefault="003B3809" w:rsidP="003B3809">
            <w:pPr>
              <w:ind w:left="0"/>
              <w:rPr>
                <w:b/>
                <w:bCs/>
                <w:sz w:val="23"/>
                <w:szCs w:val="23"/>
                <w:lang w:eastAsia="lv-LV"/>
              </w:rPr>
            </w:pPr>
            <w:r w:rsidRPr="003B3809">
              <w:rPr>
                <w:b/>
                <w:bCs/>
                <w:sz w:val="23"/>
                <w:szCs w:val="23"/>
                <w:lang w:eastAsia="lv-LV"/>
              </w:rPr>
              <w:t xml:space="preserve">Baiba </w:t>
            </w:r>
            <w:proofErr w:type="spellStart"/>
            <w:r w:rsidRPr="003B3809">
              <w:rPr>
                <w:b/>
                <w:bCs/>
                <w:sz w:val="23"/>
                <w:szCs w:val="23"/>
                <w:lang w:eastAsia="lv-LV"/>
              </w:rPr>
              <w:t>Valkovska</w:t>
            </w:r>
            <w:proofErr w:type="spellEnd"/>
          </w:p>
        </w:tc>
        <w:tc>
          <w:tcPr>
            <w:tcW w:w="2020" w:type="dxa"/>
            <w:hideMark/>
          </w:tcPr>
          <w:p w14:paraId="1941514A" w14:textId="77777777" w:rsidR="003B3809" w:rsidRPr="003B3809" w:rsidRDefault="003B3809" w:rsidP="003B3809">
            <w:pPr>
              <w:ind w:left="0"/>
              <w:rPr>
                <w:sz w:val="23"/>
                <w:szCs w:val="23"/>
                <w:lang w:eastAsia="lv-LV"/>
              </w:rPr>
            </w:pPr>
            <w:r w:rsidRPr="003B3809">
              <w:rPr>
                <w:sz w:val="23"/>
                <w:szCs w:val="23"/>
                <w:lang w:eastAsia="lv-LV"/>
              </w:rPr>
              <w:t>LU Matemātikas un informātikas institūts</w:t>
            </w:r>
          </w:p>
        </w:tc>
        <w:tc>
          <w:tcPr>
            <w:tcW w:w="4432" w:type="dxa"/>
          </w:tcPr>
          <w:p w14:paraId="79D855ED" w14:textId="7F492D6A" w:rsidR="003B3809" w:rsidRPr="003B3809" w:rsidRDefault="003B3809" w:rsidP="003B3809">
            <w:pPr>
              <w:ind w:left="0"/>
              <w:rPr>
                <w:sz w:val="23"/>
                <w:szCs w:val="23"/>
                <w:lang w:eastAsia="lv-LV"/>
              </w:rPr>
            </w:pPr>
            <w:r w:rsidRPr="00BF1827">
              <w:t>Pārstāvis akcijas vadības komitejā</w:t>
            </w:r>
          </w:p>
        </w:tc>
      </w:tr>
    </w:tbl>
    <w:p w14:paraId="32C72D4A" w14:textId="0F1C59E9" w:rsidR="00C8355A" w:rsidRDefault="00C8355A" w:rsidP="00157B92">
      <w:pPr>
        <w:ind w:left="0"/>
        <w:jc w:val="both"/>
      </w:pPr>
    </w:p>
    <w:p w14:paraId="4563A30B" w14:textId="609F7C44" w:rsidR="00157B92" w:rsidRPr="00BF1827" w:rsidRDefault="00157B92" w:rsidP="00157B92">
      <w:pPr>
        <w:ind w:left="0"/>
        <w:jc w:val="both"/>
        <w:rPr>
          <w:b/>
        </w:rPr>
      </w:pPr>
      <w:r w:rsidRPr="00BF1827">
        <w:rPr>
          <w:b/>
        </w:rPr>
        <w:t>Lēmums Nr.</w:t>
      </w:r>
      <w:r w:rsidR="00B14241">
        <w:rPr>
          <w:b/>
        </w:rPr>
        <w:t>12</w:t>
      </w:r>
      <w:r w:rsidRPr="00BF1827">
        <w:rPr>
          <w:b/>
        </w:rPr>
        <w:t>:</w:t>
      </w:r>
    </w:p>
    <w:p w14:paraId="60C1893A" w14:textId="59ACB761" w:rsidR="00157B92" w:rsidRPr="00BF1827" w:rsidRDefault="00157B92" w:rsidP="00157B92">
      <w:pPr>
        <w:ind w:left="0"/>
        <w:jc w:val="both"/>
      </w:pPr>
      <w:r w:rsidRPr="00BF1827">
        <w:t>Pamatojoties uz MK noteikumu Nr.259 19.3.apakšpunktu</w:t>
      </w:r>
      <w:r w:rsidR="009612B7" w:rsidRPr="00BF1827">
        <w:t xml:space="preserve"> apstiprināt Tabulā Nr.</w:t>
      </w:r>
      <w:r w:rsidR="008B1CFE">
        <w:t>2.</w:t>
      </w:r>
      <w:r w:rsidR="00F9164A" w:rsidRPr="00BF1827">
        <w:t xml:space="preserve"> norādītos </w:t>
      </w:r>
      <w:r w:rsidR="00141C4C" w:rsidRPr="008B1CFE">
        <w:t>divdesmit sešus</w:t>
      </w:r>
      <w:r w:rsidR="00141C4C">
        <w:t xml:space="preserve"> </w:t>
      </w:r>
      <w:r w:rsidR="00F9164A" w:rsidRPr="00BF1827">
        <w:t xml:space="preserve">Latvijas </w:t>
      </w:r>
      <w:r w:rsidR="00F9164A" w:rsidRPr="008B1CFE">
        <w:t>pārstāvjus d</w:t>
      </w:r>
      <w:r w:rsidR="008B1CFE" w:rsidRPr="008B1CFE">
        <w:t>eviņpadsmit</w:t>
      </w:r>
      <w:r w:rsidR="00F9164A" w:rsidRPr="00BF1827">
        <w:t xml:space="preserve"> COST akciju vadības komitejās. </w:t>
      </w:r>
    </w:p>
    <w:p w14:paraId="1A9FB675" w14:textId="20C8FAE7" w:rsidR="009D1BD6" w:rsidRDefault="009D1BD6" w:rsidP="00157B92">
      <w:pPr>
        <w:ind w:left="0"/>
        <w:jc w:val="both"/>
      </w:pPr>
    </w:p>
    <w:p w14:paraId="1715EC4F" w14:textId="77777777" w:rsidR="00B14241" w:rsidRDefault="00B14241" w:rsidP="00157B92">
      <w:pPr>
        <w:ind w:left="0"/>
        <w:jc w:val="both"/>
      </w:pPr>
    </w:p>
    <w:p w14:paraId="781D378C" w14:textId="3CEACF0D" w:rsidR="00B14241" w:rsidRPr="00BF1827" w:rsidRDefault="00B14241" w:rsidP="00157B92">
      <w:pPr>
        <w:ind w:left="0"/>
        <w:jc w:val="both"/>
      </w:pPr>
      <w:r>
        <w:t>Pielikumā: prezentācija “L</w:t>
      </w:r>
      <w:r w:rsidRPr="00B14241">
        <w:t>atvijas dalība “</w:t>
      </w:r>
      <w:r>
        <w:t>A</w:t>
      </w:r>
      <w:r w:rsidRPr="00B14241">
        <w:t xml:space="preserve">pvārsnis </w:t>
      </w:r>
      <w:r>
        <w:t>E</w:t>
      </w:r>
      <w:r w:rsidRPr="00B14241">
        <w:t>iropa”</w:t>
      </w:r>
      <w:r>
        <w:t>” uz 7 (septiņām) lpp.</w:t>
      </w:r>
    </w:p>
    <w:p w14:paraId="71475605" w14:textId="58BC0283" w:rsidR="0062370B" w:rsidRPr="00BF1827" w:rsidRDefault="0062370B" w:rsidP="0062370B">
      <w:pPr>
        <w:tabs>
          <w:tab w:val="left" w:pos="3402"/>
        </w:tabs>
        <w:ind w:left="0"/>
        <w:jc w:val="both"/>
      </w:pPr>
    </w:p>
    <w:p w14:paraId="2BCD02AC" w14:textId="01603AF2" w:rsidR="00CC2A5C" w:rsidRPr="00BF1827" w:rsidRDefault="003012E1" w:rsidP="00D64722">
      <w:pPr>
        <w:ind w:left="0"/>
        <w:jc w:val="left"/>
      </w:pPr>
      <w:r w:rsidRPr="00BF1827">
        <w:t>Sēdes vadītāj</w:t>
      </w:r>
      <w:r w:rsidR="00ED45ED" w:rsidRPr="00BF1827">
        <w:t>s Dmitrijs Stepanovs</w:t>
      </w:r>
      <w:r w:rsidR="00507C82" w:rsidRPr="00BF1827">
        <w:t xml:space="preserve"> </w:t>
      </w:r>
      <w:r w:rsidR="00CC2A5C" w:rsidRPr="00BF1827">
        <w:t>pas</w:t>
      </w:r>
      <w:r w:rsidR="002B3DEF" w:rsidRPr="00BF1827">
        <w:t xml:space="preserve">ludina sēdi par slēgtu plkst. </w:t>
      </w:r>
      <w:r w:rsidR="00B33F9D" w:rsidRPr="00BF1827">
        <w:t>1</w:t>
      </w:r>
      <w:r w:rsidR="00ED45ED" w:rsidRPr="00BF1827">
        <w:t>1</w:t>
      </w:r>
      <w:r w:rsidR="00474084" w:rsidRPr="00BF1827">
        <w:t>.1</w:t>
      </w:r>
      <w:r w:rsidR="00ED45ED" w:rsidRPr="00BF1827">
        <w:t>0</w:t>
      </w:r>
      <w:r w:rsidR="001E7D13" w:rsidRPr="00BF1827">
        <w:t>.</w:t>
      </w:r>
    </w:p>
    <w:p w14:paraId="44400BB9" w14:textId="77777777" w:rsidR="0073192B" w:rsidRPr="00BF1827" w:rsidRDefault="0073192B" w:rsidP="00D64722">
      <w:pPr>
        <w:ind w:left="0"/>
        <w:jc w:val="left"/>
      </w:pPr>
    </w:p>
    <w:p w14:paraId="2BFDD37D" w14:textId="77777777" w:rsidR="005E77CC" w:rsidRPr="00BF1827" w:rsidRDefault="005E77CC" w:rsidP="00D64722">
      <w:pPr>
        <w:ind w:left="0"/>
        <w:jc w:val="left"/>
      </w:pPr>
    </w:p>
    <w:p w14:paraId="3C569598" w14:textId="0DD427CB" w:rsidR="00262E50" w:rsidRPr="00BF1827" w:rsidRDefault="00CC2A5C" w:rsidP="00D64722">
      <w:pPr>
        <w:ind w:left="0"/>
        <w:jc w:val="left"/>
      </w:pPr>
      <w:r w:rsidRPr="00BF1827">
        <w:t>Sēdi vadīja</w:t>
      </w:r>
      <w:r w:rsidR="006A2B09" w:rsidRPr="00BF1827">
        <w:t xml:space="preserve"> </w:t>
      </w:r>
      <w:r w:rsidR="00ED45ED" w:rsidRPr="00BF1827">
        <w:t>D. Stepanovs</w:t>
      </w:r>
      <w:r w:rsidR="00AB40E8" w:rsidRPr="00BF1827">
        <w:t xml:space="preserve"> </w:t>
      </w:r>
      <w:r w:rsidR="00103157" w:rsidRPr="00BF1827">
        <w:t xml:space="preserve"> _________________________</w:t>
      </w:r>
    </w:p>
    <w:p w14:paraId="0E41CAEC" w14:textId="77777777" w:rsidR="000310B8" w:rsidRPr="00BF1827" w:rsidRDefault="000310B8" w:rsidP="00D64722">
      <w:pPr>
        <w:ind w:left="0"/>
        <w:jc w:val="left"/>
      </w:pPr>
    </w:p>
    <w:p w14:paraId="37FEE2BD" w14:textId="0D57354E" w:rsidR="00E43686" w:rsidRPr="00080319" w:rsidRDefault="00CC2A5C" w:rsidP="00B14241">
      <w:pPr>
        <w:ind w:left="0"/>
        <w:jc w:val="left"/>
      </w:pPr>
      <w:r w:rsidRPr="00BF1827">
        <w:t xml:space="preserve">Protokolēja </w:t>
      </w:r>
      <w:r w:rsidR="00031239" w:rsidRPr="00BF1827">
        <w:t>E. Zeidlere</w:t>
      </w:r>
      <w:r w:rsidRPr="00BF1827">
        <w:t xml:space="preserve"> </w:t>
      </w:r>
      <w:r w:rsidR="000310B8" w:rsidRPr="00BF1827">
        <w:t xml:space="preserve"> _________________________</w:t>
      </w:r>
      <w:r w:rsidR="000310B8" w:rsidRPr="003643DB">
        <w:t xml:space="preserve"> </w:t>
      </w:r>
    </w:p>
    <w:sectPr w:rsidR="00E43686" w:rsidRPr="00080319" w:rsidSect="00E14F9D">
      <w:footerReference w:type="default" r:id="rId8"/>
      <w:pgSz w:w="16838" w:h="11906" w:orient="landscape"/>
      <w:pgMar w:top="1418" w:right="1103" w:bottom="141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89FD9E" w14:textId="77777777" w:rsidR="007166FC" w:rsidRDefault="007166FC" w:rsidP="00F709BA">
      <w:r>
        <w:separator/>
      </w:r>
    </w:p>
  </w:endnote>
  <w:endnote w:type="continuationSeparator" w:id="0">
    <w:p w14:paraId="53CAA2BA" w14:textId="77777777" w:rsidR="007166FC" w:rsidRDefault="007166FC" w:rsidP="00F709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20689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AA1B5B" w14:textId="07A34902" w:rsidR="00FB416C" w:rsidRDefault="00FB416C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210B8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53D1B455" w14:textId="77777777" w:rsidR="00FB416C" w:rsidRDefault="00FB41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C92EF8" w14:textId="77777777" w:rsidR="007166FC" w:rsidRDefault="007166FC" w:rsidP="00F709BA">
      <w:r>
        <w:separator/>
      </w:r>
    </w:p>
  </w:footnote>
  <w:footnote w:type="continuationSeparator" w:id="0">
    <w:p w14:paraId="1F35CE04" w14:textId="77777777" w:rsidR="007166FC" w:rsidRDefault="007166FC" w:rsidP="00F709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E025B"/>
    <w:multiLevelType w:val="hybridMultilevel"/>
    <w:tmpl w:val="FC001E36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8511E"/>
    <w:multiLevelType w:val="hybridMultilevel"/>
    <w:tmpl w:val="5F08156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2553C6"/>
    <w:multiLevelType w:val="hybridMultilevel"/>
    <w:tmpl w:val="FAE278D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633B33"/>
    <w:multiLevelType w:val="hybridMultilevel"/>
    <w:tmpl w:val="AB627132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23482E"/>
    <w:multiLevelType w:val="hybridMultilevel"/>
    <w:tmpl w:val="43D6C7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E26CA4"/>
    <w:multiLevelType w:val="hybridMultilevel"/>
    <w:tmpl w:val="6180C07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1273AA"/>
    <w:multiLevelType w:val="hybridMultilevel"/>
    <w:tmpl w:val="414A380A"/>
    <w:lvl w:ilvl="0" w:tplc="FFFFFFFF">
      <w:start w:val="1"/>
      <w:numFmt w:val="decimal"/>
      <w:lvlText w:val="%1."/>
      <w:lvlJc w:val="left"/>
      <w:pPr>
        <w:ind w:left="4044" w:hanging="340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24" w:hanging="360"/>
      </w:pPr>
    </w:lvl>
    <w:lvl w:ilvl="2" w:tplc="FFFFFFFF" w:tentative="1">
      <w:start w:val="1"/>
      <w:numFmt w:val="lowerRoman"/>
      <w:lvlText w:val="%3."/>
      <w:lvlJc w:val="right"/>
      <w:pPr>
        <w:ind w:left="2444" w:hanging="180"/>
      </w:pPr>
    </w:lvl>
    <w:lvl w:ilvl="3" w:tplc="FFFFFFFF" w:tentative="1">
      <w:start w:val="1"/>
      <w:numFmt w:val="decimal"/>
      <w:lvlText w:val="%4."/>
      <w:lvlJc w:val="left"/>
      <w:pPr>
        <w:ind w:left="3164" w:hanging="360"/>
      </w:pPr>
    </w:lvl>
    <w:lvl w:ilvl="4" w:tplc="FFFFFFFF" w:tentative="1">
      <w:start w:val="1"/>
      <w:numFmt w:val="lowerLetter"/>
      <w:lvlText w:val="%5."/>
      <w:lvlJc w:val="left"/>
      <w:pPr>
        <w:ind w:left="3884" w:hanging="360"/>
      </w:pPr>
    </w:lvl>
    <w:lvl w:ilvl="5" w:tplc="FFFFFFFF" w:tentative="1">
      <w:start w:val="1"/>
      <w:numFmt w:val="lowerRoman"/>
      <w:lvlText w:val="%6."/>
      <w:lvlJc w:val="right"/>
      <w:pPr>
        <w:ind w:left="4604" w:hanging="180"/>
      </w:pPr>
    </w:lvl>
    <w:lvl w:ilvl="6" w:tplc="FFFFFFFF" w:tentative="1">
      <w:start w:val="1"/>
      <w:numFmt w:val="decimal"/>
      <w:lvlText w:val="%7."/>
      <w:lvlJc w:val="left"/>
      <w:pPr>
        <w:ind w:left="5324" w:hanging="360"/>
      </w:pPr>
    </w:lvl>
    <w:lvl w:ilvl="7" w:tplc="FFFFFFFF" w:tentative="1">
      <w:start w:val="1"/>
      <w:numFmt w:val="lowerLetter"/>
      <w:lvlText w:val="%8."/>
      <w:lvlJc w:val="left"/>
      <w:pPr>
        <w:ind w:left="6044" w:hanging="360"/>
      </w:pPr>
    </w:lvl>
    <w:lvl w:ilvl="8" w:tplc="FFFFFFFF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10D144E8"/>
    <w:multiLevelType w:val="hybridMultilevel"/>
    <w:tmpl w:val="8BA0DB0A"/>
    <w:lvl w:ilvl="0" w:tplc="167CEFB8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1" w:tplc="042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2C13016"/>
    <w:multiLevelType w:val="hybridMultilevel"/>
    <w:tmpl w:val="FBE87FFA"/>
    <w:lvl w:ilvl="0" w:tplc="1044657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5437E0"/>
    <w:multiLevelType w:val="hybridMultilevel"/>
    <w:tmpl w:val="71D6A8F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311392"/>
    <w:multiLevelType w:val="hybridMultilevel"/>
    <w:tmpl w:val="6C289876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EE4431"/>
    <w:multiLevelType w:val="hybridMultilevel"/>
    <w:tmpl w:val="ADEE3706"/>
    <w:lvl w:ilvl="0" w:tplc="4A646B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5823B1"/>
    <w:multiLevelType w:val="hybridMultilevel"/>
    <w:tmpl w:val="8BB63AA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9F1389"/>
    <w:multiLevelType w:val="hybridMultilevel"/>
    <w:tmpl w:val="3D96FEC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280BD6"/>
    <w:multiLevelType w:val="hybridMultilevel"/>
    <w:tmpl w:val="08480F0C"/>
    <w:lvl w:ilvl="0" w:tplc="EC2E230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</w:r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0B7E0E"/>
    <w:multiLevelType w:val="hybridMultilevel"/>
    <w:tmpl w:val="5274C26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EE26FB"/>
    <w:multiLevelType w:val="hybridMultilevel"/>
    <w:tmpl w:val="6EBC85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871852"/>
    <w:multiLevelType w:val="hybridMultilevel"/>
    <w:tmpl w:val="55389EBA"/>
    <w:lvl w:ilvl="0" w:tplc="167CEFB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6A0BA3"/>
    <w:multiLevelType w:val="hybridMultilevel"/>
    <w:tmpl w:val="58B6C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693104"/>
    <w:multiLevelType w:val="hybridMultilevel"/>
    <w:tmpl w:val="FCFE5DB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795C8A"/>
    <w:multiLevelType w:val="hybridMultilevel"/>
    <w:tmpl w:val="2252198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3C4748"/>
    <w:multiLevelType w:val="hybridMultilevel"/>
    <w:tmpl w:val="332C6EAA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AA7664"/>
    <w:multiLevelType w:val="hybridMultilevel"/>
    <w:tmpl w:val="571C39AC"/>
    <w:lvl w:ilvl="0" w:tplc="0426000F">
      <w:start w:val="1"/>
      <w:numFmt w:val="decimal"/>
      <w:lvlText w:val="%1."/>
      <w:lvlJc w:val="left"/>
      <w:pPr>
        <w:ind w:left="502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CB08D5"/>
    <w:multiLevelType w:val="hybridMultilevel"/>
    <w:tmpl w:val="27625AAC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F95EA6"/>
    <w:multiLevelType w:val="hybridMultilevel"/>
    <w:tmpl w:val="786C6368"/>
    <w:lvl w:ilvl="0" w:tplc="04260015">
      <w:start w:val="1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954604"/>
    <w:multiLevelType w:val="hybridMultilevel"/>
    <w:tmpl w:val="A44200B6"/>
    <w:lvl w:ilvl="0" w:tplc="EEE68CB0">
      <w:start w:val="60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9B0515"/>
    <w:multiLevelType w:val="hybridMultilevel"/>
    <w:tmpl w:val="43D6C7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FB6580"/>
    <w:multiLevelType w:val="hybridMultilevel"/>
    <w:tmpl w:val="414A380A"/>
    <w:lvl w:ilvl="0" w:tplc="E7508B2C">
      <w:start w:val="1"/>
      <w:numFmt w:val="decimal"/>
      <w:lvlText w:val="%1."/>
      <w:lvlJc w:val="left"/>
      <w:pPr>
        <w:ind w:left="4044" w:hanging="340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724" w:hanging="360"/>
      </w:pPr>
    </w:lvl>
    <w:lvl w:ilvl="2" w:tplc="0426001B" w:tentative="1">
      <w:start w:val="1"/>
      <w:numFmt w:val="lowerRoman"/>
      <w:lvlText w:val="%3."/>
      <w:lvlJc w:val="right"/>
      <w:pPr>
        <w:ind w:left="2444" w:hanging="180"/>
      </w:pPr>
    </w:lvl>
    <w:lvl w:ilvl="3" w:tplc="0426000F" w:tentative="1">
      <w:start w:val="1"/>
      <w:numFmt w:val="decimal"/>
      <w:lvlText w:val="%4."/>
      <w:lvlJc w:val="left"/>
      <w:pPr>
        <w:ind w:left="3164" w:hanging="360"/>
      </w:pPr>
    </w:lvl>
    <w:lvl w:ilvl="4" w:tplc="04260019" w:tentative="1">
      <w:start w:val="1"/>
      <w:numFmt w:val="lowerLetter"/>
      <w:lvlText w:val="%5."/>
      <w:lvlJc w:val="left"/>
      <w:pPr>
        <w:ind w:left="3884" w:hanging="360"/>
      </w:pPr>
    </w:lvl>
    <w:lvl w:ilvl="5" w:tplc="0426001B" w:tentative="1">
      <w:start w:val="1"/>
      <w:numFmt w:val="lowerRoman"/>
      <w:lvlText w:val="%6."/>
      <w:lvlJc w:val="right"/>
      <w:pPr>
        <w:ind w:left="4604" w:hanging="180"/>
      </w:pPr>
    </w:lvl>
    <w:lvl w:ilvl="6" w:tplc="0426000F" w:tentative="1">
      <w:start w:val="1"/>
      <w:numFmt w:val="decimal"/>
      <w:lvlText w:val="%7."/>
      <w:lvlJc w:val="left"/>
      <w:pPr>
        <w:ind w:left="5324" w:hanging="360"/>
      </w:pPr>
    </w:lvl>
    <w:lvl w:ilvl="7" w:tplc="04260019" w:tentative="1">
      <w:start w:val="1"/>
      <w:numFmt w:val="lowerLetter"/>
      <w:lvlText w:val="%8."/>
      <w:lvlJc w:val="left"/>
      <w:pPr>
        <w:ind w:left="6044" w:hanging="360"/>
      </w:pPr>
    </w:lvl>
    <w:lvl w:ilvl="8" w:tplc="042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8" w15:restartNumberingAfterBreak="0">
    <w:nsid w:val="702348D6"/>
    <w:multiLevelType w:val="hybridMultilevel"/>
    <w:tmpl w:val="1D7CA1A6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B33649"/>
    <w:multiLevelType w:val="hybridMultilevel"/>
    <w:tmpl w:val="173EE2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D3C3F0C"/>
    <w:multiLevelType w:val="hybridMultilevel"/>
    <w:tmpl w:val="C01C7C5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1" w15:restartNumberingAfterBreak="0">
    <w:nsid w:val="7DFC7491"/>
    <w:multiLevelType w:val="hybridMultilevel"/>
    <w:tmpl w:val="71D6A8F6"/>
    <w:lvl w:ilvl="0" w:tplc="8804943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7A42B6"/>
    <w:multiLevelType w:val="hybridMultilevel"/>
    <w:tmpl w:val="CACA1FA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E25202"/>
    <w:multiLevelType w:val="hybridMultilevel"/>
    <w:tmpl w:val="B038D48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28"/>
  </w:num>
  <w:num w:numId="3">
    <w:abstractNumId w:val="27"/>
  </w:num>
  <w:num w:numId="4">
    <w:abstractNumId w:val="6"/>
  </w:num>
  <w:num w:numId="5">
    <w:abstractNumId w:val="8"/>
  </w:num>
  <w:num w:numId="6">
    <w:abstractNumId w:val="10"/>
  </w:num>
  <w:num w:numId="7">
    <w:abstractNumId w:val="30"/>
  </w:num>
  <w:num w:numId="8">
    <w:abstractNumId w:val="24"/>
  </w:num>
  <w:num w:numId="9">
    <w:abstractNumId w:val="25"/>
  </w:num>
  <w:num w:numId="10">
    <w:abstractNumId w:val="14"/>
  </w:num>
  <w:num w:numId="11">
    <w:abstractNumId w:val="31"/>
  </w:num>
  <w:num w:numId="12">
    <w:abstractNumId w:val="26"/>
  </w:num>
  <w:num w:numId="13">
    <w:abstractNumId w:val="18"/>
  </w:num>
  <w:num w:numId="14">
    <w:abstractNumId w:val="3"/>
  </w:num>
  <w:num w:numId="15">
    <w:abstractNumId w:val="4"/>
  </w:num>
  <w:num w:numId="16">
    <w:abstractNumId w:val="12"/>
  </w:num>
  <w:num w:numId="17">
    <w:abstractNumId w:val="20"/>
  </w:num>
  <w:num w:numId="18">
    <w:abstractNumId w:val="16"/>
  </w:num>
  <w:num w:numId="19">
    <w:abstractNumId w:val="5"/>
  </w:num>
  <w:num w:numId="20">
    <w:abstractNumId w:val="33"/>
  </w:num>
  <w:num w:numId="21">
    <w:abstractNumId w:val="13"/>
  </w:num>
  <w:num w:numId="22">
    <w:abstractNumId w:val="2"/>
  </w:num>
  <w:num w:numId="23">
    <w:abstractNumId w:val="32"/>
  </w:num>
  <w:num w:numId="24">
    <w:abstractNumId w:val="29"/>
  </w:num>
  <w:num w:numId="25">
    <w:abstractNumId w:val="1"/>
  </w:num>
  <w:num w:numId="26">
    <w:abstractNumId w:val="19"/>
  </w:num>
  <w:num w:numId="27">
    <w:abstractNumId w:val="21"/>
  </w:num>
  <w:num w:numId="28">
    <w:abstractNumId w:val="15"/>
  </w:num>
  <w:num w:numId="29">
    <w:abstractNumId w:val="7"/>
  </w:num>
  <w:num w:numId="30">
    <w:abstractNumId w:val="23"/>
  </w:num>
  <w:num w:numId="31">
    <w:abstractNumId w:val="17"/>
  </w:num>
  <w:num w:numId="32">
    <w:abstractNumId w:val="9"/>
  </w:num>
  <w:num w:numId="33">
    <w:abstractNumId w:val="11"/>
  </w:num>
  <w:num w:numId="34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BE" w:vendorID="64" w:dllVersion="6" w:nlCheck="1" w:checkStyle="1"/>
  <w:activeWritingStyle w:appName="MSWord" w:lang="fr-FR" w:vendorID="64" w:dllVersion="6" w:nlCheck="1" w:checkStyle="1"/>
  <w:activeWritingStyle w:appName="MSWord" w:lang="ru-RU" w:vendorID="64" w:dllVersion="0" w:nlCheck="1" w:checkStyle="0"/>
  <w:activeWritingStyle w:appName="MSWord" w:lang="en-US" w:vendorID="64" w:dllVersion="0" w:nlCheck="1" w:checkStyle="0"/>
  <w:activeWritingStyle w:appName="MSWord" w:lang="fr-BE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MDE1NzM2NDU0NTZT0lEKTi0uzszPAykwrAUAKVSfkywAAAA="/>
  </w:docVars>
  <w:rsids>
    <w:rsidRoot w:val="00B675A9"/>
    <w:rsid w:val="00000195"/>
    <w:rsid w:val="00000461"/>
    <w:rsid w:val="0000126B"/>
    <w:rsid w:val="000016BF"/>
    <w:rsid w:val="00001787"/>
    <w:rsid w:val="00001ECC"/>
    <w:rsid w:val="00003DA3"/>
    <w:rsid w:val="000041F8"/>
    <w:rsid w:val="0000452C"/>
    <w:rsid w:val="000065B5"/>
    <w:rsid w:val="000078CE"/>
    <w:rsid w:val="0000798E"/>
    <w:rsid w:val="000100D8"/>
    <w:rsid w:val="00010874"/>
    <w:rsid w:val="00010CC6"/>
    <w:rsid w:val="00011642"/>
    <w:rsid w:val="00011C6D"/>
    <w:rsid w:val="00011F8D"/>
    <w:rsid w:val="00012535"/>
    <w:rsid w:val="00012864"/>
    <w:rsid w:val="00012993"/>
    <w:rsid w:val="00012994"/>
    <w:rsid w:val="0001321D"/>
    <w:rsid w:val="00013E0F"/>
    <w:rsid w:val="000144A3"/>
    <w:rsid w:val="00014876"/>
    <w:rsid w:val="000151A8"/>
    <w:rsid w:val="00015E21"/>
    <w:rsid w:val="0001605B"/>
    <w:rsid w:val="00016656"/>
    <w:rsid w:val="00017FB4"/>
    <w:rsid w:val="000211A9"/>
    <w:rsid w:val="00022C0A"/>
    <w:rsid w:val="00022F49"/>
    <w:rsid w:val="00024B40"/>
    <w:rsid w:val="00024F2D"/>
    <w:rsid w:val="00024FCE"/>
    <w:rsid w:val="00025146"/>
    <w:rsid w:val="000251D0"/>
    <w:rsid w:val="00025B44"/>
    <w:rsid w:val="0002660E"/>
    <w:rsid w:val="00027B04"/>
    <w:rsid w:val="00030695"/>
    <w:rsid w:val="00030A5D"/>
    <w:rsid w:val="000310B8"/>
    <w:rsid w:val="00031239"/>
    <w:rsid w:val="00031294"/>
    <w:rsid w:val="0003151F"/>
    <w:rsid w:val="000328C5"/>
    <w:rsid w:val="000337A7"/>
    <w:rsid w:val="000340E2"/>
    <w:rsid w:val="00034224"/>
    <w:rsid w:val="00036129"/>
    <w:rsid w:val="00036589"/>
    <w:rsid w:val="00037AAB"/>
    <w:rsid w:val="00040063"/>
    <w:rsid w:val="0004056B"/>
    <w:rsid w:val="000411A8"/>
    <w:rsid w:val="000413E9"/>
    <w:rsid w:val="00041F09"/>
    <w:rsid w:val="00042252"/>
    <w:rsid w:val="00042E2C"/>
    <w:rsid w:val="000440AB"/>
    <w:rsid w:val="0004627C"/>
    <w:rsid w:val="00046422"/>
    <w:rsid w:val="00046437"/>
    <w:rsid w:val="00046ED4"/>
    <w:rsid w:val="00046F18"/>
    <w:rsid w:val="00050779"/>
    <w:rsid w:val="00050D50"/>
    <w:rsid w:val="000513FD"/>
    <w:rsid w:val="00051CFE"/>
    <w:rsid w:val="00051D2C"/>
    <w:rsid w:val="000538FF"/>
    <w:rsid w:val="00053A0B"/>
    <w:rsid w:val="000548A2"/>
    <w:rsid w:val="00054B30"/>
    <w:rsid w:val="00054DFE"/>
    <w:rsid w:val="000555A2"/>
    <w:rsid w:val="00055E4F"/>
    <w:rsid w:val="000574BA"/>
    <w:rsid w:val="00057D7A"/>
    <w:rsid w:val="000616AC"/>
    <w:rsid w:val="000621C9"/>
    <w:rsid w:val="00062414"/>
    <w:rsid w:val="000625D6"/>
    <w:rsid w:val="00062F5A"/>
    <w:rsid w:val="000632AC"/>
    <w:rsid w:val="00063835"/>
    <w:rsid w:val="000638AD"/>
    <w:rsid w:val="00064BA4"/>
    <w:rsid w:val="00065986"/>
    <w:rsid w:val="000660BB"/>
    <w:rsid w:val="000660EA"/>
    <w:rsid w:val="00066DDC"/>
    <w:rsid w:val="000673ED"/>
    <w:rsid w:val="00067DE2"/>
    <w:rsid w:val="000710E5"/>
    <w:rsid w:val="00071750"/>
    <w:rsid w:val="00071AD0"/>
    <w:rsid w:val="000721B2"/>
    <w:rsid w:val="00072D40"/>
    <w:rsid w:val="00073489"/>
    <w:rsid w:val="00073A3A"/>
    <w:rsid w:val="00074635"/>
    <w:rsid w:val="00075648"/>
    <w:rsid w:val="0007564D"/>
    <w:rsid w:val="0007591E"/>
    <w:rsid w:val="0007618B"/>
    <w:rsid w:val="00076BA9"/>
    <w:rsid w:val="00076DA8"/>
    <w:rsid w:val="0007728C"/>
    <w:rsid w:val="00077526"/>
    <w:rsid w:val="00077E0A"/>
    <w:rsid w:val="00080319"/>
    <w:rsid w:val="000804E6"/>
    <w:rsid w:val="000810D5"/>
    <w:rsid w:val="000813A8"/>
    <w:rsid w:val="00081F8F"/>
    <w:rsid w:val="00082485"/>
    <w:rsid w:val="00082BAB"/>
    <w:rsid w:val="00083156"/>
    <w:rsid w:val="000831D8"/>
    <w:rsid w:val="000833F6"/>
    <w:rsid w:val="0008414D"/>
    <w:rsid w:val="0008445E"/>
    <w:rsid w:val="0008471C"/>
    <w:rsid w:val="00084962"/>
    <w:rsid w:val="00085574"/>
    <w:rsid w:val="000859C3"/>
    <w:rsid w:val="00085B51"/>
    <w:rsid w:val="00086056"/>
    <w:rsid w:val="00087EED"/>
    <w:rsid w:val="00090AA1"/>
    <w:rsid w:val="00090F33"/>
    <w:rsid w:val="0009119F"/>
    <w:rsid w:val="000923A3"/>
    <w:rsid w:val="0009333D"/>
    <w:rsid w:val="00093D03"/>
    <w:rsid w:val="00094010"/>
    <w:rsid w:val="00094136"/>
    <w:rsid w:val="000948F4"/>
    <w:rsid w:val="00094F38"/>
    <w:rsid w:val="0009543C"/>
    <w:rsid w:val="00095CAB"/>
    <w:rsid w:val="00095E24"/>
    <w:rsid w:val="00097F66"/>
    <w:rsid w:val="000A0A1B"/>
    <w:rsid w:val="000A10D5"/>
    <w:rsid w:val="000A191B"/>
    <w:rsid w:val="000A231C"/>
    <w:rsid w:val="000A2567"/>
    <w:rsid w:val="000A3265"/>
    <w:rsid w:val="000A3A95"/>
    <w:rsid w:val="000A62A9"/>
    <w:rsid w:val="000A7589"/>
    <w:rsid w:val="000A7898"/>
    <w:rsid w:val="000A7C72"/>
    <w:rsid w:val="000A7E40"/>
    <w:rsid w:val="000B058D"/>
    <w:rsid w:val="000B12E4"/>
    <w:rsid w:val="000B13F1"/>
    <w:rsid w:val="000B1794"/>
    <w:rsid w:val="000B1F66"/>
    <w:rsid w:val="000B2BCD"/>
    <w:rsid w:val="000B301E"/>
    <w:rsid w:val="000B3063"/>
    <w:rsid w:val="000B3078"/>
    <w:rsid w:val="000B39E8"/>
    <w:rsid w:val="000B4911"/>
    <w:rsid w:val="000B6306"/>
    <w:rsid w:val="000B6342"/>
    <w:rsid w:val="000B6537"/>
    <w:rsid w:val="000B6D2A"/>
    <w:rsid w:val="000B7467"/>
    <w:rsid w:val="000B7605"/>
    <w:rsid w:val="000C0B7E"/>
    <w:rsid w:val="000C12F2"/>
    <w:rsid w:val="000C15A2"/>
    <w:rsid w:val="000C1DE2"/>
    <w:rsid w:val="000C1EBE"/>
    <w:rsid w:val="000C2CCF"/>
    <w:rsid w:val="000C3828"/>
    <w:rsid w:val="000C3BAF"/>
    <w:rsid w:val="000C3C1D"/>
    <w:rsid w:val="000C4042"/>
    <w:rsid w:val="000C4DDC"/>
    <w:rsid w:val="000C514B"/>
    <w:rsid w:val="000C57B6"/>
    <w:rsid w:val="000C5D48"/>
    <w:rsid w:val="000D0012"/>
    <w:rsid w:val="000D0416"/>
    <w:rsid w:val="000D05F1"/>
    <w:rsid w:val="000D4205"/>
    <w:rsid w:val="000D4760"/>
    <w:rsid w:val="000D6B14"/>
    <w:rsid w:val="000D77C0"/>
    <w:rsid w:val="000E084A"/>
    <w:rsid w:val="000E0A74"/>
    <w:rsid w:val="000E193B"/>
    <w:rsid w:val="000E2B36"/>
    <w:rsid w:val="000E3049"/>
    <w:rsid w:val="000E36B8"/>
    <w:rsid w:val="000E4525"/>
    <w:rsid w:val="000E455F"/>
    <w:rsid w:val="000E53A4"/>
    <w:rsid w:val="000E57B4"/>
    <w:rsid w:val="000E608A"/>
    <w:rsid w:val="000E7041"/>
    <w:rsid w:val="000F006D"/>
    <w:rsid w:val="000F03F5"/>
    <w:rsid w:val="000F0F0B"/>
    <w:rsid w:val="000F103B"/>
    <w:rsid w:val="000F1274"/>
    <w:rsid w:val="000F1776"/>
    <w:rsid w:val="000F2203"/>
    <w:rsid w:val="000F27D8"/>
    <w:rsid w:val="000F2D10"/>
    <w:rsid w:val="000F3385"/>
    <w:rsid w:val="000F3720"/>
    <w:rsid w:val="000F3C49"/>
    <w:rsid w:val="000F506E"/>
    <w:rsid w:val="000F52AA"/>
    <w:rsid w:val="000F5572"/>
    <w:rsid w:val="000F589E"/>
    <w:rsid w:val="000F65B7"/>
    <w:rsid w:val="000F68D4"/>
    <w:rsid w:val="000F720C"/>
    <w:rsid w:val="000F7565"/>
    <w:rsid w:val="001006B4"/>
    <w:rsid w:val="001011B3"/>
    <w:rsid w:val="00101BA2"/>
    <w:rsid w:val="00101C67"/>
    <w:rsid w:val="00102107"/>
    <w:rsid w:val="00102732"/>
    <w:rsid w:val="00103157"/>
    <w:rsid w:val="001036A5"/>
    <w:rsid w:val="00103705"/>
    <w:rsid w:val="00104396"/>
    <w:rsid w:val="0010478E"/>
    <w:rsid w:val="001048EE"/>
    <w:rsid w:val="00105314"/>
    <w:rsid w:val="0010532A"/>
    <w:rsid w:val="001058A3"/>
    <w:rsid w:val="00105AC5"/>
    <w:rsid w:val="00105AC6"/>
    <w:rsid w:val="001071E1"/>
    <w:rsid w:val="00107EC2"/>
    <w:rsid w:val="00110C20"/>
    <w:rsid w:val="0011111D"/>
    <w:rsid w:val="00111D43"/>
    <w:rsid w:val="001125B8"/>
    <w:rsid w:val="00113057"/>
    <w:rsid w:val="00113DAD"/>
    <w:rsid w:val="00113F6D"/>
    <w:rsid w:val="001145E5"/>
    <w:rsid w:val="0011470C"/>
    <w:rsid w:val="001151B7"/>
    <w:rsid w:val="00115B46"/>
    <w:rsid w:val="0011611F"/>
    <w:rsid w:val="0011718A"/>
    <w:rsid w:val="001179F2"/>
    <w:rsid w:val="00120280"/>
    <w:rsid w:val="00120BAB"/>
    <w:rsid w:val="00120EC9"/>
    <w:rsid w:val="0012117A"/>
    <w:rsid w:val="001219AA"/>
    <w:rsid w:val="00122D3C"/>
    <w:rsid w:val="00122EFC"/>
    <w:rsid w:val="0012308B"/>
    <w:rsid w:val="0012351D"/>
    <w:rsid w:val="00123551"/>
    <w:rsid w:val="00124AE5"/>
    <w:rsid w:val="00124D18"/>
    <w:rsid w:val="00125B92"/>
    <w:rsid w:val="00125BC8"/>
    <w:rsid w:val="001275D5"/>
    <w:rsid w:val="0013026A"/>
    <w:rsid w:val="00130675"/>
    <w:rsid w:val="00132126"/>
    <w:rsid w:val="0013252B"/>
    <w:rsid w:val="0013330A"/>
    <w:rsid w:val="0013359C"/>
    <w:rsid w:val="00133953"/>
    <w:rsid w:val="00135487"/>
    <w:rsid w:val="0013609E"/>
    <w:rsid w:val="00136235"/>
    <w:rsid w:val="00136B85"/>
    <w:rsid w:val="00136C78"/>
    <w:rsid w:val="001372AA"/>
    <w:rsid w:val="001412AF"/>
    <w:rsid w:val="00141541"/>
    <w:rsid w:val="00141C4C"/>
    <w:rsid w:val="00141D55"/>
    <w:rsid w:val="00142BCE"/>
    <w:rsid w:val="00143344"/>
    <w:rsid w:val="00143E2F"/>
    <w:rsid w:val="00143F03"/>
    <w:rsid w:val="00144812"/>
    <w:rsid w:val="00147901"/>
    <w:rsid w:val="00147E1F"/>
    <w:rsid w:val="00150C92"/>
    <w:rsid w:val="00151D3F"/>
    <w:rsid w:val="001521D1"/>
    <w:rsid w:val="00152751"/>
    <w:rsid w:val="001531DB"/>
    <w:rsid w:val="00154573"/>
    <w:rsid w:val="00154CB9"/>
    <w:rsid w:val="00155169"/>
    <w:rsid w:val="00155733"/>
    <w:rsid w:val="00155970"/>
    <w:rsid w:val="00155E8A"/>
    <w:rsid w:val="0015620E"/>
    <w:rsid w:val="00156270"/>
    <w:rsid w:val="00156A79"/>
    <w:rsid w:val="00157B92"/>
    <w:rsid w:val="00160DA7"/>
    <w:rsid w:val="00160FEC"/>
    <w:rsid w:val="00162508"/>
    <w:rsid w:val="00164227"/>
    <w:rsid w:val="00164569"/>
    <w:rsid w:val="0016486A"/>
    <w:rsid w:val="001651BE"/>
    <w:rsid w:val="00166E0D"/>
    <w:rsid w:val="00167207"/>
    <w:rsid w:val="001674EC"/>
    <w:rsid w:val="001706C8"/>
    <w:rsid w:val="0017184D"/>
    <w:rsid w:val="00172672"/>
    <w:rsid w:val="00172B51"/>
    <w:rsid w:val="00173B7F"/>
    <w:rsid w:val="0017479B"/>
    <w:rsid w:val="001748B0"/>
    <w:rsid w:val="00174A88"/>
    <w:rsid w:val="00174B7F"/>
    <w:rsid w:val="00175A59"/>
    <w:rsid w:val="0017616C"/>
    <w:rsid w:val="00176A5D"/>
    <w:rsid w:val="00176B59"/>
    <w:rsid w:val="0017780A"/>
    <w:rsid w:val="00180345"/>
    <w:rsid w:val="001810F1"/>
    <w:rsid w:val="001814B2"/>
    <w:rsid w:val="00181B4D"/>
    <w:rsid w:val="00181C9F"/>
    <w:rsid w:val="0018251A"/>
    <w:rsid w:val="00182E7C"/>
    <w:rsid w:val="0018312B"/>
    <w:rsid w:val="00183C3D"/>
    <w:rsid w:val="0018438D"/>
    <w:rsid w:val="001848A3"/>
    <w:rsid w:val="00184A75"/>
    <w:rsid w:val="001873B6"/>
    <w:rsid w:val="00187CDC"/>
    <w:rsid w:val="00190EE1"/>
    <w:rsid w:val="00191119"/>
    <w:rsid w:val="00191530"/>
    <w:rsid w:val="001918CA"/>
    <w:rsid w:val="0019226B"/>
    <w:rsid w:val="0019257A"/>
    <w:rsid w:val="00192EF1"/>
    <w:rsid w:val="00193784"/>
    <w:rsid w:val="00196563"/>
    <w:rsid w:val="001967C1"/>
    <w:rsid w:val="00196CA3"/>
    <w:rsid w:val="00196EDC"/>
    <w:rsid w:val="001970A9"/>
    <w:rsid w:val="0019726B"/>
    <w:rsid w:val="00197F7B"/>
    <w:rsid w:val="001A053E"/>
    <w:rsid w:val="001A0E14"/>
    <w:rsid w:val="001A0E68"/>
    <w:rsid w:val="001A16DB"/>
    <w:rsid w:val="001A2AA5"/>
    <w:rsid w:val="001A3381"/>
    <w:rsid w:val="001A34CE"/>
    <w:rsid w:val="001A467C"/>
    <w:rsid w:val="001A4917"/>
    <w:rsid w:val="001A4F00"/>
    <w:rsid w:val="001A67F9"/>
    <w:rsid w:val="001A77B2"/>
    <w:rsid w:val="001B0075"/>
    <w:rsid w:val="001B0085"/>
    <w:rsid w:val="001B0BE8"/>
    <w:rsid w:val="001B0DE6"/>
    <w:rsid w:val="001B1395"/>
    <w:rsid w:val="001B1859"/>
    <w:rsid w:val="001B2524"/>
    <w:rsid w:val="001B2741"/>
    <w:rsid w:val="001B2D95"/>
    <w:rsid w:val="001B34EB"/>
    <w:rsid w:val="001B3FF0"/>
    <w:rsid w:val="001B4120"/>
    <w:rsid w:val="001B4562"/>
    <w:rsid w:val="001B6ADD"/>
    <w:rsid w:val="001B73A3"/>
    <w:rsid w:val="001C03FC"/>
    <w:rsid w:val="001C161F"/>
    <w:rsid w:val="001C1E34"/>
    <w:rsid w:val="001C1E86"/>
    <w:rsid w:val="001C2401"/>
    <w:rsid w:val="001C2482"/>
    <w:rsid w:val="001C45AB"/>
    <w:rsid w:val="001C47AD"/>
    <w:rsid w:val="001C4C16"/>
    <w:rsid w:val="001C53D6"/>
    <w:rsid w:val="001C5B5D"/>
    <w:rsid w:val="001C6FFC"/>
    <w:rsid w:val="001C730E"/>
    <w:rsid w:val="001C7898"/>
    <w:rsid w:val="001C7A62"/>
    <w:rsid w:val="001C7FD7"/>
    <w:rsid w:val="001D0B73"/>
    <w:rsid w:val="001D0E11"/>
    <w:rsid w:val="001D1681"/>
    <w:rsid w:val="001D3A1E"/>
    <w:rsid w:val="001D3D83"/>
    <w:rsid w:val="001D3F9B"/>
    <w:rsid w:val="001D4A27"/>
    <w:rsid w:val="001D5C25"/>
    <w:rsid w:val="001D5CF2"/>
    <w:rsid w:val="001D5ED4"/>
    <w:rsid w:val="001D6426"/>
    <w:rsid w:val="001D690F"/>
    <w:rsid w:val="001D75A6"/>
    <w:rsid w:val="001E14E6"/>
    <w:rsid w:val="001E18CF"/>
    <w:rsid w:val="001E1DD4"/>
    <w:rsid w:val="001E1EE8"/>
    <w:rsid w:val="001E1F18"/>
    <w:rsid w:val="001E26B9"/>
    <w:rsid w:val="001E355F"/>
    <w:rsid w:val="001E44BB"/>
    <w:rsid w:val="001E4E9D"/>
    <w:rsid w:val="001E57DF"/>
    <w:rsid w:val="001E680C"/>
    <w:rsid w:val="001E6838"/>
    <w:rsid w:val="001E7804"/>
    <w:rsid w:val="001E7D13"/>
    <w:rsid w:val="001E7E21"/>
    <w:rsid w:val="001F013B"/>
    <w:rsid w:val="001F0747"/>
    <w:rsid w:val="001F1735"/>
    <w:rsid w:val="001F1A0C"/>
    <w:rsid w:val="001F1C12"/>
    <w:rsid w:val="001F27FF"/>
    <w:rsid w:val="001F2950"/>
    <w:rsid w:val="001F37E1"/>
    <w:rsid w:val="001F3DDB"/>
    <w:rsid w:val="001F412C"/>
    <w:rsid w:val="001F42AC"/>
    <w:rsid w:val="001F43AE"/>
    <w:rsid w:val="001F48C5"/>
    <w:rsid w:val="001F571D"/>
    <w:rsid w:val="001F577D"/>
    <w:rsid w:val="001F61D6"/>
    <w:rsid w:val="001F68EB"/>
    <w:rsid w:val="001F6CFB"/>
    <w:rsid w:val="001F7B47"/>
    <w:rsid w:val="00201273"/>
    <w:rsid w:val="002027FD"/>
    <w:rsid w:val="00203548"/>
    <w:rsid w:val="0020457C"/>
    <w:rsid w:val="002047F4"/>
    <w:rsid w:val="00204CD4"/>
    <w:rsid w:val="00205562"/>
    <w:rsid w:val="00205A7C"/>
    <w:rsid w:val="00205C35"/>
    <w:rsid w:val="00207AFC"/>
    <w:rsid w:val="00207B3A"/>
    <w:rsid w:val="00207C73"/>
    <w:rsid w:val="00207CA3"/>
    <w:rsid w:val="0021007F"/>
    <w:rsid w:val="0021034D"/>
    <w:rsid w:val="0021106D"/>
    <w:rsid w:val="00211685"/>
    <w:rsid w:val="00211FAF"/>
    <w:rsid w:val="00212193"/>
    <w:rsid w:val="00212462"/>
    <w:rsid w:val="00212A2D"/>
    <w:rsid w:val="00212B5B"/>
    <w:rsid w:val="00212C52"/>
    <w:rsid w:val="002149BD"/>
    <w:rsid w:val="00214DEA"/>
    <w:rsid w:val="002152E3"/>
    <w:rsid w:val="002162AD"/>
    <w:rsid w:val="00216AB1"/>
    <w:rsid w:val="00216D78"/>
    <w:rsid w:val="00217A87"/>
    <w:rsid w:val="00220E5D"/>
    <w:rsid w:val="00224B73"/>
    <w:rsid w:val="00224D59"/>
    <w:rsid w:val="00225294"/>
    <w:rsid w:val="00225462"/>
    <w:rsid w:val="00225DD3"/>
    <w:rsid w:val="0022631A"/>
    <w:rsid w:val="00226321"/>
    <w:rsid w:val="00226523"/>
    <w:rsid w:val="00226A37"/>
    <w:rsid w:val="00227044"/>
    <w:rsid w:val="002301D7"/>
    <w:rsid w:val="00230255"/>
    <w:rsid w:val="00230DCB"/>
    <w:rsid w:val="0023161F"/>
    <w:rsid w:val="00231FBC"/>
    <w:rsid w:val="00232036"/>
    <w:rsid w:val="00232DA3"/>
    <w:rsid w:val="00232F9B"/>
    <w:rsid w:val="00233256"/>
    <w:rsid w:val="0023354D"/>
    <w:rsid w:val="00233981"/>
    <w:rsid w:val="002345A5"/>
    <w:rsid w:val="0023630D"/>
    <w:rsid w:val="00237F2A"/>
    <w:rsid w:val="002401E2"/>
    <w:rsid w:val="002403F4"/>
    <w:rsid w:val="002404F9"/>
    <w:rsid w:val="00240FDB"/>
    <w:rsid w:val="00241ACE"/>
    <w:rsid w:val="002436DE"/>
    <w:rsid w:val="002453B2"/>
    <w:rsid w:val="002454F1"/>
    <w:rsid w:val="002458E3"/>
    <w:rsid w:val="002459A3"/>
    <w:rsid w:val="0024625F"/>
    <w:rsid w:val="00246596"/>
    <w:rsid w:val="0024663A"/>
    <w:rsid w:val="00246C31"/>
    <w:rsid w:val="002509C8"/>
    <w:rsid w:val="00250C21"/>
    <w:rsid w:val="00252272"/>
    <w:rsid w:val="00252472"/>
    <w:rsid w:val="00252CBB"/>
    <w:rsid w:val="00253154"/>
    <w:rsid w:val="002531E1"/>
    <w:rsid w:val="002533E1"/>
    <w:rsid w:val="00253638"/>
    <w:rsid w:val="00253E2B"/>
    <w:rsid w:val="002540C5"/>
    <w:rsid w:val="0025435C"/>
    <w:rsid w:val="00254AAD"/>
    <w:rsid w:val="00255271"/>
    <w:rsid w:val="00255F74"/>
    <w:rsid w:val="0025617E"/>
    <w:rsid w:val="00256E18"/>
    <w:rsid w:val="0025780B"/>
    <w:rsid w:val="002579B4"/>
    <w:rsid w:val="00257FC1"/>
    <w:rsid w:val="00260985"/>
    <w:rsid w:val="00261042"/>
    <w:rsid w:val="00261453"/>
    <w:rsid w:val="00262E50"/>
    <w:rsid w:val="00263A24"/>
    <w:rsid w:val="00264B5E"/>
    <w:rsid w:val="00266017"/>
    <w:rsid w:val="0026603F"/>
    <w:rsid w:val="0026622A"/>
    <w:rsid w:val="00266937"/>
    <w:rsid w:val="002674B4"/>
    <w:rsid w:val="002702A5"/>
    <w:rsid w:val="00270E0D"/>
    <w:rsid w:val="0027163E"/>
    <w:rsid w:val="00271ED2"/>
    <w:rsid w:val="002727B4"/>
    <w:rsid w:val="00272B00"/>
    <w:rsid w:val="00274276"/>
    <w:rsid w:val="00274952"/>
    <w:rsid w:val="00274F51"/>
    <w:rsid w:val="0027588A"/>
    <w:rsid w:val="00276943"/>
    <w:rsid w:val="00276E37"/>
    <w:rsid w:val="00280D25"/>
    <w:rsid w:val="0028123E"/>
    <w:rsid w:val="00281A97"/>
    <w:rsid w:val="00281B43"/>
    <w:rsid w:val="00282A35"/>
    <w:rsid w:val="00282C7A"/>
    <w:rsid w:val="00282F7E"/>
    <w:rsid w:val="0028337B"/>
    <w:rsid w:val="00283A09"/>
    <w:rsid w:val="002846CE"/>
    <w:rsid w:val="00284AF3"/>
    <w:rsid w:val="00284D72"/>
    <w:rsid w:val="00285216"/>
    <w:rsid w:val="00285C5C"/>
    <w:rsid w:val="00286498"/>
    <w:rsid w:val="002864EA"/>
    <w:rsid w:val="00290B82"/>
    <w:rsid w:val="002912AD"/>
    <w:rsid w:val="002917EB"/>
    <w:rsid w:val="00291A77"/>
    <w:rsid w:val="00291D4C"/>
    <w:rsid w:val="00291F27"/>
    <w:rsid w:val="00292BA6"/>
    <w:rsid w:val="00292C51"/>
    <w:rsid w:val="00293450"/>
    <w:rsid w:val="00293C8F"/>
    <w:rsid w:val="00293EA9"/>
    <w:rsid w:val="00293EBB"/>
    <w:rsid w:val="00294312"/>
    <w:rsid w:val="00295A86"/>
    <w:rsid w:val="002962D4"/>
    <w:rsid w:val="00296470"/>
    <w:rsid w:val="00296682"/>
    <w:rsid w:val="00296B64"/>
    <w:rsid w:val="00296D24"/>
    <w:rsid w:val="00297132"/>
    <w:rsid w:val="002975B8"/>
    <w:rsid w:val="002A070C"/>
    <w:rsid w:val="002A12DF"/>
    <w:rsid w:val="002A134D"/>
    <w:rsid w:val="002A1821"/>
    <w:rsid w:val="002A22FC"/>
    <w:rsid w:val="002A2CBA"/>
    <w:rsid w:val="002A34C3"/>
    <w:rsid w:val="002A34F6"/>
    <w:rsid w:val="002A4794"/>
    <w:rsid w:val="002A4855"/>
    <w:rsid w:val="002A48ED"/>
    <w:rsid w:val="002A5147"/>
    <w:rsid w:val="002A530C"/>
    <w:rsid w:val="002A68F2"/>
    <w:rsid w:val="002A6904"/>
    <w:rsid w:val="002A7664"/>
    <w:rsid w:val="002B05E6"/>
    <w:rsid w:val="002B198F"/>
    <w:rsid w:val="002B1CA0"/>
    <w:rsid w:val="002B1D60"/>
    <w:rsid w:val="002B29E9"/>
    <w:rsid w:val="002B2D2E"/>
    <w:rsid w:val="002B3DEF"/>
    <w:rsid w:val="002B3FC0"/>
    <w:rsid w:val="002B4B1C"/>
    <w:rsid w:val="002B4BA8"/>
    <w:rsid w:val="002B4D32"/>
    <w:rsid w:val="002B5577"/>
    <w:rsid w:val="002B55A5"/>
    <w:rsid w:val="002B5617"/>
    <w:rsid w:val="002B57A6"/>
    <w:rsid w:val="002B5E32"/>
    <w:rsid w:val="002B5E41"/>
    <w:rsid w:val="002B71A8"/>
    <w:rsid w:val="002C0DCF"/>
    <w:rsid w:val="002C1C17"/>
    <w:rsid w:val="002C1CCE"/>
    <w:rsid w:val="002C1F2C"/>
    <w:rsid w:val="002C21CA"/>
    <w:rsid w:val="002C29FF"/>
    <w:rsid w:val="002C34EE"/>
    <w:rsid w:val="002C4BE1"/>
    <w:rsid w:val="002C516E"/>
    <w:rsid w:val="002C5F31"/>
    <w:rsid w:val="002C652B"/>
    <w:rsid w:val="002C7B20"/>
    <w:rsid w:val="002D0269"/>
    <w:rsid w:val="002D0603"/>
    <w:rsid w:val="002D0836"/>
    <w:rsid w:val="002D1C96"/>
    <w:rsid w:val="002D2C89"/>
    <w:rsid w:val="002D3068"/>
    <w:rsid w:val="002D3495"/>
    <w:rsid w:val="002D4BD3"/>
    <w:rsid w:val="002D60DD"/>
    <w:rsid w:val="002D65EE"/>
    <w:rsid w:val="002D7CB6"/>
    <w:rsid w:val="002D7D6F"/>
    <w:rsid w:val="002D7E22"/>
    <w:rsid w:val="002E0ADE"/>
    <w:rsid w:val="002E0F10"/>
    <w:rsid w:val="002E19DF"/>
    <w:rsid w:val="002E22DE"/>
    <w:rsid w:val="002E2BA8"/>
    <w:rsid w:val="002E3149"/>
    <w:rsid w:val="002E3685"/>
    <w:rsid w:val="002E3F74"/>
    <w:rsid w:val="002E3FF9"/>
    <w:rsid w:val="002E4936"/>
    <w:rsid w:val="002E4EEA"/>
    <w:rsid w:val="002E510F"/>
    <w:rsid w:val="002E5A26"/>
    <w:rsid w:val="002E63E9"/>
    <w:rsid w:val="002E794C"/>
    <w:rsid w:val="002E7951"/>
    <w:rsid w:val="002E7B09"/>
    <w:rsid w:val="002F05FF"/>
    <w:rsid w:val="002F101B"/>
    <w:rsid w:val="002F2A94"/>
    <w:rsid w:val="002F307C"/>
    <w:rsid w:val="002F3C15"/>
    <w:rsid w:val="002F4A39"/>
    <w:rsid w:val="002F51DA"/>
    <w:rsid w:val="002F5554"/>
    <w:rsid w:val="002F6891"/>
    <w:rsid w:val="002F6A3D"/>
    <w:rsid w:val="002F757D"/>
    <w:rsid w:val="002F7A25"/>
    <w:rsid w:val="00300B73"/>
    <w:rsid w:val="003011CB"/>
    <w:rsid w:val="003012E1"/>
    <w:rsid w:val="00301CB7"/>
    <w:rsid w:val="00302594"/>
    <w:rsid w:val="003029D7"/>
    <w:rsid w:val="00302F0B"/>
    <w:rsid w:val="00303117"/>
    <w:rsid w:val="00304F6D"/>
    <w:rsid w:val="003052E5"/>
    <w:rsid w:val="00305670"/>
    <w:rsid w:val="00305DED"/>
    <w:rsid w:val="0030659A"/>
    <w:rsid w:val="00307191"/>
    <w:rsid w:val="003071BC"/>
    <w:rsid w:val="003071D3"/>
    <w:rsid w:val="003076BE"/>
    <w:rsid w:val="0031031C"/>
    <w:rsid w:val="00310579"/>
    <w:rsid w:val="003107B8"/>
    <w:rsid w:val="00310C98"/>
    <w:rsid w:val="00310CC0"/>
    <w:rsid w:val="00310D6B"/>
    <w:rsid w:val="0031101A"/>
    <w:rsid w:val="0031151E"/>
    <w:rsid w:val="0031173F"/>
    <w:rsid w:val="00312311"/>
    <w:rsid w:val="003126A0"/>
    <w:rsid w:val="003130A5"/>
    <w:rsid w:val="00314B01"/>
    <w:rsid w:val="00314BA6"/>
    <w:rsid w:val="00315146"/>
    <w:rsid w:val="00315844"/>
    <w:rsid w:val="00315A2E"/>
    <w:rsid w:val="00315B72"/>
    <w:rsid w:val="003176FD"/>
    <w:rsid w:val="00317CB9"/>
    <w:rsid w:val="00317FB7"/>
    <w:rsid w:val="0032049E"/>
    <w:rsid w:val="00321301"/>
    <w:rsid w:val="00321A45"/>
    <w:rsid w:val="0032268D"/>
    <w:rsid w:val="00322FCB"/>
    <w:rsid w:val="0032305C"/>
    <w:rsid w:val="00323332"/>
    <w:rsid w:val="0032343E"/>
    <w:rsid w:val="00324A4D"/>
    <w:rsid w:val="00325240"/>
    <w:rsid w:val="0032546C"/>
    <w:rsid w:val="003257E0"/>
    <w:rsid w:val="00325FB5"/>
    <w:rsid w:val="00327923"/>
    <w:rsid w:val="00327981"/>
    <w:rsid w:val="00327C97"/>
    <w:rsid w:val="00330723"/>
    <w:rsid w:val="003310AF"/>
    <w:rsid w:val="00332380"/>
    <w:rsid w:val="003323E6"/>
    <w:rsid w:val="00332CBB"/>
    <w:rsid w:val="0033313B"/>
    <w:rsid w:val="0033355E"/>
    <w:rsid w:val="0033362E"/>
    <w:rsid w:val="0033379F"/>
    <w:rsid w:val="00333AAC"/>
    <w:rsid w:val="00334A71"/>
    <w:rsid w:val="00334B53"/>
    <w:rsid w:val="0033529F"/>
    <w:rsid w:val="00335B80"/>
    <w:rsid w:val="003366CF"/>
    <w:rsid w:val="00336B01"/>
    <w:rsid w:val="00337251"/>
    <w:rsid w:val="00337A59"/>
    <w:rsid w:val="00337CC2"/>
    <w:rsid w:val="00341DBB"/>
    <w:rsid w:val="0034275F"/>
    <w:rsid w:val="00342D7A"/>
    <w:rsid w:val="0034397C"/>
    <w:rsid w:val="00343FB4"/>
    <w:rsid w:val="00345769"/>
    <w:rsid w:val="003509CB"/>
    <w:rsid w:val="00354E65"/>
    <w:rsid w:val="003553C6"/>
    <w:rsid w:val="00355FEF"/>
    <w:rsid w:val="00356418"/>
    <w:rsid w:val="00356949"/>
    <w:rsid w:val="00356F20"/>
    <w:rsid w:val="003571A9"/>
    <w:rsid w:val="003571E0"/>
    <w:rsid w:val="00361A63"/>
    <w:rsid w:val="003625EA"/>
    <w:rsid w:val="003629E1"/>
    <w:rsid w:val="00362BCF"/>
    <w:rsid w:val="00362CE4"/>
    <w:rsid w:val="00362D12"/>
    <w:rsid w:val="00362D8C"/>
    <w:rsid w:val="00362E4C"/>
    <w:rsid w:val="003643DB"/>
    <w:rsid w:val="00365E67"/>
    <w:rsid w:val="00367322"/>
    <w:rsid w:val="0036792B"/>
    <w:rsid w:val="00367C50"/>
    <w:rsid w:val="00370DB6"/>
    <w:rsid w:val="0037103A"/>
    <w:rsid w:val="00371671"/>
    <w:rsid w:val="00371A97"/>
    <w:rsid w:val="00372024"/>
    <w:rsid w:val="00372F75"/>
    <w:rsid w:val="0037358C"/>
    <w:rsid w:val="003738C3"/>
    <w:rsid w:val="003739AB"/>
    <w:rsid w:val="003739C9"/>
    <w:rsid w:val="0037439C"/>
    <w:rsid w:val="00374E7E"/>
    <w:rsid w:val="00374F92"/>
    <w:rsid w:val="003750C5"/>
    <w:rsid w:val="00375653"/>
    <w:rsid w:val="00377F26"/>
    <w:rsid w:val="00380AD7"/>
    <w:rsid w:val="003820F7"/>
    <w:rsid w:val="003822B3"/>
    <w:rsid w:val="00382764"/>
    <w:rsid w:val="0038291C"/>
    <w:rsid w:val="003833B0"/>
    <w:rsid w:val="00384F18"/>
    <w:rsid w:val="00385581"/>
    <w:rsid w:val="00385954"/>
    <w:rsid w:val="003866A0"/>
    <w:rsid w:val="00386A86"/>
    <w:rsid w:val="00387040"/>
    <w:rsid w:val="003870D7"/>
    <w:rsid w:val="00392D50"/>
    <w:rsid w:val="00393E09"/>
    <w:rsid w:val="00394B42"/>
    <w:rsid w:val="00395577"/>
    <w:rsid w:val="00395762"/>
    <w:rsid w:val="003963C7"/>
    <w:rsid w:val="00396A87"/>
    <w:rsid w:val="003978A3"/>
    <w:rsid w:val="00397CCB"/>
    <w:rsid w:val="003A1DDF"/>
    <w:rsid w:val="003A1EC7"/>
    <w:rsid w:val="003A3164"/>
    <w:rsid w:val="003A34F5"/>
    <w:rsid w:val="003A4223"/>
    <w:rsid w:val="003A4942"/>
    <w:rsid w:val="003A54CB"/>
    <w:rsid w:val="003A5590"/>
    <w:rsid w:val="003A6865"/>
    <w:rsid w:val="003A7257"/>
    <w:rsid w:val="003A760F"/>
    <w:rsid w:val="003A7A62"/>
    <w:rsid w:val="003B0320"/>
    <w:rsid w:val="003B15E8"/>
    <w:rsid w:val="003B1C7F"/>
    <w:rsid w:val="003B3809"/>
    <w:rsid w:val="003B591E"/>
    <w:rsid w:val="003B5AA5"/>
    <w:rsid w:val="003B68CD"/>
    <w:rsid w:val="003B697E"/>
    <w:rsid w:val="003B6B3B"/>
    <w:rsid w:val="003B768F"/>
    <w:rsid w:val="003B7C70"/>
    <w:rsid w:val="003C1265"/>
    <w:rsid w:val="003C18AB"/>
    <w:rsid w:val="003C1C2C"/>
    <w:rsid w:val="003C3670"/>
    <w:rsid w:val="003C4D66"/>
    <w:rsid w:val="003C4EA2"/>
    <w:rsid w:val="003C51D0"/>
    <w:rsid w:val="003C5F42"/>
    <w:rsid w:val="003C6131"/>
    <w:rsid w:val="003C6CF4"/>
    <w:rsid w:val="003C7421"/>
    <w:rsid w:val="003D0480"/>
    <w:rsid w:val="003D12D4"/>
    <w:rsid w:val="003D1505"/>
    <w:rsid w:val="003D1B61"/>
    <w:rsid w:val="003D2479"/>
    <w:rsid w:val="003D26B1"/>
    <w:rsid w:val="003D26BE"/>
    <w:rsid w:val="003D29FF"/>
    <w:rsid w:val="003D2D84"/>
    <w:rsid w:val="003D35DF"/>
    <w:rsid w:val="003D4157"/>
    <w:rsid w:val="003D48C5"/>
    <w:rsid w:val="003D525E"/>
    <w:rsid w:val="003D617E"/>
    <w:rsid w:val="003D6729"/>
    <w:rsid w:val="003D740F"/>
    <w:rsid w:val="003D77C4"/>
    <w:rsid w:val="003E0574"/>
    <w:rsid w:val="003E0D9B"/>
    <w:rsid w:val="003E11A1"/>
    <w:rsid w:val="003E1722"/>
    <w:rsid w:val="003E191C"/>
    <w:rsid w:val="003E1ABA"/>
    <w:rsid w:val="003E23D9"/>
    <w:rsid w:val="003E2BC3"/>
    <w:rsid w:val="003E2F82"/>
    <w:rsid w:val="003E3083"/>
    <w:rsid w:val="003E399E"/>
    <w:rsid w:val="003E50E5"/>
    <w:rsid w:val="003E525F"/>
    <w:rsid w:val="003E55FA"/>
    <w:rsid w:val="003E56AE"/>
    <w:rsid w:val="003E5750"/>
    <w:rsid w:val="003E7282"/>
    <w:rsid w:val="003E78DE"/>
    <w:rsid w:val="003F0A19"/>
    <w:rsid w:val="003F0A36"/>
    <w:rsid w:val="003F0A44"/>
    <w:rsid w:val="003F0F36"/>
    <w:rsid w:val="003F0F8E"/>
    <w:rsid w:val="003F1B82"/>
    <w:rsid w:val="003F22DD"/>
    <w:rsid w:val="003F2830"/>
    <w:rsid w:val="003F2A96"/>
    <w:rsid w:val="003F2C5B"/>
    <w:rsid w:val="003F3C0E"/>
    <w:rsid w:val="003F438B"/>
    <w:rsid w:val="003F4674"/>
    <w:rsid w:val="003F4892"/>
    <w:rsid w:val="003F51B2"/>
    <w:rsid w:val="003F62A9"/>
    <w:rsid w:val="003F6BF5"/>
    <w:rsid w:val="003F6CCF"/>
    <w:rsid w:val="003F7747"/>
    <w:rsid w:val="004009C0"/>
    <w:rsid w:val="004010F2"/>
    <w:rsid w:val="00401652"/>
    <w:rsid w:val="004017D2"/>
    <w:rsid w:val="0040357D"/>
    <w:rsid w:val="004037AC"/>
    <w:rsid w:val="004041E6"/>
    <w:rsid w:val="00404690"/>
    <w:rsid w:val="004048DE"/>
    <w:rsid w:val="00404ACE"/>
    <w:rsid w:val="004063F4"/>
    <w:rsid w:val="00406661"/>
    <w:rsid w:val="00406EB4"/>
    <w:rsid w:val="0040799B"/>
    <w:rsid w:val="00410866"/>
    <w:rsid w:val="00410D4F"/>
    <w:rsid w:val="00411802"/>
    <w:rsid w:val="00411C9E"/>
    <w:rsid w:val="0041216D"/>
    <w:rsid w:val="00412393"/>
    <w:rsid w:val="00413D2A"/>
    <w:rsid w:val="00415501"/>
    <w:rsid w:val="00415589"/>
    <w:rsid w:val="00415F92"/>
    <w:rsid w:val="00416036"/>
    <w:rsid w:val="004161C9"/>
    <w:rsid w:val="0041789C"/>
    <w:rsid w:val="004207BC"/>
    <w:rsid w:val="0042084F"/>
    <w:rsid w:val="0042142C"/>
    <w:rsid w:val="00421875"/>
    <w:rsid w:val="004219E7"/>
    <w:rsid w:val="00421C8F"/>
    <w:rsid w:val="00421F0B"/>
    <w:rsid w:val="00422764"/>
    <w:rsid w:val="00422933"/>
    <w:rsid w:val="00423019"/>
    <w:rsid w:val="0042380B"/>
    <w:rsid w:val="00423E22"/>
    <w:rsid w:val="00423F55"/>
    <w:rsid w:val="00424FC0"/>
    <w:rsid w:val="00425163"/>
    <w:rsid w:val="00425C32"/>
    <w:rsid w:val="00425C6C"/>
    <w:rsid w:val="00425E16"/>
    <w:rsid w:val="00426756"/>
    <w:rsid w:val="004307BA"/>
    <w:rsid w:val="00431BF2"/>
    <w:rsid w:val="00432315"/>
    <w:rsid w:val="004329C2"/>
    <w:rsid w:val="004330E7"/>
    <w:rsid w:val="00433AB0"/>
    <w:rsid w:val="00433B7C"/>
    <w:rsid w:val="0043447F"/>
    <w:rsid w:val="0043449A"/>
    <w:rsid w:val="00434F87"/>
    <w:rsid w:val="004359E0"/>
    <w:rsid w:val="00435A21"/>
    <w:rsid w:val="00436011"/>
    <w:rsid w:val="00436ACE"/>
    <w:rsid w:val="00436EB6"/>
    <w:rsid w:val="004371D0"/>
    <w:rsid w:val="004372FE"/>
    <w:rsid w:val="00437895"/>
    <w:rsid w:val="0044035C"/>
    <w:rsid w:val="004405A6"/>
    <w:rsid w:val="00440824"/>
    <w:rsid w:val="00442295"/>
    <w:rsid w:val="004423A9"/>
    <w:rsid w:val="004447F3"/>
    <w:rsid w:val="00444FE7"/>
    <w:rsid w:val="00445CD3"/>
    <w:rsid w:val="00447093"/>
    <w:rsid w:val="00447788"/>
    <w:rsid w:val="00447ABD"/>
    <w:rsid w:val="00451625"/>
    <w:rsid w:val="00451A66"/>
    <w:rsid w:val="00451C00"/>
    <w:rsid w:val="00451DDF"/>
    <w:rsid w:val="00453C65"/>
    <w:rsid w:val="00454173"/>
    <w:rsid w:val="004548A6"/>
    <w:rsid w:val="004554DD"/>
    <w:rsid w:val="00455717"/>
    <w:rsid w:val="00460350"/>
    <w:rsid w:val="004604E9"/>
    <w:rsid w:val="0046140E"/>
    <w:rsid w:val="00461D2D"/>
    <w:rsid w:val="004632C4"/>
    <w:rsid w:val="00463523"/>
    <w:rsid w:val="0046370F"/>
    <w:rsid w:val="00463DBC"/>
    <w:rsid w:val="00465573"/>
    <w:rsid w:val="004666FC"/>
    <w:rsid w:val="004672F0"/>
    <w:rsid w:val="0046752B"/>
    <w:rsid w:val="00467713"/>
    <w:rsid w:val="00470298"/>
    <w:rsid w:val="00470444"/>
    <w:rsid w:val="004705F8"/>
    <w:rsid w:val="004718A1"/>
    <w:rsid w:val="004718AB"/>
    <w:rsid w:val="004724A4"/>
    <w:rsid w:val="004737B9"/>
    <w:rsid w:val="00473BD0"/>
    <w:rsid w:val="00474084"/>
    <w:rsid w:val="004746C1"/>
    <w:rsid w:val="00474D15"/>
    <w:rsid w:val="0047546E"/>
    <w:rsid w:val="00475F3E"/>
    <w:rsid w:val="00476069"/>
    <w:rsid w:val="004761A3"/>
    <w:rsid w:val="00476424"/>
    <w:rsid w:val="00476722"/>
    <w:rsid w:val="00476988"/>
    <w:rsid w:val="004769CD"/>
    <w:rsid w:val="00481C89"/>
    <w:rsid w:val="004820E6"/>
    <w:rsid w:val="004821AA"/>
    <w:rsid w:val="00482D2C"/>
    <w:rsid w:val="0048356F"/>
    <w:rsid w:val="00483E51"/>
    <w:rsid w:val="00483FD5"/>
    <w:rsid w:val="00484069"/>
    <w:rsid w:val="00484E78"/>
    <w:rsid w:val="00484F9D"/>
    <w:rsid w:val="00486279"/>
    <w:rsid w:val="0048654D"/>
    <w:rsid w:val="00486A66"/>
    <w:rsid w:val="00486AD9"/>
    <w:rsid w:val="00487C19"/>
    <w:rsid w:val="0049011B"/>
    <w:rsid w:val="00491361"/>
    <w:rsid w:val="004914BA"/>
    <w:rsid w:val="0049186B"/>
    <w:rsid w:val="00491CA0"/>
    <w:rsid w:val="00491FCD"/>
    <w:rsid w:val="004926CF"/>
    <w:rsid w:val="00492FFD"/>
    <w:rsid w:val="0049304A"/>
    <w:rsid w:val="00494EE5"/>
    <w:rsid w:val="0049569A"/>
    <w:rsid w:val="004965D3"/>
    <w:rsid w:val="00496817"/>
    <w:rsid w:val="00496836"/>
    <w:rsid w:val="00497334"/>
    <w:rsid w:val="004975FF"/>
    <w:rsid w:val="004976E5"/>
    <w:rsid w:val="004A01C5"/>
    <w:rsid w:val="004A06E4"/>
    <w:rsid w:val="004A09D0"/>
    <w:rsid w:val="004A19BB"/>
    <w:rsid w:val="004A1AD6"/>
    <w:rsid w:val="004A2174"/>
    <w:rsid w:val="004A2582"/>
    <w:rsid w:val="004A26EB"/>
    <w:rsid w:val="004A2A83"/>
    <w:rsid w:val="004A2BE2"/>
    <w:rsid w:val="004A2D98"/>
    <w:rsid w:val="004A3579"/>
    <w:rsid w:val="004A4985"/>
    <w:rsid w:val="004A4A03"/>
    <w:rsid w:val="004A4A79"/>
    <w:rsid w:val="004A6813"/>
    <w:rsid w:val="004A6A3C"/>
    <w:rsid w:val="004A7299"/>
    <w:rsid w:val="004A759A"/>
    <w:rsid w:val="004B0295"/>
    <w:rsid w:val="004B054B"/>
    <w:rsid w:val="004B0C8C"/>
    <w:rsid w:val="004B187C"/>
    <w:rsid w:val="004B1BE3"/>
    <w:rsid w:val="004B263F"/>
    <w:rsid w:val="004B2706"/>
    <w:rsid w:val="004B2B22"/>
    <w:rsid w:val="004B2B57"/>
    <w:rsid w:val="004B41CC"/>
    <w:rsid w:val="004B4288"/>
    <w:rsid w:val="004B46BB"/>
    <w:rsid w:val="004B46C2"/>
    <w:rsid w:val="004B4D3F"/>
    <w:rsid w:val="004B4D66"/>
    <w:rsid w:val="004B4F21"/>
    <w:rsid w:val="004B58B2"/>
    <w:rsid w:val="004B5BDF"/>
    <w:rsid w:val="004B6427"/>
    <w:rsid w:val="004B6746"/>
    <w:rsid w:val="004B6C3B"/>
    <w:rsid w:val="004B7244"/>
    <w:rsid w:val="004B79AB"/>
    <w:rsid w:val="004B7B24"/>
    <w:rsid w:val="004B7D05"/>
    <w:rsid w:val="004C0426"/>
    <w:rsid w:val="004C0C13"/>
    <w:rsid w:val="004C0EA5"/>
    <w:rsid w:val="004C1C30"/>
    <w:rsid w:val="004C3066"/>
    <w:rsid w:val="004C4669"/>
    <w:rsid w:val="004C5FA6"/>
    <w:rsid w:val="004C7986"/>
    <w:rsid w:val="004C7D9C"/>
    <w:rsid w:val="004D020E"/>
    <w:rsid w:val="004D0348"/>
    <w:rsid w:val="004D0E83"/>
    <w:rsid w:val="004D2029"/>
    <w:rsid w:val="004D351E"/>
    <w:rsid w:val="004D3CAC"/>
    <w:rsid w:val="004D4A5F"/>
    <w:rsid w:val="004D4E4C"/>
    <w:rsid w:val="004D59B9"/>
    <w:rsid w:val="004D6244"/>
    <w:rsid w:val="004D6D25"/>
    <w:rsid w:val="004D7091"/>
    <w:rsid w:val="004D776A"/>
    <w:rsid w:val="004E06EE"/>
    <w:rsid w:val="004E1E5F"/>
    <w:rsid w:val="004E1EEB"/>
    <w:rsid w:val="004E20EA"/>
    <w:rsid w:val="004E22FE"/>
    <w:rsid w:val="004E256C"/>
    <w:rsid w:val="004E2E34"/>
    <w:rsid w:val="004E2F30"/>
    <w:rsid w:val="004E3250"/>
    <w:rsid w:val="004E43D0"/>
    <w:rsid w:val="004E4731"/>
    <w:rsid w:val="004E55CF"/>
    <w:rsid w:val="004E5ED8"/>
    <w:rsid w:val="004E6325"/>
    <w:rsid w:val="004E6385"/>
    <w:rsid w:val="004E6A85"/>
    <w:rsid w:val="004E6D73"/>
    <w:rsid w:val="004E70A2"/>
    <w:rsid w:val="004E7270"/>
    <w:rsid w:val="004F0040"/>
    <w:rsid w:val="004F12B7"/>
    <w:rsid w:val="004F14AD"/>
    <w:rsid w:val="004F1597"/>
    <w:rsid w:val="004F1A22"/>
    <w:rsid w:val="004F31B8"/>
    <w:rsid w:val="004F34C8"/>
    <w:rsid w:val="004F3F19"/>
    <w:rsid w:val="004F49E5"/>
    <w:rsid w:val="004F4A84"/>
    <w:rsid w:val="004F54EB"/>
    <w:rsid w:val="004F5A97"/>
    <w:rsid w:val="004F5C44"/>
    <w:rsid w:val="004F60AC"/>
    <w:rsid w:val="004F6176"/>
    <w:rsid w:val="004F666B"/>
    <w:rsid w:val="004F7318"/>
    <w:rsid w:val="005004FC"/>
    <w:rsid w:val="00500D6C"/>
    <w:rsid w:val="0050120A"/>
    <w:rsid w:val="0050274F"/>
    <w:rsid w:val="005038FC"/>
    <w:rsid w:val="00504122"/>
    <w:rsid w:val="005041D7"/>
    <w:rsid w:val="00504962"/>
    <w:rsid w:val="005059D1"/>
    <w:rsid w:val="00506F2F"/>
    <w:rsid w:val="0050754B"/>
    <w:rsid w:val="005077C9"/>
    <w:rsid w:val="005079BB"/>
    <w:rsid w:val="00507C82"/>
    <w:rsid w:val="0051081C"/>
    <w:rsid w:val="00510B3E"/>
    <w:rsid w:val="00512134"/>
    <w:rsid w:val="005127BE"/>
    <w:rsid w:val="00512AC0"/>
    <w:rsid w:val="00512D5B"/>
    <w:rsid w:val="005131C4"/>
    <w:rsid w:val="00513A3C"/>
    <w:rsid w:val="00513E0A"/>
    <w:rsid w:val="00516183"/>
    <w:rsid w:val="00520755"/>
    <w:rsid w:val="00521A54"/>
    <w:rsid w:val="00521D44"/>
    <w:rsid w:val="00521EDD"/>
    <w:rsid w:val="00522A93"/>
    <w:rsid w:val="00523703"/>
    <w:rsid w:val="00524069"/>
    <w:rsid w:val="00524187"/>
    <w:rsid w:val="005248EC"/>
    <w:rsid w:val="00524997"/>
    <w:rsid w:val="00525221"/>
    <w:rsid w:val="00525758"/>
    <w:rsid w:val="005259D3"/>
    <w:rsid w:val="00525BA5"/>
    <w:rsid w:val="00525FAF"/>
    <w:rsid w:val="0052612C"/>
    <w:rsid w:val="00527BCD"/>
    <w:rsid w:val="00527E05"/>
    <w:rsid w:val="00532214"/>
    <w:rsid w:val="005323A8"/>
    <w:rsid w:val="00532E01"/>
    <w:rsid w:val="00533017"/>
    <w:rsid w:val="00533620"/>
    <w:rsid w:val="00533951"/>
    <w:rsid w:val="00533F90"/>
    <w:rsid w:val="00534439"/>
    <w:rsid w:val="0053450A"/>
    <w:rsid w:val="00534B98"/>
    <w:rsid w:val="00534C9F"/>
    <w:rsid w:val="00534F7E"/>
    <w:rsid w:val="005350D9"/>
    <w:rsid w:val="00535237"/>
    <w:rsid w:val="005354AC"/>
    <w:rsid w:val="00535E43"/>
    <w:rsid w:val="00536383"/>
    <w:rsid w:val="00536574"/>
    <w:rsid w:val="00536662"/>
    <w:rsid w:val="0053674B"/>
    <w:rsid w:val="00536A4E"/>
    <w:rsid w:val="005370E7"/>
    <w:rsid w:val="00537434"/>
    <w:rsid w:val="00537497"/>
    <w:rsid w:val="005376EB"/>
    <w:rsid w:val="00540201"/>
    <w:rsid w:val="0054032C"/>
    <w:rsid w:val="00540B62"/>
    <w:rsid w:val="00541838"/>
    <w:rsid w:val="005425B2"/>
    <w:rsid w:val="00542650"/>
    <w:rsid w:val="00542FD0"/>
    <w:rsid w:val="005436DE"/>
    <w:rsid w:val="00543736"/>
    <w:rsid w:val="005443F5"/>
    <w:rsid w:val="005454A7"/>
    <w:rsid w:val="00547C82"/>
    <w:rsid w:val="00547DE5"/>
    <w:rsid w:val="0055260F"/>
    <w:rsid w:val="00552E96"/>
    <w:rsid w:val="005545EE"/>
    <w:rsid w:val="0055488C"/>
    <w:rsid w:val="00555034"/>
    <w:rsid w:val="00555CAB"/>
    <w:rsid w:val="00556004"/>
    <w:rsid w:val="005567B2"/>
    <w:rsid w:val="00556F23"/>
    <w:rsid w:val="005574FC"/>
    <w:rsid w:val="00557DD7"/>
    <w:rsid w:val="00560FD1"/>
    <w:rsid w:val="005614BB"/>
    <w:rsid w:val="005618FF"/>
    <w:rsid w:val="00562331"/>
    <w:rsid w:val="005625B2"/>
    <w:rsid w:val="005626F6"/>
    <w:rsid w:val="005631C8"/>
    <w:rsid w:val="00563267"/>
    <w:rsid w:val="00563CD9"/>
    <w:rsid w:val="00564464"/>
    <w:rsid w:val="00564584"/>
    <w:rsid w:val="00564C9B"/>
    <w:rsid w:val="00565243"/>
    <w:rsid w:val="00565AB8"/>
    <w:rsid w:val="00565D84"/>
    <w:rsid w:val="005661F7"/>
    <w:rsid w:val="0056759F"/>
    <w:rsid w:val="0056787E"/>
    <w:rsid w:val="00567CA9"/>
    <w:rsid w:val="005710F0"/>
    <w:rsid w:val="0057202F"/>
    <w:rsid w:val="00572964"/>
    <w:rsid w:val="00572BDB"/>
    <w:rsid w:val="00572D7E"/>
    <w:rsid w:val="00572FDA"/>
    <w:rsid w:val="0057409B"/>
    <w:rsid w:val="005746BE"/>
    <w:rsid w:val="00574A10"/>
    <w:rsid w:val="00574A1F"/>
    <w:rsid w:val="00574D3C"/>
    <w:rsid w:val="005753B2"/>
    <w:rsid w:val="00575A03"/>
    <w:rsid w:val="00576324"/>
    <w:rsid w:val="00576648"/>
    <w:rsid w:val="0057722B"/>
    <w:rsid w:val="005800E0"/>
    <w:rsid w:val="0058088F"/>
    <w:rsid w:val="0058091B"/>
    <w:rsid w:val="0058101B"/>
    <w:rsid w:val="005819EE"/>
    <w:rsid w:val="00581A98"/>
    <w:rsid w:val="00581D76"/>
    <w:rsid w:val="00582859"/>
    <w:rsid w:val="0058312A"/>
    <w:rsid w:val="00583CBB"/>
    <w:rsid w:val="00584AD9"/>
    <w:rsid w:val="00585C5F"/>
    <w:rsid w:val="00585FFF"/>
    <w:rsid w:val="005862F7"/>
    <w:rsid w:val="00586882"/>
    <w:rsid w:val="00586AEC"/>
    <w:rsid w:val="005878D9"/>
    <w:rsid w:val="005879A0"/>
    <w:rsid w:val="005920A7"/>
    <w:rsid w:val="00592901"/>
    <w:rsid w:val="0059336B"/>
    <w:rsid w:val="00593C21"/>
    <w:rsid w:val="00593DDB"/>
    <w:rsid w:val="0059413E"/>
    <w:rsid w:val="005943F5"/>
    <w:rsid w:val="005944A7"/>
    <w:rsid w:val="005948FE"/>
    <w:rsid w:val="00595848"/>
    <w:rsid w:val="0059691A"/>
    <w:rsid w:val="005969A8"/>
    <w:rsid w:val="00596C58"/>
    <w:rsid w:val="005975FF"/>
    <w:rsid w:val="00597D20"/>
    <w:rsid w:val="00597F75"/>
    <w:rsid w:val="005A00E9"/>
    <w:rsid w:val="005A03F4"/>
    <w:rsid w:val="005A151D"/>
    <w:rsid w:val="005A16CF"/>
    <w:rsid w:val="005A17AB"/>
    <w:rsid w:val="005A27D1"/>
    <w:rsid w:val="005A31CE"/>
    <w:rsid w:val="005A3F2E"/>
    <w:rsid w:val="005A529D"/>
    <w:rsid w:val="005A578A"/>
    <w:rsid w:val="005A5A9A"/>
    <w:rsid w:val="005A7239"/>
    <w:rsid w:val="005A78B4"/>
    <w:rsid w:val="005B020D"/>
    <w:rsid w:val="005B06F1"/>
    <w:rsid w:val="005B07C0"/>
    <w:rsid w:val="005B0EDB"/>
    <w:rsid w:val="005B1AA8"/>
    <w:rsid w:val="005B1CB7"/>
    <w:rsid w:val="005B1E51"/>
    <w:rsid w:val="005B3174"/>
    <w:rsid w:val="005B3887"/>
    <w:rsid w:val="005B412C"/>
    <w:rsid w:val="005B4D17"/>
    <w:rsid w:val="005B4DAB"/>
    <w:rsid w:val="005B5982"/>
    <w:rsid w:val="005B5D74"/>
    <w:rsid w:val="005B6044"/>
    <w:rsid w:val="005B6750"/>
    <w:rsid w:val="005B6C1C"/>
    <w:rsid w:val="005B737F"/>
    <w:rsid w:val="005B7835"/>
    <w:rsid w:val="005B7941"/>
    <w:rsid w:val="005C022A"/>
    <w:rsid w:val="005C02E6"/>
    <w:rsid w:val="005C08C8"/>
    <w:rsid w:val="005C0A9A"/>
    <w:rsid w:val="005C199B"/>
    <w:rsid w:val="005C1D12"/>
    <w:rsid w:val="005C1E32"/>
    <w:rsid w:val="005C2581"/>
    <w:rsid w:val="005C3116"/>
    <w:rsid w:val="005C4067"/>
    <w:rsid w:val="005C43EE"/>
    <w:rsid w:val="005C4E9D"/>
    <w:rsid w:val="005C51C3"/>
    <w:rsid w:val="005C56B0"/>
    <w:rsid w:val="005C5E74"/>
    <w:rsid w:val="005C5F2B"/>
    <w:rsid w:val="005C602A"/>
    <w:rsid w:val="005C6601"/>
    <w:rsid w:val="005C7565"/>
    <w:rsid w:val="005C7962"/>
    <w:rsid w:val="005C7B48"/>
    <w:rsid w:val="005D0193"/>
    <w:rsid w:val="005D07A9"/>
    <w:rsid w:val="005D13D0"/>
    <w:rsid w:val="005D1E6B"/>
    <w:rsid w:val="005D254B"/>
    <w:rsid w:val="005D26EF"/>
    <w:rsid w:val="005D2801"/>
    <w:rsid w:val="005D2D3F"/>
    <w:rsid w:val="005D2DEC"/>
    <w:rsid w:val="005D328C"/>
    <w:rsid w:val="005D4301"/>
    <w:rsid w:val="005D4C96"/>
    <w:rsid w:val="005D5868"/>
    <w:rsid w:val="005D61AA"/>
    <w:rsid w:val="005D62E6"/>
    <w:rsid w:val="005D67CE"/>
    <w:rsid w:val="005E01EF"/>
    <w:rsid w:val="005E037A"/>
    <w:rsid w:val="005E0C6D"/>
    <w:rsid w:val="005E13F7"/>
    <w:rsid w:val="005E1D18"/>
    <w:rsid w:val="005E2216"/>
    <w:rsid w:val="005E268A"/>
    <w:rsid w:val="005E395D"/>
    <w:rsid w:val="005E4516"/>
    <w:rsid w:val="005E48FB"/>
    <w:rsid w:val="005E4A9F"/>
    <w:rsid w:val="005E4BDD"/>
    <w:rsid w:val="005E4CFD"/>
    <w:rsid w:val="005E5B66"/>
    <w:rsid w:val="005E5BA9"/>
    <w:rsid w:val="005E5D6D"/>
    <w:rsid w:val="005E66CD"/>
    <w:rsid w:val="005E6925"/>
    <w:rsid w:val="005E6D31"/>
    <w:rsid w:val="005E77CC"/>
    <w:rsid w:val="005E7D6A"/>
    <w:rsid w:val="005E7DB5"/>
    <w:rsid w:val="005F172A"/>
    <w:rsid w:val="005F1C28"/>
    <w:rsid w:val="005F22C5"/>
    <w:rsid w:val="005F2D9D"/>
    <w:rsid w:val="005F2E90"/>
    <w:rsid w:val="005F3A7F"/>
    <w:rsid w:val="005F3E75"/>
    <w:rsid w:val="005F46D0"/>
    <w:rsid w:val="005F48B0"/>
    <w:rsid w:val="005F4B34"/>
    <w:rsid w:val="005F528F"/>
    <w:rsid w:val="005F61D7"/>
    <w:rsid w:val="005F63E3"/>
    <w:rsid w:val="005F65EF"/>
    <w:rsid w:val="005F6C9C"/>
    <w:rsid w:val="005F6E00"/>
    <w:rsid w:val="005F6E9A"/>
    <w:rsid w:val="005F743A"/>
    <w:rsid w:val="005F7DA2"/>
    <w:rsid w:val="0060012A"/>
    <w:rsid w:val="006001A3"/>
    <w:rsid w:val="0060041D"/>
    <w:rsid w:val="00600675"/>
    <w:rsid w:val="006014EC"/>
    <w:rsid w:val="006020FE"/>
    <w:rsid w:val="00604558"/>
    <w:rsid w:val="006050D0"/>
    <w:rsid w:val="00605715"/>
    <w:rsid w:val="0060639C"/>
    <w:rsid w:val="00606F47"/>
    <w:rsid w:val="006100E5"/>
    <w:rsid w:val="00612133"/>
    <w:rsid w:val="006124CB"/>
    <w:rsid w:val="00612A0E"/>
    <w:rsid w:val="00613910"/>
    <w:rsid w:val="00613DC0"/>
    <w:rsid w:val="00614007"/>
    <w:rsid w:val="00614DD6"/>
    <w:rsid w:val="006163CA"/>
    <w:rsid w:val="00616A7B"/>
    <w:rsid w:val="006201AA"/>
    <w:rsid w:val="006210B8"/>
    <w:rsid w:val="006211D1"/>
    <w:rsid w:val="00622CA9"/>
    <w:rsid w:val="0062370B"/>
    <w:rsid w:val="006238CB"/>
    <w:rsid w:val="006239BA"/>
    <w:rsid w:val="00623A0C"/>
    <w:rsid w:val="00623C54"/>
    <w:rsid w:val="0062409C"/>
    <w:rsid w:val="006240F2"/>
    <w:rsid w:val="0062425C"/>
    <w:rsid w:val="006249A9"/>
    <w:rsid w:val="006254B1"/>
    <w:rsid w:val="006257A6"/>
    <w:rsid w:val="006264FF"/>
    <w:rsid w:val="006267B2"/>
    <w:rsid w:val="00627674"/>
    <w:rsid w:val="00627D32"/>
    <w:rsid w:val="00627E71"/>
    <w:rsid w:val="00627FDB"/>
    <w:rsid w:val="00630A15"/>
    <w:rsid w:val="00631223"/>
    <w:rsid w:val="00632C85"/>
    <w:rsid w:val="0063392B"/>
    <w:rsid w:val="00633A15"/>
    <w:rsid w:val="00633B12"/>
    <w:rsid w:val="00634018"/>
    <w:rsid w:val="00634C96"/>
    <w:rsid w:val="006350D2"/>
    <w:rsid w:val="006353F5"/>
    <w:rsid w:val="00635834"/>
    <w:rsid w:val="00636236"/>
    <w:rsid w:val="006367A2"/>
    <w:rsid w:val="006369F1"/>
    <w:rsid w:val="00636FFB"/>
    <w:rsid w:val="0064219C"/>
    <w:rsid w:val="0064230E"/>
    <w:rsid w:val="006432F9"/>
    <w:rsid w:val="006436CC"/>
    <w:rsid w:val="0064547C"/>
    <w:rsid w:val="00646A41"/>
    <w:rsid w:val="0064722B"/>
    <w:rsid w:val="00650171"/>
    <w:rsid w:val="006501DB"/>
    <w:rsid w:val="0065067A"/>
    <w:rsid w:val="006513D0"/>
    <w:rsid w:val="006535B3"/>
    <w:rsid w:val="00654D49"/>
    <w:rsid w:val="006554C6"/>
    <w:rsid w:val="0065595E"/>
    <w:rsid w:val="00655D3E"/>
    <w:rsid w:val="00657404"/>
    <w:rsid w:val="00657D54"/>
    <w:rsid w:val="0066014A"/>
    <w:rsid w:val="00660683"/>
    <w:rsid w:val="006606AA"/>
    <w:rsid w:val="00661432"/>
    <w:rsid w:val="0066295E"/>
    <w:rsid w:val="00662A65"/>
    <w:rsid w:val="0066322F"/>
    <w:rsid w:val="00663724"/>
    <w:rsid w:val="006640A6"/>
    <w:rsid w:val="00664915"/>
    <w:rsid w:val="00664E91"/>
    <w:rsid w:val="0066539A"/>
    <w:rsid w:val="00665ABA"/>
    <w:rsid w:val="00665B6E"/>
    <w:rsid w:val="00665E08"/>
    <w:rsid w:val="00667B9F"/>
    <w:rsid w:val="00670344"/>
    <w:rsid w:val="00670603"/>
    <w:rsid w:val="00670AEB"/>
    <w:rsid w:val="00671063"/>
    <w:rsid w:val="0067117A"/>
    <w:rsid w:val="00672A52"/>
    <w:rsid w:val="00673128"/>
    <w:rsid w:val="0067317F"/>
    <w:rsid w:val="006739AE"/>
    <w:rsid w:val="00673A32"/>
    <w:rsid w:val="006741A8"/>
    <w:rsid w:val="00674FC1"/>
    <w:rsid w:val="0067540C"/>
    <w:rsid w:val="00675496"/>
    <w:rsid w:val="00675854"/>
    <w:rsid w:val="00675DAC"/>
    <w:rsid w:val="00675FC9"/>
    <w:rsid w:val="0068044A"/>
    <w:rsid w:val="0068131A"/>
    <w:rsid w:val="00681ECC"/>
    <w:rsid w:val="00681FA1"/>
    <w:rsid w:val="00683A36"/>
    <w:rsid w:val="00683DD6"/>
    <w:rsid w:val="00683E4C"/>
    <w:rsid w:val="006846DB"/>
    <w:rsid w:val="00684AC4"/>
    <w:rsid w:val="00684BDB"/>
    <w:rsid w:val="00684DBF"/>
    <w:rsid w:val="00684E20"/>
    <w:rsid w:val="006852FA"/>
    <w:rsid w:val="006857D9"/>
    <w:rsid w:val="006862B6"/>
    <w:rsid w:val="00686750"/>
    <w:rsid w:val="00686F3E"/>
    <w:rsid w:val="0068720E"/>
    <w:rsid w:val="006879D0"/>
    <w:rsid w:val="006902B7"/>
    <w:rsid w:val="0069064B"/>
    <w:rsid w:val="006914C1"/>
    <w:rsid w:val="006918DE"/>
    <w:rsid w:val="006920D0"/>
    <w:rsid w:val="0069317A"/>
    <w:rsid w:val="006933F8"/>
    <w:rsid w:val="00696F97"/>
    <w:rsid w:val="006A0D7D"/>
    <w:rsid w:val="006A16B1"/>
    <w:rsid w:val="006A16FC"/>
    <w:rsid w:val="006A171C"/>
    <w:rsid w:val="006A1F56"/>
    <w:rsid w:val="006A216A"/>
    <w:rsid w:val="006A21F7"/>
    <w:rsid w:val="006A2999"/>
    <w:rsid w:val="006A2B09"/>
    <w:rsid w:val="006A38FB"/>
    <w:rsid w:val="006A4F1E"/>
    <w:rsid w:val="006A54A3"/>
    <w:rsid w:val="006A573D"/>
    <w:rsid w:val="006A5B8B"/>
    <w:rsid w:val="006A5FAE"/>
    <w:rsid w:val="006A627B"/>
    <w:rsid w:val="006A6856"/>
    <w:rsid w:val="006A6E50"/>
    <w:rsid w:val="006A7AEC"/>
    <w:rsid w:val="006B037D"/>
    <w:rsid w:val="006B0E0A"/>
    <w:rsid w:val="006B17F6"/>
    <w:rsid w:val="006B22B2"/>
    <w:rsid w:val="006B2302"/>
    <w:rsid w:val="006B26D6"/>
    <w:rsid w:val="006B3CBC"/>
    <w:rsid w:val="006B4641"/>
    <w:rsid w:val="006B5C8D"/>
    <w:rsid w:val="006B5EE8"/>
    <w:rsid w:val="006B6A37"/>
    <w:rsid w:val="006B7C8E"/>
    <w:rsid w:val="006C0461"/>
    <w:rsid w:val="006C050B"/>
    <w:rsid w:val="006C0EAF"/>
    <w:rsid w:val="006C11EE"/>
    <w:rsid w:val="006C17B4"/>
    <w:rsid w:val="006C2253"/>
    <w:rsid w:val="006C25D8"/>
    <w:rsid w:val="006C2ED7"/>
    <w:rsid w:val="006C39D5"/>
    <w:rsid w:val="006C3F55"/>
    <w:rsid w:val="006C47DA"/>
    <w:rsid w:val="006C4FD0"/>
    <w:rsid w:val="006C5A07"/>
    <w:rsid w:val="006C5BA8"/>
    <w:rsid w:val="006C6499"/>
    <w:rsid w:val="006C6933"/>
    <w:rsid w:val="006C6ACA"/>
    <w:rsid w:val="006C7342"/>
    <w:rsid w:val="006C75BA"/>
    <w:rsid w:val="006C78AF"/>
    <w:rsid w:val="006D01D1"/>
    <w:rsid w:val="006D090A"/>
    <w:rsid w:val="006D0942"/>
    <w:rsid w:val="006D0AC3"/>
    <w:rsid w:val="006D229B"/>
    <w:rsid w:val="006D230C"/>
    <w:rsid w:val="006D33ED"/>
    <w:rsid w:val="006D3F82"/>
    <w:rsid w:val="006D5964"/>
    <w:rsid w:val="006D5CB8"/>
    <w:rsid w:val="006D7189"/>
    <w:rsid w:val="006D75DE"/>
    <w:rsid w:val="006D7C26"/>
    <w:rsid w:val="006D7C78"/>
    <w:rsid w:val="006E00D3"/>
    <w:rsid w:val="006E05F6"/>
    <w:rsid w:val="006E0715"/>
    <w:rsid w:val="006E0F76"/>
    <w:rsid w:val="006E11DA"/>
    <w:rsid w:val="006E534D"/>
    <w:rsid w:val="006E5452"/>
    <w:rsid w:val="006E5FFD"/>
    <w:rsid w:val="006E62D7"/>
    <w:rsid w:val="006E7074"/>
    <w:rsid w:val="006E7707"/>
    <w:rsid w:val="006F0377"/>
    <w:rsid w:val="006F058F"/>
    <w:rsid w:val="006F0D8B"/>
    <w:rsid w:val="006F1661"/>
    <w:rsid w:val="006F2018"/>
    <w:rsid w:val="006F282A"/>
    <w:rsid w:val="006F35A6"/>
    <w:rsid w:val="006F3704"/>
    <w:rsid w:val="006F382D"/>
    <w:rsid w:val="006F69CF"/>
    <w:rsid w:val="006F6EFC"/>
    <w:rsid w:val="006F73D0"/>
    <w:rsid w:val="006F7771"/>
    <w:rsid w:val="006F7C9B"/>
    <w:rsid w:val="0070097A"/>
    <w:rsid w:val="0070098B"/>
    <w:rsid w:val="00700B49"/>
    <w:rsid w:val="00702AAF"/>
    <w:rsid w:val="007037D2"/>
    <w:rsid w:val="00703852"/>
    <w:rsid w:val="007040AA"/>
    <w:rsid w:val="00705C5C"/>
    <w:rsid w:val="00705DFF"/>
    <w:rsid w:val="007062CE"/>
    <w:rsid w:val="00706DAF"/>
    <w:rsid w:val="00707304"/>
    <w:rsid w:val="00707755"/>
    <w:rsid w:val="00707915"/>
    <w:rsid w:val="00710264"/>
    <w:rsid w:val="00710D83"/>
    <w:rsid w:val="00710D93"/>
    <w:rsid w:val="00711062"/>
    <w:rsid w:val="0071136B"/>
    <w:rsid w:val="00711E70"/>
    <w:rsid w:val="00712562"/>
    <w:rsid w:val="0071267C"/>
    <w:rsid w:val="00713538"/>
    <w:rsid w:val="00714FDE"/>
    <w:rsid w:val="007152D4"/>
    <w:rsid w:val="00715408"/>
    <w:rsid w:val="00715C4C"/>
    <w:rsid w:val="007163DE"/>
    <w:rsid w:val="007166FC"/>
    <w:rsid w:val="00716A70"/>
    <w:rsid w:val="00716F5C"/>
    <w:rsid w:val="007172C5"/>
    <w:rsid w:val="0071744A"/>
    <w:rsid w:val="00720711"/>
    <w:rsid w:val="0072091A"/>
    <w:rsid w:val="00720C0A"/>
    <w:rsid w:val="00721141"/>
    <w:rsid w:val="007215D2"/>
    <w:rsid w:val="00721BCB"/>
    <w:rsid w:val="00721F21"/>
    <w:rsid w:val="00722976"/>
    <w:rsid w:val="007233FA"/>
    <w:rsid w:val="0072400E"/>
    <w:rsid w:val="00724963"/>
    <w:rsid w:val="00725C35"/>
    <w:rsid w:val="0072607E"/>
    <w:rsid w:val="00726862"/>
    <w:rsid w:val="00727191"/>
    <w:rsid w:val="0072766F"/>
    <w:rsid w:val="007279FD"/>
    <w:rsid w:val="00730099"/>
    <w:rsid w:val="00730186"/>
    <w:rsid w:val="007304C4"/>
    <w:rsid w:val="00730BFC"/>
    <w:rsid w:val="007314C3"/>
    <w:rsid w:val="0073192B"/>
    <w:rsid w:val="007339B6"/>
    <w:rsid w:val="0073487F"/>
    <w:rsid w:val="00734F2C"/>
    <w:rsid w:val="00735837"/>
    <w:rsid w:val="00735857"/>
    <w:rsid w:val="00735D30"/>
    <w:rsid w:val="00736C46"/>
    <w:rsid w:val="00736F48"/>
    <w:rsid w:val="00737AEF"/>
    <w:rsid w:val="00737E53"/>
    <w:rsid w:val="0074056F"/>
    <w:rsid w:val="00740641"/>
    <w:rsid w:val="007412D2"/>
    <w:rsid w:val="00742C69"/>
    <w:rsid w:val="00742F16"/>
    <w:rsid w:val="00742FDF"/>
    <w:rsid w:val="00743126"/>
    <w:rsid w:val="00743958"/>
    <w:rsid w:val="00743B8F"/>
    <w:rsid w:val="00743E40"/>
    <w:rsid w:val="007443FD"/>
    <w:rsid w:val="00744FAC"/>
    <w:rsid w:val="00745D1B"/>
    <w:rsid w:val="0074667D"/>
    <w:rsid w:val="0074726E"/>
    <w:rsid w:val="00747998"/>
    <w:rsid w:val="00750D77"/>
    <w:rsid w:val="00750FEE"/>
    <w:rsid w:val="0075120E"/>
    <w:rsid w:val="00751346"/>
    <w:rsid w:val="0075171B"/>
    <w:rsid w:val="007521BB"/>
    <w:rsid w:val="00752251"/>
    <w:rsid w:val="00752967"/>
    <w:rsid w:val="00752BC7"/>
    <w:rsid w:val="00753006"/>
    <w:rsid w:val="00753A87"/>
    <w:rsid w:val="00755063"/>
    <w:rsid w:val="00757869"/>
    <w:rsid w:val="00757CB7"/>
    <w:rsid w:val="00761685"/>
    <w:rsid w:val="0076236F"/>
    <w:rsid w:val="007627D4"/>
    <w:rsid w:val="00763420"/>
    <w:rsid w:val="00763820"/>
    <w:rsid w:val="0076549F"/>
    <w:rsid w:val="00766192"/>
    <w:rsid w:val="007661F8"/>
    <w:rsid w:val="00767376"/>
    <w:rsid w:val="00767516"/>
    <w:rsid w:val="007676F6"/>
    <w:rsid w:val="00767ADD"/>
    <w:rsid w:val="0077159B"/>
    <w:rsid w:val="007715F6"/>
    <w:rsid w:val="007716AF"/>
    <w:rsid w:val="0077232A"/>
    <w:rsid w:val="007723EE"/>
    <w:rsid w:val="00773913"/>
    <w:rsid w:val="00774170"/>
    <w:rsid w:val="00774AB8"/>
    <w:rsid w:val="007752B4"/>
    <w:rsid w:val="00775987"/>
    <w:rsid w:val="007762A2"/>
    <w:rsid w:val="00776BA6"/>
    <w:rsid w:val="007809E3"/>
    <w:rsid w:val="00780A79"/>
    <w:rsid w:val="00780F08"/>
    <w:rsid w:val="00781094"/>
    <w:rsid w:val="00781413"/>
    <w:rsid w:val="00781D76"/>
    <w:rsid w:val="00782474"/>
    <w:rsid w:val="0078267A"/>
    <w:rsid w:val="007828A5"/>
    <w:rsid w:val="00782BC6"/>
    <w:rsid w:val="00782DCC"/>
    <w:rsid w:val="00782E40"/>
    <w:rsid w:val="0078348A"/>
    <w:rsid w:val="00783E0E"/>
    <w:rsid w:val="00784243"/>
    <w:rsid w:val="00785924"/>
    <w:rsid w:val="00786537"/>
    <w:rsid w:val="00786961"/>
    <w:rsid w:val="00786C65"/>
    <w:rsid w:val="00786CEC"/>
    <w:rsid w:val="0078748F"/>
    <w:rsid w:val="00787CF8"/>
    <w:rsid w:val="00790A61"/>
    <w:rsid w:val="00790F84"/>
    <w:rsid w:val="00791ABE"/>
    <w:rsid w:val="00791F79"/>
    <w:rsid w:val="00792647"/>
    <w:rsid w:val="00792DBA"/>
    <w:rsid w:val="0079313B"/>
    <w:rsid w:val="00793ADF"/>
    <w:rsid w:val="00793B24"/>
    <w:rsid w:val="00794405"/>
    <w:rsid w:val="00794559"/>
    <w:rsid w:val="0079460B"/>
    <w:rsid w:val="00794B6A"/>
    <w:rsid w:val="00794CC8"/>
    <w:rsid w:val="00794FE8"/>
    <w:rsid w:val="007954E7"/>
    <w:rsid w:val="007954EF"/>
    <w:rsid w:val="0079573E"/>
    <w:rsid w:val="00796009"/>
    <w:rsid w:val="0079636F"/>
    <w:rsid w:val="007967CE"/>
    <w:rsid w:val="00796B2B"/>
    <w:rsid w:val="00796F5F"/>
    <w:rsid w:val="007976DE"/>
    <w:rsid w:val="00797C18"/>
    <w:rsid w:val="007A0D0A"/>
    <w:rsid w:val="007A0D24"/>
    <w:rsid w:val="007A19E0"/>
    <w:rsid w:val="007A200D"/>
    <w:rsid w:val="007A20A0"/>
    <w:rsid w:val="007A2C94"/>
    <w:rsid w:val="007A2F45"/>
    <w:rsid w:val="007A31B6"/>
    <w:rsid w:val="007A369B"/>
    <w:rsid w:val="007A4829"/>
    <w:rsid w:val="007A4BCB"/>
    <w:rsid w:val="007A4C4A"/>
    <w:rsid w:val="007A5392"/>
    <w:rsid w:val="007A5AD6"/>
    <w:rsid w:val="007A64FB"/>
    <w:rsid w:val="007A6EB2"/>
    <w:rsid w:val="007A759B"/>
    <w:rsid w:val="007A75C5"/>
    <w:rsid w:val="007B01FE"/>
    <w:rsid w:val="007B0774"/>
    <w:rsid w:val="007B1293"/>
    <w:rsid w:val="007B130B"/>
    <w:rsid w:val="007B19A7"/>
    <w:rsid w:val="007B2058"/>
    <w:rsid w:val="007B391B"/>
    <w:rsid w:val="007B44B0"/>
    <w:rsid w:val="007B4B90"/>
    <w:rsid w:val="007B54A8"/>
    <w:rsid w:val="007B575A"/>
    <w:rsid w:val="007B677C"/>
    <w:rsid w:val="007B67E1"/>
    <w:rsid w:val="007B6835"/>
    <w:rsid w:val="007B68BD"/>
    <w:rsid w:val="007C1D03"/>
    <w:rsid w:val="007C2220"/>
    <w:rsid w:val="007C362E"/>
    <w:rsid w:val="007C41E1"/>
    <w:rsid w:val="007C50A9"/>
    <w:rsid w:val="007C5261"/>
    <w:rsid w:val="007C58D3"/>
    <w:rsid w:val="007C59C1"/>
    <w:rsid w:val="007C5E23"/>
    <w:rsid w:val="007C6E02"/>
    <w:rsid w:val="007C70DD"/>
    <w:rsid w:val="007C745A"/>
    <w:rsid w:val="007C7803"/>
    <w:rsid w:val="007C7F0F"/>
    <w:rsid w:val="007D01F3"/>
    <w:rsid w:val="007D1C05"/>
    <w:rsid w:val="007D1E34"/>
    <w:rsid w:val="007D1F60"/>
    <w:rsid w:val="007D2208"/>
    <w:rsid w:val="007D2421"/>
    <w:rsid w:val="007D25C2"/>
    <w:rsid w:val="007D2DC3"/>
    <w:rsid w:val="007D3A26"/>
    <w:rsid w:val="007D3DEB"/>
    <w:rsid w:val="007D4517"/>
    <w:rsid w:val="007D5AF5"/>
    <w:rsid w:val="007D5E26"/>
    <w:rsid w:val="007D66DE"/>
    <w:rsid w:val="007D7741"/>
    <w:rsid w:val="007D7B65"/>
    <w:rsid w:val="007D7BC7"/>
    <w:rsid w:val="007E06EF"/>
    <w:rsid w:val="007E0807"/>
    <w:rsid w:val="007E2144"/>
    <w:rsid w:val="007E2155"/>
    <w:rsid w:val="007E28B0"/>
    <w:rsid w:val="007E2DB8"/>
    <w:rsid w:val="007E34D6"/>
    <w:rsid w:val="007E543D"/>
    <w:rsid w:val="007E5779"/>
    <w:rsid w:val="007E5EC3"/>
    <w:rsid w:val="007E6083"/>
    <w:rsid w:val="007E680D"/>
    <w:rsid w:val="007E700A"/>
    <w:rsid w:val="007E71DE"/>
    <w:rsid w:val="007E7587"/>
    <w:rsid w:val="007E7CFD"/>
    <w:rsid w:val="007E7F0A"/>
    <w:rsid w:val="007F172E"/>
    <w:rsid w:val="007F17D9"/>
    <w:rsid w:val="007F17E3"/>
    <w:rsid w:val="007F1EEB"/>
    <w:rsid w:val="007F2534"/>
    <w:rsid w:val="007F2609"/>
    <w:rsid w:val="007F2941"/>
    <w:rsid w:val="007F3C71"/>
    <w:rsid w:val="007F402F"/>
    <w:rsid w:val="007F442A"/>
    <w:rsid w:val="007F4907"/>
    <w:rsid w:val="007F4DE7"/>
    <w:rsid w:val="007F50C6"/>
    <w:rsid w:val="007F5F89"/>
    <w:rsid w:val="007F6C21"/>
    <w:rsid w:val="007F71C2"/>
    <w:rsid w:val="0080033B"/>
    <w:rsid w:val="00800F52"/>
    <w:rsid w:val="00801573"/>
    <w:rsid w:val="0080198A"/>
    <w:rsid w:val="00801CA8"/>
    <w:rsid w:val="008025CF"/>
    <w:rsid w:val="00802BB1"/>
    <w:rsid w:val="00803304"/>
    <w:rsid w:val="00803B7A"/>
    <w:rsid w:val="00804BC6"/>
    <w:rsid w:val="00805041"/>
    <w:rsid w:val="00805392"/>
    <w:rsid w:val="00805431"/>
    <w:rsid w:val="008068CE"/>
    <w:rsid w:val="00806901"/>
    <w:rsid w:val="008072F3"/>
    <w:rsid w:val="008109C5"/>
    <w:rsid w:val="00810BA8"/>
    <w:rsid w:val="00811820"/>
    <w:rsid w:val="00813563"/>
    <w:rsid w:val="008139AF"/>
    <w:rsid w:val="00813BF3"/>
    <w:rsid w:val="00813FCD"/>
    <w:rsid w:val="00814D78"/>
    <w:rsid w:val="00815263"/>
    <w:rsid w:val="00815802"/>
    <w:rsid w:val="00815FE5"/>
    <w:rsid w:val="00816172"/>
    <w:rsid w:val="00817367"/>
    <w:rsid w:val="00820B9F"/>
    <w:rsid w:val="008225E6"/>
    <w:rsid w:val="008227B4"/>
    <w:rsid w:val="00822C1D"/>
    <w:rsid w:val="00823036"/>
    <w:rsid w:val="008236A6"/>
    <w:rsid w:val="00825127"/>
    <w:rsid w:val="00826483"/>
    <w:rsid w:val="008267A9"/>
    <w:rsid w:val="00826D8D"/>
    <w:rsid w:val="00826D94"/>
    <w:rsid w:val="00826F50"/>
    <w:rsid w:val="008278A6"/>
    <w:rsid w:val="00830F11"/>
    <w:rsid w:val="00831D2E"/>
    <w:rsid w:val="00833237"/>
    <w:rsid w:val="008335F1"/>
    <w:rsid w:val="00833ABE"/>
    <w:rsid w:val="00833F6E"/>
    <w:rsid w:val="008342F4"/>
    <w:rsid w:val="00834605"/>
    <w:rsid w:val="00834DDE"/>
    <w:rsid w:val="00835B11"/>
    <w:rsid w:val="0083621A"/>
    <w:rsid w:val="008368F8"/>
    <w:rsid w:val="008370C9"/>
    <w:rsid w:val="008377D9"/>
    <w:rsid w:val="008405EB"/>
    <w:rsid w:val="00842115"/>
    <w:rsid w:val="00842B9A"/>
    <w:rsid w:val="0084434D"/>
    <w:rsid w:val="0084546A"/>
    <w:rsid w:val="0084560A"/>
    <w:rsid w:val="00845940"/>
    <w:rsid w:val="00845DDF"/>
    <w:rsid w:val="0084671F"/>
    <w:rsid w:val="00846857"/>
    <w:rsid w:val="00847BBB"/>
    <w:rsid w:val="008505B7"/>
    <w:rsid w:val="0085106E"/>
    <w:rsid w:val="00851F4B"/>
    <w:rsid w:val="008531A7"/>
    <w:rsid w:val="008532D2"/>
    <w:rsid w:val="00853543"/>
    <w:rsid w:val="0085499B"/>
    <w:rsid w:val="00854E7F"/>
    <w:rsid w:val="00855295"/>
    <w:rsid w:val="0085537C"/>
    <w:rsid w:val="00855835"/>
    <w:rsid w:val="008573D5"/>
    <w:rsid w:val="008602EC"/>
    <w:rsid w:val="0086181F"/>
    <w:rsid w:val="008620C1"/>
    <w:rsid w:val="008632E8"/>
    <w:rsid w:val="0086366B"/>
    <w:rsid w:val="008637B7"/>
    <w:rsid w:val="00864BC5"/>
    <w:rsid w:val="00864D43"/>
    <w:rsid w:val="00866E99"/>
    <w:rsid w:val="0086729A"/>
    <w:rsid w:val="008673C6"/>
    <w:rsid w:val="008674F8"/>
    <w:rsid w:val="0087029F"/>
    <w:rsid w:val="00870E0C"/>
    <w:rsid w:val="00871E5C"/>
    <w:rsid w:val="00872B29"/>
    <w:rsid w:val="00873CAF"/>
    <w:rsid w:val="008744E3"/>
    <w:rsid w:val="00874A03"/>
    <w:rsid w:val="008763CD"/>
    <w:rsid w:val="0087665C"/>
    <w:rsid w:val="008766F0"/>
    <w:rsid w:val="0087709C"/>
    <w:rsid w:val="00877924"/>
    <w:rsid w:val="00880AE8"/>
    <w:rsid w:val="00880EA4"/>
    <w:rsid w:val="00881495"/>
    <w:rsid w:val="00881FE9"/>
    <w:rsid w:val="00882B6E"/>
    <w:rsid w:val="00882C8F"/>
    <w:rsid w:val="00883365"/>
    <w:rsid w:val="00883A4B"/>
    <w:rsid w:val="00883E03"/>
    <w:rsid w:val="00884634"/>
    <w:rsid w:val="00885288"/>
    <w:rsid w:val="00885503"/>
    <w:rsid w:val="008857C3"/>
    <w:rsid w:val="00886362"/>
    <w:rsid w:val="00886915"/>
    <w:rsid w:val="00886AFB"/>
    <w:rsid w:val="0088741B"/>
    <w:rsid w:val="008909D0"/>
    <w:rsid w:val="00891693"/>
    <w:rsid w:val="0089170B"/>
    <w:rsid w:val="00891CBC"/>
    <w:rsid w:val="00892339"/>
    <w:rsid w:val="008935AA"/>
    <w:rsid w:val="00893D91"/>
    <w:rsid w:val="00894285"/>
    <w:rsid w:val="00895216"/>
    <w:rsid w:val="00895217"/>
    <w:rsid w:val="00895987"/>
    <w:rsid w:val="00896437"/>
    <w:rsid w:val="0089668E"/>
    <w:rsid w:val="00897BFE"/>
    <w:rsid w:val="008A233E"/>
    <w:rsid w:val="008A3EE1"/>
    <w:rsid w:val="008A3F8C"/>
    <w:rsid w:val="008A5426"/>
    <w:rsid w:val="008A5F36"/>
    <w:rsid w:val="008A6198"/>
    <w:rsid w:val="008A69FC"/>
    <w:rsid w:val="008A7887"/>
    <w:rsid w:val="008A7DCA"/>
    <w:rsid w:val="008B0487"/>
    <w:rsid w:val="008B140F"/>
    <w:rsid w:val="008B1772"/>
    <w:rsid w:val="008B1BD4"/>
    <w:rsid w:val="008B1CFE"/>
    <w:rsid w:val="008B22A3"/>
    <w:rsid w:val="008B22C3"/>
    <w:rsid w:val="008B2919"/>
    <w:rsid w:val="008B2A42"/>
    <w:rsid w:val="008B2C09"/>
    <w:rsid w:val="008B2F39"/>
    <w:rsid w:val="008B34BB"/>
    <w:rsid w:val="008B3ACD"/>
    <w:rsid w:val="008B3BE9"/>
    <w:rsid w:val="008B3D77"/>
    <w:rsid w:val="008B3E36"/>
    <w:rsid w:val="008B406E"/>
    <w:rsid w:val="008B4E12"/>
    <w:rsid w:val="008B574A"/>
    <w:rsid w:val="008C04BD"/>
    <w:rsid w:val="008C04EB"/>
    <w:rsid w:val="008C0F2B"/>
    <w:rsid w:val="008C150F"/>
    <w:rsid w:val="008C1997"/>
    <w:rsid w:val="008C1E42"/>
    <w:rsid w:val="008C2244"/>
    <w:rsid w:val="008C23F6"/>
    <w:rsid w:val="008C2CEE"/>
    <w:rsid w:val="008C30F9"/>
    <w:rsid w:val="008C352E"/>
    <w:rsid w:val="008C37A6"/>
    <w:rsid w:val="008C3878"/>
    <w:rsid w:val="008C4540"/>
    <w:rsid w:val="008C4E7D"/>
    <w:rsid w:val="008C522A"/>
    <w:rsid w:val="008C5881"/>
    <w:rsid w:val="008C58A2"/>
    <w:rsid w:val="008C6678"/>
    <w:rsid w:val="008C7801"/>
    <w:rsid w:val="008C7A12"/>
    <w:rsid w:val="008D02F2"/>
    <w:rsid w:val="008D0350"/>
    <w:rsid w:val="008D04DA"/>
    <w:rsid w:val="008D0F0F"/>
    <w:rsid w:val="008D15AE"/>
    <w:rsid w:val="008D19ED"/>
    <w:rsid w:val="008D1C81"/>
    <w:rsid w:val="008D3203"/>
    <w:rsid w:val="008D4358"/>
    <w:rsid w:val="008D45C0"/>
    <w:rsid w:val="008D4FF7"/>
    <w:rsid w:val="008D518C"/>
    <w:rsid w:val="008D581C"/>
    <w:rsid w:val="008D5CE6"/>
    <w:rsid w:val="008D74C8"/>
    <w:rsid w:val="008D7C2C"/>
    <w:rsid w:val="008E0327"/>
    <w:rsid w:val="008E041D"/>
    <w:rsid w:val="008E0F9D"/>
    <w:rsid w:val="008E1050"/>
    <w:rsid w:val="008E1EB2"/>
    <w:rsid w:val="008E2741"/>
    <w:rsid w:val="008E3C58"/>
    <w:rsid w:val="008E4669"/>
    <w:rsid w:val="008E593D"/>
    <w:rsid w:val="008E6910"/>
    <w:rsid w:val="008E74FB"/>
    <w:rsid w:val="008F0725"/>
    <w:rsid w:val="008F091D"/>
    <w:rsid w:val="008F12F4"/>
    <w:rsid w:val="008F193A"/>
    <w:rsid w:val="008F1A6A"/>
    <w:rsid w:val="008F45D0"/>
    <w:rsid w:val="008F4D74"/>
    <w:rsid w:val="008F564C"/>
    <w:rsid w:val="008F5DC2"/>
    <w:rsid w:val="008F63C7"/>
    <w:rsid w:val="008F67C1"/>
    <w:rsid w:val="008F6CA4"/>
    <w:rsid w:val="008F6D12"/>
    <w:rsid w:val="008F79E4"/>
    <w:rsid w:val="00900644"/>
    <w:rsid w:val="00901455"/>
    <w:rsid w:val="00901A63"/>
    <w:rsid w:val="00901F15"/>
    <w:rsid w:val="009028E5"/>
    <w:rsid w:val="009030F2"/>
    <w:rsid w:val="0090391F"/>
    <w:rsid w:val="009067B1"/>
    <w:rsid w:val="00906C87"/>
    <w:rsid w:val="00907141"/>
    <w:rsid w:val="00907575"/>
    <w:rsid w:val="009103CB"/>
    <w:rsid w:val="00910B8A"/>
    <w:rsid w:val="00910D75"/>
    <w:rsid w:val="009116B7"/>
    <w:rsid w:val="009118E2"/>
    <w:rsid w:val="00911B15"/>
    <w:rsid w:val="00912C94"/>
    <w:rsid w:val="009130DE"/>
    <w:rsid w:val="00913678"/>
    <w:rsid w:val="009148AD"/>
    <w:rsid w:val="0091548B"/>
    <w:rsid w:val="009154EF"/>
    <w:rsid w:val="00916756"/>
    <w:rsid w:val="00916CE2"/>
    <w:rsid w:val="009174CB"/>
    <w:rsid w:val="00917842"/>
    <w:rsid w:val="009219EF"/>
    <w:rsid w:val="00921CF9"/>
    <w:rsid w:val="00921EA1"/>
    <w:rsid w:val="0092308A"/>
    <w:rsid w:val="00923852"/>
    <w:rsid w:val="00923ABF"/>
    <w:rsid w:val="00923E13"/>
    <w:rsid w:val="00923F47"/>
    <w:rsid w:val="00924A52"/>
    <w:rsid w:val="00924AE2"/>
    <w:rsid w:val="00924D1A"/>
    <w:rsid w:val="00925869"/>
    <w:rsid w:val="00925B3E"/>
    <w:rsid w:val="00925FB4"/>
    <w:rsid w:val="0092637C"/>
    <w:rsid w:val="00930BD5"/>
    <w:rsid w:val="009319D4"/>
    <w:rsid w:val="00932730"/>
    <w:rsid w:val="00932864"/>
    <w:rsid w:val="009329A8"/>
    <w:rsid w:val="00933688"/>
    <w:rsid w:val="00933EBF"/>
    <w:rsid w:val="00935951"/>
    <w:rsid w:val="00935EF7"/>
    <w:rsid w:val="00936517"/>
    <w:rsid w:val="00936AA0"/>
    <w:rsid w:val="00937056"/>
    <w:rsid w:val="009426D5"/>
    <w:rsid w:val="00943881"/>
    <w:rsid w:val="0094396C"/>
    <w:rsid w:val="00943AED"/>
    <w:rsid w:val="00944A43"/>
    <w:rsid w:val="00944C33"/>
    <w:rsid w:val="00944CA8"/>
    <w:rsid w:val="009451C9"/>
    <w:rsid w:val="00945678"/>
    <w:rsid w:val="00945AAB"/>
    <w:rsid w:val="0094642B"/>
    <w:rsid w:val="009465F3"/>
    <w:rsid w:val="00946B4E"/>
    <w:rsid w:val="00947956"/>
    <w:rsid w:val="00947A4B"/>
    <w:rsid w:val="009507CD"/>
    <w:rsid w:val="00951328"/>
    <w:rsid w:val="00951448"/>
    <w:rsid w:val="00952530"/>
    <w:rsid w:val="00952A35"/>
    <w:rsid w:val="00952AC0"/>
    <w:rsid w:val="00952AD2"/>
    <w:rsid w:val="00952CE8"/>
    <w:rsid w:val="009531FB"/>
    <w:rsid w:val="00954756"/>
    <w:rsid w:val="0095495F"/>
    <w:rsid w:val="00955A6D"/>
    <w:rsid w:val="00955B42"/>
    <w:rsid w:val="00955FAC"/>
    <w:rsid w:val="009560DF"/>
    <w:rsid w:val="009564E9"/>
    <w:rsid w:val="00957D1B"/>
    <w:rsid w:val="00957DEF"/>
    <w:rsid w:val="009610C7"/>
    <w:rsid w:val="009612B7"/>
    <w:rsid w:val="00961F75"/>
    <w:rsid w:val="00962FD6"/>
    <w:rsid w:val="009631E9"/>
    <w:rsid w:val="0096353C"/>
    <w:rsid w:val="009639A6"/>
    <w:rsid w:val="00963ABE"/>
    <w:rsid w:val="00963D21"/>
    <w:rsid w:val="0096437E"/>
    <w:rsid w:val="009644AC"/>
    <w:rsid w:val="00964659"/>
    <w:rsid w:val="00964B01"/>
    <w:rsid w:val="009663FC"/>
    <w:rsid w:val="00966470"/>
    <w:rsid w:val="0096671F"/>
    <w:rsid w:val="00967953"/>
    <w:rsid w:val="00967C8E"/>
    <w:rsid w:val="009709CC"/>
    <w:rsid w:val="009711AE"/>
    <w:rsid w:val="009724B2"/>
    <w:rsid w:val="009731CE"/>
    <w:rsid w:val="00973747"/>
    <w:rsid w:val="00973A4D"/>
    <w:rsid w:val="00973E9A"/>
    <w:rsid w:val="00974B19"/>
    <w:rsid w:val="00975750"/>
    <w:rsid w:val="0097599A"/>
    <w:rsid w:val="00975DB0"/>
    <w:rsid w:val="009776B3"/>
    <w:rsid w:val="00977B6A"/>
    <w:rsid w:val="00982B91"/>
    <w:rsid w:val="00983918"/>
    <w:rsid w:val="00985502"/>
    <w:rsid w:val="0098562D"/>
    <w:rsid w:val="00985EF7"/>
    <w:rsid w:val="00986B06"/>
    <w:rsid w:val="009871C5"/>
    <w:rsid w:val="00987650"/>
    <w:rsid w:val="00987711"/>
    <w:rsid w:val="00990022"/>
    <w:rsid w:val="00990714"/>
    <w:rsid w:val="009915B7"/>
    <w:rsid w:val="009927C5"/>
    <w:rsid w:val="00993EA7"/>
    <w:rsid w:val="00994AF0"/>
    <w:rsid w:val="009950B3"/>
    <w:rsid w:val="0099561B"/>
    <w:rsid w:val="00996393"/>
    <w:rsid w:val="0099709F"/>
    <w:rsid w:val="009A144C"/>
    <w:rsid w:val="009A2097"/>
    <w:rsid w:val="009A2DFC"/>
    <w:rsid w:val="009A3144"/>
    <w:rsid w:val="009A3F14"/>
    <w:rsid w:val="009A477D"/>
    <w:rsid w:val="009A50D2"/>
    <w:rsid w:val="009A5DA0"/>
    <w:rsid w:val="009A603D"/>
    <w:rsid w:val="009A6437"/>
    <w:rsid w:val="009A722A"/>
    <w:rsid w:val="009A777F"/>
    <w:rsid w:val="009B0392"/>
    <w:rsid w:val="009B159C"/>
    <w:rsid w:val="009B248B"/>
    <w:rsid w:val="009B39C2"/>
    <w:rsid w:val="009B4185"/>
    <w:rsid w:val="009B4C47"/>
    <w:rsid w:val="009B4CA8"/>
    <w:rsid w:val="009B52C6"/>
    <w:rsid w:val="009B5345"/>
    <w:rsid w:val="009B5D30"/>
    <w:rsid w:val="009B68FC"/>
    <w:rsid w:val="009B7688"/>
    <w:rsid w:val="009B7A9D"/>
    <w:rsid w:val="009C07E6"/>
    <w:rsid w:val="009C0951"/>
    <w:rsid w:val="009C112A"/>
    <w:rsid w:val="009C1E5D"/>
    <w:rsid w:val="009C243F"/>
    <w:rsid w:val="009C286A"/>
    <w:rsid w:val="009C33B7"/>
    <w:rsid w:val="009C41B1"/>
    <w:rsid w:val="009C498F"/>
    <w:rsid w:val="009C5069"/>
    <w:rsid w:val="009C5131"/>
    <w:rsid w:val="009C5649"/>
    <w:rsid w:val="009C7302"/>
    <w:rsid w:val="009C73D5"/>
    <w:rsid w:val="009D08B0"/>
    <w:rsid w:val="009D08D6"/>
    <w:rsid w:val="009D14C2"/>
    <w:rsid w:val="009D180C"/>
    <w:rsid w:val="009D1A89"/>
    <w:rsid w:val="009D1BD6"/>
    <w:rsid w:val="009D2CE0"/>
    <w:rsid w:val="009D2DB2"/>
    <w:rsid w:val="009D4F8F"/>
    <w:rsid w:val="009D53B5"/>
    <w:rsid w:val="009D5734"/>
    <w:rsid w:val="009D59BC"/>
    <w:rsid w:val="009D5F61"/>
    <w:rsid w:val="009D6BBB"/>
    <w:rsid w:val="009D6FD9"/>
    <w:rsid w:val="009D7001"/>
    <w:rsid w:val="009D70DB"/>
    <w:rsid w:val="009D783C"/>
    <w:rsid w:val="009D7EE3"/>
    <w:rsid w:val="009E07A1"/>
    <w:rsid w:val="009E0A22"/>
    <w:rsid w:val="009E0AD0"/>
    <w:rsid w:val="009E10C8"/>
    <w:rsid w:val="009E1A19"/>
    <w:rsid w:val="009E20A5"/>
    <w:rsid w:val="009E27CF"/>
    <w:rsid w:val="009E3BA0"/>
    <w:rsid w:val="009E41C0"/>
    <w:rsid w:val="009E4323"/>
    <w:rsid w:val="009E440F"/>
    <w:rsid w:val="009E4E1E"/>
    <w:rsid w:val="009E52CB"/>
    <w:rsid w:val="009E5457"/>
    <w:rsid w:val="009E5C42"/>
    <w:rsid w:val="009E6C59"/>
    <w:rsid w:val="009F0C9F"/>
    <w:rsid w:val="009F0F0D"/>
    <w:rsid w:val="009F1608"/>
    <w:rsid w:val="009F1BFB"/>
    <w:rsid w:val="009F1EAD"/>
    <w:rsid w:val="009F268B"/>
    <w:rsid w:val="009F2C35"/>
    <w:rsid w:val="009F3802"/>
    <w:rsid w:val="009F388B"/>
    <w:rsid w:val="009F3B56"/>
    <w:rsid w:val="009F54D1"/>
    <w:rsid w:val="009F58C3"/>
    <w:rsid w:val="009F5950"/>
    <w:rsid w:val="009F5F94"/>
    <w:rsid w:val="009F62EC"/>
    <w:rsid w:val="009F6B80"/>
    <w:rsid w:val="009F6E09"/>
    <w:rsid w:val="009F74B6"/>
    <w:rsid w:val="009F77ED"/>
    <w:rsid w:val="009F7883"/>
    <w:rsid w:val="009F7C01"/>
    <w:rsid w:val="00A005D4"/>
    <w:rsid w:val="00A01034"/>
    <w:rsid w:val="00A01F1D"/>
    <w:rsid w:val="00A02036"/>
    <w:rsid w:val="00A022AF"/>
    <w:rsid w:val="00A02829"/>
    <w:rsid w:val="00A032FD"/>
    <w:rsid w:val="00A03AE8"/>
    <w:rsid w:val="00A03E8A"/>
    <w:rsid w:val="00A0557F"/>
    <w:rsid w:val="00A0609F"/>
    <w:rsid w:val="00A06C45"/>
    <w:rsid w:val="00A06C90"/>
    <w:rsid w:val="00A06F57"/>
    <w:rsid w:val="00A07284"/>
    <w:rsid w:val="00A073C0"/>
    <w:rsid w:val="00A10230"/>
    <w:rsid w:val="00A10C18"/>
    <w:rsid w:val="00A11069"/>
    <w:rsid w:val="00A11719"/>
    <w:rsid w:val="00A12217"/>
    <w:rsid w:val="00A12FA7"/>
    <w:rsid w:val="00A15674"/>
    <w:rsid w:val="00A162CC"/>
    <w:rsid w:val="00A164CE"/>
    <w:rsid w:val="00A1677E"/>
    <w:rsid w:val="00A17D8D"/>
    <w:rsid w:val="00A17FA7"/>
    <w:rsid w:val="00A20A99"/>
    <w:rsid w:val="00A21277"/>
    <w:rsid w:val="00A212AF"/>
    <w:rsid w:val="00A21338"/>
    <w:rsid w:val="00A2164C"/>
    <w:rsid w:val="00A22277"/>
    <w:rsid w:val="00A235A9"/>
    <w:rsid w:val="00A23E7E"/>
    <w:rsid w:val="00A23EE4"/>
    <w:rsid w:val="00A24AD9"/>
    <w:rsid w:val="00A259DF"/>
    <w:rsid w:val="00A25A52"/>
    <w:rsid w:val="00A25B9C"/>
    <w:rsid w:val="00A26AAF"/>
    <w:rsid w:val="00A26FC1"/>
    <w:rsid w:val="00A2755E"/>
    <w:rsid w:val="00A30028"/>
    <w:rsid w:val="00A303DF"/>
    <w:rsid w:val="00A30934"/>
    <w:rsid w:val="00A309BD"/>
    <w:rsid w:val="00A30E03"/>
    <w:rsid w:val="00A311AD"/>
    <w:rsid w:val="00A3126F"/>
    <w:rsid w:val="00A315F3"/>
    <w:rsid w:val="00A3293D"/>
    <w:rsid w:val="00A32A24"/>
    <w:rsid w:val="00A32AEC"/>
    <w:rsid w:val="00A3342B"/>
    <w:rsid w:val="00A34279"/>
    <w:rsid w:val="00A348C3"/>
    <w:rsid w:val="00A359FA"/>
    <w:rsid w:val="00A35ADE"/>
    <w:rsid w:val="00A35C56"/>
    <w:rsid w:val="00A371D3"/>
    <w:rsid w:val="00A37222"/>
    <w:rsid w:val="00A3768E"/>
    <w:rsid w:val="00A37E29"/>
    <w:rsid w:val="00A41604"/>
    <w:rsid w:val="00A41731"/>
    <w:rsid w:val="00A4180A"/>
    <w:rsid w:val="00A4190B"/>
    <w:rsid w:val="00A44BAD"/>
    <w:rsid w:val="00A45265"/>
    <w:rsid w:val="00A4655C"/>
    <w:rsid w:val="00A47135"/>
    <w:rsid w:val="00A500C6"/>
    <w:rsid w:val="00A505E4"/>
    <w:rsid w:val="00A508E7"/>
    <w:rsid w:val="00A51FE3"/>
    <w:rsid w:val="00A52302"/>
    <w:rsid w:val="00A525B3"/>
    <w:rsid w:val="00A531B2"/>
    <w:rsid w:val="00A53C80"/>
    <w:rsid w:val="00A53F4F"/>
    <w:rsid w:val="00A549FA"/>
    <w:rsid w:val="00A56174"/>
    <w:rsid w:val="00A562BF"/>
    <w:rsid w:val="00A56321"/>
    <w:rsid w:val="00A563D6"/>
    <w:rsid w:val="00A56819"/>
    <w:rsid w:val="00A6049B"/>
    <w:rsid w:val="00A618AE"/>
    <w:rsid w:val="00A61A96"/>
    <w:rsid w:val="00A62C25"/>
    <w:rsid w:val="00A62DCE"/>
    <w:rsid w:val="00A62DEC"/>
    <w:rsid w:val="00A62F3A"/>
    <w:rsid w:val="00A632E2"/>
    <w:rsid w:val="00A64032"/>
    <w:rsid w:val="00A64180"/>
    <w:rsid w:val="00A641A8"/>
    <w:rsid w:val="00A64790"/>
    <w:rsid w:val="00A64B0C"/>
    <w:rsid w:val="00A64B96"/>
    <w:rsid w:val="00A64D9B"/>
    <w:rsid w:val="00A6576D"/>
    <w:rsid w:val="00A66558"/>
    <w:rsid w:val="00A67988"/>
    <w:rsid w:val="00A708A3"/>
    <w:rsid w:val="00A7090C"/>
    <w:rsid w:val="00A71D6D"/>
    <w:rsid w:val="00A72308"/>
    <w:rsid w:val="00A72D83"/>
    <w:rsid w:val="00A73539"/>
    <w:rsid w:val="00A73D3F"/>
    <w:rsid w:val="00A7467A"/>
    <w:rsid w:val="00A76289"/>
    <w:rsid w:val="00A766EE"/>
    <w:rsid w:val="00A770C8"/>
    <w:rsid w:val="00A7751A"/>
    <w:rsid w:val="00A77687"/>
    <w:rsid w:val="00A77B37"/>
    <w:rsid w:val="00A77E4C"/>
    <w:rsid w:val="00A80A6B"/>
    <w:rsid w:val="00A80B90"/>
    <w:rsid w:val="00A80D66"/>
    <w:rsid w:val="00A80F6C"/>
    <w:rsid w:val="00A81BCC"/>
    <w:rsid w:val="00A81F79"/>
    <w:rsid w:val="00A82719"/>
    <w:rsid w:val="00A82C2F"/>
    <w:rsid w:val="00A83AA8"/>
    <w:rsid w:val="00A83FC7"/>
    <w:rsid w:val="00A840C5"/>
    <w:rsid w:val="00A8554D"/>
    <w:rsid w:val="00A855C9"/>
    <w:rsid w:val="00A85847"/>
    <w:rsid w:val="00A86BE8"/>
    <w:rsid w:val="00A8785B"/>
    <w:rsid w:val="00A87B19"/>
    <w:rsid w:val="00A90ED4"/>
    <w:rsid w:val="00A9115F"/>
    <w:rsid w:val="00A9128A"/>
    <w:rsid w:val="00A913C8"/>
    <w:rsid w:val="00A91F38"/>
    <w:rsid w:val="00A92CAB"/>
    <w:rsid w:val="00A92D46"/>
    <w:rsid w:val="00A93079"/>
    <w:rsid w:val="00A93E08"/>
    <w:rsid w:val="00A941F9"/>
    <w:rsid w:val="00A94230"/>
    <w:rsid w:val="00A946EA"/>
    <w:rsid w:val="00A94B2C"/>
    <w:rsid w:val="00A95161"/>
    <w:rsid w:val="00A95834"/>
    <w:rsid w:val="00A964CF"/>
    <w:rsid w:val="00A9730B"/>
    <w:rsid w:val="00A97EAF"/>
    <w:rsid w:val="00AA1068"/>
    <w:rsid w:val="00AA14B2"/>
    <w:rsid w:val="00AA206F"/>
    <w:rsid w:val="00AA20C8"/>
    <w:rsid w:val="00AA24C8"/>
    <w:rsid w:val="00AA2852"/>
    <w:rsid w:val="00AA2AA6"/>
    <w:rsid w:val="00AA2FBE"/>
    <w:rsid w:val="00AA3F5E"/>
    <w:rsid w:val="00AA4660"/>
    <w:rsid w:val="00AA5300"/>
    <w:rsid w:val="00AA548A"/>
    <w:rsid w:val="00AA5D8E"/>
    <w:rsid w:val="00AA631A"/>
    <w:rsid w:val="00AA65BB"/>
    <w:rsid w:val="00AB236C"/>
    <w:rsid w:val="00AB3F3E"/>
    <w:rsid w:val="00AB40E8"/>
    <w:rsid w:val="00AB44A0"/>
    <w:rsid w:val="00AB4EDA"/>
    <w:rsid w:val="00AB524E"/>
    <w:rsid w:val="00AB5274"/>
    <w:rsid w:val="00AB5757"/>
    <w:rsid w:val="00AB61A9"/>
    <w:rsid w:val="00AB6619"/>
    <w:rsid w:val="00AB6A7F"/>
    <w:rsid w:val="00AB6FE4"/>
    <w:rsid w:val="00AB735D"/>
    <w:rsid w:val="00AB745C"/>
    <w:rsid w:val="00AB7E39"/>
    <w:rsid w:val="00AC1138"/>
    <w:rsid w:val="00AC178B"/>
    <w:rsid w:val="00AC1B96"/>
    <w:rsid w:val="00AC1BFA"/>
    <w:rsid w:val="00AC288D"/>
    <w:rsid w:val="00AC2CCD"/>
    <w:rsid w:val="00AC31EE"/>
    <w:rsid w:val="00AC3230"/>
    <w:rsid w:val="00AC34A5"/>
    <w:rsid w:val="00AC4505"/>
    <w:rsid w:val="00AC45A6"/>
    <w:rsid w:val="00AC53EC"/>
    <w:rsid w:val="00AC6590"/>
    <w:rsid w:val="00AC76D1"/>
    <w:rsid w:val="00AC7B24"/>
    <w:rsid w:val="00AC7EB6"/>
    <w:rsid w:val="00AD0ABE"/>
    <w:rsid w:val="00AD127D"/>
    <w:rsid w:val="00AD2D0C"/>
    <w:rsid w:val="00AD35DE"/>
    <w:rsid w:val="00AD3605"/>
    <w:rsid w:val="00AD3753"/>
    <w:rsid w:val="00AD4069"/>
    <w:rsid w:val="00AD4AFD"/>
    <w:rsid w:val="00AD57AB"/>
    <w:rsid w:val="00AD57DA"/>
    <w:rsid w:val="00AD5EAA"/>
    <w:rsid w:val="00AD6196"/>
    <w:rsid w:val="00AD653A"/>
    <w:rsid w:val="00AD6CF1"/>
    <w:rsid w:val="00AD7319"/>
    <w:rsid w:val="00AD789D"/>
    <w:rsid w:val="00AE0210"/>
    <w:rsid w:val="00AE0690"/>
    <w:rsid w:val="00AE06CD"/>
    <w:rsid w:val="00AE09BE"/>
    <w:rsid w:val="00AE1AE2"/>
    <w:rsid w:val="00AE287F"/>
    <w:rsid w:val="00AE28A2"/>
    <w:rsid w:val="00AE35B8"/>
    <w:rsid w:val="00AE4128"/>
    <w:rsid w:val="00AE5169"/>
    <w:rsid w:val="00AE66CA"/>
    <w:rsid w:val="00AE6D52"/>
    <w:rsid w:val="00AE6D80"/>
    <w:rsid w:val="00AF24E4"/>
    <w:rsid w:val="00AF2819"/>
    <w:rsid w:val="00AF2B61"/>
    <w:rsid w:val="00AF3086"/>
    <w:rsid w:val="00AF4604"/>
    <w:rsid w:val="00AF55C7"/>
    <w:rsid w:val="00AF5623"/>
    <w:rsid w:val="00AF6486"/>
    <w:rsid w:val="00AF6B22"/>
    <w:rsid w:val="00AF7816"/>
    <w:rsid w:val="00B005B7"/>
    <w:rsid w:val="00B00BD3"/>
    <w:rsid w:val="00B00F2A"/>
    <w:rsid w:val="00B00F3C"/>
    <w:rsid w:val="00B00FD4"/>
    <w:rsid w:val="00B012A5"/>
    <w:rsid w:val="00B0194D"/>
    <w:rsid w:val="00B0212F"/>
    <w:rsid w:val="00B0247B"/>
    <w:rsid w:val="00B026AF"/>
    <w:rsid w:val="00B02844"/>
    <w:rsid w:val="00B028E9"/>
    <w:rsid w:val="00B034F1"/>
    <w:rsid w:val="00B04129"/>
    <w:rsid w:val="00B05B6B"/>
    <w:rsid w:val="00B05B79"/>
    <w:rsid w:val="00B05F22"/>
    <w:rsid w:val="00B066E1"/>
    <w:rsid w:val="00B077CA"/>
    <w:rsid w:val="00B07EA1"/>
    <w:rsid w:val="00B110C7"/>
    <w:rsid w:val="00B12425"/>
    <w:rsid w:val="00B12677"/>
    <w:rsid w:val="00B12B04"/>
    <w:rsid w:val="00B136AC"/>
    <w:rsid w:val="00B13C13"/>
    <w:rsid w:val="00B140D5"/>
    <w:rsid w:val="00B1416E"/>
    <w:rsid w:val="00B14241"/>
    <w:rsid w:val="00B1447A"/>
    <w:rsid w:val="00B1617B"/>
    <w:rsid w:val="00B165DB"/>
    <w:rsid w:val="00B170D0"/>
    <w:rsid w:val="00B177A6"/>
    <w:rsid w:val="00B17AEF"/>
    <w:rsid w:val="00B20D9B"/>
    <w:rsid w:val="00B211AD"/>
    <w:rsid w:val="00B213EF"/>
    <w:rsid w:val="00B2198E"/>
    <w:rsid w:val="00B22077"/>
    <w:rsid w:val="00B22BC6"/>
    <w:rsid w:val="00B22E5C"/>
    <w:rsid w:val="00B22FFC"/>
    <w:rsid w:val="00B2369F"/>
    <w:rsid w:val="00B239AC"/>
    <w:rsid w:val="00B23CB8"/>
    <w:rsid w:val="00B2440A"/>
    <w:rsid w:val="00B2536B"/>
    <w:rsid w:val="00B26271"/>
    <w:rsid w:val="00B27AA1"/>
    <w:rsid w:val="00B3126E"/>
    <w:rsid w:val="00B31C44"/>
    <w:rsid w:val="00B324D3"/>
    <w:rsid w:val="00B32DED"/>
    <w:rsid w:val="00B33F9D"/>
    <w:rsid w:val="00B344F9"/>
    <w:rsid w:val="00B34615"/>
    <w:rsid w:val="00B34DF4"/>
    <w:rsid w:val="00B35B68"/>
    <w:rsid w:val="00B35FE8"/>
    <w:rsid w:val="00B36166"/>
    <w:rsid w:val="00B364CB"/>
    <w:rsid w:val="00B370BB"/>
    <w:rsid w:val="00B371DF"/>
    <w:rsid w:val="00B37AB6"/>
    <w:rsid w:val="00B37BE7"/>
    <w:rsid w:val="00B37E44"/>
    <w:rsid w:val="00B42047"/>
    <w:rsid w:val="00B4258E"/>
    <w:rsid w:val="00B42BDE"/>
    <w:rsid w:val="00B43585"/>
    <w:rsid w:val="00B45547"/>
    <w:rsid w:val="00B462ED"/>
    <w:rsid w:val="00B467C4"/>
    <w:rsid w:val="00B46830"/>
    <w:rsid w:val="00B46C7B"/>
    <w:rsid w:val="00B47C43"/>
    <w:rsid w:val="00B50010"/>
    <w:rsid w:val="00B50E2F"/>
    <w:rsid w:val="00B51A5C"/>
    <w:rsid w:val="00B51D4C"/>
    <w:rsid w:val="00B5206F"/>
    <w:rsid w:val="00B520A1"/>
    <w:rsid w:val="00B52B9F"/>
    <w:rsid w:val="00B53357"/>
    <w:rsid w:val="00B54308"/>
    <w:rsid w:val="00B5504E"/>
    <w:rsid w:val="00B55CDA"/>
    <w:rsid w:val="00B5647F"/>
    <w:rsid w:val="00B56EB7"/>
    <w:rsid w:val="00B572B5"/>
    <w:rsid w:val="00B578BF"/>
    <w:rsid w:val="00B57E14"/>
    <w:rsid w:val="00B60567"/>
    <w:rsid w:val="00B605DC"/>
    <w:rsid w:val="00B608B8"/>
    <w:rsid w:val="00B633A7"/>
    <w:rsid w:val="00B63497"/>
    <w:rsid w:val="00B63892"/>
    <w:rsid w:val="00B63ED7"/>
    <w:rsid w:val="00B63EDE"/>
    <w:rsid w:val="00B64071"/>
    <w:rsid w:val="00B643B5"/>
    <w:rsid w:val="00B64908"/>
    <w:rsid w:val="00B64990"/>
    <w:rsid w:val="00B65359"/>
    <w:rsid w:val="00B654AB"/>
    <w:rsid w:val="00B6550F"/>
    <w:rsid w:val="00B6558B"/>
    <w:rsid w:val="00B65A04"/>
    <w:rsid w:val="00B6630B"/>
    <w:rsid w:val="00B665AA"/>
    <w:rsid w:val="00B674A5"/>
    <w:rsid w:val="00B675A9"/>
    <w:rsid w:val="00B67A2A"/>
    <w:rsid w:val="00B70009"/>
    <w:rsid w:val="00B70204"/>
    <w:rsid w:val="00B71418"/>
    <w:rsid w:val="00B71D2D"/>
    <w:rsid w:val="00B71E56"/>
    <w:rsid w:val="00B72765"/>
    <w:rsid w:val="00B72FA5"/>
    <w:rsid w:val="00B73311"/>
    <w:rsid w:val="00B73D4B"/>
    <w:rsid w:val="00B746C9"/>
    <w:rsid w:val="00B74B44"/>
    <w:rsid w:val="00B75298"/>
    <w:rsid w:val="00B75D3D"/>
    <w:rsid w:val="00B76568"/>
    <w:rsid w:val="00B76B23"/>
    <w:rsid w:val="00B76FBC"/>
    <w:rsid w:val="00B76FD1"/>
    <w:rsid w:val="00B80BDE"/>
    <w:rsid w:val="00B813A8"/>
    <w:rsid w:val="00B83258"/>
    <w:rsid w:val="00B8326E"/>
    <w:rsid w:val="00B83B4A"/>
    <w:rsid w:val="00B85B9A"/>
    <w:rsid w:val="00B85BAF"/>
    <w:rsid w:val="00B86042"/>
    <w:rsid w:val="00B8628D"/>
    <w:rsid w:val="00B87303"/>
    <w:rsid w:val="00B8758F"/>
    <w:rsid w:val="00B87A00"/>
    <w:rsid w:val="00B90147"/>
    <w:rsid w:val="00B91A2D"/>
    <w:rsid w:val="00B920AE"/>
    <w:rsid w:val="00B92765"/>
    <w:rsid w:val="00B92862"/>
    <w:rsid w:val="00B92AB5"/>
    <w:rsid w:val="00B93E40"/>
    <w:rsid w:val="00B9423A"/>
    <w:rsid w:val="00B9488D"/>
    <w:rsid w:val="00B9505B"/>
    <w:rsid w:val="00B95DB8"/>
    <w:rsid w:val="00B96807"/>
    <w:rsid w:val="00B96F62"/>
    <w:rsid w:val="00BA04BE"/>
    <w:rsid w:val="00BA0E40"/>
    <w:rsid w:val="00BA1A89"/>
    <w:rsid w:val="00BA1DBD"/>
    <w:rsid w:val="00BA3337"/>
    <w:rsid w:val="00BA3354"/>
    <w:rsid w:val="00BA35A1"/>
    <w:rsid w:val="00BA4800"/>
    <w:rsid w:val="00BA4FFC"/>
    <w:rsid w:val="00BA5727"/>
    <w:rsid w:val="00BA65A8"/>
    <w:rsid w:val="00BA65D1"/>
    <w:rsid w:val="00BB0587"/>
    <w:rsid w:val="00BB0CA7"/>
    <w:rsid w:val="00BB0DB7"/>
    <w:rsid w:val="00BB111B"/>
    <w:rsid w:val="00BB1F49"/>
    <w:rsid w:val="00BB3172"/>
    <w:rsid w:val="00BB3A20"/>
    <w:rsid w:val="00BB46C8"/>
    <w:rsid w:val="00BB479D"/>
    <w:rsid w:val="00BB499A"/>
    <w:rsid w:val="00BB4E0E"/>
    <w:rsid w:val="00BB6027"/>
    <w:rsid w:val="00BB62F6"/>
    <w:rsid w:val="00BB68D6"/>
    <w:rsid w:val="00BB6FB5"/>
    <w:rsid w:val="00BB7369"/>
    <w:rsid w:val="00BB7D9C"/>
    <w:rsid w:val="00BC0AE7"/>
    <w:rsid w:val="00BC0DCB"/>
    <w:rsid w:val="00BC13AD"/>
    <w:rsid w:val="00BC1857"/>
    <w:rsid w:val="00BC27C8"/>
    <w:rsid w:val="00BC3A85"/>
    <w:rsid w:val="00BC406F"/>
    <w:rsid w:val="00BC44DD"/>
    <w:rsid w:val="00BC4878"/>
    <w:rsid w:val="00BC59BF"/>
    <w:rsid w:val="00BC6B68"/>
    <w:rsid w:val="00BC7281"/>
    <w:rsid w:val="00BC7A1F"/>
    <w:rsid w:val="00BD097E"/>
    <w:rsid w:val="00BD0D9C"/>
    <w:rsid w:val="00BD0DED"/>
    <w:rsid w:val="00BD1353"/>
    <w:rsid w:val="00BD2DB6"/>
    <w:rsid w:val="00BD357B"/>
    <w:rsid w:val="00BD3A7F"/>
    <w:rsid w:val="00BD3B4C"/>
    <w:rsid w:val="00BD3F34"/>
    <w:rsid w:val="00BD5968"/>
    <w:rsid w:val="00BD613B"/>
    <w:rsid w:val="00BD67E0"/>
    <w:rsid w:val="00BD6D0A"/>
    <w:rsid w:val="00BD717F"/>
    <w:rsid w:val="00BD7271"/>
    <w:rsid w:val="00BD77A6"/>
    <w:rsid w:val="00BD77E5"/>
    <w:rsid w:val="00BD7C0A"/>
    <w:rsid w:val="00BE082E"/>
    <w:rsid w:val="00BE0916"/>
    <w:rsid w:val="00BE15CE"/>
    <w:rsid w:val="00BE18BE"/>
    <w:rsid w:val="00BE18F5"/>
    <w:rsid w:val="00BE3F91"/>
    <w:rsid w:val="00BE5177"/>
    <w:rsid w:val="00BE55FA"/>
    <w:rsid w:val="00BE5A81"/>
    <w:rsid w:val="00BE5D2B"/>
    <w:rsid w:val="00BF00C2"/>
    <w:rsid w:val="00BF1223"/>
    <w:rsid w:val="00BF1827"/>
    <w:rsid w:val="00BF1C3F"/>
    <w:rsid w:val="00BF1C69"/>
    <w:rsid w:val="00BF1FAE"/>
    <w:rsid w:val="00BF2896"/>
    <w:rsid w:val="00BF3327"/>
    <w:rsid w:val="00BF45B0"/>
    <w:rsid w:val="00BF465B"/>
    <w:rsid w:val="00BF5F60"/>
    <w:rsid w:val="00BF60C7"/>
    <w:rsid w:val="00BF64E3"/>
    <w:rsid w:val="00BF745A"/>
    <w:rsid w:val="00BF7E44"/>
    <w:rsid w:val="00C00052"/>
    <w:rsid w:val="00C0142D"/>
    <w:rsid w:val="00C0145D"/>
    <w:rsid w:val="00C0150D"/>
    <w:rsid w:val="00C01C1D"/>
    <w:rsid w:val="00C0202C"/>
    <w:rsid w:val="00C03D46"/>
    <w:rsid w:val="00C04962"/>
    <w:rsid w:val="00C04970"/>
    <w:rsid w:val="00C04A8C"/>
    <w:rsid w:val="00C04CC7"/>
    <w:rsid w:val="00C04EE9"/>
    <w:rsid w:val="00C057B9"/>
    <w:rsid w:val="00C05861"/>
    <w:rsid w:val="00C05A95"/>
    <w:rsid w:val="00C06FAE"/>
    <w:rsid w:val="00C07820"/>
    <w:rsid w:val="00C10416"/>
    <w:rsid w:val="00C10F2E"/>
    <w:rsid w:val="00C111A5"/>
    <w:rsid w:val="00C11DDE"/>
    <w:rsid w:val="00C1262B"/>
    <w:rsid w:val="00C12C0C"/>
    <w:rsid w:val="00C138E3"/>
    <w:rsid w:val="00C14961"/>
    <w:rsid w:val="00C159C0"/>
    <w:rsid w:val="00C173BD"/>
    <w:rsid w:val="00C17E50"/>
    <w:rsid w:val="00C2087D"/>
    <w:rsid w:val="00C2088D"/>
    <w:rsid w:val="00C2128C"/>
    <w:rsid w:val="00C21644"/>
    <w:rsid w:val="00C22F4B"/>
    <w:rsid w:val="00C2388A"/>
    <w:rsid w:val="00C23981"/>
    <w:rsid w:val="00C23FB2"/>
    <w:rsid w:val="00C24B59"/>
    <w:rsid w:val="00C25259"/>
    <w:rsid w:val="00C25C9F"/>
    <w:rsid w:val="00C25D00"/>
    <w:rsid w:val="00C27229"/>
    <w:rsid w:val="00C27CE0"/>
    <w:rsid w:val="00C30081"/>
    <w:rsid w:val="00C3089C"/>
    <w:rsid w:val="00C30BD4"/>
    <w:rsid w:val="00C31106"/>
    <w:rsid w:val="00C31A73"/>
    <w:rsid w:val="00C31AB7"/>
    <w:rsid w:val="00C3256D"/>
    <w:rsid w:val="00C32A26"/>
    <w:rsid w:val="00C32C97"/>
    <w:rsid w:val="00C32D14"/>
    <w:rsid w:val="00C32ED3"/>
    <w:rsid w:val="00C3446F"/>
    <w:rsid w:val="00C364BE"/>
    <w:rsid w:val="00C37AD8"/>
    <w:rsid w:val="00C4069D"/>
    <w:rsid w:val="00C407FF"/>
    <w:rsid w:val="00C4358C"/>
    <w:rsid w:val="00C43A6F"/>
    <w:rsid w:val="00C43DE4"/>
    <w:rsid w:val="00C4660D"/>
    <w:rsid w:val="00C46DFE"/>
    <w:rsid w:val="00C473C4"/>
    <w:rsid w:val="00C47D0C"/>
    <w:rsid w:val="00C47F2D"/>
    <w:rsid w:val="00C51A40"/>
    <w:rsid w:val="00C52FA3"/>
    <w:rsid w:val="00C52FC8"/>
    <w:rsid w:val="00C53AED"/>
    <w:rsid w:val="00C53FEA"/>
    <w:rsid w:val="00C54124"/>
    <w:rsid w:val="00C543C2"/>
    <w:rsid w:val="00C546DF"/>
    <w:rsid w:val="00C548BD"/>
    <w:rsid w:val="00C55EFA"/>
    <w:rsid w:val="00C56084"/>
    <w:rsid w:val="00C566D6"/>
    <w:rsid w:val="00C56985"/>
    <w:rsid w:val="00C579FE"/>
    <w:rsid w:val="00C57DCD"/>
    <w:rsid w:val="00C57E25"/>
    <w:rsid w:val="00C601FE"/>
    <w:rsid w:val="00C609B4"/>
    <w:rsid w:val="00C637FC"/>
    <w:rsid w:val="00C63DC3"/>
    <w:rsid w:val="00C64511"/>
    <w:rsid w:val="00C64A97"/>
    <w:rsid w:val="00C64C59"/>
    <w:rsid w:val="00C65242"/>
    <w:rsid w:val="00C652D9"/>
    <w:rsid w:val="00C6565F"/>
    <w:rsid w:val="00C65CB7"/>
    <w:rsid w:val="00C66215"/>
    <w:rsid w:val="00C66BB7"/>
    <w:rsid w:val="00C672B1"/>
    <w:rsid w:val="00C6745C"/>
    <w:rsid w:val="00C70394"/>
    <w:rsid w:val="00C70ADD"/>
    <w:rsid w:val="00C713EF"/>
    <w:rsid w:val="00C717DD"/>
    <w:rsid w:val="00C71F80"/>
    <w:rsid w:val="00C729FD"/>
    <w:rsid w:val="00C72AFF"/>
    <w:rsid w:val="00C72E29"/>
    <w:rsid w:val="00C7309F"/>
    <w:rsid w:val="00C75039"/>
    <w:rsid w:val="00C75871"/>
    <w:rsid w:val="00C75B92"/>
    <w:rsid w:val="00C76248"/>
    <w:rsid w:val="00C76AA6"/>
    <w:rsid w:val="00C76EAF"/>
    <w:rsid w:val="00C773AC"/>
    <w:rsid w:val="00C77EDD"/>
    <w:rsid w:val="00C80306"/>
    <w:rsid w:val="00C80784"/>
    <w:rsid w:val="00C80945"/>
    <w:rsid w:val="00C80AE0"/>
    <w:rsid w:val="00C80DB6"/>
    <w:rsid w:val="00C815D2"/>
    <w:rsid w:val="00C81C3A"/>
    <w:rsid w:val="00C82724"/>
    <w:rsid w:val="00C8273B"/>
    <w:rsid w:val="00C8355A"/>
    <w:rsid w:val="00C848C6"/>
    <w:rsid w:val="00C85761"/>
    <w:rsid w:val="00C85AD1"/>
    <w:rsid w:val="00C862BB"/>
    <w:rsid w:val="00C877A4"/>
    <w:rsid w:val="00C90757"/>
    <w:rsid w:val="00C9101A"/>
    <w:rsid w:val="00C910B2"/>
    <w:rsid w:val="00C91427"/>
    <w:rsid w:val="00C916A3"/>
    <w:rsid w:val="00C91BF7"/>
    <w:rsid w:val="00C922A4"/>
    <w:rsid w:val="00C92E76"/>
    <w:rsid w:val="00C93141"/>
    <w:rsid w:val="00C95011"/>
    <w:rsid w:val="00C950B4"/>
    <w:rsid w:val="00C963AF"/>
    <w:rsid w:val="00C96A23"/>
    <w:rsid w:val="00C97210"/>
    <w:rsid w:val="00C97BEF"/>
    <w:rsid w:val="00C97CAE"/>
    <w:rsid w:val="00CA0388"/>
    <w:rsid w:val="00CA04C0"/>
    <w:rsid w:val="00CA05C8"/>
    <w:rsid w:val="00CA0AEC"/>
    <w:rsid w:val="00CA0F08"/>
    <w:rsid w:val="00CA0FF0"/>
    <w:rsid w:val="00CA1EC5"/>
    <w:rsid w:val="00CA1FC4"/>
    <w:rsid w:val="00CA22B6"/>
    <w:rsid w:val="00CA22F4"/>
    <w:rsid w:val="00CA4022"/>
    <w:rsid w:val="00CA5A8B"/>
    <w:rsid w:val="00CA612B"/>
    <w:rsid w:val="00CA64E4"/>
    <w:rsid w:val="00CA6897"/>
    <w:rsid w:val="00CA7CA2"/>
    <w:rsid w:val="00CB0039"/>
    <w:rsid w:val="00CB07B9"/>
    <w:rsid w:val="00CB0BF7"/>
    <w:rsid w:val="00CB0D14"/>
    <w:rsid w:val="00CB126C"/>
    <w:rsid w:val="00CB3438"/>
    <w:rsid w:val="00CB5EF0"/>
    <w:rsid w:val="00CB676E"/>
    <w:rsid w:val="00CB75BC"/>
    <w:rsid w:val="00CC0F4F"/>
    <w:rsid w:val="00CC10FC"/>
    <w:rsid w:val="00CC144F"/>
    <w:rsid w:val="00CC17E3"/>
    <w:rsid w:val="00CC22AD"/>
    <w:rsid w:val="00CC2A5C"/>
    <w:rsid w:val="00CC3632"/>
    <w:rsid w:val="00CC3CF2"/>
    <w:rsid w:val="00CC3F7D"/>
    <w:rsid w:val="00CC4CDF"/>
    <w:rsid w:val="00CC4CF0"/>
    <w:rsid w:val="00CC519A"/>
    <w:rsid w:val="00CC5911"/>
    <w:rsid w:val="00CC5B9D"/>
    <w:rsid w:val="00CC6046"/>
    <w:rsid w:val="00CC62E9"/>
    <w:rsid w:val="00CC68B9"/>
    <w:rsid w:val="00CC6D1C"/>
    <w:rsid w:val="00CD0DA9"/>
    <w:rsid w:val="00CD211E"/>
    <w:rsid w:val="00CD2459"/>
    <w:rsid w:val="00CD29B3"/>
    <w:rsid w:val="00CD2C89"/>
    <w:rsid w:val="00CD3129"/>
    <w:rsid w:val="00CD3190"/>
    <w:rsid w:val="00CD43A3"/>
    <w:rsid w:val="00CD4F35"/>
    <w:rsid w:val="00CD530D"/>
    <w:rsid w:val="00CD5C99"/>
    <w:rsid w:val="00CD5CB8"/>
    <w:rsid w:val="00CD7762"/>
    <w:rsid w:val="00CD7C18"/>
    <w:rsid w:val="00CE0015"/>
    <w:rsid w:val="00CE00D8"/>
    <w:rsid w:val="00CE04A7"/>
    <w:rsid w:val="00CE1224"/>
    <w:rsid w:val="00CE2315"/>
    <w:rsid w:val="00CE2B8F"/>
    <w:rsid w:val="00CE2FB4"/>
    <w:rsid w:val="00CE319D"/>
    <w:rsid w:val="00CE36B8"/>
    <w:rsid w:val="00CE4330"/>
    <w:rsid w:val="00CE4523"/>
    <w:rsid w:val="00CE4826"/>
    <w:rsid w:val="00CE4857"/>
    <w:rsid w:val="00CE499D"/>
    <w:rsid w:val="00CE5F75"/>
    <w:rsid w:val="00CE6324"/>
    <w:rsid w:val="00CE666C"/>
    <w:rsid w:val="00CE6CCC"/>
    <w:rsid w:val="00CE7264"/>
    <w:rsid w:val="00CE72A5"/>
    <w:rsid w:val="00CE7975"/>
    <w:rsid w:val="00CE7C82"/>
    <w:rsid w:val="00CE7ED7"/>
    <w:rsid w:val="00CF03D0"/>
    <w:rsid w:val="00CF0970"/>
    <w:rsid w:val="00CF0EB5"/>
    <w:rsid w:val="00CF113F"/>
    <w:rsid w:val="00CF260B"/>
    <w:rsid w:val="00CF295E"/>
    <w:rsid w:val="00CF2B5E"/>
    <w:rsid w:val="00CF2DEF"/>
    <w:rsid w:val="00CF33C7"/>
    <w:rsid w:val="00CF3BA3"/>
    <w:rsid w:val="00CF3FAA"/>
    <w:rsid w:val="00CF4147"/>
    <w:rsid w:val="00CF42E3"/>
    <w:rsid w:val="00CF47E9"/>
    <w:rsid w:val="00CF4C10"/>
    <w:rsid w:val="00CF59F9"/>
    <w:rsid w:val="00CF7A11"/>
    <w:rsid w:val="00CF7C87"/>
    <w:rsid w:val="00D00663"/>
    <w:rsid w:val="00D009E6"/>
    <w:rsid w:val="00D014E4"/>
    <w:rsid w:val="00D018AD"/>
    <w:rsid w:val="00D02C0B"/>
    <w:rsid w:val="00D03B66"/>
    <w:rsid w:val="00D03FAF"/>
    <w:rsid w:val="00D04F82"/>
    <w:rsid w:val="00D051F9"/>
    <w:rsid w:val="00D053D4"/>
    <w:rsid w:val="00D053EF"/>
    <w:rsid w:val="00D057F2"/>
    <w:rsid w:val="00D062A5"/>
    <w:rsid w:val="00D064CD"/>
    <w:rsid w:val="00D069B1"/>
    <w:rsid w:val="00D071EA"/>
    <w:rsid w:val="00D07BFE"/>
    <w:rsid w:val="00D1004E"/>
    <w:rsid w:val="00D10424"/>
    <w:rsid w:val="00D10C3B"/>
    <w:rsid w:val="00D116FB"/>
    <w:rsid w:val="00D11E3F"/>
    <w:rsid w:val="00D122F4"/>
    <w:rsid w:val="00D12A01"/>
    <w:rsid w:val="00D12B02"/>
    <w:rsid w:val="00D12BE4"/>
    <w:rsid w:val="00D1365D"/>
    <w:rsid w:val="00D13864"/>
    <w:rsid w:val="00D13A84"/>
    <w:rsid w:val="00D152EE"/>
    <w:rsid w:val="00D15764"/>
    <w:rsid w:val="00D15B28"/>
    <w:rsid w:val="00D15EB0"/>
    <w:rsid w:val="00D16645"/>
    <w:rsid w:val="00D16A45"/>
    <w:rsid w:val="00D16AA4"/>
    <w:rsid w:val="00D16F0B"/>
    <w:rsid w:val="00D17778"/>
    <w:rsid w:val="00D17CD7"/>
    <w:rsid w:val="00D17D95"/>
    <w:rsid w:val="00D20BF7"/>
    <w:rsid w:val="00D20C55"/>
    <w:rsid w:val="00D21344"/>
    <w:rsid w:val="00D2206A"/>
    <w:rsid w:val="00D226A4"/>
    <w:rsid w:val="00D2310E"/>
    <w:rsid w:val="00D23963"/>
    <w:rsid w:val="00D239F1"/>
    <w:rsid w:val="00D25922"/>
    <w:rsid w:val="00D25B6C"/>
    <w:rsid w:val="00D25E3A"/>
    <w:rsid w:val="00D2689B"/>
    <w:rsid w:val="00D277F7"/>
    <w:rsid w:val="00D303DA"/>
    <w:rsid w:val="00D30DAD"/>
    <w:rsid w:val="00D31074"/>
    <w:rsid w:val="00D31285"/>
    <w:rsid w:val="00D313F8"/>
    <w:rsid w:val="00D31A64"/>
    <w:rsid w:val="00D31A97"/>
    <w:rsid w:val="00D31B93"/>
    <w:rsid w:val="00D32257"/>
    <w:rsid w:val="00D326EA"/>
    <w:rsid w:val="00D337DD"/>
    <w:rsid w:val="00D33F37"/>
    <w:rsid w:val="00D34377"/>
    <w:rsid w:val="00D345B4"/>
    <w:rsid w:val="00D3496F"/>
    <w:rsid w:val="00D357D0"/>
    <w:rsid w:val="00D36040"/>
    <w:rsid w:val="00D368D6"/>
    <w:rsid w:val="00D37324"/>
    <w:rsid w:val="00D37C7A"/>
    <w:rsid w:val="00D37EC1"/>
    <w:rsid w:val="00D37F6B"/>
    <w:rsid w:val="00D40213"/>
    <w:rsid w:val="00D414C3"/>
    <w:rsid w:val="00D4175F"/>
    <w:rsid w:val="00D41CC1"/>
    <w:rsid w:val="00D429A0"/>
    <w:rsid w:val="00D42DEA"/>
    <w:rsid w:val="00D43474"/>
    <w:rsid w:val="00D43686"/>
    <w:rsid w:val="00D43707"/>
    <w:rsid w:val="00D43BFD"/>
    <w:rsid w:val="00D44142"/>
    <w:rsid w:val="00D45383"/>
    <w:rsid w:val="00D454BF"/>
    <w:rsid w:val="00D456E8"/>
    <w:rsid w:val="00D46022"/>
    <w:rsid w:val="00D462EA"/>
    <w:rsid w:val="00D478C1"/>
    <w:rsid w:val="00D47C64"/>
    <w:rsid w:val="00D503D0"/>
    <w:rsid w:val="00D50A07"/>
    <w:rsid w:val="00D50F99"/>
    <w:rsid w:val="00D517AB"/>
    <w:rsid w:val="00D52EDB"/>
    <w:rsid w:val="00D52EE1"/>
    <w:rsid w:val="00D539C1"/>
    <w:rsid w:val="00D545E0"/>
    <w:rsid w:val="00D553FC"/>
    <w:rsid w:val="00D55617"/>
    <w:rsid w:val="00D55C64"/>
    <w:rsid w:val="00D5615E"/>
    <w:rsid w:val="00D56D68"/>
    <w:rsid w:val="00D578A6"/>
    <w:rsid w:val="00D6058E"/>
    <w:rsid w:val="00D60925"/>
    <w:rsid w:val="00D60DA2"/>
    <w:rsid w:val="00D61A07"/>
    <w:rsid w:val="00D64722"/>
    <w:rsid w:val="00D64AB9"/>
    <w:rsid w:val="00D64D1B"/>
    <w:rsid w:val="00D65168"/>
    <w:rsid w:val="00D65728"/>
    <w:rsid w:val="00D67081"/>
    <w:rsid w:val="00D67093"/>
    <w:rsid w:val="00D70834"/>
    <w:rsid w:val="00D71074"/>
    <w:rsid w:val="00D71126"/>
    <w:rsid w:val="00D7160E"/>
    <w:rsid w:val="00D72DF1"/>
    <w:rsid w:val="00D73238"/>
    <w:rsid w:val="00D73FB1"/>
    <w:rsid w:val="00D740FD"/>
    <w:rsid w:val="00D753EA"/>
    <w:rsid w:val="00D755B4"/>
    <w:rsid w:val="00D768C1"/>
    <w:rsid w:val="00D7701C"/>
    <w:rsid w:val="00D775B3"/>
    <w:rsid w:val="00D77603"/>
    <w:rsid w:val="00D81775"/>
    <w:rsid w:val="00D8245F"/>
    <w:rsid w:val="00D82F2E"/>
    <w:rsid w:val="00D82FC1"/>
    <w:rsid w:val="00D8407E"/>
    <w:rsid w:val="00D8421D"/>
    <w:rsid w:val="00D843AC"/>
    <w:rsid w:val="00D846BC"/>
    <w:rsid w:val="00D848AA"/>
    <w:rsid w:val="00D84C36"/>
    <w:rsid w:val="00D8526F"/>
    <w:rsid w:val="00D860FF"/>
    <w:rsid w:val="00D86252"/>
    <w:rsid w:val="00D86539"/>
    <w:rsid w:val="00D875F5"/>
    <w:rsid w:val="00D90B55"/>
    <w:rsid w:val="00D90D58"/>
    <w:rsid w:val="00D9108C"/>
    <w:rsid w:val="00D91241"/>
    <w:rsid w:val="00D912B5"/>
    <w:rsid w:val="00D91469"/>
    <w:rsid w:val="00D93ADF"/>
    <w:rsid w:val="00D93F11"/>
    <w:rsid w:val="00D94280"/>
    <w:rsid w:val="00D9450D"/>
    <w:rsid w:val="00D94EFE"/>
    <w:rsid w:val="00D96750"/>
    <w:rsid w:val="00D97513"/>
    <w:rsid w:val="00DA0E8D"/>
    <w:rsid w:val="00DA1C90"/>
    <w:rsid w:val="00DA37D5"/>
    <w:rsid w:val="00DA3B3D"/>
    <w:rsid w:val="00DA4E90"/>
    <w:rsid w:val="00DA5CCF"/>
    <w:rsid w:val="00DA6126"/>
    <w:rsid w:val="00DA6222"/>
    <w:rsid w:val="00DA655B"/>
    <w:rsid w:val="00DA6603"/>
    <w:rsid w:val="00DA68FA"/>
    <w:rsid w:val="00DA762E"/>
    <w:rsid w:val="00DB0A45"/>
    <w:rsid w:val="00DB0ABF"/>
    <w:rsid w:val="00DB1234"/>
    <w:rsid w:val="00DB1977"/>
    <w:rsid w:val="00DB24B1"/>
    <w:rsid w:val="00DB2AB1"/>
    <w:rsid w:val="00DB2DA3"/>
    <w:rsid w:val="00DB2F1F"/>
    <w:rsid w:val="00DB351F"/>
    <w:rsid w:val="00DB39CE"/>
    <w:rsid w:val="00DB3C63"/>
    <w:rsid w:val="00DB3FD5"/>
    <w:rsid w:val="00DB572D"/>
    <w:rsid w:val="00DB575B"/>
    <w:rsid w:val="00DB5A76"/>
    <w:rsid w:val="00DB5C9F"/>
    <w:rsid w:val="00DB68C9"/>
    <w:rsid w:val="00DB69EE"/>
    <w:rsid w:val="00DB6BC2"/>
    <w:rsid w:val="00DB6CCC"/>
    <w:rsid w:val="00DB6D16"/>
    <w:rsid w:val="00DB7792"/>
    <w:rsid w:val="00DB7E55"/>
    <w:rsid w:val="00DB7F22"/>
    <w:rsid w:val="00DC047B"/>
    <w:rsid w:val="00DC04E7"/>
    <w:rsid w:val="00DC0E0B"/>
    <w:rsid w:val="00DC1296"/>
    <w:rsid w:val="00DC14D6"/>
    <w:rsid w:val="00DC1FD2"/>
    <w:rsid w:val="00DC21B5"/>
    <w:rsid w:val="00DC3966"/>
    <w:rsid w:val="00DC5295"/>
    <w:rsid w:val="00DC57A2"/>
    <w:rsid w:val="00DC6C0D"/>
    <w:rsid w:val="00DC7096"/>
    <w:rsid w:val="00DC74B5"/>
    <w:rsid w:val="00DC7B54"/>
    <w:rsid w:val="00DC7DCD"/>
    <w:rsid w:val="00DD083A"/>
    <w:rsid w:val="00DD0F62"/>
    <w:rsid w:val="00DD1004"/>
    <w:rsid w:val="00DD241D"/>
    <w:rsid w:val="00DD326C"/>
    <w:rsid w:val="00DD3A20"/>
    <w:rsid w:val="00DD45EB"/>
    <w:rsid w:val="00DD4BF5"/>
    <w:rsid w:val="00DD5699"/>
    <w:rsid w:val="00DD5EDE"/>
    <w:rsid w:val="00DD6953"/>
    <w:rsid w:val="00DD71D4"/>
    <w:rsid w:val="00DD7D34"/>
    <w:rsid w:val="00DD7E36"/>
    <w:rsid w:val="00DE0285"/>
    <w:rsid w:val="00DE053B"/>
    <w:rsid w:val="00DE16F7"/>
    <w:rsid w:val="00DE1CC9"/>
    <w:rsid w:val="00DE287D"/>
    <w:rsid w:val="00DE3614"/>
    <w:rsid w:val="00DE3780"/>
    <w:rsid w:val="00DE46ED"/>
    <w:rsid w:val="00DE4E53"/>
    <w:rsid w:val="00DE5527"/>
    <w:rsid w:val="00DE5610"/>
    <w:rsid w:val="00DE7004"/>
    <w:rsid w:val="00DE77F8"/>
    <w:rsid w:val="00DF031C"/>
    <w:rsid w:val="00DF115C"/>
    <w:rsid w:val="00DF203F"/>
    <w:rsid w:val="00DF4D50"/>
    <w:rsid w:val="00DF5487"/>
    <w:rsid w:val="00DF7D34"/>
    <w:rsid w:val="00E004FD"/>
    <w:rsid w:val="00E00761"/>
    <w:rsid w:val="00E00BDB"/>
    <w:rsid w:val="00E01BD4"/>
    <w:rsid w:val="00E027DC"/>
    <w:rsid w:val="00E03102"/>
    <w:rsid w:val="00E03DD1"/>
    <w:rsid w:val="00E04E4E"/>
    <w:rsid w:val="00E05C82"/>
    <w:rsid w:val="00E06547"/>
    <w:rsid w:val="00E06D6E"/>
    <w:rsid w:val="00E074B1"/>
    <w:rsid w:val="00E105E5"/>
    <w:rsid w:val="00E10799"/>
    <w:rsid w:val="00E10A46"/>
    <w:rsid w:val="00E1109A"/>
    <w:rsid w:val="00E1228E"/>
    <w:rsid w:val="00E12B9D"/>
    <w:rsid w:val="00E130C7"/>
    <w:rsid w:val="00E13353"/>
    <w:rsid w:val="00E13612"/>
    <w:rsid w:val="00E138D7"/>
    <w:rsid w:val="00E14395"/>
    <w:rsid w:val="00E145C8"/>
    <w:rsid w:val="00E146F1"/>
    <w:rsid w:val="00E14A48"/>
    <w:rsid w:val="00E14F9D"/>
    <w:rsid w:val="00E15405"/>
    <w:rsid w:val="00E1610D"/>
    <w:rsid w:val="00E16B54"/>
    <w:rsid w:val="00E16C31"/>
    <w:rsid w:val="00E177AE"/>
    <w:rsid w:val="00E17AF4"/>
    <w:rsid w:val="00E2210B"/>
    <w:rsid w:val="00E22560"/>
    <w:rsid w:val="00E22786"/>
    <w:rsid w:val="00E22F7D"/>
    <w:rsid w:val="00E2377F"/>
    <w:rsid w:val="00E24EDE"/>
    <w:rsid w:val="00E24FF9"/>
    <w:rsid w:val="00E266EE"/>
    <w:rsid w:val="00E2727D"/>
    <w:rsid w:val="00E27835"/>
    <w:rsid w:val="00E30C44"/>
    <w:rsid w:val="00E31019"/>
    <w:rsid w:val="00E311A4"/>
    <w:rsid w:val="00E31915"/>
    <w:rsid w:val="00E31ACE"/>
    <w:rsid w:val="00E31BF0"/>
    <w:rsid w:val="00E32A52"/>
    <w:rsid w:val="00E33E0A"/>
    <w:rsid w:val="00E34A54"/>
    <w:rsid w:val="00E34D7D"/>
    <w:rsid w:val="00E35B2B"/>
    <w:rsid w:val="00E35FDC"/>
    <w:rsid w:val="00E3786A"/>
    <w:rsid w:val="00E40660"/>
    <w:rsid w:val="00E40906"/>
    <w:rsid w:val="00E4124F"/>
    <w:rsid w:val="00E4194A"/>
    <w:rsid w:val="00E41A51"/>
    <w:rsid w:val="00E420FB"/>
    <w:rsid w:val="00E4246B"/>
    <w:rsid w:val="00E427CC"/>
    <w:rsid w:val="00E42A7D"/>
    <w:rsid w:val="00E43686"/>
    <w:rsid w:val="00E440F9"/>
    <w:rsid w:val="00E449D5"/>
    <w:rsid w:val="00E4504F"/>
    <w:rsid w:val="00E4536B"/>
    <w:rsid w:val="00E45852"/>
    <w:rsid w:val="00E46454"/>
    <w:rsid w:val="00E46811"/>
    <w:rsid w:val="00E47449"/>
    <w:rsid w:val="00E511BE"/>
    <w:rsid w:val="00E515BD"/>
    <w:rsid w:val="00E51C32"/>
    <w:rsid w:val="00E51F39"/>
    <w:rsid w:val="00E536C6"/>
    <w:rsid w:val="00E53F35"/>
    <w:rsid w:val="00E549F0"/>
    <w:rsid w:val="00E54E96"/>
    <w:rsid w:val="00E54EAB"/>
    <w:rsid w:val="00E54EAE"/>
    <w:rsid w:val="00E55356"/>
    <w:rsid w:val="00E55821"/>
    <w:rsid w:val="00E55B8D"/>
    <w:rsid w:val="00E55B9F"/>
    <w:rsid w:val="00E56431"/>
    <w:rsid w:val="00E564F6"/>
    <w:rsid w:val="00E56714"/>
    <w:rsid w:val="00E56C06"/>
    <w:rsid w:val="00E56E81"/>
    <w:rsid w:val="00E56F23"/>
    <w:rsid w:val="00E56FCB"/>
    <w:rsid w:val="00E57953"/>
    <w:rsid w:val="00E579A8"/>
    <w:rsid w:val="00E60522"/>
    <w:rsid w:val="00E607A4"/>
    <w:rsid w:val="00E61754"/>
    <w:rsid w:val="00E63152"/>
    <w:rsid w:val="00E63307"/>
    <w:rsid w:val="00E63618"/>
    <w:rsid w:val="00E639FE"/>
    <w:rsid w:val="00E63B5C"/>
    <w:rsid w:val="00E63BEC"/>
    <w:rsid w:val="00E65484"/>
    <w:rsid w:val="00E65E5E"/>
    <w:rsid w:val="00E6611E"/>
    <w:rsid w:val="00E66CAF"/>
    <w:rsid w:val="00E67E4C"/>
    <w:rsid w:val="00E67EC9"/>
    <w:rsid w:val="00E7017F"/>
    <w:rsid w:val="00E708EA"/>
    <w:rsid w:val="00E7128A"/>
    <w:rsid w:val="00E71550"/>
    <w:rsid w:val="00E71E44"/>
    <w:rsid w:val="00E721E9"/>
    <w:rsid w:val="00E724DB"/>
    <w:rsid w:val="00E72839"/>
    <w:rsid w:val="00E7347F"/>
    <w:rsid w:val="00E73B08"/>
    <w:rsid w:val="00E74188"/>
    <w:rsid w:val="00E74316"/>
    <w:rsid w:val="00E75A6B"/>
    <w:rsid w:val="00E766B4"/>
    <w:rsid w:val="00E76837"/>
    <w:rsid w:val="00E77B29"/>
    <w:rsid w:val="00E77CA9"/>
    <w:rsid w:val="00E8043D"/>
    <w:rsid w:val="00E80FCD"/>
    <w:rsid w:val="00E81951"/>
    <w:rsid w:val="00E81BAE"/>
    <w:rsid w:val="00E820F0"/>
    <w:rsid w:val="00E82721"/>
    <w:rsid w:val="00E82767"/>
    <w:rsid w:val="00E827F6"/>
    <w:rsid w:val="00E83651"/>
    <w:rsid w:val="00E86198"/>
    <w:rsid w:val="00E875AB"/>
    <w:rsid w:val="00E8787D"/>
    <w:rsid w:val="00E90BEB"/>
    <w:rsid w:val="00E91540"/>
    <w:rsid w:val="00E9181D"/>
    <w:rsid w:val="00E920F2"/>
    <w:rsid w:val="00E934FB"/>
    <w:rsid w:val="00E93795"/>
    <w:rsid w:val="00E9540B"/>
    <w:rsid w:val="00E963AA"/>
    <w:rsid w:val="00E963F1"/>
    <w:rsid w:val="00E96C11"/>
    <w:rsid w:val="00E970F9"/>
    <w:rsid w:val="00E97510"/>
    <w:rsid w:val="00E97986"/>
    <w:rsid w:val="00E97AE1"/>
    <w:rsid w:val="00E97F77"/>
    <w:rsid w:val="00EA05A5"/>
    <w:rsid w:val="00EA1334"/>
    <w:rsid w:val="00EA1849"/>
    <w:rsid w:val="00EA1AC4"/>
    <w:rsid w:val="00EA1F87"/>
    <w:rsid w:val="00EA2773"/>
    <w:rsid w:val="00EA2FDD"/>
    <w:rsid w:val="00EA3B6D"/>
    <w:rsid w:val="00EA3F3A"/>
    <w:rsid w:val="00EA4034"/>
    <w:rsid w:val="00EA42AE"/>
    <w:rsid w:val="00EA433D"/>
    <w:rsid w:val="00EA444A"/>
    <w:rsid w:val="00EA5920"/>
    <w:rsid w:val="00EA7402"/>
    <w:rsid w:val="00EA7683"/>
    <w:rsid w:val="00EB0608"/>
    <w:rsid w:val="00EB16B4"/>
    <w:rsid w:val="00EB18EA"/>
    <w:rsid w:val="00EB1EA6"/>
    <w:rsid w:val="00EB1EB2"/>
    <w:rsid w:val="00EB2135"/>
    <w:rsid w:val="00EB28F1"/>
    <w:rsid w:val="00EB2ECF"/>
    <w:rsid w:val="00EB2F41"/>
    <w:rsid w:val="00EB3197"/>
    <w:rsid w:val="00EB3D63"/>
    <w:rsid w:val="00EB4908"/>
    <w:rsid w:val="00EB4BB4"/>
    <w:rsid w:val="00EB52A1"/>
    <w:rsid w:val="00EB6227"/>
    <w:rsid w:val="00EB69AA"/>
    <w:rsid w:val="00EC0029"/>
    <w:rsid w:val="00EC0874"/>
    <w:rsid w:val="00EC0AFB"/>
    <w:rsid w:val="00EC10CF"/>
    <w:rsid w:val="00EC10FB"/>
    <w:rsid w:val="00EC3118"/>
    <w:rsid w:val="00EC319B"/>
    <w:rsid w:val="00EC3CC8"/>
    <w:rsid w:val="00EC4B73"/>
    <w:rsid w:val="00EC5A3D"/>
    <w:rsid w:val="00EC70A9"/>
    <w:rsid w:val="00EC76E0"/>
    <w:rsid w:val="00EC7F09"/>
    <w:rsid w:val="00ED157F"/>
    <w:rsid w:val="00ED1F91"/>
    <w:rsid w:val="00ED21B9"/>
    <w:rsid w:val="00ED2301"/>
    <w:rsid w:val="00ED235D"/>
    <w:rsid w:val="00ED2E67"/>
    <w:rsid w:val="00ED361F"/>
    <w:rsid w:val="00ED45ED"/>
    <w:rsid w:val="00ED4848"/>
    <w:rsid w:val="00ED4A44"/>
    <w:rsid w:val="00ED4B86"/>
    <w:rsid w:val="00ED4E72"/>
    <w:rsid w:val="00ED68A1"/>
    <w:rsid w:val="00ED6C48"/>
    <w:rsid w:val="00ED6D9E"/>
    <w:rsid w:val="00ED7C09"/>
    <w:rsid w:val="00ED7E3B"/>
    <w:rsid w:val="00EE14A1"/>
    <w:rsid w:val="00EE1AD9"/>
    <w:rsid w:val="00EE4971"/>
    <w:rsid w:val="00EE57E7"/>
    <w:rsid w:val="00EE64C0"/>
    <w:rsid w:val="00EE6A76"/>
    <w:rsid w:val="00EE6B64"/>
    <w:rsid w:val="00EE7044"/>
    <w:rsid w:val="00EF1D25"/>
    <w:rsid w:val="00EF218A"/>
    <w:rsid w:val="00EF3196"/>
    <w:rsid w:val="00EF45E8"/>
    <w:rsid w:val="00EF4F26"/>
    <w:rsid w:val="00EF5B57"/>
    <w:rsid w:val="00EF6045"/>
    <w:rsid w:val="00F0029B"/>
    <w:rsid w:val="00F00774"/>
    <w:rsid w:val="00F0098A"/>
    <w:rsid w:val="00F01A3A"/>
    <w:rsid w:val="00F01B8D"/>
    <w:rsid w:val="00F02CE6"/>
    <w:rsid w:val="00F0361F"/>
    <w:rsid w:val="00F03A3E"/>
    <w:rsid w:val="00F03A9E"/>
    <w:rsid w:val="00F0440A"/>
    <w:rsid w:val="00F060B0"/>
    <w:rsid w:val="00F064EC"/>
    <w:rsid w:val="00F06927"/>
    <w:rsid w:val="00F06989"/>
    <w:rsid w:val="00F06A11"/>
    <w:rsid w:val="00F07411"/>
    <w:rsid w:val="00F0786C"/>
    <w:rsid w:val="00F07924"/>
    <w:rsid w:val="00F1017E"/>
    <w:rsid w:val="00F103B6"/>
    <w:rsid w:val="00F103F0"/>
    <w:rsid w:val="00F12134"/>
    <w:rsid w:val="00F146F7"/>
    <w:rsid w:val="00F156AE"/>
    <w:rsid w:val="00F162DD"/>
    <w:rsid w:val="00F16565"/>
    <w:rsid w:val="00F17674"/>
    <w:rsid w:val="00F20D52"/>
    <w:rsid w:val="00F20F5B"/>
    <w:rsid w:val="00F2196C"/>
    <w:rsid w:val="00F21C6E"/>
    <w:rsid w:val="00F22B2F"/>
    <w:rsid w:val="00F23E34"/>
    <w:rsid w:val="00F25D90"/>
    <w:rsid w:val="00F262F5"/>
    <w:rsid w:val="00F271CD"/>
    <w:rsid w:val="00F31292"/>
    <w:rsid w:val="00F31F36"/>
    <w:rsid w:val="00F322B2"/>
    <w:rsid w:val="00F3319B"/>
    <w:rsid w:val="00F34E52"/>
    <w:rsid w:val="00F35BD1"/>
    <w:rsid w:val="00F36770"/>
    <w:rsid w:val="00F36796"/>
    <w:rsid w:val="00F37A3C"/>
    <w:rsid w:val="00F4043E"/>
    <w:rsid w:val="00F40C2E"/>
    <w:rsid w:val="00F4149E"/>
    <w:rsid w:val="00F41B42"/>
    <w:rsid w:val="00F41E75"/>
    <w:rsid w:val="00F41EA7"/>
    <w:rsid w:val="00F42072"/>
    <w:rsid w:val="00F42225"/>
    <w:rsid w:val="00F42B33"/>
    <w:rsid w:val="00F42CCC"/>
    <w:rsid w:val="00F4376B"/>
    <w:rsid w:val="00F441BB"/>
    <w:rsid w:val="00F44CA3"/>
    <w:rsid w:val="00F454A6"/>
    <w:rsid w:val="00F45ECD"/>
    <w:rsid w:val="00F47125"/>
    <w:rsid w:val="00F4786B"/>
    <w:rsid w:val="00F50039"/>
    <w:rsid w:val="00F5004B"/>
    <w:rsid w:val="00F50EE5"/>
    <w:rsid w:val="00F51BB4"/>
    <w:rsid w:val="00F53F0A"/>
    <w:rsid w:val="00F54C16"/>
    <w:rsid w:val="00F551AB"/>
    <w:rsid w:val="00F55394"/>
    <w:rsid w:val="00F567FA"/>
    <w:rsid w:val="00F571AD"/>
    <w:rsid w:val="00F571B1"/>
    <w:rsid w:val="00F574E5"/>
    <w:rsid w:val="00F57715"/>
    <w:rsid w:val="00F579EB"/>
    <w:rsid w:val="00F57D51"/>
    <w:rsid w:val="00F57ED0"/>
    <w:rsid w:val="00F606B7"/>
    <w:rsid w:val="00F60AC7"/>
    <w:rsid w:val="00F6138A"/>
    <w:rsid w:val="00F62665"/>
    <w:rsid w:val="00F626AC"/>
    <w:rsid w:val="00F62E1D"/>
    <w:rsid w:val="00F630A5"/>
    <w:rsid w:val="00F6312C"/>
    <w:rsid w:val="00F6350D"/>
    <w:rsid w:val="00F63CA2"/>
    <w:rsid w:val="00F6528A"/>
    <w:rsid w:val="00F65717"/>
    <w:rsid w:val="00F661C8"/>
    <w:rsid w:val="00F6671E"/>
    <w:rsid w:val="00F66E70"/>
    <w:rsid w:val="00F66FB6"/>
    <w:rsid w:val="00F674EE"/>
    <w:rsid w:val="00F6751E"/>
    <w:rsid w:val="00F676FC"/>
    <w:rsid w:val="00F678A8"/>
    <w:rsid w:val="00F67A3A"/>
    <w:rsid w:val="00F709BA"/>
    <w:rsid w:val="00F712BB"/>
    <w:rsid w:val="00F712E0"/>
    <w:rsid w:val="00F71371"/>
    <w:rsid w:val="00F71A30"/>
    <w:rsid w:val="00F71B3A"/>
    <w:rsid w:val="00F72B05"/>
    <w:rsid w:val="00F73BD3"/>
    <w:rsid w:val="00F73E6A"/>
    <w:rsid w:val="00F740E6"/>
    <w:rsid w:val="00F74117"/>
    <w:rsid w:val="00F741F0"/>
    <w:rsid w:val="00F7554C"/>
    <w:rsid w:val="00F75F5B"/>
    <w:rsid w:val="00F75FE5"/>
    <w:rsid w:val="00F761FE"/>
    <w:rsid w:val="00F76352"/>
    <w:rsid w:val="00F767B0"/>
    <w:rsid w:val="00F76A4F"/>
    <w:rsid w:val="00F7761A"/>
    <w:rsid w:val="00F77915"/>
    <w:rsid w:val="00F77C58"/>
    <w:rsid w:val="00F80775"/>
    <w:rsid w:val="00F80BF8"/>
    <w:rsid w:val="00F80E7A"/>
    <w:rsid w:val="00F815C5"/>
    <w:rsid w:val="00F81741"/>
    <w:rsid w:val="00F81DB5"/>
    <w:rsid w:val="00F82EEB"/>
    <w:rsid w:val="00F83523"/>
    <w:rsid w:val="00F83AB9"/>
    <w:rsid w:val="00F83B22"/>
    <w:rsid w:val="00F83FA3"/>
    <w:rsid w:val="00F84830"/>
    <w:rsid w:val="00F84A8C"/>
    <w:rsid w:val="00F8533E"/>
    <w:rsid w:val="00F85CA0"/>
    <w:rsid w:val="00F85D75"/>
    <w:rsid w:val="00F8698A"/>
    <w:rsid w:val="00F87005"/>
    <w:rsid w:val="00F87230"/>
    <w:rsid w:val="00F90032"/>
    <w:rsid w:val="00F906FC"/>
    <w:rsid w:val="00F90DC5"/>
    <w:rsid w:val="00F90F1E"/>
    <w:rsid w:val="00F90F36"/>
    <w:rsid w:val="00F9164A"/>
    <w:rsid w:val="00F91D63"/>
    <w:rsid w:val="00F92310"/>
    <w:rsid w:val="00F92447"/>
    <w:rsid w:val="00F92ACB"/>
    <w:rsid w:val="00F92C0F"/>
    <w:rsid w:val="00F9304C"/>
    <w:rsid w:val="00F94A89"/>
    <w:rsid w:val="00F94DF9"/>
    <w:rsid w:val="00F95BC2"/>
    <w:rsid w:val="00F96537"/>
    <w:rsid w:val="00F96ABB"/>
    <w:rsid w:val="00F96DC2"/>
    <w:rsid w:val="00F96FC7"/>
    <w:rsid w:val="00FA0450"/>
    <w:rsid w:val="00FA0A5B"/>
    <w:rsid w:val="00FA2D57"/>
    <w:rsid w:val="00FA36CC"/>
    <w:rsid w:val="00FA4002"/>
    <w:rsid w:val="00FA4F15"/>
    <w:rsid w:val="00FA5038"/>
    <w:rsid w:val="00FA5F7B"/>
    <w:rsid w:val="00FA655E"/>
    <w:rsid w:val="00FA6739"/>
    <w:rsid w:val="00FA70E1"/>
    <w:rsid w:val="00FA7506"/>
    <w:rsid w:val="00FA7883"/>
    <w:rsid w:val="00FB0313"/>
    <w:rsid w:val="00FB0896"/>
    <w:rsid w:val="00FB0DB3"/>
    <w:rsid w:val="00FB1CD7"/>
    <w:rsid w:val="00FB3A9D"/>
    <w:rsid w:val="00FB3C67"/>
    <w:rsid w:val="00FB416C"/>
    <w:rsid w:val="00FB41E2"/>
    <w:rsid w:val="00FB4278"/>
    <w:rsid w:val="00FB4587"/>
    <w:rsid w:val="00FB48B7"/>
    <w:rsid w:val="00FB50FC"/>
    <w:rsid w:val="00FB6D04"/>
    <w:rsid w:val="00FB741A"/>
    <w:rsid w:val="00FB7667"/>
    <w:rsid w:val="00FB78D6"/>
    <w:rsid w:val="00FB7AC3"/>
    <w:rsid w:val="00FB7F81"/>
    <w:rsid w:val="00FC06CF"/>
    <w:rsid w:val="00FC0E58"/>
    <w:rsid w:val="00FC1875"/>
    <w:rsid w:val="00FC1A7F"/>
    <w:rsid w:val="00FC1A92"/>
    <w:rsid w:val="00FC2DE7"/>
    <w:rsid w:val="00FC323A"/>
    <w:rsid w:val="00FC43E0"/>
    <w:rsid w:val="00FC591E"/>
    <w:rsid w:val="00FC6BF9"/>
    <w:rsid w:val="00FC6D49"/>
    <w:rsid w:val="00FC70E3"/>
    <w:rsid w:val="00FC716D"/>
    <w:rsid w:val="00FC79E6"/>
    <w:rsid w:val="00FD0DC1"/>
    <w:rsid w:val="00FD1A02"/>
    <w:rsid w:val="00FD1F88"/>
    <w:rsid w:val="00FD20AC"/>
    <w:rsid w:val="00FD3E01"/>
    <w:rsid w:val="00FD5D05"/>
    <w:rsid w:val="00FD5EC3"/>
    <w:rsid w:val="00FD69D6"/>
    <w:rsid w:val="00FD6BBF"/>
    <w:rsid w:val="00FE0B27"/>
    <w:rsid w:val="00FE0FB0"/>
    <w:rsid w:val="00FE1338"/>
    <w:rsid w:val="00FE1988"/>
    <w:rsid w:val="00FE1E21"/>
    <w:rsid w:val="00FE23B7"/>
    <w:rsid w:val="00FE25E6"/>
    <w:rsid w:val="00FE2B4E"/>
    <w:rsid w:val="00FE33B8"/>
    <w:rsid w:val="00FE4069"/>
    <w:rsid w:val="00FE45BF"/>
    <w:rsid w:val="00FE55CC"/>
    <w:rsid w:val="00FE7706"/>
    <w:rsid w:val="00FE7CB1"/>
    <w:rsid w:val="00FF265B"/>
    <w:rsid w:val="00FF33D0"/>
    <w:rsid w:val="00FF3592"/>
    <w:rsid w:val="00FF39C1"/>
    <w:rsid w:val="00FF39F3"/>
    <w:rsid w:val="00FF3F7D"/>
    <w:rsid w:val="00FF4B48"/>
    <w:rsid w:val="00FF4FF7"/>
    <w:rsid w:val="00FF6E66"/>
    <w:rsid w:val="00FF779C"/>
    <w:rsid w:val="00FF7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0DB29A"/>
  <w15:docId w15:val="{BAB2FE09-5FE5-4DCF-BDDB-8E32B0D17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D0DC1"/>
    <w:pPr>
      <w:spacing w:after="0" w:line="240" w:lineRule="auto"/>
      <w:ind w:left="284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B675A9"/>
    <w:pPr>
      <w:keepNext/>
      <w:outlineLvl w:val="0"/>
    </w:pPr>
    <w:rPr>
      <w:b/>
      <w:bCs/>
      <w:lang w:val="x-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6D0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675A9"/>
    <w:rPr>
      <w:rFonts w:ascii="Times New Roman" w:eastAsia="Times New Roman" w:hAnsi="Times New Roman" w:cs="Times New Roman"/>
      <w:b/>
      <w:bCs/>
      <w:sz w:val="24"/>
      <w:szCs w:val="24"/>
      <w:lang w:val="x-none"/>
    </w:rPr>
  </w:style>
  <w:style w:type="paragraph" w:styleId="ListParagraph">
    <w:name w:val="List Paragraph"/>
    <w:basedOn w:val="Normal"/>
    <w:uiPriority w:val="34"/>
    <w:qFormat/>
    <w:rsid w:val="00B675A9"/>
    <w:pPr>
      <w:spacing w:after="200" w:line="276" w:lineRule="auto"/>
      <w:ind w:left="720"/>
      <w:contextualSpacing/>
      <w:jc w:val="left"/>
    </w:pPr>
    <w:rPr>
      <w:rFonts w:ascii="Calibri" w:eastAsia="Calibri" w:hAnsi="Calibri"/>
      <w:sz w:val="22"/>
      <w:szCs w:val="22"/>
      <w:lang w:val="ru-RU"/>
    </w:rPr>
  </w:style>
  <w:style w:type="table" w:styleId="TableGrid">
    <w:name w:val="Table Grid"/>
    <w:basedOn w:val="TableNormal"/>
    <w:uiPriority w:val="39"/>
    <w:rsid w:val="000C1D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323A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5323A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323A8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23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23A8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23A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23A8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709BA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09BA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709BA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09BA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D6D0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part-2">
    <w:name w:val="part-2"/>
    <w:basedOn w:val="DefaultParagraphFont"/>
    <w:rsid w:val="00105AC6"/>
  </w:style>
  <w:style w:type="paragraph" w:customStyle="1" w:styleId="Default">
    <w:name w:val="Default"/>
    <w:rsid w:val="0072297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505E4"/>
    <w:rPr>
      <w:color w:val="0563C1"/>
      <w:u w:val="single"/>
    </w:rPr>
  </w:style>
  <w:style w:type="paragraph" w:styleId="NormalWeb">
    <w:name w:val="Normal (Web)"/>
    <w:basedOn w:val="Normal"/>
    <w:uiPriority w:val="99"/>
    <w:unhideWhenUsed/>
    <w:rsid w:val="0007728C"/>
    <w:pPr>
      <w:spacing w:before="100" w:beforeAutospacing="1" w:after="100" w:afterAutospacing="1"/>
      <w:ind w:left="0"/>
      <w:jc w:val="left"/>
    </w:pPr>
    <w:rPr>
      <w:lang w:eastAsia="lv-LV"/>
    </w:rPr>
  </w:style>
  <w:style w:type="character" w:styleId="Strong">
    <w:name w:val="Strong"/>
    <w:basedOn w:val="DefaultParagraphFont"/>
    <w:uiPriority w:val="22"/>
    <w:qFormat/>
    <w:rsid w:val="00E30C44"/>
    <w:rPr>
      <w:b/>
      <w:bCs/>
    </w:rPr>
  </w:style>
  <w:style w:type="character" w:styleId="Emphasis">
    <w:name w:val="Emphasis"/>
    <w:basedOn w:val="DefaultParagraphFont"/>
    <w:uiPriority w:val="20"/>
    <w:qFormat/>
    <w:rsid w:val="00AC288D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012994"/>
    <w:pPr>
      <w:numPr>
        <w:ilvl w:val="1"/>
      </w:numPr>
      <w:spacing w:after="160"/>
      <w:ind w:left="284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12994"/>
    <w:rPr>
      <w:rFonts w:eastAsiaTheme="minorEastAsia"/>
      <w:color w:val="5A5A5A" w:themeColor="text1" w:themeTint="A5"/>
      <w:spacing w:val="15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F2B5E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unhideWhenUsed/>
    <w:rsid w:val="002F6A3D"/>
    <w:pPr>
      <w:ind w:left="0"/>
      <w:jc w:val="left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F6A3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F6A3D"/>
    <w:rPr>
      <w:vertAlign w:val="superscript"/>
    </w:rPr>
  </w:style>
  <w:style w:type="paragraph" w:styleId="Revision">
    <w:name w:val="Revision"/>
    <w:hidden/>
    <w:uiPriority w:val="99"/>
    <w:semiHidden/>
    <w:rsid w:val="001F27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4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0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66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8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2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8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0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4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96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7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9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4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6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86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72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4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66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1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6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9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8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8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6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7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1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9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25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98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1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7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4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72224">
          <w:marLeft w:val="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39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0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7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5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9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52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6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9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2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9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1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8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5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3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2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23B3C0-7CC1-44ED-96AD-32A8D0694B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19304</Words>
  <Characters>11004</Characters>
  <Application>Microsoft Office Word</Application>
  <DocSecurity>0</DocSecurity>
  <Lines>91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AA</Company>
  <LinksUpToDate>false</LinksUpToDate>
  <CharactersWithSpaces>30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ene Gailīte</dc:creator>
  <cp:lastModifiedBy>Laura Dūša</cp:lastModifiedBy>
  <cp:revision>2</cp:revision>
  <cp:lastPrinted>2022-10-18T06:37:00Z</cp:lastPrinted>
  <dcterms:created xsi:type="dcterms:W3CDTF">2022-10-31T08:02:00Z</dcterms:created>
  <dcterms:modified xsi:type="dcterms:W3CDTF">2022-10-31T08:02:00Z</dcterms:modified>
</cp:coreProperties>
</file>